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EA8E9" w14:textId="2A6C9BB3" w:rsidR="00AC3672" w:rsidRDefault="00AC3672" w:rsidP="00AC3672">
      <w:pPr>
        <w:jc w:val="center"/>
        <w:rPr>
          <w:rFonts w:cs="Times New Roman"/>
          <w:b/>
          <w:bCs/>
          <w:sz w:val="28"/>
          <w:szCs w:val="28"/>
          <w:lang w:val="en-US"/>
        </w:rPr>
      </w:pPr>
      <w:r w:rsidRPr="00AC3672">
        <w:rPr>
          <w:rFonts w:cs="Times New Roman"/>
          <w:b/>
          <w:bCs/>
          <w:sz w:val="28"/>
          <w:szCs w:val="28"/>
          <w:lang w:val="en-US"/>
        </w:rPr>
        <w:t xml:space="preserve">5- </w:t>
      </w:r>
      <w:proofErr w:type="spellStart"/>
      <w:r w:rsidRPr="00AC3672">
        <w:rPr>
          <w:rFonts w:cs="Times New Roman"/>
          <w:b/>
          <w:bCs/>
          <w:sz w:val="28"/>
          <w:szCs w:val="28"/>
          <w:lang w:val="en-US"/>
        </w:rPr>
        <w:t>sinfda</w:t>
      </w:r>
      <w:proofErr w:type="spellEnd"/>
      <w:r w:rsidRPr="00AC3672">
        <w:rPr>
          <w:rFonts w:cs="Times New Roman"/>
          <w:b/>
          <w:bCs/>
          <w:sz w:val="28"/>
          <w:szCs w:val="28"/>
          <w:lang w:val="en-US"/>
        </w:rPr>
        <w:t xml:space="preserve"> Alisher </w:t>
      </w:r>
      <w:proofErr w:type="spellStart"/>
      <w:r w:rsidRPr="00AC3672">
        <w:rPr>
          <w:rFonts w:cs="Times New Roman"/>
          <w:b/>
          <w:bCs/>
          <w:sz w:val="28"/>
          <w:szCs w:val="28"/>
          <w:lang w:val="en-US"/>
        </w:rPr>
        <w:t>Navoiy</w:t>
      </w:r>
      <w:proofErr w:type="spellEnd"/>
      <w:r w:rsidRPr="00AC3672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AC3672">
        <w:rPr>
          <w:rFonts w:cs="Times New Roman"/>
          <w:b/>
          <w:bCs/>
          <w:sz w:val="28"/>
          <w:szCs w:val="28"/>
          <w:lang w:val="en-US"/>
        </w:rPr>
        <w:t>hikoyatlarini</w:t>
      </w:r>
      <w:proofErr w:type="spellEnd"/>
      <w:r w:rsidRPr="00AC3672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AC3672">
        <w:rPr>
          <w:rFonts w:cs="Times New Roman"/>
          <w:b/>
          <w:bCs/>
          <w:sz w:val="28"/>
          <w:szCs w:val="28"/>
          <w:lang w:val="en-US"/>
        </w:rPr>
        <w:t>o'qitishning</w:t>
      </w:r>
      <w:proofErr w:type="spellEnd"/>
      <w:r w:rsidRPr="00AC3672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AC3672">
        <w:rPr>
          <w:rFonts w:cs="Times New Roman"/>
          <w:b/>
          <w:bCs/>
          <w:sz w:val="28"/>
          <w:szCs w:val="28"/>
          <w:lang w:val="en-US"/>
        </w:rPr>
        <w:t>ilg'or</w:t>
      </w:r>
      <w:proofErr w:type="spellEnd"/>
      <w:r w:rsidRPr="00AC3672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AC3672">
        <w:rPr>
          <w:rFonts w:cs="Times New Roman"/>
          <w:b/>
          <w:bCs/>
          <w:sz w:val="28"/>
          <w:szCs w:val="28"/>
          <w:lang w:val="en-US"/>
        </w:rPr>
        <w:t>usullari</w:t>
      </w:r>
      <w:proofErr w:type="spellEnd"/>
    </w:p>
    <w:p w14:paraId="239DDEF2" w14:textId="77777777" w:rsidR="00AC3672" w:rsidRDefault="00AC3672" w:rsidP="00AC3672">
      <w:pPr>
        <w:jc w:val="center"/>
        <w:rPr>
          <w:rFonts w:cs="Times New Roman"/>
          <w:b/>
          <w:bCs/>
          <w:sz w:val="28"/>
          <w:szCs w:val="28"/>
          <w:lang w:val="en-US"/>
        </w:rPr>
      </w:pPr>
    </w:p>
    <w:p w14:paraId="430F8D85" w14:textId="7A7EB73D" w:rsidR="00FC27E6" w:rsidRDefault="00FC27E6" w:rsidP="00FC27E6">
      <w:pPr>
        <w:jc w:val="both"/>
        <w:rPr>
          <w:rFonts w:cs="Times New Roman"/>
          <w:b/>
          <w:bCs/>
          <w:sz w:val="28"/>
          <w:szCs w:val="28"/>
          <w:lang w:val="en-US"/>
        </w:rPr>
      </w:pPr>
      <w:proofErr w:type="spellStart"/>
      <w:r w:rsidRPr="00AC3672">
        <w:rPr>
          <w:rFonts w:cs="Times New Roman"/>
          <w:b/>
          <w:bCs/>
          <w:sz w:val="28"/>
          <w:szCs w:val="28"/>
          <w:lang w:val="en-US"/>
        </w:rPr>
        <w:t>Mundarija</w:t>
      </w:r>
      <w:proofErr w:type="spellEnd"/>
      <w:r w:rsidRPr="00AC3672">
        <w:rPr>
          <w:rFonts w:cs="Times New Roman"/>
          <w:b/>
          <w:bCs/>
          <w:sz w:val="28"/>
          <w:szCs w:val="28"/>
          <w:lang w:val="en-US"/>
        </w:rPr>
        <w:t>:</w:t>
      </w:r>
    </w:p>
    <w:p w14:paraId="6A488A61" w14:textId="77777777" w:rsidR="00AC3672" w:rsidRPr="00AC3672" w:rsidRDefault="00AC3672" w:rsidP="00FC27E6">
      <w:pPr>
        <w:jc w:val="both"/>
        <w:rPr>
          <w:rFonts w:cs="Times New Roman"/>
          <w:b/>
          <w:bCs/>
          <w:sz w:val="28"/>
          <w:szCs w:val="28"/>
          <w:lang w:val="en-US"/>
        </w:rPr>
      </w:pPr>
    </w:p>
    <w:p w14:paraId="2DEF6C63" w14:textId="77777777" w:rsidR="00AC3672" w:rsidRDefault="00FC27E6" w:rsidP="00AC3672">
      <w:pPr>
        <w:jc w:val="both"/>
        <w:rPr>
          <w:rFonts w:eastAsia="Times New Roman" w:cs="Times New Roman"/>
          <w:b/>
          <w:bCs/>
          <w:sz w:val="28"/>
          <w:szCs w:val="28"/>
          <w:lang w:eastAsia="ru-RU"/>
        </w:rPr>
      </w:pPr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KIRISH </w:t>
      </w:r>
    </w:p>
    <w:p w14:paraId="25F4EFFE" w14:textId="569BB158" w:rsidR="00FC27E6" w:rsidRPr="009750F3" w:rsidRDefault="00FC27E6" w:rsidP="00AC3672">
      <w:pPr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Mavzuning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dolzarbligi</w:t>
      </w:r>
      <w:proofErr w:type="spellEnd"/>
    </w:p>
    <w:p w14:paraId="40A7B8B1" w14:textId="77777777" w:rsidR="00FC27E6" w:rsidRPr="009750F3" w:rsidRDefault="00FC27E6" w:rsidP="00FC27E6">
      <w:pPr>
        <w:numPr>
          <w:ilvl w:val="1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Alisher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Navoiy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hikoyatlar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yosh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avlodd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insonparvarlik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sadoqat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do‘stlik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fazilatlarin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tarbiyalashd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muhim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ahamiyat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kasb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etad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>.</w:t>
      </w:r>
    </w:p>
    <w:p w14:paraId="7D653AD5" w14:textId="77777777" w:rsidR="00FC27E6" w:rsidRPr="009750F3" w:rsidRDefault="00FC27E6" w:rsidP="00FC27E6">
      <w:pPr>
        <w:numPr>
          <w:ilvl w:val="1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Zamonaviy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ta’limd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adabiyot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fanin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interfaol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metodlar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asosid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o‘qitish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zaruriyat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ortib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bormoqd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>.</w:t>
      </w:r>
    </w:p>
    <w:p w14:paraId="2F8F0A18" w14:textId="77777777" w:rsidR="00FC27E6" w:rsidRPr="009750F3" w:rsidRDefault="00FC27E6" w:rsidP="00FC27E6">
      <w:pPr>
        <w:numPr>
          <w:ilvl w:val="1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9750F3">
        <w:rPr>
          <w:rFonts w:eastAsia="Times New Roman" w:cs="Times New Roman"/>
          <w:sz w:val="28"/>
          <w:szCs w:val="28"/>
          <w:lang w:eastAsia="ru-RU"/>
        </w:rPr>
        <w:t xml:space="preserve">5-sinf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o‘quvchilar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uchun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Navoiy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hikoyatlarining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badiiy-estetik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axloqiy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g‘oyalarin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zamonaviy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metodlar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orqal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yetkazish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dolzarb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masaladir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>.</w:t>
      </w:r>
    </w:p>
    <w:p w14:paraId="1D83195B" w14:textId="77777777" w:rsidR="00FC27E6" w:rsidRPr="009750F3" w:rsidRDefault="00FC27E6" w:rsidP="00FC27E6">
      <w:pPr>
        <w:numPr>
          <w:ilvl w:val="0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Tadqiqotning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maqsadi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va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vazifalari</w:t>
      </w:r>
      <w:proofErr w:type="spellEnd"/>
    </w:p>
    <w:p w14:paraId="49707B58" w14:textId="77777777" w:rsidR="00FC27E6" w:rsidRPr="009750F3" w:rsidRDefault="00FC27E6" w:rsidP="00FC27E6">
      <w:pPr>
        <w:numPr>
          <w:ilvl w:val="1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Maqsad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  <w:r w:rsidRPr="009750F3">
        <w:rPr>
          <w:rFonts w:eastAsia="Times New Roman" w:cs="Times New Roman"/>
          <w:sz w:val="28"/>
          <w:szCs w:val="28"/>
          <w:lang w:eastAsia="ru-RU"/>
        </w:rPr>
        <w:t xml:space="preserve"> 5-sinfda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Alisher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Navoiy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hikoyatlarin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xususan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r w:rsidRPr="009750F3">
        <w:rPr>
          <w:rFonts w:eastAsia="Times New Roman" w:cs="Times New Roman"/>
          <w:i/>
          <w:iCs/>
          <w:sz w:val="28"/>
          <w:szCs w:val="28"/>
          <w:lang w:eastAsia="ru-RU"/>
        </w:rPr>
        <w:t>“</w:t>
      </w:r>
      <w:proofErr w:type="spellStart"/>
      <w:r w:rsidRPr="009750F3">
        <w:rPr>
          <w:rFonts w:eastAsia="Times New Roman" w:cs="Times New Roman"/>
          <w:i/>
          <w:iCs/>
          <w:sz w:val="28"/>
          <w:szCs w:val="28"/>
          <w:lang w:eastAsia="ru-RU"/>
        </w:rPr>
        <w:t>Lison</w:t>
      </w:r>
      <w:proofErr w:type="spellEnd"/>
      <w:r w:rsidRPr="009750F3">
        <w:rPr>
          <w:rFonts w:eastAsia="Times New Roman" w:cs="Times New Roman"/>
          <w:i/>
          <w:i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i/>
          <w:iCs/>
          <w:sz w:val="28"/>
          <w:szCs w:val="28"/>
          <w:lang w:eastAsia="ru-RU"/>
        </w:rPr>
        <w:t>ut-Tayr</w:t>
      </w:r>
      <w:proofErr w:type="spellEnd"/>
      <w:r w:rsidRPr="009750F3">
        <w:rPr>
          <w:rFonts w:eastAsia="Times New Roman" w:cs="Times New Roman"/>
          <w:i/>
          <w:iCs/>
          <w:sz w:val="28"/>
          <w:szCs w:val="28"/>
          <w:lang w:eastAsia="ru-RU"/>
        </w:rPr>
        <w:t>”</w:t>
      </w:r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asaridag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“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Baliq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suv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”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hikoyatin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ilg‘or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o‘qitish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metodlar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asosid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o‘rgatishning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samaradorligin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asoslash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>.</w:t>
      </w:r>
    </w:p>
    <w:p w14:paraId="7B38BD26" w14:textId="77777777" w:rsidR="00FC27E6" w:rsidRPr="009750F3" w:rsidRDefault="00FC27E6" w:rsidP="00FC27E6">
      <w:pPr>
        <w:numPr>
          <w:ilvl w:val="1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Vazifalar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4ABD675F" w14:textId="77777777" w:rsidR="00FC27E6" w:rsidRPr="009750F3" w:rsidRDefault="00FC27E6" w:rsidP="00FC27E6">
      <w:pPr>
        <w:numPr>
          <w:ilvl w:val="2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Navoiy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hikoyatlarining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ma’naviy-tarbiyaviy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ahamiyatin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tahlil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qilish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>.</w:t>
      </w:r>
    </w:p>
    <w:p w14:paraId="5F33780F" w14:textId="77777777" w:rsidR="00FC27E6" w:rsidRPr="009750F3" w:rsidRDefault="00FC27E6" w:rsidP="00FC27E6">
      <w:pPr>
        <w:numPr>
          <w:ilvl w:val="2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Ilg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o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pedagog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exnologiyalar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arslarig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ntegratsiy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qilish.</w:t>
      </w:r>
    </w:p>
    <w:p w14:paraId="5491BB67" w14:textId="77777777" w:rsidR="00FC27E6" w:rsidRPr="009750F3" w:rsidRDefault="00FC27E6" w:rsidP="00FC27E6">
      <w:pPr>
        <w:numPr>
          <w:ilvl w:val="2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750F3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hikoyat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namunav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shlanmas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shlab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chiqi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5CF4418" w14:textId="77777777" w:rsidR="00FC27E6" w:rsidRPr="009750F3" w:rsidRDefault="00FC27E6" w:rsidP="00FC27E6">
      <w:pPr>
        <w:numPr>
          <w:ilvl w:val="2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Eksperimental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etod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amaradorlik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ekshiri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B743937" w14:textId="77777777" w:rsidR="00FC27E6" w:rsidRPr="009750F3" w:rsidRDefault="00FC27E6" w:rsidP="00FC27E6">
      <w:pPr>
        <w:numPr>
          <w:ilvl w:val="0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Tadqiqot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obyekti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va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predmeti</w:t>
      </w:r>
      <w:proofErr w:type="spellEnd"/>
    </w:p>
    <w:p w14:paraId="24C3CD6C" w14:textId="77777777" w:rsidR="00FC27E6" w:rsidRPr="009750F3" w:rsidRDefault="00FC27E6" w:rsidP="00FC27E6">
      <w:pPr>
        <w:numPr>
          <w:ilvl w:val="1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Obyekti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5-sinf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arslarid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jarayo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6AC64EE" w14:textId="77777777" w:rsidR="00FC27E6" w:rsidRPr="009750F3" w:rsidRDefault="00FC27E6" w:rsidP="00FC27E6">
      <w:pPr>
        <w:numPr>
          <w:ilvl w:val="1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Predmeti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qitishd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lg‘o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pedagog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etodlardan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foydalani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EA8B6E2" w14:textId="77777777" w:rsidR="00FC27E6" w:rsidRPr="009750F3" w:rsidRDefault="00FC27E6" w:rsidP="00FC27E6">
      <w:pPr>
        <w:numPr>
          <w:ilvl w:val="0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Tadqiqotning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nazariy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va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amaliy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ahamiyati</w:t>
      </w:r>
      <w:proofErr w:type="spellEnd"/>
    </w:p>
    <w:p w14:paraId="497CCD53" w14:textId="77777777" w:rsidR="00FC27E6" w:rsidRPr="009750F3" w:rsidRDefault="00FC27E6" w:rsidP="00FC27E6">
      <w:pPr>
        <w:numPr>
          <w:ilvl w:val="1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Nazariy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jihatdan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: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Navoiy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hikoyatlarining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o‘quvch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shaxsin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shakllantirishdag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rol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yoritilad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>.</w:t>
      </w:r>
    </w:p>
    <w:p w14:paraId="53DDBF18" w14:textId="77777777" w:rsidR="00FC27E6" w:rsidRPr="009750F3" w:rsidRDefault="00FC27E6" w:rsidP="00FC27E6">
      <w:pPr>
        <w:numPr>
          <w:ilvl w:val="1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Amaliy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jihatdan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: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Dars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ishlanmas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tajrib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natijalar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metodik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tavsiyalar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ishlab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chiqilad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>.</w:t>
      </w:r>
    </w:p>
    <w:p w14:paraId="7CF8E2AB" w14:textId="77777777" w:rsidR="00FC27E6" w:rsidRPr="009750F3" w:rsidRDefault="00FC27E6" w:rsidP="00FC27E6">
      <w:pPr>
        <w:numPr>
          <w:ilvl w:val="0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Tadqiqotning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tuzilishi</w:t>
      </w:r>
      <w:proofErr w:type="spellEnd"/>
    </w:p>
    <w:p w14:paraId="731CA9FC" w14:textId="77777777" w:rsidR="00FC27E6" w:rsidRPr="009750F3" w:rsidRDefault="00FC27E6" w:rsidP="00FC27E6">
      <w:pPr>
        <w:numPr>
          <w:ilvl w:val="1"/>
          <w:numId w:val="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lastRenderedPageBreak/>
        <w:t>Kiri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uc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bob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xulos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foydalanilgan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dabiyotla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lovala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DB23018" w14:textId="77777777" w:rsidR="00FC27E6" w:rsidRPr="00E72907" w:rsidRDefault="00FC27E6" w:rsidP="00FC27E6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I BOB. Alisher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Navoiy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hikoyatlarining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quv-tarbiyaviy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ahamiyati</w:t>
      </w:r>
      <w:proofErr w:type="spellEnd"/>
    </w:p>
    <w:p w14:paraId="27EBD2D3" w14:textId="77777777" w:rsidR="00FC27E6" w:rsidRPr="009750F3" w:rsidRDefault="00FC27E6" w:rsidP="00FC27E6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1.1. Alisher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jodining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5-sinf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arslaridag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r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br/>
        <w:t xml:space="preserve">1.2.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hikoyatlarid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stl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g‘oyalar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br/>
        <w:t>1.3. “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sarining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a’naviy-falsaf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ohiyat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br/>
        <w:t xml:space="preserve">1.4.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hikoyatlarining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5-sinf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quvchilarining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yo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xususiyatlarig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os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o‘rgani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xususiyatlari</w:t>
      </w:r>
      <w:proofErr w:type="spellEnd"/>
    </w:p>
    <w:p w14:paraId="1D03B4C8" w14:textId="77777777" w:rsidR="00FC27E6" w:rsidRPr="00E72907" w:rsidRDefault="00FC27E6" w:rsidP="00FC27E6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II BOB.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Navoiy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hikoyatlarini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qitishning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ilg‘or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pedagogik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texnologiyalari</w:t>
      </w:r>
      <w:proofErr w:type="spellEnd"/>
    </w:p>
    <w:p w14:paraId="323B251D" w14:textId="77777777" w:rsidR="00FC27E6" w:rsidRPr="009750F3" w:rsidRDefault="00FC27E6" w:rsidP="00FC27E6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2.1.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Zamonav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arslarid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etodlarning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r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br/>
        <w:t>2.2. “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ql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hujum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Klaste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”, “Venn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iagrammas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”, “Insert”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“Fishbone”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etodlarining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azmunl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q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llanilish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br/>
        <w:t xml:space="preserve">2.3.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arslard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xborot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exnologiyalar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: multimedia, video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lavhala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audio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llyustratsiyala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br/>
        <w:t>2.4. “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qitishd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ntegrativ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xloq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arix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fanlar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uyg‘unlig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br/>
        <w:t xml:space="preserve">2.5.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Ilg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o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xorij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ajrib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dab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atnlar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kontekstual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kommunikativ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o‘qitish</w:t>
      </w:r>
      <w:proofErr w:type="spellEnd"/>
    </w:p>
    <w:p w14:paraId="220B95D0" w14:textId="77777777" w:rsidR="00FC27E6" w:rsidRPr="00E72907" w:rsidRDefault="00FC27E6" w:rsidP="00FC27E6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III BOB. “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Lison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ut-Tayr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”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asaridagi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“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Baliq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suv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”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hikoyatini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ilg‘</w:t>
      </w:r>
      <w:proofErr w:type="gram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or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metodlar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asosida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o‘qitish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metodikasi</w:t>
      </w:r>
      <w:proofErr w:type="spellEnd"/>
    </w:p>
    <w:p w14:paraId="317F22F5" w14:textId="77777777" w:rsidR="00FC27E6" w:rsidRPr="009750F3" w:rsidRDefault="00FC27E6" w:rsidP="00FC27E6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9750F3">
        <w:rPr>
          <w:rFonts w:eastAsia="Times New Roman" w:cs="Times New Roman"/>
          <w:sz w:val="28"/>
          <w:szCs w:val="28"/>
          <w:lang w:eastAsia="ru-RU"/>
        </w:rPr>
        <w:t xml:space="preserve">3.1.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Tadqiqot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metodologiyasi</w:t>
      </w:r>
      <w:proofErr w:type="spellEnd"/>
    </w:p>
    <w:p w14:paraId="756CD509" w14:textId="77777777" w:rsidR="00FC27E6" w:rsidRPr="009750F3" w:rsidRDefault="00FC27E6" w:rsidP="00FC27E6">
      <w:pPr>
        <w:numPr>
          <w:ilvl w:val="0"/>
          <w:numId w:val="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adqiqot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usullar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kuzati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uhbat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ajriba-sinov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(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eksperiment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).</w:t>
      </w:r>
    </w:p>
    <w:p w14:paraId="6B35B7C6" w14:textId="77777777" w:rsidR="00FC27E6" w:rsidRPr="009750F3" w:rsidRDefault="00FC27E6" w:rsidP="00FC27E6">
      <w:pPr>
        <w:numPr>
          <w:ilvl w:val="0"/>
          <w:numId w:val="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adqiqot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bazas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: 5-sinf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umumta’lim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aktab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№___.</w:t>
      </w:r>
    </w:p>
    <w:p w14:paraId="06D80A5D" w14:textId="77777777" w:rsidR="00FC27E6" w:rsidRPr="009750F3" w:rsidRDefault="00FC27E6" w:rsidP="00FC27E6">
      <w:pPr>
        <w:numPr>
          <w:ilvl w:val="0"/>
          <w:numId w:val="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astlabk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yakun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bilim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arajalari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niqla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uchun test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kuzati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natijalar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91246C3" w14:textId="77777777" w:rsidR="00FC27E6" w:rsidRPr="00FF2E08" w:rsidRDefault="00FC27E6" w:rsidP="00FC27E6">
      <w:pPr>
        <w:spacing w:before="100" w:beforeAutospacing="1" w:after="100" w:afterAutospacing="1"/>
        <w:rPr>
          <w:rFonts w:eastAsia="Times New Roman" w:cs="Times New Roman"/>
          <w:b/>
          <w:bCs/>
          <w:sz w:val="28"/>
          <w:szCs w:val="28"/>
          <w:lang w:val="en-US" w:eastAsia="ru-RU"/>
        </w:rPr>
      </w:pPr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3.2. </w:t>
      </w:r>
      <w:proofErr w:type="spellStart"/>
      <w:r w:rsidRPr="00FF2E08">
        <w:rPr>
          <w:rFonts w:eastAsia="Times New Roman" w:cs="Times New Roman"/>
          <w:b/>
          <w:bCs/>
          <w:sz w:val="28"/>
          <w:szCs w:val="28"/>
          <w:lang w:val="en-US" w:eastAsia="ru-RU"/>
        </w:rPr>
        <w:t>Namunaviy</w:t>
      </w:r>
      <w:proofErr w:type="spellEnd"/>
      <w:r w:rsidRPr="00FF2E08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F2E08">
        <w:rPr>
          <w:rFonts w:eastAsia="Times New Roman" w:cs="Times New Roman"/>
          <w:b/>
          <w:bCs/>
          <w:sz w:val="28"/>
          <w:szCs w:val="28"/>
          <w:lang w:val="en-US" w:eastAsia="ru-RU"/>
        </w:rPr>
        <w:t>dars</w:t>
      </w:r>
      <w:proofErr w:type="spellEnd"/>
      <w:r w:rsidRPr="00FF2E08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F2E08">
        <w:rPr>
          <w:rFonts w:eastAsia="Times New Roman" w:cs="Times New Roman"/>
          <w:b/>
          <w:bCs/>
          <w:sz w:val="28"/>
          <w:szCs w:val="28"/>
          <w:lang w:val="en-US" w:eastAsia="ru-RU"/>
        </w:rPr>
        <w:t>ishlanmasi</w:t>
      </w:r>
      <w:proofErr w:type="spellEnd"/>
    </w:p>
    <w:p w14:paraId="3D316A6D" w14:textId="77777777" w:rsidR="00FC27E6" w:rsidRPr="009750F3" w:rsidRDefault="00FC27E6" w:rsidP="00FC27E6">
      <w:pPr>
        <w:spacing w:before="100" w:beforeAutospacing="1" w:after="100" w:afterAutospacing="1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avzu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: Alisher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saridan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hikoyat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stl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imsol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</w:p>
    <w:p w14:paraId="2BCCAB4B" w14:textId="77777777" w:rsidR="00FC27E6" w:rsidRPr="009750F3" w:rsidRDefault="00FC27E6" w:rsidP="00FC27E6">
      <w:pPr>
        <w:spacing w:before="100" w:beforeAutospacing="1" w:after="100" w:afterAutospacing="1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Fa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</w:p>
    <w:p w14:paraId="65D431F6" w14:textId="77777777" w:rsidR="00FC27E6" w:rsidRPr="009750F3" w:rsidRDefault="00FC27E6" w:rsidP="00FC27E6">
      <w:pPr>
        <w:spacing w:before="100" w:beforeAutospacing="1" w:after="100" w:afterAutospacing="1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lastRenderedPageBreak/>
        <w:t>Sinf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: 5-sinf</w:t>
      </w:r>
    </w:p>
    <w:p w14:paraId="188DA2C8" w14:textId="77777777" w:rsidR="00FC27E6" w:rsidRPr="009750F3" w:rsidRDefault="00FC27E6" w:rsidP="00FC27E6">
      <w:pPr>
        <w:spacing w:before="100" w:beforeAutospacing="1" w:after="100" w:afterAutospacing="1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ur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Yang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bilim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beruvch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</w:p>
    <w:p w14:paraId="0CAA822A" w14:textId="77777777" w:rsidR="00FC27E6" w:rsidRDefault="00FC27E6" w:rsidP="00FC27E6">
      <w:pPr>
        <w:spacing w:before="100" w:beforeAutospacing="1" w:after="100" w:afterAutospacing="1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hakl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ntegrativ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</w:p>
    <w:p w14:paraId="04503EE2" w14:textId="77777777" w:rsidR="00FC27E6" w:rsidRPr="009750F3" w:rsidRDefault="00FC27E6" w:rsidP="00FC27E6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Dars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maqsadlari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</w:p>
    <w:p w14:paraId="15890B5E" w14:textId="77777777" w:rsidR="00FC27E6" w:rsidRPr="009750F3" w:rsidRDefault="00FC27E6" w:rsidP="00FC27E6">
      <w:pPr>
        <w:numPr>
          <w:ilvl w:val="0"/>
          <w:numId w:val="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Ta’limiy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quvchilard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hikoyat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azmuni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ngla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undag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o‘stl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g‘oyalari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ushuntiri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585CF84" w14:textId="77777777" w:rsidR="00FC27E6" w:rsidRPr="009750F3" w:rsidRDefault="00FC27E6" w:rsidP="00FC27E6">
      <w:pPr>
        <w:numPr>
          <w:ilvl w:val="0"/>
          <w:numId w:val="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Tarbiyaviy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quvchilard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o‘stl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fodorl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innatdorchil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fazilatlari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arbiyala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976E7E6" w14:textId="77777777" w:rsidR="00FC27E6" w:rsidRPr="009750F3" w:rsidRDefault="00FC27E6" w:rsidP="00FC27E6">
      <w:pPr>
        <w:numPr>
          <w:ilvl w:val="0"/>
          <w:numId w:val="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Rivojlantiruvchi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fikrla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qilish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jod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yondashuv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rivojlantiri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1AB4071" w14:textId="77777777" w:rsidR="00FC27E6" w:rsidRPr="009750F3" w:rsidRDefault="00FC27E6" w:rsidP="00FC27E6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Dars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bosqichlari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41D3F961" w14:textId="77777777" w:rsidR="00FC27E6" w:rsidRPr="009750F3" w:rsidRDefault="00FC27E6" w:rsidP="00FC27E6">
      <w:pPr>
        <w:numPr>
          <w:ilvl w:val="0"/>
          <w:numId w:val="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Tashkiliy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qism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(5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daqiqa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)</w:t>
      </w:r>
    </w:p>
    <w:p w14:paraId="7C12DF44" w14:textId="77777777" w:rsidR="00FC27E6" w:rsidRPr="009750F3" w:rsidRDefault="00FC27E6" w:rsidP="00FC27E6">
      <w:pPr>
        <w:numPr>
          <w:ilvl w:val="1"/>
          <w:numId w:val="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Salomlashish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sinfn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darsg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tayyorlash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>.</w:t>
      </w:r>
    </w:p>
    <w:p w14:paraId="7B0C3C85" w14:textId="77777777" w:rsidR="00FC27E6" w:rsidRPr="009750F3" w:rsidRDefault="00FC27E6" w:rsidP="00FC27E6">
      <w:pPr>
        <w:numPr>
          <w:ilvl w:val="1"/>
          <w:numId w:val="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otivatsion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avol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: “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iz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stl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nima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nglatad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?”</w:t>
      </w:r>
    </w:p>
    <w:p w14:paraId="1F7AAE3C" w14:textId="77777777" w:rsidR="00FC27E6" w:rsidRPr="009750F3" w:rsidRDefault="00FC27E6" w:rsidP="00FC27E6">
      <w:pPr>
        <w:numPr>
          <w:ilvl w:val="0"/>
          <w:numId w:val="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Kirish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bosqichi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(10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daqiqa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)</w:t>
      </w:r>
    </w:p>
    <w:p w14:paraId="407AE746" w14:textId="77777777" w:rsidR="00FC27E6" w:rsidRPr="009750F3" w:rsidRDefault="00FC27E6" w:rsidP="00FC27E6">
      <w:pPr>
        <w:numPr>
          <w:ilvl w:val="1"/>
          <w:numId w:val="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750F3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ql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hujum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etod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: “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stl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o‘zlarining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a’nosi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niqla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6073A1A" w14:textId="77777777" w:rsidR="00FC27E6" w:rsidRPr="009750F3" w:rsidRDefault="00FC27E6" w:rsidP="00FC27E6">
      <w:pPr>
        <w:numPr>
          <w:ilvl w:val="1"/>
          <w:numId w:val="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750F3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Klaste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usul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ushunchalarg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egishl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o‘z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boralar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yozadila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E4CD0D6" w14:textId="77777777" w:rsidR="00FC27E6" w:rsidRPr="009750F3" w:rsidRDefault="00FC27E6" w:rsidP="00FC27E6">
      <w:pPr>
        <w:numPr>
          <w:ilvl w:val="0"/>
          <w:numId w:val="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Asosiy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bosqich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(20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daqiqa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)</w:t>
      </w:r>
    </w:p>
    <w:p w14:paraId="03F46FF9" w14:textId="77777777" w:rsidR="00FC27E6" w:rsidRPr="009750F3" w:rsidRDefault="00FC27E6" w:rsidP="00FC27E6">
      <w:pPr>
        <w:numPr>
          <w:ilvl w:val="1"/>
          <w:numId w:val="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9750F3">
        <w:rPr>
          <w:rFonts w:eastAsia="Times New Roman" w:cs="Times New Roman"/>
          <w:sz w:val="28"/>
          <w:szCs w:val="28"/>
          <w:lang w:eastAsia="ru-RU"/>
        </w:rPr>
        <w:t>“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Baliq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suv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”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hikoyatin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o‘qish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(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o‘qituvch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o‘quvchilar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almashlab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>).</w:t>
      </w:r>
    </w:p>
    <w:p w14:paraId="537848D8" w14:textId="564C51A9" w:rsidR="00FC27E6" w:rsidRPr="009750F3" w:rsidRDefault="00FC27E6" w:rsidP="00FC27E6">
      <w:pPr>
        <w:numPr>
          <w:ilvl w:val="1"/>
          <w:numId w:val="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“Insert”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etod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o‘qi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belgila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izimidan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foydalanadila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(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a’lum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yang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ushunarsiz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hayratl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).</w:t>
      </w:r>
    </w:p>
    <w:p w14:paraId="488F78CF" w14:textId="77777777" w:rsidR="00FC27E6" w:rsidRPr="009750F3" w:rsidRDefault="00FC27E6" w:rsidP="00FC27E6">
      <w:pPr>
        <w:numPr>
          <w:ilvl w:val="1"/>
          <w:numId w:val="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“Fishbone”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iagrammas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hikoyadag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uammo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abab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yechim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ahlil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31A7E15" w14:textId="77777777" w:rsidR="00FC27E6" w:rsidRPr="009750F3" w:rsidRDefault="00FC27E6" w:rsidP="00FC27E6">
      <w:pPr>
        <w:numPr>
          <w:ilvl w:val="1"/>
          <w:numId w:val="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Hikoyadag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oy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o‘rtasidag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ramz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a’nod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nson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unosabatlarg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qiyos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qilinad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A63C025" w14:textId="77777777" w:rsidR="00FC27E6" w:rsidRPr="009750F3" w:rsidRDefault="00FC27E6" w:rsidP="00FC27E6">
      <w:pPr>
        <w:numPr>
          <w:ilvl w:val="0"/>
          <w:numId w:val="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Mustahkamlash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(10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daqiqa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)</w:t>
      </w:r>
    </w:p>
    <w:p w14:paraId="0FCF4773" w14:textId="77777777" w:rsidR="00FC27E6" w:rsidRPr="009750F3" w:rsidRDefault="00FC27E6" w:rsidP="00FC27E6">
      <w:pPr>
        <w:numPr>
          <w:ilvl w:val="1"/>
          <w:numId w:val="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Guruhlard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mini-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astu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: “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stl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bugung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hayotd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avzusid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ahn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ko‘rinishlar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ayyorla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DF4D1DC" w14:textId="77777777" w:rsidR="00FC27E6" w:rsidRPr="009750F3" w:rsidRDefault="00FC27E6" w:rsidP="00FC27E6">
      <w:pPr>
        <w:numPr>
          <w:ilvl w:val="1"/>
          <w:numId w:val="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“Venn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iagrammas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”: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rtasidag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o‘xshashl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farqlar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niqla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423988C" w14:textId="77777777" w:rsidR="00FC27E6" w:rsidRPr="009750F3" w:rsidRDefault="00FC27E6" w:rsidP="00FC27E6">
      <w:pPr>
        <w:numPr>
          <w:ilvl w:val="0"/>
          <w:numId w:val="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lastRenderedPageBreak/>
        <w:t>Baholash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va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xulosa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(5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daqiqa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)</w:t>
      </w:r>
    </w:p>
    <w:p w14:paraId="74A01277" w14:textId="77777777" w:rsidR="00FC27E6" w:rsidRPr="009750F3" w:rsidRDefault="00FC27E6" w:rsidP="00FC27E6">
      <w:pPr>
        <w:numPr>
          <w:ilvl w:val="1"/>
          <w:numId w:val="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Bahola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ezonlar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faoll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jodkorl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antiq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fikrla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BF156BE" w14:textId="77777777" w:rsidR="00FC27E6" w:rsidRPr="009750F3" w:rsidRDefault="00FC27E6" w:rsidP="00FC27E6">
      <w:pPr>
        <w:numPr>
          <w:ilvl w:val="1"/>
          <w:numId w:val="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Uyg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zif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: “Men uchun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stl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niman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nglatad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?”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avzusid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mini-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nsho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yozi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4998613" w14:textId="77777777" w:rsidR="00FC27E6" w:rsidRPr="009750F3" w:rsidRDefault="00FC27E6" w:rsidP="00FC27E6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9750F3">
        <w:rPr>
          <w:rFonts w:eastAsia="Times New Roman" w:cs="Times New Roman"/>
          <w:sz w:val="28"/>
          <w:szCs w:val="28"/>
          <w:lang w:eastAsia="ru-RU"/>
        </w:rPr>
        <w:t xml:space="preserve">3.3.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Tajriba-sinov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natijalari</w:t>
      </w:r>
      <w:proofErr w:type="spellEnd"/>
    </w:p>
    <w:p w14:paraId="00B95296" w14:textId="77777777" w:rsidR="00FC27E6" w:rsidRPr="009750F3" w:rsidRDefault="00FC27E6" w:rsidP="00FC27E6">
      <w:pPr>
        <w:numPr>
          <w:ilvl w:val="0"/>
          <w:numId w:val="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astlabk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yakun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baholash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natijalar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ahlil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0A1E323" w14:textId="77777777" w:rsidR="00FC27E6" w:rsidRPr="009750F3" w:rsidRDefault="00FC27E6" w:rsidP="00FC27E6">
      <w:pPr>
        <w:numPr>
          <w:ilvl w:val="0"/>
          <w:numId w:val="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bilim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nutq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ong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arajasidag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jobiy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o‘zgarishla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D939AB8" w14:textId="77777777" w:rsidR="00FC27E6" w:rsidRPr="009750F3" w:rsidRDefault="00FC27E6" w:rsidP="00FC27E6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9750F3">
        <w:rPr>
          <w:rFonts w:eastAsia="Times New Roman" w:cs="Times New Roman"/>
          <w:sz w:val="28"/>
          <w:szCs w:val="28"/>
          <w:lang w:eastAsia="ru-RU"/>
        </w:rPr>
        <w:t xml:space="preserve">3.4.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Ilg‘or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metodlarning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samaradorligini</w:t>
      </w:r>
      <w:proofErr w:type="spellEnd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aniqlash</w:t>
      </w:r>
      <w:proofErr w:type="spellEnd"/>
    </w:p>
    <w:p w14:paraId="62A36473" w14:textId="77777777" w:rsidR="00FC27E6" w:rsidRPr="009750F3" w:rsidRDefault="00FC27E6" w:rsidP="00FC27E6">
      <w:pPr>
        <w:numPr>
          <w:ilvl w:val="0"/>
          <w:numId w:val="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qituvch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o‘quvch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fikrlar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etodlarning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a’sir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151874A" w14:textId="77777777" w:rsidR="00FC27E6" w:rsidRPr="009750F3" w:rsidRDefault="00FC27E6" w:rsidP="00FC27E6">
      <w:pPr>
        <w:numPr>
          <w:ilvl w:val="0"/>
          <w:numId w:val="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jarayonidag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faollig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fikrlashning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o‘sish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FBFF0DC" w14:textId="77777777" w:rsidR="00FC27E6" w:rsidRPr="009750F3" w:rsidRDefault="00FC27E6" w:rsidP="00FC27E6">
      <w:pPr>
        <w:jc w:val="both"/>
        <w:rPr>
          <w:rFonts w:eastAsia="Times New Roman" w:cs="Times New Roman"/>
          <w:sz w:val="28"/>
          <w:szCs w:val="28"/>
          <w:lang w:eastAsia="ru-RU"/>
        </w:rPr>
      </w:pPr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XULOSA</w:t>
      </w:r>
    </w:p>
    <w:p w14:paraId="2187ECA2" w14:textId="77777777" w:rsidR="00FC27E6" w:rsidRPr="009750F3" w:rsidRDefault="00FC27E6" w:rsidP="00FC27E6">
      <w:pPr>
        <w:numPr>
          <w:ilvl w:val="0"/>
          <w:numId w:val="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9750F3">
        <w:rPr>
          <w:rFonts w:eastAsia="Times New Roman" w:cs="Times New Roman"/>
          <w:sz w:val="28"/>
          <w:szCs w:val="28"/>
          <w:lang w:eastAsia="ru-RU"/>
        </w:rPr>
        <w:t>“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Baliq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suv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”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hikoyatin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ilg‘or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metodlar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orqal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o‘qitish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5-sinf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o‘quvchilarid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sadoqat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vafodorlik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insoniylik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fazilatlarin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shakllantirishd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samaral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ekanlig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isbotland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>.</w:t>
      </w:r>
    </w:p>
    <w:p w14:paraId="768DCBFB" w14:textId="77777777" w:rsidR="00FC27E6" w:rsidRPr="009750F3" w:rsidRDefault="00FC27E6" w:rsidP="00FC27E6">
      <w:pPr>
        <w:numPr>
          <w:ilvl w:val="0"/>
          <w:numId w:val="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Ilg‘or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metodlarn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muntazam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qo‘llash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orqal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o‘quvchilarning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estetik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did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tahliliy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fikrlash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adabiyotga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qiziqish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oshad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>.</w:t>
      </w:r>
    </w:p>
    <w:p w14:paraId="38D740D0" w14:textId="77777777" w:rsidR="00FC27E6" w:rsidRPr="009750F3" w:rsidRDefault="00FC27E6" w:rsidP="00FC27E6">
      <w:pPr>
        <w:jc w:val="both"/>
        <w:rPr>
          <w:rFonts w:eastAsia="Times New Roman" w:cs="Times New Roman"/>
          <w:sz w:val="28"/>
          <w:szCs w:val="28"/>
          <w:lang w:eastAsia="ru-RU"/>
        </w:rPr>
      </w:pPr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FOYDALANILGAN ADABIYOTLAR RO‘YXATI</w:t>
      </w:r>
    </w:p>
    <w:p w14:paraId="304948F0" w14:textId="77777777" w:rsidR="00FC27E6" w:rsidRPr="009750F3" w:rsidRDefault="00FC27E6" w:rsidP="00FC27E6">
      <w:pPr>
        <w:jc w:val="both"/>
        <w:rPr>
          <w:rFonts w:eastAsia="Times New Roman" w:cs="Times New Roman"/>
          <w:sz w:val="28"/>
          <w:szCs w:val="28"/>
          <w:lang w:eastAsia="ru-RU"/>
        </w:rPr>
      </w:pPr>
      <w:r w:rsidRPr="009750F3">
        <w:rPr>
          <w:rFonts w:eastAsia="Times New Roman" w:cs="Times New Roman"/>
          <w:b/>
          <w:bCs/>
          <w:sz w:val="28"/>
          <w:szCs w:val="28"/>
          <w:lang w:eastAsia="ru-RU"/>
        </w:rPr>
        <w:t>ILOVALAR</w:t>
      </w:r>
    </w:p>
    <w:p w14:paraId="067FDA76" w14:textId="77777777" w:rsidR="00FC27E6" w:rsidRPr="009750F3" w:rsidRDefault="00FC27E6" w:rsidP="00FC27E6">
      <w:pPr>
        <w:numPr>
          <w:ilvl w:val="0"/>
          <w:numId w:val="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Dars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ishlanmasi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 xml:space="preserve"> (</w:t>
      </w:r>
      <w:proofErr w:type="spellStart"/>
      <w:r w:rsidRPr="009750F3">
        <w:rPr>
          <w:rFonts w:eastAsia="Times New Roman" w:cs="Times New Roman"/>
          <w:sz w:val="28"/>
          <w:szCs w:val="28"/>
          <w:lang w:eastAsia="ru-RU"/>
        </w:rPr>
        <w:t>to‘liq</w:t>
      </w:r>
      <w:proofErr w:type="spellEnd"/>
      <w:r w:rsidRPr="009750F3">
        <w:rPr>
          <w:rFonts w:eastAsia="Times New Roman" w:cs="Times New Roman"/>
          <w:sz w:val="28"/>
          <w:szCs w:val="28"/>
          <w:lang w:eastAsia="ru-RU"/>
        </w:rPr>
        <w:t>)</w:t>
      </w:r>
    </w:p>
    <w:p w14:paraId="71EC87FA" w14:textId="77777777" w:rsidR="00FC27E6" w:rsidRPr="009750F3" w:rsidRDefault="00FC27E6" w:rsidP="00FC27E6">
      <w:pPr>
        <w:numPr>
          <w:ilvl w:val="0"/>
          <w:numId w:val="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750F3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750F3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klaster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fishbone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namunalaridan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misollar</w:t>
      </w:r>
      <w:proofErr w:type="spellEnd"/>
    </w:p>
    <w:p w14:paraId="6842E788" w14:textId="48E59284" w:rsidR="00FC27E6" w:rsidRDefault="00FC27E6" w:rsidP="00FC27E6">
      <w:pPr>
        <w:numPr>
          <w:ilvl w:val="0"/>
          <w:numId w:val="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ajrib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natijalar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jadvali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grafik</w:t>
      </w:r>
      <w:proofErr w:type="spellEnd"/>
      <w:r w:rsidRPr="009750F3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750F3">
        <w:rPr>
          <w:rFonts w:eastAsia="Times New Roman" w:cs="Times New Roman"/>
          <w:sz w:val="28"/>
          <w:szCs w:val="28"/>
          <w:lang w:val="en-US" w:eastAsia="ru-RU"/>
        </w:rPr>
        <w:t>tahlili</w:t>
      </w:r>
      <w:proofErr w:type="spellEnd"/>
    </w:p>
    <w:p w14:paraId="2A32AECA" w14:textId="7568573E" w:rsidR="00CB616A" w:rsidRDefault="00CB616A" w:rsidP="00CB616A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3EE7D9E3" w14:textId="5F9EB6C0" w:rsidR="00CB616A" w:rsidRDefault="00CB616A" w:rsidP="00CB616A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66D5C30F" w14:textId="31A8F216" w:rsidR="00CB616A" w:rsidRDefault="00CB616A" w:rsidP="00CB616A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395C1574" w14:textId="77777777" w:rsidR="00CB616A" w:rsidRPr="00FC27E6" w:rsidRDefault="00CB616A" w:rsidP="00CB616A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09E769F0" w14:textId="4A57C2DE" w:rsidR="00FC27E6" w:rsidRPr="006D68D0" w:rsidRDefault="00FC27E6" w:rsidP="00AC3672">
      <w:pPr>
        <w:spacing w:before="100" w:beforeAutospacing="1" w:after="100" w:afterAutospacing="1"/>
        <w:ind w:left="720"/>
        <w:jc w:val="center"/>
        <w:rPr>
          <w:rFonts w:eastAsia="Times New Roman" w:cs="Times New Roman"/>
          <w:b/>
          <w:bCs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b/>
          <w:bCs/>
          <w:sz w:val="28"/>
          <w:szCs w:val="28"/>
          <w:lang w:val="en-US" w:eastAsia="ru-RU"/>
        </w:rPr>
        <w:lastRenderedPageBreak/>
        <w:t>KIRISH</w:t>
      </w:r>
    </w:p>
    <w:p w14:paraId="23DBA29B" w14:textId="7B98271D" w:rsidR="00FC27E6" w:rsidRPr="00FC27E6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b/>
          <w:bCs/>
          <w:sz w:val="28"/>
          <w:szCs w:val="28"/>
          <w:lang w:val="en-US" w:eastAsia="ru-RU"/>
        </w:rPr>
        <w:t>Mavzuning</w:t>
      </w:r>
      <w:proofErr w:type="spellEnd"/>
      <w:r w:rsidRPr="006D68D0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b/>
          <w:bCs/>
          <w:sz w:val="28"/>
          <w:szCs w:val="28"/>
          <w:lang w:val="en-US" w:eastAsia="ru-RU"/>
        </w:rPr>
        <w:t>dolzarbligi</w:t>
      </w:r>
      <w:proofErr w:type="spellEnd"/>
    </w:p>
    <w:p w14:paraId="69B94B72" w14:textId="77777777" w:rsidR="00FC27E6" w:rsidRPr="00FC27E6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ugung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globallashuv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davr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ta’lim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jarayoni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zifalarida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ir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yo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vlod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ill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umuminson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qadriyat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ruh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rbiyala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dunyoqarash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oyiti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ham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arkamol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haxs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kamol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optirishda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boratdi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nuqta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nazarda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ill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xususa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Alisher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jo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yosh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rbiyas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eqiyos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ri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ut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4904051" w14:textId="77777777" w:rsidR="00FC27E6" w:rsidRPr="00FC27E6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Alisher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hikoyatlar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yo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vlod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insonparvarlik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sadoqat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halollik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proofErr w:type="gram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do‘</w:t>
      </w:r>
      <w:proofErr w:type="gram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stlik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mehr-oqibat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vatanparvarli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azilatlar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hakllantirish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hamiyat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kasb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U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sarlaridag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imsol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ramz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braz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alsaf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azmu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oya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‘quvchilar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fakkur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‘stir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qadriyatlar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nglashg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unday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4F78A8E" w14:textId="096E3459" w:rsidR="00FC27E6" w:rsidRPr="00FC27E6" w:rsidRDefault="00FC27E6" w:rsidP="002927BC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zbekisto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Respublikas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Prezident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Shavkat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Mirziyoyev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ora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hunda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dega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di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:</w:t>
      </w:r>
      <w:r w:rsidR="002927B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r w:rsidRPr="00FC27E6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Yo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vlod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ill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g‘oy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tanparvarli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qadriyat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ruh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rbiyala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ta’lim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izimi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utu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jamiyat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zifasidi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. Zero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yetu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iliml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rodal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yosh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kelajagimiz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poydevoridir</w:t>
      </w:r>
      <w:proofErr w:type="spellEnd"/>
      <w:r w:rsidR="002927BC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1"/>
      </w:r>
      <w:r w:rsidRPr="00FC27E6">
        <w:rPr>
          <w:rFonts w:eastAsia="Times New Roman" w:cs="Times New Roman"/>
          <w:sz w:val="28"/>
          <w:szCs w:val="28"/>
          <w:lang w:val="en-US" w:eastAsia="ru-RU"/>
        </w:rPr>
        <w:t>.”</w:t>
      </w:r>
    </w:p>
    <w:p w14:paraId="578B6BBC" w14:textId="77777777" w:rsidR="00FC27E6" w:rsidRPr="00FC27E6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Ushbu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ikr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Alisher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sarlar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zamonav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ta’lim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jarayonig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ntegratsiy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qilish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zarurat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yana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shir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Chunk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hikoyatlar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lgar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urilga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oya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‘quvchilar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ilim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bilan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nsoniyli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halolli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azilat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oyit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AB0F8C5" w14:textId="77777777" w:rsidR="00FC27E6" w:rsidRPr="00FC27E6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Zamonav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’lim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an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zaruriyat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rtib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ormoq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’lim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ugung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osqich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aqat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xborot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qabul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qiluvch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ikrlovch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qiluvch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jod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zlani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lib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oruvch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haxs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hakllanish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lozim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ois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5-sinf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quvchilar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hikoyatlari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adiiy-esteti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g‘oyalar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zamonaviy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o‘qitish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metodlari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orqali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yetkazi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dolzarb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asalalarda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ir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hisoblan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2445F82" w14:textId="77777777" w:rsidR="00FC27E6" w:rsidRPr="00FC27E6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hikoyatlaridag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brazl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fakku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alsaf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ramz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nson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oyalar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‘qitish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— “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ql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hujum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klaste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roll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‘yi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ik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xaritas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usullarda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oydalani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‘quvchilar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uloqotg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o‘z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ikr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rki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fo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tishg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atn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lastRenderedPageBreak/>
        <w:t>mazmun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nglashg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yo‘naltir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s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Prezident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irziyoyev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’kidlaganide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, “ta’lim-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rbiy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haxs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aolli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ikrla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hayotg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yyorlik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hakllantiri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yo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lidag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osqichdi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D6D501E" w14:textId="77777777" w:rsidR="00FC27E6" w:rsidRPr="00F161E5" w:rsidRDefault="00FC27E6" w:rsidP="006D68D0">
      <w:pPr>
        <w:jc w:val="both"/>
        <w:rPr>
          <w:rFonts w:eastAsia="Times New Roman" w:cs="Times New Roman"/>
          <w:b/>
          <w:bCs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Tadqiqotning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maqsad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zifalari</w:t>
      </w:r>
      <w:proofErr w:type="spellEnd"/>
    </w:p>
    <w:p w14:paraId="55CB2567" w14:textId="77777777" w:rsidR="00FC27E6" w:rsidRPr="00F161E5" w:rsidRDefault="00FC27E6" w:rsidP="006D68D0">
      <w:pPr>
        <w:jc w:val="both"/>
        <w:rPr>
          <w:rFonts w:eastAsia="Times New Roman" w:cs="Times New Roman"/>
          <w:b/>
          <w:bCs/>
          <w:sz w:val="28"/>
          <w:szCs w:val="28"/>
          <w:lang w:val="en-US" w:eastAsia="ru-RU"/>
        </w:rPr>
      </w:pPr>
    </w:p>
    <w:p w14:paraId="5D6CDFF3" w14:textId="15A77F4B" w:rsidR="00FC27E6" w:rsidRPr="00F161E5" w:rsidRDefault="00FC27E6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Maqsad</w:t>
      </w:r>
      <w:proofErr w:type="spellEnd"/>
    </w:p>
    <w:p w14:paraId="34D843F8" w14:textId="77777777" w:rsidR="00FC27E6" w:rsidRPr="00F161E5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dqiqot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qs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5-sinfda Alisher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Navo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hikoyatlarin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xususan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“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Lison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ut-Tayr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”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asaridag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“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Baliq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suv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”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hikoyatin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ilg‘</w:t>
      </w:r>
      <w:proofErr w:type="gram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or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o‘qitish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metodlar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asosid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o‘rgatishning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samaradorligin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ilm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asoslash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amal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jihatdan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sinovdan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o‘tkazish</w:t>
      </w:r>
      <w:r w:rsidRPr="00F161E5">
        <w:rPr>
          <w:rFonts w:eastAsia="Times New Roman" w:cs="Times New Roman"/>
          <w:sz w:val="28"/>
          <w:szCs w:val="28"/>
          <w:lang w:val="en-US" w:eastAsia="ru-RU"/>
        </w:rPr>
        <w:t>da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bora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1305E47" w14:textId="77777777" w:rsidR="00FC27E6" w:rsidRPr="00F161E5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Bu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qsad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sarlari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rbiyav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ohiyat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zamonav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pedagogik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exnologiya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ordam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uvchilarg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ingdiri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’naviy-estetik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drok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hlil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fikrlas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jod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fakkur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rivojlantirish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nazar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ut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DFA2A06" w14:textId="4BC7F5E0" w:rsidR="00FC27E6" w:rsidRPr="00F161E5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Vazifalar</w:t>
      </w:r>
      <w:proofErr w:type="spellEnd"/>
    </w:p>
    <w:p w14:paraId="512AE6AB" w14:textId="77777777" w:rsidR="00FC27E6" w:rsidRPr="00FC27E6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dqiqot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aqsadida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kelib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chiqib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zifa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elgilan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75E01AB0" w14:textId="77777777" w:rsidR="00FC27E6" w:rsidRPr="00FC27E6" w:rsidRDefault="00FC27E6" w:rsidP="006D68D0">
      <w:pPr>
        <w:numPr>
          <w:ilvl w:val="0"/>
          <w:numId w:val="1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Navoiy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hikoyatlarining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ma’naviy-tarbiyaviy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ahamiyatini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tahlil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qilish.</w:t>
      </w:r>
      <w:r w:rsidRPr="00FC27E6">
        <w:rPr>
          <w:rFonts w:eastAsia="Times New Roman" w:cs="Times New Roman"/>
          <w:sz w:val="28"/>
          <w:szCs w:val="28"/>
          <w:lang w:val="en-US" w:eastAsia="ru-RU"/>
        </w:rPr>
        <w:br/>
        <w:t xml:space="preserve">Bu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zif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doiras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Alisher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hikoyatlari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alsaf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ohiyat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haxs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hakllantirishdag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‘r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lm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qilin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16CD9B5" w14:textId="77777777" w:rsidR="00FC27E6" w:rsidRPr="00FC27E6" w:rsidRDefault="00FC27E6" w:rsidP="006D68D0">
      <w:pPr>
        <w:numPr>
          <w:ilvl w:val="0"/>
          <w:numId w:val="1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Ilg‘</w:t>
      </w:r>
      <w:proofErr w:type="gram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or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pedagogik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texnologiyalarni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adabiyot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darslariga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integratsiya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qilish.</w:t>
      </w:r>
      <w:r w:rsidRPr="00FC27E6">
        <w:rPr>
          <w:rFonts w:eastAsia="Times New Roman" w:cs="Times New Roman"/>
          <w:sz w:val="28"/>
          <w:szCs w:val="28"/>
          <w:lang w:val="en-US" w:eastAsia="ru-RU"/>
        </w:rPr>
        <w:br/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an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‘qitish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nnovatsio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etodlar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jor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‘quvchilar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qilish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ikrla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drok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rivojlantiri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aqsad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yang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etodi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model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shlab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chiqil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7E8D3B0" w14:textId="77777777" w:rsidR="00FC27E6" w:rsidRPr="00FC27E6" w:rsidRDefault="00FC27E6" w:rsidP="006D68D0">
      <w:pPr>
        <w:numPr>
          <w:ilvl w:val="0"/>
          <w:numId w:val="1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“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Baliq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suv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”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hikoyati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asosida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namunaviy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dars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ishlanmasi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ishlab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chiqish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.</w:t>
      </w:r>
      <w:r w:rsidRPr="00FC27E6">
        <w:rPr>
          <w:rFonts w:eastAsia="Times New Roman" w:cs="Times New Roman"/>
          <w:sz w:val="28"/>
          <w:szCs w:val="28"/>
          <w:lang w:val="en-US" w:eastAsia="ru-RU"/>
        </w:rPr>
        <w:br/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Ushbu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shlanmas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ilg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o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dars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aqs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osqichlar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opshiriq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refleksiv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ashg‘ulot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izim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yaratil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A0DE618" w14:textId="77777777" w:rsidR="00FC27E6" w:rsidRPr="00FC27E6" w:rsidRDefault="00FC27E6" w:rsidP="006D68D0">
      <w:pPr>
        <w:numPr>
          <w:ilvl w:val="0"/>
          <w:numId w:val="1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Eksperimental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dars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orqali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metodik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samaradorlikni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tekshirish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.</w:t>
      </w:r>
      <w:r w:rsidRPr="00FC27E6">
        <w:rPr>
          <w:rFonts w:eastAsia="Times New Roman" w:cs="Times New Roman"/>
          <w:sz w:val="28"/>
          <w:szCs w:val="28"/>
          <w:lang w:val="en-US" w:eastAsia="ru-RU"/>
        </w:rPr>
        <w:br/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jriba-sinov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tkazilga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dars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lg‘o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etodlar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‘quvchilar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aollig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dro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darajas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‘sishig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’sir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niqlan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6AD526F" w14:textId="06AB2D7F" w:rsidR="00FC27E6" w:rsidRPr="00F161E5" w:rsidRDefault="00FC27E6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Tadqiqot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obyekti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predmeti</w:t>
      </w:r>
      <w:proofErr w:type="spellEnd"/>
    </w:p>
    <w:p w14:paraId="124035C2" w14:textId="77777777" w:rsidR="00FC27E6" w:rsidRPr="00FC27E6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lastRenderedPageBreak/>
        <w:t>Obyekti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5-sinf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darslar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Alisher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jarayo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45B1E41" w14:textId="77777777" w:rsidR="00FC27E6" w:rsidRPr="00FC27E6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dars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haxs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hakllantirish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anbalarida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iridi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. 5-sinf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osqich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s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hlil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ikrla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, his-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uyg‘u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dro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qadriyatlar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ngla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osqich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hisoblan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ababl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jarayon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sarlar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to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g‘r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etodi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‘qiti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lm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mal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hamiyat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kasb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6A48817" w14:textId="77777777" w:rsidR="00FC27E6" w:rsidRPr="00FC27E6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Predmeti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saridag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qitish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lg‘o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pedagogi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etodlarda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foydalani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105CA73" w14:textId="77777777" w:rsidR="00FC27E6" w:rsidRPr="00FC27E6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azku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predmet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darslarig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nnovatsio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yondashuvlar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tbiq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fakkur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qarashlar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drok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rivojlantiri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yo‘llar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‘rganil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456CBA8" w14:textId="26E483A5" w:rsidR="00FC27E6" w:rsidRPr="00FC27E6" w:rsidRDefault="00FC27E6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Tadqiqotning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nazariy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amaliy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ahamiyati</w:t>
      </w:r>
      <w:proofErr w:type="spellEnd"/>
    </w:p>
    <w:p w14:paraId="20CFDCF3" w14:textId="77777777" w:rsidR="00FC27E6" w:rsidRPr="00F161E5" w:rsidRDefault="00FC27E6" w:rsidP="00AC3672">
      <w:pPr>
        <w:spacing w:before="100" w:beforeAutospacing="1" w:after="100" w:afterAutospacing="1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Nazar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jihatdan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Pr="00F161E5">
        <w:rPr>
          <w:rFonts w:eastAsia="Times New Roman" w:cs="Times New Roman"/>
          <w:sz w:val="28"/>
          <w:szCs w:val="28"/>
          <w:lang w:val="en-US" w:eastAsia="ru-RU"/>
        </w:rPr>
        <w:br/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dqiqot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Alisher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ikoyatlari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haxs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hakllantirishdag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rol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zmu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lm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ilin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. Shu bilan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irg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fan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itish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lg‘o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pedagogik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exnologiyalar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o‘llash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nazar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soslar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shlab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chiqil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dqiqo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natijalar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etodikasi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lm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azas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oyit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quvc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rkazl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ta’lim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konsepsiyas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ustahkamlay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15C25D9" w14:textId="77777777" w:rsidR="00FC27E6" w:rsidRPr="00FC27E6" w:rsidRDefault="00FC27E6" w:rsidP="00AC3672">
      <w:pPr>
        <w:spacing w:before="100" w:beforeAutospacing="1" w:after="100" w:afterAutospacing="1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Amal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jihatdan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Pr="00F161E5">
        <w:rPr>
          <w:rFonts w:eastAsia="Times New Roman" w:cs="Times New Roman"/>
          <w:sz w:val="28"/>
          <w:szCs w:val="28"/>
          <w:lang w:val="en-US" w:eastAsia="ru-RU"/>
        </w:rPr>
        <w:br/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dqiqo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natijalar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o‘yich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namunav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dars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ishlanmas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tajrib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natijalar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metodik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tavsiya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shlab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chiqil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U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ituvchilar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mal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faoliyat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quv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asturlar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komillashtirish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fan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nnovatsio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ondashuv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qitish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o‘llanilis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umki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huningdek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rganilga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amaradorlig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ahola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ezonlar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shlab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chiqil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F6FCF68" w14:textId="23D1EC8C" w:rsidR="00FC27E6" w:rsidRPr="00F161E5" w:rsidRDefault="00FC27E6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Tadqiqotning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tuzilishi</w:t>
      </w:r>
      <w:proofErr w:type="spellEnd"/>
    </w:p>
    <w:p w14:paraId="0F74B069" w14:textId="77777777" w:rsidR="00FC27E6" w:rsidRPr="00F161E5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zku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dqiqo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kiri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uch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bob</w:t>
      </w:r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xulos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foydalanilgan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adabiyotlar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ro‘</w:t>
      </w:r>
      <w:proofErr w:type="gram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yxat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ilovalarda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bora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AA067A4" w14:textId="77777777" w:rsidR="00FC27E6" w:rsidRPr="00F161E5" w:rsidRDefault="00FC27E6" w:rsidP="006D68D0">
      <w:pPr>
        <w:numPr>
          <w:ilvl w:val="0"/>
          <w:numId w:val="1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lastRenderedPageBreak/>
        <w:t>Kirish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qismi</w:t>
      </w:r>
      <w:r w:rsidRPr="00F161E5">
        <w:rPr>
          <w:rFonts w:eastAsia="Times New Roman" w:cs="Times New Roman"/>
          <w:sz w:val="28"/>
          <w:szCs w:val="28"/>
          <w:lang w:val="en-US" w:eastAsia="ru-RU"/>
        </w:rPr>
        <w:t>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vzu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olzarblig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qsad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zifa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byek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predme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hamiyat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uzilmas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oritil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6B4BA98" w14:textId="77777777" w:rsidR="00FC27E6" w:rsidRPr="00F161E5" w:rsidRDefault="00FC27E6" w:rsidP="006D68D0">
      <w:pPr>
        <w:numPr>
          <w:ilvl w:val="0"/>
          <w:numId w:val="1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Birinch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bob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ikoyatlari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uv-tarbiyav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hamiyat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am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qitish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nazar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soslar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ilin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E674604" w14:textId="77777777" w:rsidR="00FC27E6" w:rsidRPr="00F161E5" w:rsidRDefault="00FC27E6" w:rsidP="006D68D0">
      <w:pPr>
        <w:numPr>
          <w:ilvl w:val="0"/>
          <w:numId w:val="1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Ikkinch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bob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ilg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o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pedagogik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exnologiyalar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arslarig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ntegratsiy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qilish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salas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oritilib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’lim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nnovatsio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usullar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ilin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AF5D766" w14:textId="77777777" w:rsidR="00FC27E6" w:rsidRPr="00FC27E6" w:rsidRDefault="00FC27E6" w:rsidP="006D68D0">
      <w:pPr>
        <w:numPr>
          <w:ilvl w:val="0"/>
          <w:numId w:val="1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Uchinchi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bob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ilg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o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o‘qitish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jribas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ksperimental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dars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natijalar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samaradorlig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bayon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til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4555CFD" w14:textId="77777777" w:rsidR="00FC27E6" w:rsidRPr="00FC27E6" w:rsidRDefault="00FC27E6" w:rsidP="006D68D0">
      <w:pPr>
        <w:numPr>
          <w:ilvl w:val="0"/>
          <w:numId w:val="1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Xulosa</w:t>
      </w:r>
      <w:proofErr w:type="spellEnd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qismi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dqiqot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natijalar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umumlashtirilib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amaliy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vsiya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taqdim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etil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67A9F0A" w14:textId="0B89D83C" w:rsidR="00FC27E6" w:rsidRPr="00FC27E6" w:rsidRDefault="00FC27E6" w:rsidP="006D68D0">
      <w:pPr>
        <w:numPr>
          <w:ilvl w:val="0"/>
          <w:numId w:val="1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Ilovalard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shlanmalar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proofErr w:type="gramStart"/>
      <w:r w:rsidRPr="00FC27E6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C27E6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ishlar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kuzatuv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jadvallar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C27E6">
        <w:rPr>
          <w:rFonts w:eastAsia="Times New Roman" w:cs="Times New Roman"/>
          <w:sz w:val="28"/>
          <w:szCs w:val="28"/>
          <w:lang w:val="en-US" w:eastAsia="ru-RU"/>
        </w:rPr>
        <w:t>keltiriladi</w:t>
      </w:r>
      <w:proofErr w:type="spellEnd"/>
      <w:r w:rsidRPr="00FC27E6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9343101" w14:textId="1CAFC65B" w:rsidR="00FC27E6" w:rsidRDefault="002927B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>
        <w:rPr>
          <w:rFonts w:eastAsia="Times New Roman" w:cs="Times New Roman"/>
          <w:sz w:val="28"/>
          <w:szCs w:val="28"/>
          <w:lang w:val="en-US" w:eastAsia="ru-RU"/>
        </w:rPr>
        <w:t>U</w:t>
      </w:r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>shbu</w:t>
      </w:r>
      <w:proofErr w:type="spellEnd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>tadqiqotning</w:t>
      </w:r>
      <w:proofErr w:type="spellEnd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>dolzarbligi</w:t>
      </w:r>
      <w:proofErr w:type="spellEnd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>amaliy</w:t>
      </w:r>
      <w:proofErr w:type="spellEnd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>ahamiyati</w:t>
      </w:r>
      <w:proofErr w:type="spellEnd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>Prezidentimiz</w:t>
      </w:r>
      <w:proofErr w:type="spellEnd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Shavkat</w:t>
      </w:r>
      <w:proofErr w:type="spellEnd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Mirziyoyev</w:t>
      </w:r>
      <w:proofErr w:type="spellEnd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>ta’kidlaganidek</w:t>
      </w:r>
      <w:proofErr w:type="spellEnd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Ma’naviy</w:t>
      </w:r>
      <w:proofErr w:type="spellEnd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yetuk</w:t>
      </w:r>
      <w:proofErr w:type="spellEnd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intellektual</w:t>
      </w:r>
      <w:proofErr w:type="spellEnd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salohiyatli</w:t>
      </w:r>
      <w:proofErr w:type="spellEnd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yoshlarni</w:t>
      </w:r>
      <w:proofErr w:type="spellEnd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tarbiyalash</w:t>
      </w:r>
      <w:proofErr w:type="spellEnd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— </w:t>
      </w:r>
      <w:proofErr w:type="spellStart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millat</w:t>
      </w:r>
      <w:proofErr w:type="spellEnd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ravnaqi</w:t>
      </w:r>
      <w:proofErr w:type="spellEnd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davlat</w:t>
      </w:r>
      <w:proofErr w:type="spellEnd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barqarorligining</w:t>
      </w:r>
      <w:proofErr w:type="spellEnd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eng</w:t>
      </w:r>
      <w:proofErr w:type="spellEnd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muhim</w:t>
      </w:r>
      <w:proofErr w:type="spellEnd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b/>
          <w:bCs/>
          <w:sz w:val="28"/>
          <w:szCs w:val="28"/>
          <w:lang w:val="en-US" w:eastAsia="ru-RU"/>
        </w:rPr>
        <w:t>kafolatidir</w:t>
      </w:r>
      <w:proofErr w:type="spellEnd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>degan</w:t>
      </w:r>
      <w:proofErr w:type="spellEnd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>oya</w:t>
      </w:r>
      <w:proofErr w:type="spellEnd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>uyg‘unlikda</w:t>
      </w:r>
      <w:proofErr w:type="spellEnd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>ifodasini</w:t>
      </w:r>
      <w:proofErr w:type="spellEnd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>topadi</w:t>
      </w:r>
      <w:proofErr w:type="spellEnd"/>
      <w:r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2"/>
      </w:r>
      <w:r w:rsidR="00FC27E6" w:rsidRPr="00FC27E6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 xml:space="preserve">Shu </w:t>
      </w:r>
      <w:proofErr w:type="spellStart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bois</w:t>
      </w:r>
      <w:proofErr w:type="spell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 xml:space="preserve"> Alisher </w:t>
      </w:r>
      <w:proofErr w:type="spellStart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ilg‘</w:t>
      </w:r>
      <w:proofErr w:type="gram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or</w:t>
      </w:r>
      <w:proofErr w:type="spell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o‘qitish</w:t>
      </w:r>
      <w:proofErr w:type="spell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metodlari</w:t>
      </w:r>
      <w:proofErr w:type="spell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o‘rganish</w:t>
      </w:r>
      <w:proofErr w:type="spell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adabiy-estetik</w:t>
      </w:r>
      <w:proofErr w:type="spell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ma’naviy-ma’rifiy</w:t>
      </w:r>
      <w:proofErr w:type="spell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ahamiyatga</w:t>
      </w:r>
      <w:proofErr w:type="spell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 xml:space="preserve"> ham </w:t>
      </w:r>
      <w:proofErr w:type="spellStart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ega</w:t>
      </w:r>
      <w:proofErr w:type="spell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 xml:space="preserve"> bo‘lgan </w:t>
      </w:r>
      <w:proofErr w:type="spellStart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dolzarb</w:t>
      </w:r>
      <w:proofErr w:type="spell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ilmiy</w:t>
      </w:r>
      <w:proofErr w:type="spell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 xml:space="preserve"> masala </w:t>
      </w:r>
      <w:proofErr w:type="spellStart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hisoblanadi</w:t>
      </w:r>
      <w:proofErr w:type="spellEnd"/>
      <w:r w:rsidR="00FC27E6"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E5941EA" w14:textId="5FCE3D4F" w:rsidR="00CB616A" w:rsidRDefault="00CB616A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0612E2D5" w14:textId="1D94C4C5" w:rsidR="00CB616A" w:rsidRDefault="00CB616A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6F4D86AA" w14:textId="0C342471" w:rsidR="00CB616A" w:rsidRDefault="00CB616A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4766C01E" w14:textId="4BE51A29" w:rsidR="00CB616A" w:rsidRDefault="00CB616A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2F2979E0" w14:textId="65355E30" w:rsidR="00CB616A" w:rsidRDefault="00CB616A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4B6B5325" w14:textId="6F618802" w:rsidR="00CB616A" w:rsidRDefault="00CB616A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0BAB9F34" w14:textId="520745B6" w:rsidR="00CB616A" w:rsidRDefault="00CB616A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7C0A3D51" w14:textId="77777777" w:rsidR="00CB616A" w:rsidRPr="00F161E5" w:rsidRDefault="00CB616A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41EE4024" w14:textId="77777777" w:rsidR="00FC27E6" w:rsidRPr="00AC3672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b/>
          <w:bCs/>
          <w:sz w:val="28"/>
          <w:szCs w:val="28"/>
          <w:lang w:val="en-US" w:eastAsia="ru-RU"/>
        </w:rPr>
      </w:pPr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lastRenderedPageBreak/>
        <w:t xml:space="preserve">I BOB. ALISHER NAVOIY HIKOYAATLARINING </w:t>
      </w:r>
      <w:proofErr w:type="gram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QUV-TARBIYAVIY AHAMIYATI</w:t>
      </w:r>
    </w:p>
    <w:p w14:paraId="0F632E66" w14:textId="0BD11ADD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1.1. Alishe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5-sinf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lar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rni</w:t>
      </w:r>
      <w:proofErr w:type="spellEnd"/>
    </w:p>
    <w:p w14:paraId="3E23BF13" w14:textId="40AEC53A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be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ix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Alishe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gach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o’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v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yu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oi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mumbashar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fakk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ohib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xlo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diiy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uy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unlig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uksa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aja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tafakkir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lsaf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zmu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omillikk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’v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uh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u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be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ros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uksa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o‘qqis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shk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3C46709" w14:textId="74497231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Alishe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5-sinf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lar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vval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xs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lantirish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biy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hamiyat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lgilan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sh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fakku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braz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ivojlani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savvur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, his-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yg‘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unyo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dro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lar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m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m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imsol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stahkamlan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i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5-sinfda Alishe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uh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ql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ivoj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omplek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’s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o‘rsa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F831F6D" w14:textId="00666BFD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reziden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vk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irziyoyev</w:t>
      </w:r>
      <w:proofErr w:type="spellEnd"/>
      <w:r w:rsidR="00AC3672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q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loh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’kidla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unda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e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d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283A10D5" w14:textId="0DCC9F6E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“Bi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shlarimiz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jdodlarimi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ros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urm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uh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oy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lim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laydi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xs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biyalashimi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zar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ra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b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run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Ibn Sino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ulu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‘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llomalarimiz</w:t>
      </w:r>
      <w:proofErr w:type="spellEnd"/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bah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nb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izm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”</w:t>
      </w:r>
      <w:r w:rsidR="002927BC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3"/>
      </w:r>
    </w:p>
    <w:p w14:paraId="01AA2648" w14:textId="17AF0396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haqi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5-sinfda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rgan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ill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lik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driyat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his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fakku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lantir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‘l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qich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un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nf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xs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his-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yg‘u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o‘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lantir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il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tn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losa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iqar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gatadi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yd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soblan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3F2EDC5" w14:textId="5107149F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l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’lim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idakt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biy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lohiyati</w:t>
      </w:r>
      <w:proofErr w:type="spellEnd"/>
    </w:p>
    <w:p w14:paraId="37F70EF9" w14:textId="7C046E44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lastRenderedPageBreak/>
        <w:t xml:space="preserve">Alishe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sal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r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l-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bro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b’a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yyo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rhod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Shirin”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zmun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zilat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kamma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munas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lar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zgu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vuz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iyon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qi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yol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doyi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parvo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ng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rama-qar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shuncha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y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qilish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o‘g‘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lo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iqar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d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62B3D4D" w14:textId="1BA3F541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yniq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uh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molot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uy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ni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ohiyat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lg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ihat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5-sinf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lar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uncha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zav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r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driyatlar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lan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fakk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izim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lantirish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6B07084" w14:textId="1D1076A2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ili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zilat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ivojlant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5D41172A" w14:textId="55724D68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ch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allig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hr-shaf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hm-shafqat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dr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387F0669" w14:textId="35CB5B17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doyi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zg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qsad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y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l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lol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fodorlik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’zoz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4C61544F" w14:textId="19DC5C3D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olatpar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t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g‘ri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qi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ijdonlilik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z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1E51D0AB" w14:textId="5111259A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did –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s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o‘zallig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braz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ch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os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his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0DB2704F" w14:textId="04306EA3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fakk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oqealar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ndash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5889EEB" w14:textId="3C6184CD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Shu tariqa, Alishe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5-sinf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fakku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yi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driyatlar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urm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uh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biya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1970B58" w14:textId="6FC03942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ish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zamo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hamiyati</w:t>
      </w:r>
      <w:proofErr w:type="spellEnd"/>
    </w:p>
    <w:p w14:paraId="1B26226C" w14:textId="67422632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S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ng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illar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bekist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ta’lim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izim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mal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shirilayot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slohot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’lim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zamo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novatsi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shk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loh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’tibo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rkaz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iq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ra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reziden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vk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irziyoyev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s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olzar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16480C41" w14:textId="54DE17C1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>“Ta’lim-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biy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ohas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il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orij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jriba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or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laba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lo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ko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x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biya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z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qsadimiz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”</w:t>
      </w:r>
    </w:p>
    <w:p w14:paraId="6CEEA00E" w14:textId="56B0BA0B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lastRenderedPageBreak/>
        <w:t xml:space="preserve">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i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rganish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ham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lg‘o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edagog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ndashuvlar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oydalan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zar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5-sinf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chun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ql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uju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laste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, “insert”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ol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y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arita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ammo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i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ollasht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t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s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shla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d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fakku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onlant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058628B" w14:textId="48E36544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sal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ish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ol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y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rdam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ersonaj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uhiyat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ir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atti-harakat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his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ad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;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laste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tlam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mz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o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boq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izim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in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nda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zamo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uh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susiyatlar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o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z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etkaz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izm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B5BAC3B" w14:textId="30124B66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ish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-ma’rif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hamiyati</w:t>
      </w:r>
      <w:proofErr w:type="spellEnd"/>
    </w:p>
    <w:p w14:paraId="67F53F6F" w14:textId="2428109E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Alishe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ktabi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5-sinf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i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li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r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biy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mol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ill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lik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lantir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ositasi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o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axshilikk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shonc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zgulik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n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monlik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o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ech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ng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zon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stahkam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9CECB8E" w14:textId="243519B6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lig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n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ch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unyos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yi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ill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driyat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ohiyat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his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gan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rezidentimi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vk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irziyoyev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uy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unlash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58ABC98A" w14:textId="4D0DC46B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“Aga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shlarimi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lb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ill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ur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ix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otir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jdod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ros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yg‘u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ngma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bi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z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uksa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at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miyat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rp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eta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lmaymi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”</w:t>
      </w:r>
    </w:p>
    <w:p w14:paraId="5C4DBFFF" w14:textId="44DF7EBC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ema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5-sinf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timoiy-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x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lanish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ng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uksaltir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vosit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izm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D1DCC17" w14:textId="064C2CFA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Alishe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5-sinf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lar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qiyos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hr-oqib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lol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biya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fakku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ivojlant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ill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lik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d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Zamo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h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lastRenderedPageBreak/>
        <w:t>yondash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zav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etuklik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lantirish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m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izm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ECF1FB3" w14:textId="7889EC10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1.2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st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lari</w:t>
      </w:r>
      <w:proofErr w:type="spellEnd"/>
    </w:p>
    <w:p w14:paraId="465FF7CE" w14:textId="1B7527F0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Alishe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drat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uqurli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lsaf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l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iversalli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jra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zilat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hr-oqib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st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ol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fodo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lol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hm-shaf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driyat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lg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r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l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ch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zmun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shk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lb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iy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yg‘us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yg‘o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B2F03F7" w14:textId="10BB554C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ohiyat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kanmi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rkaz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omillikk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ili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o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tegoriy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miyat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rqarorlig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’minlo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uh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yanch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i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zgu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oim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vuzlikk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r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iyonat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r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st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farqlikk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r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o‘y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1336869" w14:textId="62C09259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si</w:t>
      </w:r>
      <w:proofErr w:type="spellEnd"/>
    </w:p>
    <w:p w14:paraId="22E53B1E" w14:textId="47B41619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oi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lsafas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rkaz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‘nalishi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l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vjud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aratuvch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uc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svir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r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l-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bro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b’a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yyo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ng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etuk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hr-shaf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g‘rikeng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ol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yg‘u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ol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rit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AC89291" w14:textId="0EF0D1FA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ohiyat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uksal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sari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il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il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sal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bi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tas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ar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hr-munosab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lan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nba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innatdo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iqq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h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nosabat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k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bra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ar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urm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htiro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mz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ylan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z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parvarlik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rliq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ev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h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r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ukrona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s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q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moyi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lq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00CF539" w14:textId="1880595C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hqa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qdir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far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lmasli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o‘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zgu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o‘ldiri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ha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nda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ziyat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ol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h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stu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o‘yishi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r w:rsidRPr="006D68D0">
        <w:rPr>
          <w:rFonts w:eastAsia="Times New Roman" w:cs="Times New Roman"/>
          <w:sz w:val="28"/>
          <w:szCs w:val="28"/>
          <w:lang w:val="en-US" w:eastAsia="ru-RU"/>
        </w:rPr>
        <w:lastRenderedPageBreak/>
        <w:t xml:space="preserve">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i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xs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nfa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muminson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driyat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stuvo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4650230" w14:textId="2225DEB3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si</w:t>
      </w:r>
      <w:proofErr w:type="spellEnd"/>
    </w:p>
    <w:p w14:paraId="1DFB0FC7" w14:textId="3DEC2882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rch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tlam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ldi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t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o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iylik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uksa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lgi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fodorlik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ok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zo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lq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rhod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Shirin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oston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rhod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braz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evgis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zus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alq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o‘lg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imsolidir</w:t>
      </w:r>
      <w:proofErr w:type="spellEnd"/>
      <w:r w:rsidR="00F161E5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4"/>
      </w: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doyili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uch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ro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drat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moy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2B3FF63" w14:textId="573E53D8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d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unda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ham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otiv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mz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ril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zoqlash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lm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nba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lg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g‘lan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m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driyatlar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o‘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nba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lig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od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ol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s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lg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er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xs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zgu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ijd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hr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odiq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lan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52EEA79" w14:textId="4E777131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o‘z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r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’das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od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ta-on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t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o‘st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sto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ld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s’uliyat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rch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his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ish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ga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i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5-sinf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biyas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t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75DA2C5" w14:textId="45FE7912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st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si</w:t>
      </w:r>
      <w:proofErr w:type="spellEnd"/>
    </w:p>
    <w:p w14:paraId="06694E1E" w14:textId="6DDCADA5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st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vosit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g‘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shunch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moy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U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stlik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xs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tas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aqin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deb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miy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tas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mjihat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lq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stlik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ostgo‘y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h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mdard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ar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rda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oydevor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8694CC4" w14:textId="795C880F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o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chun chin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s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nfa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zlamaydi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o‘st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vonch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xt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deb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ladi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am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er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adi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xs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 “Mahbub ul-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qulub”da</w:t>
      </w:r>
      <w:proofErr w:type="spellEnd"/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o‘stlik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uksaltir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uc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’tirof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s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bi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vjud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tas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ar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yg‘un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mjihat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innatdo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lan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EB71E4A" w14:textId="798EE10C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lastRenderedPageBreak/>
        <w:t>D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st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mo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shla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hqa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urm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mkorlik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oliy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urit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ga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uningde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mpatiy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g‘rikeng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loq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daniyat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ivojlant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0548D79" w14:textId="0CBCDEA0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st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r-bi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z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g‘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oi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unyoqarash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shk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sh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5-sinf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biya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izm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un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zgulik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drlash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od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l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ish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o‘st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h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’zozlash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gan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36625B3" w14:textId="2E02609D" w:rsidR="00FC27E6" w:rsidRPr="006D68D0" w:rsidRDefault="00FC27E6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Alishe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ihat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vlod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omillikk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ozalikk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iylikk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etak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i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qilish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xs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jriba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g‘la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gan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unyos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yi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biy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maradorlig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sh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29D607D" w14:textId="12561DAB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>1.3.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-falsaf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ohiyati</w:t>
      </w:r>
      <w:proofErr w:type="spellEnd"/>
    </w:p>
    <w:p w14:paraId="6403DF93" w14:textId="1C660EE5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Alishe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uksa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ch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qilari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i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zk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ost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fakku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etu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qich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aratil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mol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sari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ili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uh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yg‘on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zgu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qiqat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z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rkaz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in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gal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 (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i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)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savvuf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ost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tu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iy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-axloq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y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l-yo‘r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izm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lsaf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ros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A199612" w14:textId="1C023989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aratil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bab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lari</w:t>
      </w:r>
      <w:proofErr w:type="spellEnd"/>
    </w:p>
    <w:p w14:paraId="5C0769C5" w14:textId="62DEE4F3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omoni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1498-yilda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zil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shh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or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oi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rididd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Attorning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nt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 (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sh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hbat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)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vo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z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aratil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ro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dd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taqlid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v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tim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htiyojlar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vo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r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lsaf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ost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arat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57B553F" w14:textId="564045F9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rkaz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uh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molot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rish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y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svirlan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sh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mz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Ha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islat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ll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zilat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ld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Simur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‘ (</w:t>
      </w:r>
      <w:proofErr w:type="spellStart"/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Haqi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) sari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f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i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lig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uh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ozalan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llo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aqinlash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mz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laydi</w:t>
      </w:r>
      <w:proofErr w:type="spellEnd"/>
      <w:r w:rsidR="00F161E5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5"/>
      </w:r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6DD1B5D" w14:textId="0B4330F8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lastRenderedPageBreak/>
        <w:t xml:space="preserve">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ohiyat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yidagich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’rif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mk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t-</w:t>
      </w:r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Tayr”da</w:t>
      </w:r>
      <w:proofErr w:type="spellEnd"/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ch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yohat”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a’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lb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, o‘z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n”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d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o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qiq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alli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shq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yofas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ch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unyos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ozalig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ijdon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yg‘oqlig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moy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48C74CD" w14:textId="2BBA3F8F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-falsaf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izimi</w:t>
      </w:r>
      <w:proofErr w:type="spellEnd"/>
    </w:p>
    <w:p w14:paraId="39124DFD" w14:textId="099098D1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-falsaf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ohiyat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ech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‘nalishlar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qilish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mk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4970B2AF" w14:textId="3F751417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1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qiqat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z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si</w:t>
      </w:r>
      <w:proofErr w:type="spellEnd"/>
    </w:p>
    <w:p w14:paraId="6E17F36C" w14:textId="08FBD05C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osh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qiqat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z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‘l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eksi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shaqqat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h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echirishi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sh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far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xsha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murg‘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op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ett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odiy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tad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odi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talab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sh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rif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stign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vhid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r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nо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odiilari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2D2DBDF" w14:textId="1F1BCFB3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Ha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o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nov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uh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ozalan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qichi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sal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sh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odiy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fsi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o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ech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rif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odiy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qiqat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l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d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z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y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qichma-bosqic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ch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F099E1F" w14:textId="40DDFC10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Bu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lsafas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rkaz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r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‘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chkarida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e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savvuf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rash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24B15B3" w14:textId="007600DA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2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uh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mol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fs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eng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si</w:t>
      </w:r>
      <w:proofErr w:type="spellEnd"/>
    </w:p>
    <w:p w14:paraId="4E5E1FD1" w14:textId="719F1F05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t-</w:t>
      </w:r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Tayr”da</w:t>
      </w:r>
      <w:proofErr w:type="spellEnd"/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tt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ushma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f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yu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alab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eng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deb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o‘rsat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fs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sh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do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uc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uh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qiqat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r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lq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FF0B4E6" w14:textId="282013AA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o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braz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il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sh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f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vom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rin-ket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‘l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yti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ha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unyo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sta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ib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sad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y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azz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on-shuhr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llat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rbon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ylanish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ld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b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vakku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lol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y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l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vo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tirganlargin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murg‘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qiqat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etad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687119D" w14:textId="7E01DA49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lastRenderedPageBreak/>
        <w:t xml:space="preserve">Bu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chun ham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biy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ihat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ihoyat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hamiyatli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un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lol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b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hnatse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mt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o‘z-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or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383C475" w14:textId="40DD1F2D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3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qi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rtas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yg‘unlik</w:t>
      </w:r>
      <w:proofErr w:type="spellEnd"/>
    </w:p>
    <w:p w14:paraId="37EDA3CC" w14:textId="21A7E3DB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arat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rtas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nosabat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mz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ch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r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Simur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‘ –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sh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mzi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sh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zo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y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l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t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ihoy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murg‘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opgan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mur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‘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kanlig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lad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oqe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lsafas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qi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chida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e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17AB054" w14:textId="26693095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savvuf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lsafas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hd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l-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ujud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 (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r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rli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)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moyil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yan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a’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ni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q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ni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adi</w:t>
      </w:r>
      <w:proofErr w:type="spellEnd"/>
      <w:r w:rsidR="00F161E5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6"/>
      </w: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iniy-falsaf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mz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ro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iy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zon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yi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C6C58FC" w14:textId="491F645D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4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zgu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omillikk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’vat</w:t>
      </w:r>
      <w:proofErr w:type="spellEnd"/>
    </w:p>
    <w:p w14:paraId="0226F30F" w14:textId="278F66D2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t-</w:t>
      </w:r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Tayr”da</w:t>
      </w:r>
      <w:proofErr w:type="spellEnd"/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oim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zgu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sari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or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k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r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o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hqa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axshi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qilish, o‘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miyat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oy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eltirish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zgulik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ldiz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lbida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oza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uy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mkin</w:t>
      </w:r>
      <w:proofErr w:type="spellEnd"/>
      <w:r w:rsidR="002927BC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7"/>
      </w:r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7CDBC07" w14:textId="49F1202C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Bu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rch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sus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o‘t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sh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, “Bulbul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gul”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ovu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yt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pizodlar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mz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r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997B4A5" w14:textId="4C5DEA44" w:rsidR="00BC6E4C" w:rsidRPr="00AC3672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b/>
          <w:bCs/>
          <w:sz w:val="28"/>
          <w:szCs w:val="28"/>
          <w:lang w:val="en-US" w:eastAsia="ru-RU"/>
        </w:rPr>
      </w:pP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Asarning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didaktik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ahamiyati</w:t>
      </w:r>
      <w:proofErr w:type="spellEnd"/>
    </w:p>
    <w:p w14:paraId="7AFA9AFF" w14:textId="6A57FBA5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zmu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lsaf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yla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boq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iqar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ga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lalar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zilat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lantirish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idakt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nb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izm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0CC54E83" w14:textId="1B56C1DD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lig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uh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yg‘on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267676A4" w14:textId="7221F23B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zg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olat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ro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bu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qilish;</w:t>
      </w:r>
    </w:p>
    <w:p w14:paraId="370CE4AA" w14:textId="1F5DF237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lastRenderedPageBreak/>
        <w:t>Mehnatse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b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rdoshli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03225B42" w14:textId="73A51685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Yol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nman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ib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sad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qlan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022DE11E" w14:textId="3233432E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fakk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lo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iqar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qilish.</w:t>
      </w:r>
    </w:p>
    <w:p w14:paraId="6F84C318" w14:textId="5D26BD26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bab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5-sinf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archa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biyas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lantir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la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d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zgu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s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tish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tt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285FE19" w14:textId="4B2D3346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iyat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etuk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sari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y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l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diiy-falsaf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fs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eng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qiqat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z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omillikk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il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jassamlasht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-falsaf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ohiyat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unda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shq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uny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vonchlar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ch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inch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uh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ok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ijd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uy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qlig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d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C41320A" w14:textId="005F56F6" w:rsidR="00FC27E6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os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rliq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h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dro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zgulik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stuvo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driy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t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l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’v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i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biyaviy-falsaf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nb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t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gal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B4D5ACD" w14:textId="74891D12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1.4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5-sinf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susiyatlar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o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gan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susiyatlari</w:t>
      </w:r>
      <w:proofErr w:type="spellEnd"/>
    </w:p>
    <w:p w14:paraId="745610E8" w14:textId="56767C82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Ta’lim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susiyat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obat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l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i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maradorlig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lgilo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moyillar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ri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yniq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umla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Alishe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ish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m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loh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hamiy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s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="00F161E5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8"/>
      </w: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un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5-sinf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sixolog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ivojlan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qi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llektua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mkoniyat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ss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bu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qilish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aja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m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fakk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lani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hq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nf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i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r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09E7147" w14:textId="42CA6181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5-sinf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sixolog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susiyatlari</w:t>
      </w:r>
      <w:proofErr w:type="spellEnd"/>
    </w:p>
    <w:p w14:paraId="1587C996" w14:textId="48B0D439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lastRenderedPageBreak/>
        <w:t xml:space="preserve">5-sinf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dat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10–11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alig‘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lalar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sh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hlang‘ic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ta’lim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qichi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t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ta’lim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qich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fakku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dro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ut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daniyat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ivojlan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v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h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echirmoq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sixolo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lim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(L.S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ygotsk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J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iajе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P. Galperi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hqa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)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’kidlaganide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vr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ola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fakku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onkret-obraz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bstrakt-tahlil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qi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uzat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D2D8B53" w14:textId="22AC57CB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sh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o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susiyat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yidagich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vsif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mk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251781BA" w14:textId="19A67A3E" w:rsidR="00BC6E4C" w:rsidRPr="00CB616A" w:rsidRDefault="00BC6E4C" w:rsidP="00CB616A">
      <w:pPr>
        <w:pStyle w:val="ListParagraph"/>
        <w:numPr>
          <w:ilvl w:val="0"/>
          <w:numId w:val="7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Kuzatuvchanlik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savvu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kuchining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rivojlanish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u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voqealar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brazl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savvu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drok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etadi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lekin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hal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ramz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qilish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darajasig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t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liq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yetmagan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o‘ladi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AA5079F" w14:textId="72E01585" w:rsidR="00BC6E4C" w:rsidRPr="00CB616A" w:rsidRDefault="00BC6E4C" w:rsidP="00CB616A">
      <w:pPr>
        <w:pStyle w:val="ListParagraph"/>
        <w:numPr>
          <w:ilvl w:val="0"/>
          <w:numId w:val="7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Emotsiona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sezuvchanlik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his-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uyg‘u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doiras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keng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u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asardag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dramatik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yok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hiss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lavhalarg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kuchl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javob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qaytaradi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CA78D2E" w14:textId="77777777" w:rsidR="00AC3672" w:rsidRPr="00CB616A" w:rsidRDefault="00BC6E4C" w:rsidP="00CB616A">
      <w:pPr>
        <w:pStyle w:val="ListParagraph"/>
        <w:numPr>
          <w:ilvl w:val="0"/>
          <w:numId w:val="7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Diqqatning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eqarorlig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ez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charchaydi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shuning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davomid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‘zaro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uloqot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‘yin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element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vizua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ateriallardan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foydalan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samaral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hisoblan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7D01F55" w14:textId="64BAC86B" w:rsidR="00BC6E4C" w:rsidRPr="00CB616A" w:rsidRDefault="00BC6E4C" w:rsidP="00CB616A">
      <w:pPr>
        <w:pStyle w:val="ListParagraph"/>
        <w:numPr>
          <w:ilvl w:val="0"/>
          <w:numId w:val="7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jtimo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faollik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hamkorlikk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ntil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davrd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jamoad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shlash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o‘z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fikri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ildirish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engdosh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ahosig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e’tibo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erish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yoqtiradi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274B08E" w14:textId="0EB6EDCB" w:rsidR="00BC6E4C" w:rsidRPr="00CB616A" w:rsidRDefault="00BC6E4C" w:rsidP="00CB616A">
      <w:pPr>
        <w:pStyle w:val="ListParagraph"/>
        <w:numPr>
          <w:ilvl w:val="0"/>
          <w:numId w:val="7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Aql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ustaqillikning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shakllanish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u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atndag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a’no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zla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savol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er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shaxs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fik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ildirishg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oyi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b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ladi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6D863BC" w14:textId="04637EE9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ema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5-sinf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i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susiyat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obat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linma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marasi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i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mk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bab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motsiona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ql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tim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ivojlan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qich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sob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l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ol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o‘rgazm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yin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ammo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oydalani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zarur</w:t>
      </w:r>
      <w:proofErr w:type="spellEnd"/>
      <w:r w:rsidR="00F161E5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9"/>
      </w:r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A7BA030" w14:textId="08C64385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o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rgan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mkoniyatlari</w:t>
      </w:r>
      <w:proofErr w:type="spellEnd"/>
    </w:p>
    <w:p w14:paraId="46AE8874" w14:textId="1E3F9866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>Alishe</w:t>
      </w:r>
      <w:r w:rsidR="00AC3672">
        <w:rPr>
          <w:rFonts w:eastAsia="Times New Roman" w:cs="Times New Roman"/>
          <w:sz w:val="28"/>
          <w:szCs w:val="28"/>
          <w:lang w:val="en-US" w:eastAsia="ru-RU"/>
        </w:rPr>
        <w:t>r</w:t>
      </w: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i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‘nali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5-sinf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dro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ajas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o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z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nla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itil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unyos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yi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zavq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uchaytir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hlil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obiliyat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lantir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tt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’s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o‘rsa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5FC0253" w14:textId="77777777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lastRenderedPageBreak/>
        <w:t>Obraz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osita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shuntir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45C33416" w14:textId="17CD9646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il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m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ims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shbeh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vosit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qilish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rakka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i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mk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bab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mz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od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isol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zohla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ozi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sal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s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h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fodo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;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innatdo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bo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liq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imso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shuntir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CB21824" w14:textId="77777777" w:rsidR="00BC6E4C" w:rsidRPr="00AC3672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b/>
          <w:bCs/>
          <w:sz w:val="28"/>
          <w:szCs w:val="28"/>
          <w:lang w:val="en-US" w:eastAsia="ru-RU"/>
        </w:rPr>
      </w:pP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Hikoyatlarning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qisqa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lekin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mazmunli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parchalari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bilan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ishlash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</w:p>
    <w:p w14:paraId="0755095A" w14:textId="69557CC2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5-sinf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t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jm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ek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him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bab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sm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losa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nla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ganiladi</w:t>
      </w:r>
      <w:proofErr w:type="spellEnd"/>
      <w:r w:rsidR="00F161E5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10"/>
      </w:r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9D78B5D" w14:textId="77777777" w:rsidR="00BC6E4C" w:rsidRPr="00AC3672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b/>
          <w:bCs/>
          <w:sz w:val="28"/>
          <w:szCs w:val="28"/>
          <w:lang w:val="en-US" w:eastAsia="ru-RU"/>
        </w:rPr>
      </w:pP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Badiiy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tahlilni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suhbat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savol-javob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shaklida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olib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borish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</w:p>
    <w:p w14:paraId="08C5B688" w14:textId="717C1C10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susiyat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sob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xs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jriba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g‘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sal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zningch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jrals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im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?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vol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ntiq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la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gatiladi</w:t>
      </w:r>
      <w:proofErr w:type="spellEnd"/>
      <w:r w:rsidR="00F161E5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11"/>
      </w:r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3F84312" w14:textId="77777777" w:rsidR="00BC6E4C" w:rsidRPr="00AC3672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b/>
          <w:bCs/>
          <w:sz w:val="28"/>
          <w:szCs w:val="28"/>
          <w:lang w:val="en-US" w:eastAsia="ru-RU"/>
        </w:rPr>
      </w:pP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Estetik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zavqni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uyg‘</w:t>
      </w:r>
      <w:proofErr w:type="gram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otish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</w:p>
    <w:p w14:paraId="3D4CB2B4" w14:textId="598A2AD3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s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siqiyli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itm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o‘zalli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ss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yg‘o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e’r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voz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ramat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hnalashtir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his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‘nalt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27075D0" w14:textId="77777777" w:rsidR="00BC6E4C" w:rsidRPr="00AC3672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b/>
          <w:bCs/>
          <w:sz w:val="28"/>
          <w:szCs w:val="28"/>
          <w:lang w:val="en-US" w:eastAsia="ru-RU"/>
        </w:rPr>
      </w:pPr>
      <w:proofErr w:type="spellStart"/>
      <w:proofErr w:type="gram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yinli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interfaol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yondashuvlar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</w:p>
    <w:p w14:paraId="7D657C05" w14:textId="75D3CDC6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5-sinf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y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li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lish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qtirad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i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ol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y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laste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, “Ven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iagramma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, “Insert”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ql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uju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oydalan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lashtir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rda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sal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rganish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ol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r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ar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g‘liqlig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on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his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sh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mk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D3FBF26" w14:textId="79E8DF84" w:rsidR="00BC6E4C" w:rsidRPr="00AC3672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b/>
          <w:bCs/>
          <w:sz w:val="28"/>
          <w:szCs w:val="28"/>
          <w:lang w:val="en-US" w:eastAsia="ru-RU"/>
        </w:rPr>
      </w:pP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Didaktik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yondashuvlar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metodik</w:t>
      </w:r>
      <w:proofErr w:type="spell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tavsiyalar</w:t>
      </w:r>
      <w:proofErr w:type="spellEnd"/>
    </w:p>
    <w:p w14:paraId="0B7029BF" w14:textId="5F766376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lastRenderedPageBreak/>
        <w:t xml:space="preserve">5-sinf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shlash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it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idakt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moyil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shk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s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zarur</w:t>
      </w:r>
      <w:proofErr w:type="spellEnd"/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12"/>
      </w:r>
      <w:r w:rsidRPr="006D68D0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7A79ADAB" w14:textId="6A279714" w:rsidR="00BC6E4C" w:rsidRPr="00CB616A" w:rsidRDefault="00BC6E4C" w:rsidP="00CB616A">
      <w:pPr>
        <w:pStyle w:val="ListParagraph"/>
        <w:numPr>
          <w:ilvl w:val="0"/>
          <w:numId w:val="7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oslik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moyil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quv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aterialining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azmu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‘quvchilarning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yo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ntellektua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rivojlan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darajasig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os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o‘lish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kerak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45991186" w14:textId="1009FC7A" w:rsidR="00BC6E4C" w:rsidRPr="00CB616A" w:rsidRDefault="00BC6E4C" w:rsidP="00CB616A">
      <w:pPr>
        <w:pStyle w:val="ListParagraph"/>
        <w:numPr>
          <w:ilvl w:val="0"/>
          <w:numId w:val="7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Faollik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moyil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shtirok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etishlar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savol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er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unozaralard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qatnash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mkonig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eg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o‘lishlar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kerak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2CC24A89" w14:textId="71D1933A" w:rsidR="00BC6E4C" w:rsidRPr="00CB616A" w:rsidRDefault="00BC6E4C" w:rsidP="00CB616A">
      <w:pPr>
        <w:pStyle w:val="ListParagraph"/>
        <w:numPr>
          <w:ilvl w:val="0"/>
          <w:numId w:val="7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izimlilik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moyil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asarlari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zchillik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shki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etilib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har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i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hikoyatning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g‘oyav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aloqadorlig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ushuntiril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3517F202" w14:textId="3E482C20" w:rsidR="00BC6E4C" w:rsidRPr="00CB616A" w:rsidRDefault="00BC6E4C" w:rsidP="00CB616A">
      <w:pPr>
        <w:pStyle w:val="ListParagraph"/>
        <w:numPr>
          <w:ilvl w:val="0"/>
          <w:numId w:val="7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Qiziqtir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moyil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diqqati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saqlab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qol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vizua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aterial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audio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‘q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video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lavha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yok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sahnalashtir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usullaridan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foydalan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vsiy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etil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F157010" w14:textId="4AB28940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zk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ndashuv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o‘st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innatdo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ng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vish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shlar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rda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79EEB8E" w14:textId="758F0FAA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5-sinf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susiyat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sob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l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ol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Alishe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i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sixolog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biy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m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sh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qich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7FE1B6E6" w14:textId="3774E677" w:rsidR="00BC6E4C" w:rsidRPr="00CB616A" w:rsidRDefault="00BC6E4C" w:rsidP="00CB616A">
      <w:pPr>
        <w:pStyle w:val="ListParagraph"/>
        <w:numPr>
          <w:ilvl w:val="0"/>
          <w:numId w:val="7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son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ammo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a’nol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rzd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5B9411A3" w14:textId="1ABA3BA6" w:rsidR="00BC6E4C" w:rsidRPr="00CB616A" w:rsidRDefault="00BC6E4C" w:rsidP="00CB616A">
      <w:pPr>
        <w:pStyle w:val="ListParagraph"/>
        <w:numPr>
          <w:ilvl w:val="0"/>
          <w:numId w:val="7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his-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uyg‘ular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qiziqishlari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uyg‘ot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69B80ED0" w14:textId="57D8E924" w:rsidR="00BC6E4C" w:rsidRPr="00CB616A" w:rsidRDefault="00BC6E4C" w:rsidP="00CB616A">
      <w:pPr>
        <w:pStyle w:val="ListParagraph"/>
        <w:numPr>
          <w:ilvl w:val="0"/>
          <w:numId w:val="7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fikrlashg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y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naltir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79D97C44" w14:textId="3DFD7CED" w:rsidR="00BC6E4C" w:rsidRPr="00CB616A" w:rsidRDefault="00BC6E4C" w:rsidP="00CB616A">
      <w:pPr>
        <w:pStyle w:val="ListParagraph"/>
        <w:numPr>
          <w:ilvl w:val="0"/>
          <w:numId w:val="7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asarlaridag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oyalar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isol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og‘la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dunyosi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oyitish</w:t>
      </w:r>
      <w:proofErr w:type="spellEnd"/>
      <w:r w:rsidR="00CB616A"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yo‘nalishid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lib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or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497D97B" w14:textId="078ED4FF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tija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5-sinf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teri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iy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o‘st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zgu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ktab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izm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13"/>
      </w: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i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susiyatlar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o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-axloq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molot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’minlo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mil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A065E8C" w14:textId="77777777" w:rsidR="00BC6E4C" w:rsidRPr="00AC3672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b/>
          <w:bCs/>
          <w:sz w:val="28"/>
          <w:szCs w:val="28"/>
          <w:lang w:val="en-US" w:eastAsia="ru-RU"/>
        </w:rPr>
      </w:pPr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lastRenderedPageBreak/>
        <w:t xml:space="preserve">II BOB. NAVOIY HIKOYAATLARINI </w:t>
      </w:r>
      <w:proofErr w:type="gramStart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AC3672">
        <w:rPr>
          <w:rFonts w:eastAsia="Times New Roman" w:cs="Times New Roman"/>
          <w:b/>
          <w:bCs/>
          <w:sz w:val="28"/>
          <w:szCs w:val="28"/>
          <w:lang w:val="en-US" w:eastAsia="ru-RU"/>
        </w:rPr>
        <w:t>QITISHNING ILG‘OR PEDAGOGIK TEXNOLOGIYALARI</w:t>
      </w:r>
    </w:p>
    <w:p w14:paraId="3C2506AE" w14:textId="5C334928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2.1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Zamo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rni</w:t>
      </w:r>
      <w:proofErr w:type="spellEnd"/>
    </w:p>
    <w:p w14:paraId="46F7C955" w14:textId="5013D2E7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ozir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zam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ta’lim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xs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rkaz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o‘y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rk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o‘nikma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lantir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ratil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an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edagog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aradigmalar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lanmoq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uqta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zar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ta’lim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mar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zamo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ndashuvlari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’tirof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lmoqda</w:t>
      </w:r>
      <w:proofErr w:type="spellEnd"/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14"/>
      </w:r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1729371" w14:textId="79800D0E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sus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Alishe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ham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yyo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li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l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ko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hlil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urit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x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lantirish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zar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qsad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rishish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tas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loq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ar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mko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lmash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fakk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uchaytir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izm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="002927BC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15"/>
      </w:r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92CB87B" w14:textId="718EBD92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zar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lari</w:t>
      </w:r>
      <w:proofErr w:type="spellEnd"/>
    </w:p>
    <w:p w14:paraId="395F0F25" w14:textId="6C4D6E56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shuncha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lotinch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acti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 — “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ar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’s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mkorlik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harakat qilish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o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ld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edagog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shunch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ta’lim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hit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tas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ar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’s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loqot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ollashuv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ohiyat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unda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shtirokchis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ylant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lim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yyo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shf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qilish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gal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mkon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829406F" w14:textId="676A18FC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edagogik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zariyas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(J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yu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K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odjer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L.S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ygotsk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J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runе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A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omensk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shqa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)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xs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y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naltiril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’lim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jralma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sm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ra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ndashuv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li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stoz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t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xbor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mkorlik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aratil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llektua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lq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ladi</w:t>
      </w:r>
      <w:proofErr w:type="spellEnd"/>
    </w:p>
    <w:p w14:paraId="7B5CB36B" w14:textId="2976B2A0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Zamo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’lim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1C184F3E" w14:textId="1EBF3C3D" w:rsidR="00BC6E4C" w:rsidRPr="00CB616A" w:rsidRDefault="00BC6E4C" w:rsidP="00CB616A">
      <w:pPr>
        <w:pStyle w:val="ListParagraph"/>
        <w:numPr>
          <w:ilvl w:val="0"/>
          <w:numId w:val="7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quvchilard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fakkur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rivojlantir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,</w:t>
      </w:r>
    </w:p>
    <w:p w14:paraId="2BF592D5" w14:textId="6DBA4A3F" w:rsidR="00BC6E4C" w:rsidRPr="00CB616A" w:rsidRDefault="00BC6E4C" w:rsidP="00CB616A">
      <w:pPr>
        <w:pStyle w:val="ListParagraph"/>
        <w:numPr>
          <w:ilvl w:val="0"/>
          <w:numId w:val="7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lastRenderedPageBreak/>
        <w:t>matn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qilish,</w:t>
      </w:r>
    </w:p>
    <w:p w14:paraId="5BBDC535" w14:textId="4533C285" w:rsidR="00BC6E4C" w:rsidRPr="00CB616A" w:rsidRDefault="00BC6E4C" w:rsidP="00CB616A">
      <w:pPr>
        <w:pStyle w:val="ListParagraph"/>
        <w:numPr>
          <w:ilvl w:val="0"/>
          <w:numId w:val="7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xulosa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chiqarish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,</w:t>
      </w:r>
    </w:p>
    <w:p w14:paraId="2786BB7E" w14:textId="3886FBF6" w:rsidR="00BC6E4C" w:rsidRPr="00CB616A" w:rsidRDefault="00BC6E4C" w:rsidP="00CB616A">
      <w:pPr>
        <w:pStyle w:val="ListParagraph"/>
        <w:numPr>
          <w:ilvl w:val="0"/>
          <w:numId w:val="7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hamd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jod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fod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k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nikmalari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shakllantirishd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eqiyos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ahamiyatg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eg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F39F23F" w14:textId="1EF50329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l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osli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oli</w:t>
      </w:r>
      <w:proofErr w:type="spellEnd"/>
    </w:p>
    <w:p w14:paraId="28C033C4" w14:textId="4D453272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n’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s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o‘zallig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lan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f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his-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yg‘u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lant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driyatlar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‘nalt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i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zmun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rgan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ch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unyos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fakk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’s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o‘rsa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soblanadi</w:t>
      </w:r>
      <w:proofErr w:type="spellEnd"/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16"/>
      </w:r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B9EA362" w14:textId="486D2A1A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zifa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ja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014EAF49" w14:textId="0EF73F8D" w:rsidR="00BC6E4C" w:rsidRPr="00CB616A" w:rsidRDefault="00BC6E4C" w:rsidP="00CB616A">
      <w:pPr>
        <w:pStyle w:val="ListParagraph"/>
        <w:numPr>
          <w:ilvl w:val="0"/>
          <w:numId w:val="7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ilim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faollashtir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‘qituvchidan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yyo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a’lumot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kuzatuv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hlillar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ilimg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eg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o‘ladi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2073C8E" w14:textId="3E740ABE" w:rsidR="00BC6E4C" w:rsidRPr="00CB616A" w:rsidRDefault="00BC6E4C" w:rsidP="00CB616A">
      <w:pPr>
        <w:pStyle w:val="ListParagraph"/>
        <w:numPr>
          <w:ilvl w:val="0"/>
          <w:numId w:val="7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sub’ektivligi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shir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: har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i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‘quvch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fikri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erkin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ildir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natijad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shaxs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nuqta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naz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shakllan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9076FEB" w14:textId="7478196B" w:rsidR="00BC6E4C" w:rsidRPr="00CB616A" w:rsidRDefault="00BC6E4C" w:rsidP="00CB616A">
      <w:pPr>
        <w:pStyle w:val="ListParagraph"/>
        <w:numPr>
          <w:ilvl w:val="0"/>
          <w:numId w:val="7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Jamoav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fikrlash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rivojlantir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(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suhbat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guruhl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aql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hujum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”)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fikrlari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qqoslab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umum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xulos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chiqarishg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‘rganadi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2C61E32" w14:textId="63133F81" w:rsidR="00BC6E4C" w:rsidRPr="00CB616A" w:rsidRDefault="00BC6E4C" w:rsidP="00CB616A">
      <w:pPr>
        <w:pStyle w:val="ListParagraph"/>
        <w:numPr>
          <w:ilvl w:val="0"/>
          <w:numId w:val="7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drok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kuchaytir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adabiyotdag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braz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uhokam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ngid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yanad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jonl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shakllan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8B62F3D" w14:textId="0B08939A" w:rsidR="00BC6E4C" w:rsidRPr="00CB616A" w:rsidRDefault="00BC6E4C" w:rsidP="00CB616A">
      <w:pPr>
        <w:pStyle w:val="ListParagraph"/>
        <w:numPr>
          <w:ilvl w:val="0"/>
          <w:numId w:val="7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rbiya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ustahkamlay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voqealarig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nisbatan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baho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erish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job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salb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brazlar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farqlash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‘rgan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A518EA7" w14:textId="6EFD6B41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sal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Alishe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innatdo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st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lol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uqurro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lashtir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ish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braz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mz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os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zohlayd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fakku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lantir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izm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</w:p>
    <w:p w14:paraId="7818555F" w14:textId="61B92319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n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q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llaniladi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</w:p>
    <w:p w14:paraId="2A07BBB7" w14:textId="36512304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lastRenderedPageBreak/>
        <w:t>Zamo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uvch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omoni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mar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soblan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uyidagilardi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2DA3F7F0" w14:textId="3C341D34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ql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uju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ayy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amm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(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sal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ersonaj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atti-harakat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)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uzasi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rk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ldirad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s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nqid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lash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ivojlantir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rda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2784D4C" w14:textId="4FE5C144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laste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shuncha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trof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moq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os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qilish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tlam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amz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o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izimlashtir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sal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s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nba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innatdo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zlik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shuncha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laste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ch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r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2B1AFA5" w14:textId="7241584F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“Ven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iagramma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k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bra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shuncha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qqos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xsh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rq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ihat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iqlayd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hramonl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arakte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ish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q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llani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7BA7F72" w14:textId="22CECAA8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ol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y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ahramon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ol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ro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ss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echinma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his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ad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su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motsiona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drok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mdard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hlil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fakku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uchayt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249025A" w14:textId="61D77C77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“Insert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t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sh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lg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rdam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nosabat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ldirad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: (+)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l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lum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(–)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an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lum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(!)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ziqar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k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(?) —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shunarsiz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joy. Bu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shtirok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’min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02E5C4E" w14:textId="07E11B0D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arita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(Mind map) –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zmun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zilma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oy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‘nalish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ersonaj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tas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g‘liqlik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raf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kl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fodala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rda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CA8ED32" w14:textId="2DC20907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shbu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qilish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ho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lq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ish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ga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B1FE9F7" w14:textId="6177032F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ivoj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’siri</w:t>
      </w:r>
      <w:proofErr w:type="spellEnd"/>
    </w:p>
    <w:p w14:paraId="66883C8B" w14:textId="6A29D255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mara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xs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o‘rsatadig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b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’si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aqq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moyo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‘l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dqiqot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(A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lolo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U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ishono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S.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anie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K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amsiye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)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u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o‘rsatadi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i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52A601CC" w14:textId="223519C1" w:rsidR="00BC6E4C" w:rsidRPr="00CB616A" w:rsidRDefault="00BC6E4C" w:rsidP="00CB616A">
      <w:pPr>
        <w:pStyle w:val="ListParagraph"/>
        <w:numPr>
          <w:ilvl w:val="0"/>
          <w:numId w:val="8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CB616A">
        <w:rPr>
          <w:rFonts w:eastAsia="Times New Roman" w:cs="Times New Roman"/>
          <w:sz w:val="28"/>
          <w:szCs w:val="28"/>
          <w:lang w:val="en-US" w:eastAsia="ru-RU"/>
        </w:rPr>
        <w:lastRenderedPageBreak/>
        <w:t>o‘</w:t>
      </w:r>
      <w:proofErr w:type="gramEnd"/>
      <w:r w:rsidRPr="00CB616A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nutq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adaniyati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rivojlantir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1ED5B97A" w14:textId="50608758" w:rsidR="00BC6E4C" w:rsidRPr="00CB616A" w:rsidRDefault="00BC6E4C" w:rsidP="00CB616A">
      <w:pPr>
        <w:pStyle w:val="ListParagraph"/>
        <w:numPr>
          <w:ilvl w:val="0"/>
          <w:numId w:val="8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fikrlash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kuchaytir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16B860C6" w14:textId="20EA1CD3" w:rsidR="00BC6E4C" w:rsidRPr="00CB616A" w:rsidRDefault="00BC6E4C" w:rsidP="00CB616A">
      <w:pPr>
        <w:pStyle w:val="ListParagraph"/>
        <w:numPr>
          <w:ilvl w:val="0"/>
          <w:numId w:val="8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ijod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tafakkur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faollashtir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5A609D64" w14:textId="3D3121CA" w:rsidR="00BC6E4C" w:rsidRPr="00CB616A" w:rsidRDefault="00BC6E4C" w:rsidP="00CB616A">
      <w:pPr>
        <w:pStyle w:val="ListParagraph"/>
        <w:numPr>
          <w:ilvl w:val="0"/>
          <w:numId w:val="8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uloqot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adaniyati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shakllantir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03845D1D" w14:textId="1693BFC8" w:rsidR="00BC6E4C" w:rsidRPr="00CB616A" w:rsidRDefault="00BC6E4C" w:rsidP="00CB616A">
      <w:pPr>
        <w:pStyle w:val="ListParagraph"/>
        <w:numPr>
          <w:ilvl w:val="0"/>
          <w:numId w:val="8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motivatsiya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shir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58B06DD6" w14:textId="41312CE2" w:rsidR="00BC6E4C" w:rsidRPr="00CB616A" w:rsidRDefault="00BC6E4C" w:rsidP="00CB616A">
      <w:pPr>
        <w:pStyle w:val="ListParagraph"/>
        <w:numPr>
          <w:ilvl w:val="0"/>
          <w:numId w:val="8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qadriyatlarn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ongl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ravishd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anglashga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yordam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B616A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CB616A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BFEB22B" w14:textId="43D096FE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unda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5-sinf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lar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ohiyat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nglash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sonlasht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ss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ql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oliy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zlashtirad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17"/>
      </w:r>
    </w:p>
    <w:p w14:paraId="49958A6D" w14:textId="0E03C8A7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Zamo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arslar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jarayonining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rkaz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n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gallay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uvch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passi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ilim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luvchid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shtirokchig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ylant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it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rtas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mko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hit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yara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jodko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ikrla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ko‘nikma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rivojlantir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D5BE317" w14:textId="27CFED55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Alisher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xususa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o‘quvch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sardag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innatdorl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g‘oyalari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dro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tad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jribas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og‘laydi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8135AA9" w14:textId="77777777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hunda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qilib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didakt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osit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arbiy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manba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ham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fanida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beqiyos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6D68D0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6D68D0">
        <w:rPr>
          <w:rFonts w:eastAsia="Times New Roman" w:cs="Times New Roman"/>
          <w:sz w:val="28"/>
          <w:szCs w:val="28"/>
          <w:lang w:val="en-US" w:eastAsia="ru-RU"/>
        </w:rPr>
        <w:t>rin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6D68D0">
        <w:rPr>
          <w:rFonts w:eastAsia="Times New Roman" w:cs="Times New Roman"/>
          <w:sz w:val="28"/>
          <w:szCs w:val="28"/>
          <w:lang w:val="en-US" w:eastAsia="ru-RU"/>
        </w:rPr>
        <w:t>tutadi</w:t>
      </w:r>
      <w:proofErr w:type="spellEnd"/>
      <w:r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BFCC769" w14:textId="5570810B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2.2. “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Aql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hujum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”, “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Klaster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”, “Venn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diagrammas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”, “Insert”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“Fishbone”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etodlarining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azmunl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qo‘</w:t>
      </w:r>
      <w:proofErr w:type="gram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llanilishi</w:t>
      </w:r>
      <w:proofErr w:type="spellEnd"/>
    </w:p>
    <w:p w14:paraId="6B7AD870" w14:textId="3537F6E8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Zamonav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’lim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arayoni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amaradorli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os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interfaol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etodlarning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azmunl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aqsadg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uvofiq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qo‘llanilishi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og‘liqdi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arayoni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ub’ekt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hakllan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n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ikrla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ntiq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qilish, o‘z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ik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fo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ngla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o‘nikma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ivojlantiradi</w:t>
      </w:r>
      <w:proofErr w:type="spellEnd"/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18"/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2CE43F6" w14:textId="363DF11E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sz w:val="28"/>
          <w:szCs w:val="28"/>
          <w:lang w:val="en-US" w:eastAsia="ru-RU"/>
        </w:rPr>
        <w:lastRenderedPageBreak/>
        <w:t xml:space="preserve">Alisher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xusus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arida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“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Baliq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suv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”</w:t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itish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ql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ujum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laste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, “Venn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iagrammas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, “Insert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“Fishbone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etodlari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rin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o‘llanilis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quvchil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quv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oliyat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ollash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zmuni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iri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orish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ndaydi</w:t>
      </w:r>
      <w:proofErr w:type="spellEnd"/>
      <w:r w:rsidR="002927BC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19"/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E121733" w14:textId="77777777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uy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har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i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etod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nazar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ohiyat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azmunl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qo‘</w:t>
      </w:r>
      <w:proofErr w:type="gram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llanili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jarayo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a’lim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samaradorli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lm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os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ilin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02BAC84" w14:textId="77777777" w:rsidR="00BC6E4C" w:rsidRPr="006D68D0" w:rsidRDefault="00BC6E4C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1. “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Aql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hujum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etod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(Brainstorming)</w:t>
      </w:r>
    </w:p>
    <w:p w14:paraId="451582F8" w14:textId="5EA08C1A" w:rsidR="00BC6E4C" w:rsidRPr="00BC6E4C" w:rsidRDefault="00BC6E4C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etodning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nazar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asoslar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</w:p>
    <w:p w14:paraId="681AB7C8" w14:textId="55ACDF17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ql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ujum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—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rki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ik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urit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an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g‘oya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shla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chiq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vjud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ammo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irgalik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a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ilish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‘naltirilg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etoddi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etod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ilk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o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merikali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psixolo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A. Osborn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klif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tg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b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li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qs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quvchilar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ijod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fikrla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uammol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aziyatg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ezkor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yondash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o‘nikma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hakllantirishdir</w:t>
      </w:r>
      <w:proofErr w:type="spellEnd"/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20"/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37764D9" w14:textId="5D92E9A8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Qo‘</w:t>
      </w:r>
      <w:proofErr w:type="gram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lla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jarayon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</w:p>
    <w:p w14:paraId="74A19F81" w14:textId="77777777" w:rsidR="00CB616A" w:rsidRDefault="00BC6E4C" w:rsidP="00CB616A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ql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ujum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eto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zmun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chishd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ldi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k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eyi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otivatsion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bosqic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o‘llan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  <w:r w:rsidRPr="00BC6E4C">
        <w:rPr>
          <w:rFonts w:eastAsia="Times New Roman" w:cs="Times New Roman"/>
          <w:sz w:val="28"/>
          <w:szCs w:val="28"/>
          <w:lang w:val="en-US" w:eastAsia="ru-RU"/>
        </w:rPr>
        <w:br/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sal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qituvc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avo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oshlay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2AA6C187" w14:textId="7ADAB7F7" w:rsidR="00BC6E4C" w:rsidRPr="00BC6E4C" w:rsidRDefault="00BC6E4C" w:rsidP="00CB616A">
      <w:pPr>
        <w:spacing w:before="100" w:beforeAutospacing="1" w:after="100" w:afterAutospacing="1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izningch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uvd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jrals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im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b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?”</w:t>
      </w:r>
      <w:r w:rsidRPr="00BC6E4C">
        <w:rPr>
          <w:rFonts w:eastAsia="Times New Roman" w:cs="Times New Roman"/>
          <w:sz w:val="28"/>
          <w:szCs w:val="28"/>
          <w:lang w:val="en-US" w:eastAsia="ru-RU"/>
        </w:rPr>
        <w:br/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k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:</w:t>
      </w:r>
      <w:r w:rsidRPr="00BC6E4C">
        <w:rPr>
          <w:rFonts w:eastAsia="Times New Roman" w:cs="Times New Roman"/>
          <w:sz w:val="28"/>
          <w:szCs w:val="28"/>
          <w:lang w:val="en-US" w:eastAsia="ru-RU"/>
        </w:rPr>
        <w:br/>
        <w:t>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nso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nbaid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o‘z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ldizid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jrals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anda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qiba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uz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?”</w:t>
      </w:r>
    </w:p>
    <w:p w14:paraId="74EDBD8D" w14:textId="77777777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avollar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rki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ik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ildirad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ur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uqta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azarlar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lgar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urad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ituvc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rch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g‘oyalar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zi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o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o‘ngr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mumlash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. Shu tariqa,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g‘oyas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zlar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ashf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tish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”.</w:t>
      </w:r>
    </w:p>
    <w:p w14:paraId="756D959A" w14:textId="3103AC17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Samaradorlik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08112651" w14:textId="77777777" w:rsidR="00BC6E4C" w:rsidRPr="00F161E5" w:rsidRDefault="00BC6E4C" w:rsidP="006D68D0">
      <w:pPr>
        <w:numPr>
          <w:ilvl w:val="0"/>
          <w:numId w:val="1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lastRenderedPageBreak/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uvchilar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fikrla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uammol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ziyat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qilish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obiliyat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rivojlantir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4F79E29" w14:textId="77777777" w:rsidR="00BC6E4C" w:rsidRPr="00BC6E4C" w:rsidRDefault="00BC6E4C" w:rsidP="006D68D0">
      <w:pPr>
        <w:numPr>
          <w:ilvl w:val="0"/>
          <w:numId w:val="1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Har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i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ik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rki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ildir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mkon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arat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A7B4F3A" w14:textId="77777777" w:rsidR="00BC6E4C" w:rsidRPr="00BC6E4C" w:rsidRDefault="00BC6E4C" w:rsidP="006D68D0">
      <w:pPr>
        <w:numPr>
          <w:ilvl w:val="0"/>
          <w:numId w:val="1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lsaf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zmun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chish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hlil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ndashuv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uchay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3DF4B75" w14:textId="77777777" w:rsidR="00BC6E4C" w:rsidRPr="006D68D0" w:rsidRDefault="00BC6E4C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2. “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Klaster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etod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(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armoql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fikrla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)</w:t>
      </w:r>
    </w:p>
    <w:p w14:paraId="45B208F3" w14:textId="37F59844" w:rsidR="00BC6E4C" w:rsidRPr="00BC6E4C" w:rsidRDefault="00BC6E4C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etodning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ohiyat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</w:p>
    <w:p w14:paraId="5472EDF6" w14:textId="77777777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laste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eto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ikr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rtib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ol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ushuncha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rtasida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og‘liqlik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niqla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vzu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zmun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uzilmas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izua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hakl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fodalash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xizma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etod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fakku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izimlash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t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hlil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ntiq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ikrlash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uchay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C01951A" w14:textId="622C317A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Qo‘</w:t>
      </w:r>
      <w:proofErr w:type="gram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lla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jarayon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</w:p>
    <w:p w14:paraId="13C209A6" w14:textId="24012AC7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rganish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qituvc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xtasi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asos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arkaz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ushunch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deb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z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  <w:r w:rsid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trof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s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irgalik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ushuncha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laste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hakl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oylashtir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15F8DAE2" w14:textId="77777777" w:rsidR="00BC6E4C" w:rsidRPr="00BC6E4C" w:rsidRDefault="00BC6E4C" w:rsidP="006D68D0">
      <w:pPr>
        <w:numPr>
          <w:ilvl w:val="0"/>
          <w:numId w:val="1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Sadoqat</w:t>
      </w:r>
      <w:proofErr w:type="spellEnd"/>
    </w:p>
    <w:p w14:paraId="06F1BEB6" w14:textId="77777777" w:rsidR="00BC6E4C" w:rsidRPr="00BC6E4C" w:rsidRDefault="00BC6E4C" w:rsidP="006D68D0">
      <w:pPr>
        <w:numPr>
          <w:ilvl w:val="0"/>
          <w:numId w:val="1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Minnatdorlik</w:t>
      </w:r>
      <w:proofErr w:type="spellEnd"/>
    </w:p>
    <w:p w14:paraId="032DFED9" w14:textId="77777777" w:rsidR="00BC6E4C" w:rsidRPr="00BC6E4C" w:rsidRDefault="00BC6E4C" w:rsidP="006D68D0">
      <w:pPr>
        <w:numPr>
          <w:ilvl w:val="0"/>
          <w:numId w:val="1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Hayot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manbai</w:t>
      </w:r>
      <w:proofErr w:type="spellEnd"/>
    </w:p>
    <w:p w14:paraId="16967D30" w14:textId="77777777" w:rsidR="00BC6E4C" w:rsidRPr="00BC6E4C" w:rsidRDefault="00BC6E4C" w:rsidP="006D68D0">
      <w:pPr>
        <w:numPr>
          <w:ilvl w:val="0"/>
          <w:numId w:val="1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Tabiat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uyg‘unlik</w:t>
      </w:r>
      <w:proofErr w:type="spellEnd"/>
    </w:p>
    <w:p w14:paraId="264D5051" w14:textId="77777777" w:rsidR="00BC6E4C" w:rsidRPr="00BC6E4C" w:rsidRDefault="00BC6E4C" w:rsidP="006D68D0">
      <w:pPr>
        <w:numPr>
          <w:ilvl w:val="0"/>
          <w:numId w:val="1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Inson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borliq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rtasidag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bog‘liqlik</w:t>
      </w:r>
      <w:proofErr w:type="spellEnd"/>
    </w:p>
    <w:p w14:paraId="1C157911" w14:textId="62046307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S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qituvc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har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i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ushuncha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zmu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og‘la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rz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amz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atlam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nglayd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g‘oya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ng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avish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zlashtiradilar</w:t>
      </w:r>
      <w:proofErr w:type="spellEnd"/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21"/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AE23065" w14:textId="5D6C3AB7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Samaradorlik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52679417" w14:textId="77777777" w:rsidR="00BC6E4C" w:rsidRPr="00BC6E4C" w:rsidRDefault="00BC6E4C" w:rsidP="006D68D0">
      <w:pPr>
        <w:numPr>
          <w:ilvl w:val="0"/>
          <w:numId w:val="1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ntiq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og‘lanishlar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o‘r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mumlashtir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obiliyat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ivojlan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AA92ADE" w14:textId="77777777" w:rsidR="00BC6E4C" w:rsidRPr="00BC6E4C" w:rsidRDefault="00BC6E4C" w:rsidP="006D68D0">
      <w:pPr>
        <w:numPr>
          <w:ilvl w:val="0"/>
          <w:numId w:val="1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lastRenderedPageBreak/>
        <w:t>Hikoya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oyav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atlam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ilish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izua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braz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fakkur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ollash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6DE71CB" w14:textId="77777777" w:rsidR="00BC6E4C" w:rsidRPr="00BC6E4C" w:rsidRDefault="00BC6E4C" w:rsidP="006D68D0">
      <w:pPr>
        <w:numPr>
          <w:ilvl w:val="0"/>
          <w:numId w:val="1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ikrla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arayon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izimlash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ohiyat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axli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dro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tish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rdam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6D68F1B" w14:textId="77777777" w:rsidR="00BC6E4C" w:rsidRPr="006D68D0" w:rsidRDefault="00BC6E4C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3. “Venn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diagrammas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etodi</w:t>
      </w:r>
      <w:proofErr w:type="spellEnd"/>
    </w:p>
    <w:p w14:paraId="40CD04C0" w14:textId="71F2488F" w:rsidR="00BC6E4C" w:rsidRPr="00BC6E4C" w:rsidRDefault="00BC6E4C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etodning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ohiyat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</w:p>
    <w:p w14:paraId="5BD225E6" w14:textId="77777777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“Venn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iagrammas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—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kk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k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nd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rti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braz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ushunch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k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olat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aqqosla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umumiylikn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aniqlash</w:t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>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aratilg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grafi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etoddi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lar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su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olishtir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ntiq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xulos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chiqarish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rgat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19FC451" w14:textId="3C427012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Qo‘</w:t>
      </w:r>
      <w:proofErr w:type="gram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lla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jarayon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</w:p>
    <w:p w14:paraId="493B3F80" w14:textId="77777777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sal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rganish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quvchilar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opshiri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r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00FFF6CF" w14:textId="77777777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kk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oirad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bora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Venn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iagrammas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chiz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6AC067D" w14:textId="77777777" w:rsidR="00BC6E4C" w:rsidRPr="00BC6E4C" w:rsidRDefault="00BC6E4C" w:rsidP="006D68D0">
      <w:pPr>
        <w:numPr>
          <w:ilvl w:val="0"/>
          <w:numId w:val="1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irinc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oira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Baliq</w:t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>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zilatlar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innatdorli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eh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bog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liqli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081D875" w14:textId="77777777" w:rsidR="00BC6E4C" w:rsidRPr="00BC6E4C" w:rsidRDefault="00BC6E4C" w:rsidP="006D68D0">
      <w:pPr>
        <w:numPr>
          <w:ilvl w:val="0"/>
          <w:numId w:val="1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kkinc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oira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Suv</w:t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>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zilatlar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ayo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bag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ishla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moy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ab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axova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B105593" w14:textId="77777777" w:rsidR="00BC6E4C" w:rsidRPr="006D68D0" w:rsidRDefault="00BC6E4C" w:rsidP="006D68D0">
      <w:pPr>
        <w:numPr>
          <w:ilvl w:val="0"/>
          <w:numId w:val="1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rtada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esishg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ism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s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mum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ihatlar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z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o‘zaro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ehtiyoj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ehr-muhabbat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abi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uyg‘unli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F2ED545" w14:textId="36F25E16" w:rsidR="00BC6E4C" w:rsidRPr="00BC6E4C" w:rsidRDefault="00BC6E4C" w:rsidP="006D68D0">
      <w:pPr>
        <w:numPr>
          <w:ilvl w:val="0"/>
          <w:numId w:val="1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Samaradorlik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62B86865" w14:textId="77777777" w:rsidR="00BC6E4C" w:rsidRPr="00BC6E4C" w:rsidRDefault="00BC6E4C" w:rsidP="006D68D0">
      <w:pPr>
        <w:numPr>
          <w:ilvl w:val="0"/>
          <w:numId w:val="1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arda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braz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rasida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zaro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og‘liqlik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nglayd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789CA99" w14:textId="77777777" w:rsidR="00BC6E4C" w:rsidRPr="00BC6E4C" w:rsidRDefault="00BC6E4C" w:rsidP="006D68D0">
      <w:pPr>
        <w:numPr>
          <w:ilvl w:val="0"/>
          <w:numId w:val="1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xulos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chiqar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k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nikmas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hakllan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C2E3C9A" w14:textId="77777777" w:rsidR="00BC6E4C" w:rsidRPr="00BC6E4C" w:rsidRDefault="00BC6E4C" w:rsidP="006D68D0">
      <w:pPr>
        <w:numPr>
          <w:ilvl w:val="0"/>
          <w:numId w:val="1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ntiq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ikrla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olishtir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lakalar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ivojlan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F134404" w14:textId="77777777" w:rsidR="00BC6E4C" w:rsidRPr="006D68D0" w:rsidRDefault="00BC6E4C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4. “Insert”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etodi</w:t>
      </w:r>
      <w:proofErr w:type="spellEnd"/>
    </w:p>
    <w:p w14:paraId="1908D235" w14:textId="444E93CF" w:rsidR="00BC6E4C" w:rsidRPr="00BC6E4C" w:rsidRDefault="00BC6E4C" w:rsidP="00CB616A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etodning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nazar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asoslar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="00CB616A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“Insert” (Interactive Noting System for Effective Reading and Thinking) —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t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shlash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’minlaydig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etod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o‘li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u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q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vom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lg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ikr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fodala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mkon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22"/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274EFEF" w14:textId="77777777" w:rsidR="00BC6E4C" w:rsidRPr="00BC6E4C" w:rsidRDefault="00BC6E4C" w:rsidP="006D68D0">
      <w:pPr>
        <w:spacing w:before="100" w:beforeAutospacing="1" w:after="100" w:afterAutospacing="1"/>
        <w:jc w:val="both"/>
        <w:outlineLvl w:val="3"/>
        <w:rPr>
          <w:rFonts w:eastAsia="Times New Roman" w:cs="Times New Roman"/>
          <w:b/>
          <w:bCs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Qo‘</w:t>
      </w:r>
      <w:proofErr w:type="gram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lla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jarayon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</w:p>
    <w:p w14:paraId="5B254B89" w14:textId="77777777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lastRenderedPageBreak/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t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t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rqat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lgilar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o‘yi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orad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40CFAAF4" w14:textId="77777777" w:rsidR="00BC6E4C" w:rsidRPr="00BC6E4C" w:rsidRDefault="00BC6E4C" w:rsidP="006D68D0">
      <w:pPr>
        <w:numPr>
          <w:ilvl w:val="0"/>
          <w:numId w:val="1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(+)</w:t>
      </w:r>
      <w:r w:rsidRPr="00BC6E4C">
        <w:rPr>
          <w:rFonts w:eastAsia="Times New Roman" w:cs="Times New Roman"/>
          <w:sz w:val="28"/>
          <w:szCs w:val="28"/>
          <w:lang w:eastAsia="ru-RU"/>
        </w:rPr>
        <w:t xml:space="preserve"> —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avvaldan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bilgan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ma’lumot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>;</w:t>
      </w:r>
    </w:p>
    <w:p w14:paraId="79DE177F" w14:textId="77777777" w:rsidR="00BC6E4C" w:rsidRPr="00BC6E4C" w:rsidRDefault="00BC6E4C" w:rsidP="006D68D0">
      <w:pPr>
        <w:numPr>
          <w:ilvl w:val="0"/>
          <w:numId w:val="1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(–)</w:t>
      </w:r>
      <w:r w:rsidRPr="00BC6E4C">
        <w:rPr>
          <w:rFonts w:eastAsia="Times New Roman" w:cs="Times New Roman"/>
          <w:sz w:val="28"/>
          <w:szCs w:val="28"/>
          <w:lang w:eastAsia="ru-RU"/>
        </w:rPr>
        <w:t xml:space="preserve"> —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yang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ma’lumot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>;</w:t>
      </w:r>
    </w:p>
    <w:p w14:paraId="58386091" w14:textId="77777777" w:rsidR="00BC6E4C" w:rsidRPr="00BC6E4C" w:rsidRDefault="00BC6E4C" w:rsidP="006D68D0">
      <w:pPr>
        <w:numPr>
          <w:ilvl w:val="0"/>
          <w:numId w:val="1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(!)</w:t>
      </w:r>
      <w:r w:rsidRPr="00BC6E4C">
        <w:rPr>
          <w:rFonts w:eastAsia="Times New Roman" w:cs="Times New Roman"/>
          <w:sz w:val="28"/>
          <w:szCs w:val="28"/>
          <w:lang w:eastAsia="ru-RU"/>
        </w:rPr>
        <w:t xml:space="preserve"> —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ajablanarl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yok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qiziqarl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fakt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>;</w:t>
      </w:r>
    </w:p>
    <w:p w14:paraId="05DD7737" w14:textId="77777777" w:rsidR="00BC6E4C" w:rsidRPr="00BC6E4C" w:rsidRDefault="00BC6E4C" w:rsidP="006D68D0">
      <w:pPr>
        <w:numPr>
          <w:ilvl w:val="0"/>
          <w:numId w:val="1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(?)</w:t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ushunarsiz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joy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k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avo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uyg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otg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ik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E48C43C" w14:textId="77777777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ituvc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akun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lg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hokam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tkaz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quvch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ikr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rtoqlashad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har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i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uqta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azarid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nglay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41D6093" w14:textId="76427328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Samaradorlik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260EE97B" w14:textId="77777777" w:rsidR="00BC6E4C" w:rsidRPr="00BC6E4C" w:rsidRDefault="00BC6E4C" w:rsidP="006D68D0">
      <w:pPr>
        <w:numPr>
          <w:ilvl w:val="0"/>
          <w:numId w:val="1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ng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ish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rgat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51FD3C0" w14:textId="77777777" w:rsidR="00BC6E4C" w:rsidRPr="00BC6E4C" w:rsidRDefault="00BC6E4C" w:rsidP="006D68D0">
      <w:pPr>
        <w:numPr>
          <w:ilvl w:val="0"/>
          <w:numId w:val="1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nqid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fakku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uzatuvchanlik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ivojlan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10B2BD7" w14:textId="77777777" w:rsidR="00BC6E4C" w:rsidRPr="00BC6E4C" w:rsidRDefault="00BC6E4C" w:rsidP="006D68D0">
      <w:pPr>
        <w:numPr>
          <w:ilvl w:val="0"/>
          <w:numId w:val="1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ilg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’lumot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qilish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hola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o‘nikmas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hakllan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FF19D26" w14:textId="2326BDDB" w:rsidR="00BC6E4C" w:rsidRPr="006D68D0" w:rsidRDefault="00BC6E4C" w:rsidP="006D68D0">
      <w:pPr>
        <w:jc w:val="both"/>
        <w:rPr>
          <w:rFonts w:eastAsia="Times New Roman" w:cs="Times New Roman"/>
          <w:b/>
          <w:bCs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5. “Fishbone” (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Sabab-natij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)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etodi</w:t>
      </w:r>
      <w:proofErr w:type="spellEnd"/>
    </w:p>
    <w:p w14:paraId="6394BC29" w14:textId="0803A0FF" w:rsidR="00BC6E4C" w:rsidRPr="00BC6E4C" w:rsidRDefault="00BC6E4C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etodning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ohiyat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</w:p>
    <w:p w14:paraId="52F934AA" w14:textId="77777777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“Fishbone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k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shika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iagrammas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—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ammo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aba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qibat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ilish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oslang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etoddi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 U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kelet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haklida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xem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uz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hu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ois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“Fishbone” deb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ta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7A9E534" w14:textId="5B547AD5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Qo‘</w:t>
      </w:r>
      <w:proofErr w:type="gram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lla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jarayon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</w:p>
    <w:p w14:paraId="1BCAA5DA" w14:textId="77777777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itish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etod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g‘oyas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inson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hayot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o‘rtasidag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bog‘liqlik</w:t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>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qilish uchun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o‘llan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8496B3F" w14:textId="77777777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ituvc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kelet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hakl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iagramm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chiz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43A41B90" w14:textId="77777777" w:rsidR="00BC6E4C" w:rsidRPr="00BC6E4C" w:rsidRDefault="00BC6E4C" w:rsidP="006D68D0">
      <w:pPr>
        <w:numPr>
          <w:ilvl w:val="0"/>
          <w:numId w:val="1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“Bosh”</w:t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ism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ammo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: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uvd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jralgan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im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b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?”</w:t>
      </w:r>
    </w:p>
    <w:p w14:paraId="09C24EB0" w14:textId="77777777" w:rsidR="00BC6E4C" w:rsidRPr="00BC6E4C" w:rsidRDefault="00BC6E4C" w:rsidP="006D68D0">
      <w:pPr>
        <w:numPr>
          <w:ilvl w:val="0"/>
          <w:numId w:val="1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“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Suyaklar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”</w:t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ism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abab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z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: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parvoli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innatdorlik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nut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nb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adrsizli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”.</w:t>
      </w:r>
    </w:p>
    <w:p w14:paraId="7E517493" w14:textId="77777777" w:rsidR="00BC6E4C" w:rsidRPr="00BC6E4C" w:rsidRDefault="00BC6E4C" w:rsidP="006D68D0">
      <w:pPr>
        <w:numPr>
          <w:ilvl w:val="0"/>
          <w:numId w:val="1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“Dum”</w:t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ism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qibat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: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ayo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y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olis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ztiro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lg‘izli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”.</w:t>
      </w:r>
    </w:p>
    <w:p w14:paraId="19498F0D" w14:textId="77777777" w:rsidR="00BC6E4C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lastRenderedPageBreak/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arayon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ammo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ili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xulosas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zlar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chiqarad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: </w:t>
      </w: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“Har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bir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avjudot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o‘z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anbaig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sodiq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bo‘lish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kerak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.”</w:t>
      </w:r>
    </w:p>
    <w:p w14:paraId="05A534E3" w14:textId="07DBE0BE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Samaradorlik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2DEAA8C1" w14:textId="77777777" w:rsidR="00BC6E4C" w:rsidRPr="00BC6E4C" w:rsidRDefault="00BC6E4C" w:rsidP="006D68D0">
      <w:pPr>
        <w:numPr>
          <w:ilvl w:val="0"/>
          <w:numId w:val="2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abab-natij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loqa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o‘r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l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o‘nikmas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hakllan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E58C81C" w14:textId="77777777" w:rsidR="00BC6E4C" w:rsidRPr="00BC6E4C" w:rsidRDefault="00BC6E4C" w:rsidP="006D68D0">
      <w:pPr>
        <w:numPr>
          <w:ilvl w:val="0"/>
          <w:numId w:val="2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zmun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qilish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mkon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F01A566" w14:textId="77777777" w:rsidR="00BC6E4C" w:rsidRPr="00BC6E4C" w:rsidRDefault="00BC6E4C" w:rsidP="006D68D0">
      <w:pPr>
        <w:numPr>
          <w:ilvl w:val="0"/>
          <w:numId w:val="2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fakku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ntiq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etma-ketlig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ivojlan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530001F" w14:textId="77777777" w:rsidR="00BC6E4C" w:rsidRPr="00F161E5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F161E5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ql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ujum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Klaste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”, “Venn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iagrammas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”, “Insert”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“Fishbone”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etodlari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arslar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q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llanilis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ikoyatlari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’naviy-falsaf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ohiyat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quvchilarg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tushunarl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qiziqarl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faol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o‘quv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jarayo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etkazishg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xizma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D816D45" w14:textId="77777777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Bu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metodlar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o‘quvchilarning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>:</w:t>
      </w:r>
    </w:p>
    <w:p w14:paraId="3949B8E6" w14:textId="77777777" w:rsidR="00BC6E4C" w:rsidRPr="00BC6E4C" w:rsidRDefault="00BC6E4C" w:rsidP="006D68D0">
      <w:pPr>
        <w:numPr>
          <w:ilvl w:val="0"/>
          <w:numId w:val="2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fikrla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mustaqilligin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>,</w:t>
      </w:r>
    </w:p>
    <w:p w14:paraId="5C47184F" w14:textId="77777777" w:rsidR="00BC6E4C" w:rsidRPr="00BC6E4C" w:rsidRDefault="00BC6E4C" w:rsidP="006D68D0">
      <w:pPr>
        <w:numPr>
          <w:ilvl w:val="0"/>
          <w:numId w:val="2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ahlil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solishtiri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ko‘</w:t>
      </w:r>
      <w:proofErr w:type="gram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nikma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,</w:t>
      </w:r>
    </w:p>
    <w:p w14:paraId="2E7C76DA" w14:textId="77777777" w:rsidR="00BC6E4C" w:rsidRPr="00BC6E4C" w:rsidRDefault="00BC6E4C" w:rsidP="006D68D0">
      <w:pPr>
        <w:numPr>
          <w:ilvl w:val="0"/>
          <w:numId w:val="2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badi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afakkur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estetik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idrok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,</w:t>
      </w:r>
    </w:p>
    <w:p w14:paraId="77E84F1A" w14:textId="77777777" w:rsidR="00BC6E4C" w:rsidRPr="00BC6E4C" w:rsidRDefault="00BC6E4C" w:rsidP="006D68D0">
      <w:pPr>
        <w:numPr>
          <w:ilvl w:val="0"/>
          <w:numId w:val="2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axloq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qarashlarin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shakllantirad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>.</w:t>
      </w:r>
    </w:p>
    <w:p w14:paraId="32D5631C" w14:textId="77777777" w:rsidR="009B4274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Natijada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>, “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Baliq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suv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hikoyatin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o‘rganish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jarayon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o‘quvch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uchun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nafaqat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badiiy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matnn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idrok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etish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balk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insoniy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qadriyatlarn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anglash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o‘z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fikrin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ifoda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etish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hayotiy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saboq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chiqarish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imkoniga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aylanad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>.</w:t>
      </w:r>
    </w:p>
    <w:p w14:paraId="236AB1DC" w14:textId="31D0D057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2.3.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Darslard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axborot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exnologiyalar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: multimedia, video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lavhalar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audio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illyustratsiyalar</w:t>
      </w:r>
      <w:proofErr w:type="spellEnd"/>
    </w:p>
    <w:p w14:paraId="6303C725" w14:textId="3A846C45" w:rsidR="009B4274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XXI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ta’lim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izimi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ivojlanish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axborot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exnologiyalarining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(AKT)</w:t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r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qiyosdi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. Ta’lim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zamonav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exnologiyalard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amara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oydalan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ikrla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dro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sla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ol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qilish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ik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jod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rz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fo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o‘nikma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ivojlantiradi</w:t>
      </w:r>
      <w:proofErr w:type="spellEnd"/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23"/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yniqs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adabiyot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darslarid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multimedia, video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audio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ositalardan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foydalan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ng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on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braz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ss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echinma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assurot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nglash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rdam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="009B4274" w:rsidRP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98EF8C9" w14:textId="6ACA03E1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lastRenderedPageBreak/>
        <w:t>Axborot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exnologiyalarining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quv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jarayonidag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ahamiyati</w:t>
      </w:r>
      <w:proofErr w:type="spellEnd"/>
    </w:p>
    <w:p w14:paraId="2CEB31FA" w14:textId="77777777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xboro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exnologiya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’lim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ntegratsiy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qilish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ugun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un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zamonav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ituvchi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asb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ompetensiyas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lgilovc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ezonlard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iridi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n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unda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oliyat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ollash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arayon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izua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shit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motsiona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drok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yg‘unlashtirg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ol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el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5E9206E" w14:textId="77777777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Pedagogi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dqiqotlar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(M.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adiro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J.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Azizx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jaye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A.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alolov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I.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bduqodirov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b.)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’kidlanganide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AKT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shk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tilg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6B8E0947" w14:textId="77777777" w:rsidR="00BC6E4C" w:rsidRPr="00BC6E4C" w:rsidRDefault="00BC6E4C" w:rsidP="006D68D0">
      <w:pPr>
        <w:numPr>
          <w:ilvl w:val="0"/>
          <w:numId w:val="2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arayoni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al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4306E985" w14:textId="77777777" w:rsidR="00BC6E4C" w:rsidRPr="00BC6E4C" w:rsidRDefault="00BC6E4C" w:rsidP="006D68D0">
      <w:pPr>
        <w:numPr>
          <w:ilvl w:val="0"/>
          <w:numId w:val="2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o‘quv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motivatsiyasin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kuchaytirad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>;</w:t>
      </w:r>
    </w:p>
    <w:p w14:paraId="7B396F8D" w14:textId="77777777" w:rsidR="00BC6E4C" w:rsidRPr="00BC6E4C" w:rsidRDefault="00BC6E4C" w:rsidP="006D68D0">
      <w:pPr>
        <w:numPr>
          <w:ilvl w:val="0"/>
          <w:numId w:val="2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rakka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oyalar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braz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rz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ushunish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rdam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65796510" w14:textId="77777777" w:rsidR="00BC6E4C" w:rsidRPr="00BC6E4C" w:rsidRDefault="00BC6E4C" w:rsidP="006D68D0">
      <w:pPr>
        <w:numPr>
          <w:ilvl w:val="0"/>
          <w:numId w:val="2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qt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ejay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amaradorlig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sh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7D2705EE" w14:textId="77777777" w:rsidR="00BC6E4C" w:rsidRPr="00BC6E4C" w:rsidRDefault="00BC6E4C" w:rsidP="006D68D0">
      <w:pPr>
        <w:numPr>
          <w:ilvl w:val="0"/>
          <w:numId w:val="2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utq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ntiq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jod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oliyat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ollash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D1B639C" w14:textId="77777777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n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exnologi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osital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t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g‘r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o‘llanilis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ar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ko‘ri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eshiti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his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eti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orqa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zlashtir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mkon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o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tlari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diiy-esteti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ohiyat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ana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chuqurro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ngla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ula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hi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arat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A462031" w14:textId="22119358" w:rsidR="00BC6E4C" w:rsidRPr="00BC6E4C" w:rsidRDefault="00BC6E4C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Multimedia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exnologiyalarining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azmun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roli</w:t>
      </w:r>
      <w:proofErr w:type="spellEnd"/>
    </w:p>
    <w:p w14:paraId="3F4DB8C4" w14:textId="77777777" w:rsidR="00BC6E4C" w:rsidRPr="00F161E5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Multimedia</w:t>
      </w:r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t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grafik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nimatsiy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ovu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video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svirlar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uyg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u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ol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o‘lla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’lumot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qdim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exnologiyasidi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arslar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multimedia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ositalarida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foydalani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uvchilar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faqa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inglovc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shtirokc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hlilc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jalb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3B5FD30" w14:textId="77777777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ari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yniqs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itish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multimedia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osita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hakllar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o‘lla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mki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17BEE6F1" w14:textId="77777777" w:rsidR="00BC6E4C" w:rsidRPr="00BC6E4C" w:rsidRDefault="00BC6E4C" w:rsidP="006D68D0">
      <w:pPr>
        <w:numPr>
          <w:ilvl w:val="0"/>
          <w:numId w:val="2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Slaydl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aqdimotlar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(PowerPoint, Canva, Prezi):</w:t>
      </w:r>
    </w:p>
    <w:p w14:paraId="11AE707D" w14:textId="77777777" w:rsidR="00BC6E4C" w:rsidRPr="00BC6E4C" w:rsidRDefault="00BC6E4C" w:rsidP="006D68D0">
      <w:pPr>
        <w:numPr>
          <w:ilvl w:val="1"/>
          <w:numId w:val="2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oyas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brazlar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amzlar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izua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rz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o‘rsat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6C1E2314" w14:textId="77777777" w:rsidR="00BC6E4C" w:rsidRPr="00BC6E4C" w:rsidRDefault="00BC6E4C" w:rsidP="006D68D0">
      <w:pPr>
        <w:numPr>
          <w:ilvl w:val="1"/>
          <w:numId w:val="2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da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oqealar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zch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uzati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orad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5B34B4E5" w14:textId="77777777" w:rsidR="00BC6E4C" w:rsidRPr="00BC6E4C" w:rsidRDefault="00BC6E4C" w:rsidP="006D68D0">
      <w:pPr>
        <w:numPr>
          <w:ilvl w:val="1"/>
          <w:numId w:val="2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ir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ism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iqqat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al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tuvc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svir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terial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(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bia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nzaralar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)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o‘llan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00C8E22" w14:textId="77777777" w:rsidR="00BC6E4C" w:rsidRPr="00BC6E4C" w:rsidRDefault="00BC6E4C" w:rsidP="006D68D0">
      <w:pPr>
        <w:numPr>
          <w:ilvl w:val="0"/>
          <w:numId w:val="2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lastRenderedPageBreak/>
        <w:t>Grafik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sxemalar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animatsiyalar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4CB57921" w14:textId="77777777" w:rsidR="00BC6E4C" w:rsidRPr="00BC6E4C" w:rsidRDefault="00BC6E4C" w:rsidP="006D68D0">
      <w:pPr>
        <w:numPr>
          <w:ilvl w:val="1"/>
          <w:numId w:val="2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BC6E4C">
        <w:rPr>
          <w:rFonts w:eastAsia="Times New Roman" w:cs="Times New Roman"/>
          <w:sz w:val="28"/>
          <w:szCs w:val="28"/>
          <w:lang w:eastAsia="ru-RU"/>
        </w:rPr>
        <w:t>“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Fishbone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yok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“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Klaster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metodlar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vizual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shaklda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taqdim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etilib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o‘quvchilar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sabab-natija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munosabatlarin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grafik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tarzda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tahlil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qiladilar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>;</w:t>
      </w:r>
    </w:p>
    <w:p w14:paraId="68F4CB77" w14:textId="77777777" w:rsidR="00BC6E4C" w:rsidRPr="00BC6E4C" w:rsidRDefault="00BC6E4C" w:rsidP="006D68D0">
      <w:pPr>
        <w:numPr>
          <w:ilvl w:val="1"/>
          <w:numId w:val="2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arda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amzl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zaro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og‘liqli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nimatsio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etma-ketlik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o‘rsat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22E8454" w14:textId="77777777" w:rsidR="00BC6E4C" w:rsidRPr="00BC6E4C" w:rsidRDefault="00BC6E4C" w:rsidP="006D68D0">
      <w:pPr>
        <w:numPr>
          <w:ilvl w:val="0"/>
          <w:numId w:val="2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Virtual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muhitd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ishla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1D9733CE" w14:textId="77777777" w:rsidR="00BC6E4C" w:rsidRPr="00BC6E4C" w:rsidRDefault="00BC6E4C" w:rsidP="006D68D0">
      <w:pPr>
        <w:numPr>
          <w:ilvl w:val="1"/>
          <w:numId w:val="2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Quizizz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entimete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Kahoot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k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Wordwal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platforma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est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iktorina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shk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t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CC5DB67" w14:textId="77777777" w:rsidR="009B4274" w:rsidRPr="006D68D0" w:rsidRDefault="00BC6E4C" w:rsidP="006D68D0">
      <w:pPr>
        <w:numPr>
          <w:ilvl w:val="1"/>
          <w:numId w:val="2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Bu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osita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da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shtirok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sh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aqoba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rganish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nday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B727E2C" w14:textId="1D7EAE4D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Multimedia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vositalarining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didaktik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afzalliklar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525F45FC" w14:textId="77777777" w:rsidR="00BC6E4C" w:rsidRPr="00BC6E4C" w:rsidRDefault="00BC6E4C" w:rsidP="006D68D0">
      <w:pPr>
        <w:numPr>
          <w:ilvl w:val="0"/>
          <w:numId w:val="2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terial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o‘r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shit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his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sonro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zlashtir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2C0CB2E2" w14:textId="77777777" w:rsidR="00BC6E4C" w:rsidRPr="00BC6E4C" w:rsidRDefault="00BC6E4C" w:rsidP="006D68D0">
      <w:pPr>
        <w:numPr>
          <w:ilvl w:val="0"/>
          <w:numId w:val="2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’tibo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vom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aqla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ur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7E3755E0" w14:textId="77777777" w:rsidR="00BC6E4C" w:rsidRPr="00BC6E4C" w:rsidRDefault="00BC6E4C" w:rsidP="006D68D0">
      <w:pPr>
        <w:numPr>
          <w:ilvl w:val="0"/>
          <w:numId w:val="2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bstrak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ushunchalar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braz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hakl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ushuntir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2BE6610C" w14:textId="77777777" w:rsidR="00BC6E4C" w:rsidRPr="00BC6E4C" w:rsidRDefault="00BC6E4C" w:rsidP="006D68D0">
      <w:pPr>
        <w:numPr>
          <w:ilvl w:val="0"/>
          <w:numId w:val="2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onlantir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ss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drok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uchaytir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4025C7C6" w14:textId="77777777" w:rsidR="00BC6E4C" w:rsidRPr="00BC6E4C" w:rsidRDefault="00BC6E4C" w:rsidP="006D68D0">
      <w:pPr>
        <w:numPr>
          <w:ilvl w:val="0"/>
          <w:numId w:val="2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qt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eja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inamiklig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’minla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5B232F0" w14:textId="0017C79B" w:rsidR="00BC6E4C" w:rsidRPr="00BC6E4C" w:rsidRDefault="00BC6E4C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Video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lavhalardan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foydalanishning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quv-tarbiyav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ahamiyati</w:t>
      </w:r>
      <w:proofErr w:type="spellEnd"/>
    </w:p>
    <w:p w14:paraId="124E8531" w14:textId="0213E9D1" w:rsidR="009B4274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n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video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lavha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onlantiruvc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, his-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tuyg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u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oyituvc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osit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xizma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rgan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video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lavhalard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oydalan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quvchil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ko‘ri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idrok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ollash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lar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oqea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braz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savvu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qilish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mkon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24"/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B986749" w14:textId="7249BFC3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Qo‘lla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yo‘nalishlar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70BF1776" w14:textId="77777777" w:rsidR="00BC6E4C" w:rsidRPr="00BC6E4C" w:rsidRDefault="00BC6E4C" w:rsidP="006D68D0">
      <w:pPr>
        <w:numPr>
          <w:ilvl w:val="0"/>
          <w:numId w:val="2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Hikoyat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sahnalarining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videotasvirlar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6DF3EFB1" w14:textId="77777777" w:rsidR="00BC6E4C" w:rsidRPr="00BC6E4C" w:rsidRDefault="00BC6E4C" w:rsidP="006D68D0">
      <w:pPr>
        <w:numPr>
          <w:ilvl w:val="1"/>
          <w:numId w:val="2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BC6E4C">
        <w:rPr>
          <w:rFonts w:eastAsia="Times New Roman" w:cs="Times New Roman"/>
          <w:sz w:val="28"/>
          <w:szCs w:val="28"/>
          <w:lang w:eastAsia="ru-RU"/>
        </w:rPr>
        <w:t>“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Baliq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suv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hikoyatining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qisqa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sahnalashtirilgan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video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shakl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o‘quvchilarga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ramziy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mazmunn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ko‘rish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orqal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tushunish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imkonin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berad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>.</w:t>
      </w:r>
    </w:p>
    <w:p w14:paraId="423F53CF" w14:textId="77777777" w:rsidR="00BC6E4C" w:rsidRPr="00BC6E4C" w:rsidRDefault="00BC6E4C" w:rsidP="006D68D0">
      <w:pPr>
        <w:numPr>
          <w:ilvl w:val="1"/>
          <w:numId w:val="2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ahramonl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xatti-harakatlar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bia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svir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uh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echinma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uzat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motsiona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drok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uchay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27F0571" w14:textId="77777777" w:rsidR="00BC6E4C" w:rsidRPr="00BC6E4C" w:rsidRDefault="00BC6E4C" w:rsidP="006D68D0">
      <w:pPr>
        <w:numPr>
          <w:ilvl w:val="0"/>
          <w:numId w:val="2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lastRenderedPageBreak/>
        <w:t>Adabiy-falsaf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intervyular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yok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a’ruzalar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</w:p>
    <w:p w14:paraId="2E008057" w14:textId="77777777" w:rsidR="00BC6E4C" w:rsidRPr="00BC6E4C" w:rsidRDefault="00BC6E4C" w:rsidP="006D68D0">
      <w:pPr>
        <w:numPr>
          <w:ilvl w:val="1"/>
          <w:numId w:val="2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jodi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bag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ishlang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ujjat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lavha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lm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chiqish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k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ntervyu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azar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os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stahkamlay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4485D99" w14:textId="77777777" w:rsidR="00BC6E4C" w:rsidRPr="00BC6E4C" w:rsidRDefault="00BC6E4C" w:rsidP="006D68D0">
      <w:pPr>
        <w:numPr>
          <w:ilvl w:val="0"/>
          <w:numId w:val="2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Multimedia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darslarid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“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ahlil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video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pauz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usul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</w:p>
    <w:p w14:paraId="473BA82C" w14:textId="77777777" w:rsidR="00BC6E4C" w:rsidRPr="00BC6E4C" w:rsidRDefault="00BC6E4C" w:rsidP="006D68D0">
      <w:pPr>
        <w:numPr>
          <w:ilvl w:val="1"/>
          <w:numId w:val="2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Video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lavh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amoy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t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uqta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t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xtatili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quvchilard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er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im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odi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o‘lmoq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?”,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liq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arakat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ima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nglat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?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avol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o‘ra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7F8698D" w14:textId="77777777" w:rsidR="009B4274" w:rsidRPr="006D68D0" w:rsidRDefault="00BC6E4C" w:rsidP="006D68D0">
      <w:pPr>
        <w:numPr>
          <w:ilvl w:val="1"/>
          <w:numId w:val="2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Bu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su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uzatuvchanlig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hlil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fakku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ivojlan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6FDCD03" w14:textId="587768B2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Samaradorlik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71AEBDFC" w14:textId="77777777" w:rsidR="00BC6E4C" w:rsidRPr="00BC6E4C" w:rsidRDefault="00BC6E4C" w:rsidP="006D68D0">
      <w:pPr>
        <w:numPr>
          <w:ilvl w:val="0"/>
          <w:numId w:val="2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fakku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his-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uyg‘u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yg‘on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57BB5AD7" w14:textId="77777777" w:rsidR="00BC6E4C" w:rsidRPr="00BC6E4C" w:rsidRDefault="00BC6E4C" w:rsidP="006D68D0">
      <w:pPr>
        <w:numPr>
          <w:ilvl w:val="0"/>
          <w:numId w:val="2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tdag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amz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braz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(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ayo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innatdorli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)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k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rgazma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dro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t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4998D255" w14:textId="77777777" w:rsidR="00BC6E4C" w:rsidRPr="00BC6E4C" w:rsidRDefault="00BC6E4C" w:rsidP="006D68D0">
      <w:pPr>
        <w:numPr>
          <w:ilvl w:val="0"/>
          <w:numId w:val="2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xborot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k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r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shit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his qilish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axli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ngla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uz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7CD7AE5" w14:textId="6F51ADFF" w:rsidR="00BC6E4C" w:rsidRPr="00BC6E4C" w:rsidRDefault="00BC6E4C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Audio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illyustratsiyalar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ularning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a’sir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kuchi</w:t>
      </w:r>
      <w:proofErr w:type="spellEnd"/>
    </w:p>
    <w:p w14:paraId="4334F7C6" w14:textId="62982F0F" w:rsidR="009B4274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Audio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illyustratsiya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ar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voz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siq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ovu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ffektlar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k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he’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parcha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audio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hakl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ingla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quvchi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ssiy-emotsiona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hi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arat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sulidir</w:t>
      </w:r>
      <w:proofErr w:type="spellEnd"/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25"/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CC42C1D" w14:textId="2850EA30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Qo‘lla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usullar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1CDD4228" w14:textId="77777777" w:rsidR="00BC6E4C" w:rsidRPr="00BC6E4C" w:rsidRDefault="00BC6E4C" w:rsidP="006D68D0">
      <w:pPr>
        <w:numPr>
          <w:ilvl w:val="0"/>
          <w:numId w:val="2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Ovozl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qi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(audio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dramatizatsiy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):</w:t>
      </w:r>
    </w:p>
    <w:p w14:paraId="6F3FC867" w14:textId="77777777" w:rsidR="00BC6E4C" w:rsidRPr="00BC6E4C" w:rsidRDefault="00BC6E4C" w:rsidP="006D68D0">
      <w:pPr>
        <w:numPr>
          <w:ilvl w:val="1"/>
          <w:numId w:val="2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professional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voz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t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g‘r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rg‘u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ntonatsiy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his bilan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shittiri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‘quvchilar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hang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itm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siqiylik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his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tish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ordam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CF80961" w14:textId="77777777" w:rsidR="00BC6E4C" w:rsidRPr="00BC6E4C" w:rsidRDefault="00BC6E4C" w:rsidP="006D68D0">
      <w:pPr>
        <w:numPr>
          <w:ilvl w:val="1"/>
          <w:numId w:val="2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sal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voz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foda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ingla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ar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motsiona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aqinli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osi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28CD914" w14:textId="77777777" w:rsidR="00BC6E4C" w:rsidRPr="00BC6E4C" w:rsidRDefault="00BC6E4C" w:rsidP="006D68D0">
      <w:pPr>
        <w:numPr>
          <w:ilvl w:val="0"/>
          <w:numId w:val="2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Musiq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fon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(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illyustrativ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effekt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):</w:t>
      </w:r>
    </w:p>
    <w:p w14:paraId="0070C470" w14:textId="77777777" w:rsidR="00BC6E4C" w:rsidRPr="00BC6E4C" w:rsidRDefault="00BC6E4C" w:rsidP="006D68D0">
      <w:pPr>
        <w:numPr>
          <w:ilvl w:val="1"/>
          <w:numId w:val="2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zmuni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os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siq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o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(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asalan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shovq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arakat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bia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ovush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)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jarayoni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hiss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on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arat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12CACF2" w14:textId="77777777" w:rsidR="00BC6E4C" w:rsidRPr="00BC6E4C" w:rsidRDefault="00BC6E4C" w:rsidP="006D68D0">
      <w:pPr>
        <w:numPr>
          <w:ilvl w:val="1"/>
          <w:numId w:val="2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sz w:val="28"/>
          <w:szCs w:val="28"/>
          <w:lang w:val="en-US" w:eastAsia="ru-RU"/>
        </w:rPr>
        <w:lastRenderedPageBreak/>
        <w:t xml:space="preserve">Bu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iqqat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uchay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uh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ayyorgarlikk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lib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9F3727E" w14:textId="77777777" w:rsidR="00BC6E4C" w:rsidRPr="00BC6E4C" w:rsidRDefault="00BC6E4C" w:rsidP="006D68D0">
      <w:pPr>
        <w:numPr>
          <w:ilvl w:val="0"/>
          <w:numId w:val="2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 xml:space="preserve">Audio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savollar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3998E9D9" w14:textId="77777777" w:rsidR="009B4274" w:rsidRPr="006D68D0" w:rsidRDefault="00BC6E4C" w:rsidP="006D68D0">
      <w:pPr>
        <w:numPr>
          <w:ilvl w:val="1"/>
          <w:numId w:val="2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BC6E4C">
        <w:rPr>
          <w:rFonts w:eastAsia="Times New Roman" w:cs="Times New Roman"/>
          <w:sz w:val="28"/>
          <w:szCs w:val="28"/>
          <w:lang w:eastAsia="ru-RU"/>
        </w:rPr>
        <w:t xml:space="preserve">Audio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yozuvlar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orqal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qisqa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savol-javoblar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yok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hikoyaning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muhim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nuqtalar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eshittirilad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o‘quvchilardan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tahliliy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javob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talab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eastAsia="ru-RU"/>
        </w:rPr>
        <w:t>qilinadi</w:t>
      </w:r>
      <w:proofErr w:type="spellEnd"/>
      <w:r w:rsidRPr="00BC6E4C">
        <w:rPr>
          <w:rFonts w:eastAsia="Times New Roman" w:cs="Times New Roman"/>
          <w:sz w:val="28"/>
          <w:szCs w:val="28"/>
          <w:lang w:eastAsia="ru-RU"/>
        </w:rPr>
        <w:t>.</w:t>
      </w:r>
    </w:p>
    <w:p w14:paraId="643328D8" w14:textId="213CEE91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Samaradorlik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19B2E014" w14:textId="77777777" w:rsidR="00BC6E4C" w:rsidRPr="00BC6E4C" w:rsidRDefault="00BC6E4C" w:rsidP="006D68D0">
      <w:pPr>
        <w:numPr>
          <w:ilvl w:val="0"/>
          <w:numId w:val="2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d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shituv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drok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nut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hang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rivojlan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7E4B3189" w14:textId="77777777" w:rsidR="00BC6E4C" w:rsidRPr="00BC6E4C" w:rsidRDefault="00BC6E4C" w:rsidP="006D68D0">
      <w:pPr>
        <w:numPr>
          <w:ilvl w:val="0"/>
          <w:numId w:val="2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s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z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siqiylig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chuqurroq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his qilish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imkon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25B83F8B" w14:textId="77777777" w:rsidR="00BC6E4C" w:rsidRPr="00BC6E4C" w:rsidRDefault="00BC6E4C" w:rsidP="006D68D0">
      <w:pPr>
        <w:numPr>
          <w:ilvl w:val="0"/>
          <w:numId w:val="2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ars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motsional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muhi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bag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ishlay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286A8B31" w14:textId="77777777" w:rsidR="00BC6E4C" w:rsidRPr="00BC6E4C" w:rsidRDefault="00BC6E4C" w:rsidP="006D68D0">
      <w:pPr>
        <w:numPr>
          <w:ilvl w:val="0"/>
          <w:numId w:val="2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dabiyotga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bo‘lgan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qiziqish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kuchaytirad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53D91A8" w14:textId="77BCF268" w:rsidR="00BC6E4C" w:rsidRPr="00F161E5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xboro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exnologiyalari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xususa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multimedia, video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lavhalar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audio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illyustratsiyalarning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adabiyot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darslarid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qo‘</w:t>
      </w:r>
      <w:proofErr w:type="gram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llanilis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qitish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ars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’sirchanlig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iziqarl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xarakter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ezilarl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araja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shiradi</w:t>
      </w:r>
      <w:proofErr w:type="spellEnd"/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26"/>
      </w:r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60993A7" w14:textId="77777777" w:rsidR="00BC6E4C" w:rsidRPr="00BC6E4C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Bu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exnologiya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78723B4A" w14:textId="77777777" w:rsidR="00BC6E4C" w:rsidRPr="00BC6E4C" w:rsidRDefault="00BC6E4C" w:rsidP="006D68D0">
      <w:pPr>
        <w:numPr>
          <w:ilvl w:val="0"/>
          <w:numId w:val="2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atnn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ko‘</w:t>
      </w:r>
      <w:proofErr w:type="gram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ri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eshitish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his qilish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orqal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idrok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etad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51598CFA" w14:textId="77777777" w:rsidR="00BC6E4C" w:rsidRPr="00BC6E4C" w:rsidRDefault="00BC6E4C" w:rsidP="006D68D0">
      <w:pPr>
        <w:numPr>
          <w:ilvl w:val="0"/>
          <w:numId w:val="2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obrazlar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ramzlarning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a’nosin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chuqurroq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ushunad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73823FD7" w14:textId="77777777" w:rsidR="00BC6E4C" w:rsidRPr="00BC6E4C" w:rsidRDefault="00BC6E4C" w:rsidP="006D68D0">
      <w:pPr>
        <w:numPr>
          <w:ilvl w:val="0"/>
          <w:numId w:val="2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darsd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faol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ishtirok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etib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estetik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zavq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hosil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qilad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66D7FFF5" w14:textId="77777777" w:rsidR="00BC6E4C" w:rsidRPr="00BC6E4C" w:rsidRDefault="00BC6E4C" w:rsidP="006D68D0">
      <w:pPr>
        <w:numPr>
          <w:ilvl w:val="0"/>
          <w:numId w:val="2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a’nav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qadriyatlarn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ongl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zlashtiradilar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021CB3F" w14:textId="420297CA" w:rsidR="009B4274" w:rsidRPr="006D68D0" w:rsidRDefault="00BC6E4C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Dema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axboro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exnologiyalarin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C6E4C">
        <w:rPr>
          <w:rFonts w:eastAsia="Times New Roman" w:cs="Times New Roman"/>
          <w:sz w:val="28"/>
          <w:szCs w:val="28"/>
          <w:lang w:val="en-US" w:eastAsia="ru-RU"/>
        </w:rPr>
        <w:t>qo‘</w:t>
      </w:r>
      <w:proofErr w:type="gramEnd"/>
      <w:r w:rsidRPr="00BC6E4C">
        <w:rPr>
          <w:rFonts w:eastAsia="Times New Roman" w:cs="Times New Roman"/>
          <w:sz w:val="28"/>
          <w:szCs w:val="28"/>
          <w:lang w:val="en-US" w:eastAsia="ru-RU"/>
        </w:rPr>
        <w:t>llash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faqat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texni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yangilik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BC6E4C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a’limning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badiiy-estetik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tarbiyaviy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kognitiv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sifatlarin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oshiruvch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samarali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metodik</w:t>
      </w:r>
      <w:proofErr w:type="spellEnd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BC6E4C">
        <w:rPr>
          <w:rFonts w:eastAsia="Times New Roman" w:cs="Times New Roman"/>
          <w:b/>
          <w:bCs/>
          <w:sz w:val="28"/>
          <w:szCs w:val="28"/>
          <w:lang w:val="en-US" w:eastAsia="ru-RU"/>
        </w:rPr>
        <w:t>vosita</w:t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>dir</w:t>
      </w:r>
      <w:proofErr w:type="spellEnd"/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27"/>
      </w:r>
      <w:r w:rsidRPr="00BC6E4C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D324181" w14:textId="2350DC5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2.4. “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Lison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ut-Tayr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”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hikoyatlarin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qitishd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integrativ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yondashuv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: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dabiyot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–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xloq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–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arix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fanlar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uyg‘unligi</w:t>
      </w:r>
      <w:proofErr w:type="spellEnd"/>
    </w:p>
    <w:p w14:paraId="1C07D333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ugun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un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ta’lim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jarayon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angich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zmun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shki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tish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y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nalishlarid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i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integrativ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(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fanlararo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)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yondashuv</w:t>
      </w:r>
      <w:r w:rsidRPr="009B4274">
        <w:rPr>
          <w:rFonts w:eastAsia="Times New Roman" w:cs="Times New Roman"/>
          <w:sz w:val="28"/>
          <w:szCs w:val="28"/>
          <w:lang w:val="en-US" w:eastAsia="ru-RU"/>
        </w:rPr>
        <w:t>di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tegratsiy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egan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lastRenderedPageBreak/>
        <w:t>ta’lim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ur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an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rtas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ntiq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zmun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etod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g‘liqlik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’minla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uvchilar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ilimla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axli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izim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hakllantiri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ushunil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33DFD21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a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yniqs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Alisher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Navo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ijod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“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Lison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ut-Tayr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”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hikoyatla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rgani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loh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hamiya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asb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Chunk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ar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z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ohiyat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xloqiy-falsaf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arixiy-ma’nav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atlamlar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z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jassamlashtir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is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oyatlar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tish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xloq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rix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an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rtasida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yg‘unlik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’minla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uvchilar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izim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ompleks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fakkur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hakllantir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8A42A78" w14:textId="22356A82" w:rsidR="009B4274" w:rsidRPr="009B4274" w:rsidRDefault="009B427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Integrativ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yondashuvning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ilmiy-nazar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soslari</w:t>
      </w:r>
      <w:proofErr w:type="spellEnd"/>
    </w:p>
    <w:p w14:paraId="6CFE096B" w14:textId="77777777" w:rsidR="009B4274" w:rsidRPr="00F161E5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Pedagogik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fan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ntegrativ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ta’lim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ushunchas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J. Piaget, L.S.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ygotsk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J. Bruner, A.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Komensk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lim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omonida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shlab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chiqilga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b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lib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u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ilim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fragment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uzv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tiziml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o‘zaro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bog‘liq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jarayo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zlashtiri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zarurlig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’kidlaydi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8BC472E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tegrati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ondashuv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moyil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uyidagilardi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1A038C8D" w14:textId="77777777" w:rsidR="009B4274" w:rsidRPr="009B4274" w:rsidRDefault="009B4274" w:rsidP="006D68D0">
      <w:pPr>
        <w:numPr>
          <w:ilvl w:val="0"/>
          <w:numId w:val="3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Yaxlitl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an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rtas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ntiq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zmun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loqadorlik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’minla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1533B2B9" w14:textId="77777777" w:rsidR="009B4274" w:rsidRPr="009B4274" w:rsidRDefault="009B4274" w:rsidP="006D68D0">
      <w:pPr>
        <w:numPr>
          <w:ilvl w:val="0"/>
          <w:numId w:val="3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Kontekstual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bog‘</w:t>
      </w:r>
      <w:proofErr w:type="gram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liql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rganilayotg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terial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rix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jtimo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ontekst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qilish;</w:t>
      </w:r>
    </w:p>
    <w:p w14:paraId="7B5C3134" w14:textId="22984BA7" w:rsidR="009B4274" w:rsidRPr="009B4274" w:rsidRDefault="009B4274" w:rsidP="006D68D0">
      <w:pPr>
        <w:numPr>
          <w:ilvl w:val="0"/>
          <w:numId w:val="3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zaro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boyiti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– har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i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f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shqasi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zmun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o‘ldiris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stahkamlashi</w:t>
      </w:r>
      <w:proofErr w:type="spellEnd"/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28"/>
      </w:r>
      <w:r w:rsidRPr="009B427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1AD89B78" w14:textId="77777777" w:rsidR="009B4274" w:rsidRPr="009B4274" w:rsidRDefault="009B4274" w:rsidP="006D68D0">
      <w:pPr>
        <w:numPr>
          <w:ilvl w:val="0"/>
          <w:numId w:val="3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izimlil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ilim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ng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yagona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ntiq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izim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hakllanis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2D0FC93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Shu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os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rs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jarayo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dabiyot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–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xloq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–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arix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anlari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zaro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yg‘unlig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shki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tilgan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uvchi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unyoqaras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’naviyat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jtimo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aolli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ana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yiy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36D0D33" w14:textId="0854D4B1" w:rsidR="009B4274" w:rsidRPr="009B4274" w:rsidRDefault="009B427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dabiyot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fan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xloq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fanining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integratsiyasi</w:t>
      </w:r>
      <w:proofErr w:type="spellEnd"/>
    </w:p>
    <w:p w14:paraId="29A014E7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Alisher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oyat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yniqs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arida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mat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chk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unyos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ijdo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alolli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doqat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aq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alsafiy-axloq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zmun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z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jassamlashtir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bab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xloq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fanining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konseptual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kategoriya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lastRenderedPageBreak/>
        <w:t>uyg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unlashtirib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iti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uvchilar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ma’nav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qarashlar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izimi</w:t>
      </w:r>
      <w:r w:rsidRPr="009B4274">
        <w:rPr>
          <w:rFonts w:eastAsia="Times New Roman" w:cs="Times New Roman"/>
          <w:sz w:val="28"/>
          <w:szCs w:val="28"/>
          <w:lang w:val="en-US" w:eastAsia="ru-RU"/>
        </w:rPr>
        <w:t>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hakllantirish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him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ro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ynay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D4E9E4F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sal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oyat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innatdorl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oya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xloq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anida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vafodorlik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halollik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bag‘rikenglik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mehr-shafqa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ushuncha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evosit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g‘lan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tuvc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jarayon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uyidagich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etod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o‘nalishlar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o‘llas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mki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4C1C25F9" w14:textId="77777777" w:rsidR="009B4274" w:rsidRPr="009B4274" w:rsidRDefault="009B4274" w:rsidP="00CB616A">
      <w:pPr>
        <w:numPr>
          <w:ilvl w:val="0"/>
          <w:numId w:val="31"/>
        </w:numPr>
        <w:spacing w:before="100" w:beforeAutospacing="1" w:after="100" w:afterAutospacing="1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Muammol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savol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sosid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integratsiy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Pr="009B4274">
        <w:rPr>
          <w:rFonts w:eastAsia="Times New Roman" w:cs="Times New Roman"/>
          <w:sz w:val="28"/>
          <w:szCs w:val="28"/>
          <w:lang w:val="en-US" w:eastAsia="ru-RU"/>
        </w:rPr>
        <w:br/>
        <w:t>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uvd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jralib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asha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ladim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?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so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-chi, u </w:t>
      </w:r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z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nbaid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eh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doqatd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zoqlashs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im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‘l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?”</w:t>
      </w:r>
      <w:r w:rsidRPr="009B4274">
        <w:rPr>
          <w:rFonts w:eastAsia="Times New Roman" w:cs="Times New Roman"/>
          <w:sz w:val="28"/>
          <w:szCs w:val="28"/>
          <w:lang w:val="en-US" w:eastAsia="ru-RU"/>
        </w:rPr>
        <w:br/>
        <w:t xml:space="preserve">Bu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vo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g‘oy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(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innatdorl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)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imsol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(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)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yg‘u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ol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ilin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EE9A33C" w14:textId="77777777" w:rsidR="009B4274" w:rsidRPr="009B4274" w:rsidRDefault="009B4274" w:rsidP="006D68D0">
      <w:pPr>
        <w:numPr>
          <w:ilvl w:val="0"/>
          <w:numId w:val="3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Bahs-munozar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Pr="009B4274">
        <w:rPr>
          <w:rFonts w:eastAsia="Times New Roman" w:cs="Times New Roman"/>
          <w:sz w:val="28"/>
          <w:szCs w:val="28"/>
          <w:lang w:val="en-US" w:eastAsia="ru-RU"/>
        </w:rPr>
        <w:br/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uv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o‘rsatganide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so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ham o‘z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ldizi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o‘z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adriyati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odiq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‘lis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era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eg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ikr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lil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oslayd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4283693" w14:textId="50C0833E" w:rsidR="009B4274" w:rsidRPr="009B4274" w:rsidRDefault="009B4274" w:rsidP="00CB616A">
      <w:pPr>
        <w:numPr>
          <w:ilvl w:val="0"/>
          <w:numId w:val="31"/>
        </w:numPr>
        <w:spacing w:before="100" w:beforeAutospacing="1" w:after="100" w:afterAutospacing="1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Roliy</w:t>
      </w:r>
      <w:proofErr w:type="spellEnd"/>
      <w:r w:rsidR="00CB616A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yinlar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Pr="009B4274">
        <w:rPr>
          <w:rFonts w:eastAsia="Times New Roman" w:cs="Times New Roman"/>
          <w:sz w:val="28"/>
          <w:szCs w:val="28"/>
          <w:lang w:val="en-US" w:eastAsia="ru-RU"/>
        </w:rPr>
        <w:br/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uvch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oyada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braz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nlo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hnas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hnalashtirad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chk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his-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uyg‘us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mpatiy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fakku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uchay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5C26FF4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ema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tish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adriyat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tegratsiy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arbiyav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mohiyat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uchaytir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uvchilar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soniyl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g‘oyala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stahkamlay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8A0D8DC" w14:textId="2F9FD7AD" w:rsidR="009B4274" w:rsidRPr="009B4274" w:rsidRDefault="009B427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dabiyot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arix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fanlarining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integratsiyasi</w:t>
      </w:r>
      <w:proofErr w:type="spellEnd"/>
    </w:p>
    <w:p w14:paraId="6DAC3E85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B4274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a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tish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rix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ontekst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chi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ju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himdi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Chunk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XV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r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daniy-ma’nav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hit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usay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yqaro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vrida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emuriylar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renessans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haroit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aratilg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vr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rix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ontekst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ushuni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ar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g‘oyav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ohiyat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chuqurroq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nglash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ordam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3E762EA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Integratsiy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yo‘nalishlar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5ECA6261" w14:textId="77777777" w:rsidR="009B4274" w:rsidRPr="009B4274" w:rsidRDefault="009B4274" w:rsidP="006D68D0">
      <w:pPr>
        <w:numPr>
          <w:ilvl w:val="0"/>
          <w:numId w:val="3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Tarix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fonn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yoritish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152D05FF" w14:textId="77777777" w:rsidR="009B4274" w:rsidRPr="009B4274" w:rsidRDefault="009B4274" w:rsidP="006D68D0">
      <w:pPr>
        <w:numPr>
          <w:ilvl w:val="1"/>
          <w:numId w:val="3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O‘qituvch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“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Lison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ut-Tay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yaratilgan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dav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haqid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qisqach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ma’lumot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erad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: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Navo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saroyd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davlat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arbob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Husayn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oyqaro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ilan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do‘stlik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aloqalar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o‘sh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davrning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ma’nav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uyg‘onish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jarayon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>.</w:t>
      </w:r>
    </w:p>
    <w:p w14:paraId="7B4BCA8B" w14:textId="77777777" w:rsidR="009B4274" w:rsidRPr="009B4274" w:rsidRDefault="009B4274" w:rsidP="006D68D0">
      <w:pPr>
        <w:numPr>
          <w:ilvl w:val="1"/>
          <w:numId w:val="3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lastRenderedPageBreak/>
        <w:t>Bu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orqal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o‘quvchi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Navo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ijodin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tarix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kontekstd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ko‘rad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uning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asarlaridag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g‘oyalarn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dav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ehtiyoj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ilan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og‘layd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>.</w:t>
      </w:r>
    </w:p>
    <w:p w14:paraId="25A63E91" w14:textId="77777777" w:rsidR="009B4274" w:rsidRPr="009B4274" w:rsidRDefault="009B4274" w:rsidP="006D68D0">
      <w:pPr>
        <w:numPr>
          <w:ilvl w:val="0"/>
          <w:numId w:val="3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Tarix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timsollarn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tahlil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qilish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75BB151E" w14:textId="77777777" w:rsidR="009B4274" w:rsidRPr="009B4274" w:rsidRDefault="009B4274" w:rsidP="006D68D0">
      <w:pPr>
        <w:numPr>
          <w:ilvl w:val="1"/>
          <w:numId w:val="3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Asardag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Simurg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‘,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qush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say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vodiys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kab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ramz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o‘rt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asrlar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sharq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tafakkuridag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falsaf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qarash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ilan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og‘lanad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>.</w:t>
      </w:r>
    </w:p>
    <w:p w14:paraId="252614F0" w14:textId="77777777" w:rsidR="009B4274" w:rsidRPr="009B4274" w:rsidRDefault="009B4274" w:rsidP="006D68D0">
      <w:pPr>
        <w:numPr>
          <w:ilvl w:val="1"/>
          <w:numId w:val="3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t-Tayr”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nba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(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tto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Rum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Jom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jo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)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aq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ilib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rix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eros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vomiylig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his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tad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0FE0A89" w14:textId="77777777" w:rsidR="009B4274" w:rsidRPr="009B4274" w:rsidRDefault="009B4274" w:rsidP="006D68D0">
      <w:pPr>
        <w:numPr>
          <w:ilvl w:val="0"/>
          <w:numId w:val="3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Kross-fanl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topshiriqlar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6CE71151" w14:textId="77777777" w:rsidR="009B4274" w:rsidRPr="009B4274" w:rsidRDefault="009B4274" w:rsidP="006D68D0">
      <w:pPr>
        <w:numPr>
          <w:ilvl w:val="1"/>
          <w:numId w:val="3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O‘quvchilarg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“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Navo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davrid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madrasalard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o‘qitilgan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fan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>”, “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Temuriy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davrining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madan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yutuqlar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>”, “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Adabiyot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siyosat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o‘zaro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ta’sir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kab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tarix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mini-loyiha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erilad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>.</w:t>
      </w:r>
    </w:p>
    <w:p w14:paraId="779051AD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u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yondashuv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Navo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ijodin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faqat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adab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manb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emas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alk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tarix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v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ma’nav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hodis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sifatid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anglash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imkonin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erad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>.</w:t>
      </w:r>
    </w:p>
    <w:p w14:paraId="16A662B4" w14:textId="74B313D7" w:rsidR="009B4274" w:rsidRPr="009B4274" w:rsidRDefault="009B427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dabiyot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–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xloq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–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arix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fanlar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uyg‘</w:t>
      </w:r>
      <w:proofErr w:type="gram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unlig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sosidag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dars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modeli</w:t>
      </w:r>
      <w:proofErr w:type="spellEnd"/>
    </w:p>
    <w:p w14:paraId="0825436C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tegrati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shki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tilg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sqichlard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bora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b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l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18984A46" w14:textId="77777777" w:rsidR="009B4274" w:rsidRPr="009B4274" w:rsidRDefault="009B4274" w:rsidP="006D68D0">
      <w:pPr>
        <w:numPr>
          <w:ilvl w:val="0"/>
          <w:numId w:val="3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Motivatsiy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bosqich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25661036" w14:textId="77777777" w:rsidR="009B4274" w:rsidRPr="009B4274" w:rsidRDefault="009B4274" w:rsidP="006D68D0">
      <w:pPr>
        <w:numPr>
          <w:ilvl w:val="1"/>
          <w:numId w:val="3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rix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anid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ashag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v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aq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isqach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’lumo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lish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788A49C" w14:textId="77777777" w:rsidR="009B4274" w:rsidRPr="009B4274" w:rsidRDefault="009B4274" w:rsidP="006D68D0">
      <w:pPr>
        <w:numPr>
          <w:ilvl w:val="1"/>
          <w:numId w:val="3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xloq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anid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fodorl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ushunchala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slab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tad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01FC8F8" w14:textId="77777777" w:rsidR="009B4274" w:rsidRPr="009B4274" w:rsidRDefault="009B4274" w:rsidP="006D68D0">
      <w:pPr>
        <w:numPr>
          <w:ilvl w:val="0"/>
          <w:numId w:val="3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Asos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bosqich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4E6D92D5" w14:textId="77777777" w:rsidR="009B4274" w:rsidRPr="009B4274" w:rsidRDefault="009B4274" w:rsidP="006D68D0">
      <w:pPr>
        <w:numPr>
          <w:ilvl w:val="1"/>
          <w:numId w:val="3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Adabiyot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darsid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“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aliq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suv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hikoyat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o‘qilad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undag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obraz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g‘oya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tarix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axloq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nuqta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nazardan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tahlil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qilinad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>.</w:t>
      </w:r>
    </w:p>
    <w:p w14:paraId="5CA6CCD2" w14:textId="77777777" w:rsidR="009B4274" w:rsidRPr="009B4274" w:rsidRDefault="009B4274" w:rsidP="006D68D0">
      <w:pPr>
        <w:numPr>
          <w:ilvl w:val="1"/>
          <w:numId w:val="3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Guruh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“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Navo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davr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axloq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qadriyatlar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mavzusid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mini-tahlil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taqdim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etadi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>.</w:t>
      </w:r>
    </w:p>
    <w:p w14:paraId="060C6D28" w14:textId="77777777" w:rsidR="009B4274" w:rsidRPr="009B4274" w:rsidRDefault="009B4274" w:rsidP="006D68D0">
      <w:pPr>
        <w:numPr>
          <w:ilvl w:val="0"/>
          <w:numId w:val="3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Tahlil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v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muhokam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bosqich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25C45B58" w14:textId="77777777" w:rsidR="009B4274" w:rsidRPr="009B4274" w:rsidRDefault="009B4274" w:rsidP="006D68D0">
      <w:pPr>
        <w:numPr>
          <w:ilvl w:val="1"/>
          <w:numId w:val="3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O‘quvchi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hikoyadag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sadoqat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minnatdorlik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g‘oyalarin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o‘z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hayot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tajribas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ilan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og‘laydi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>.</w:t>
      </w:r>
    </w:p>
    <w:p w14:paraId="78F10134" w14:textId="77777777" w:rsidR="009B4274" w:rsidRPr="009B4274" w:rsidRDefault="009B4274" w:rsidP="006D68D0">
      <w:pPr>
        <w:numPr>
          <w:ilvl w:val="1"/>
          <w:numId w:val="3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9B4274">
        <w:rPr>
          <w:rFonts w:eastAsia="Times New Roman" w:cs="Times New Roman"/>
          <w:sz w:val="28"/>
          <w:szCs w:val="28"/>
          <w:lang w:eastAsia="ru-RU"/>
        </w:rPr>
        <w:t>“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O‘tmish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qadriyatlar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–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ugung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axloq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mezon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mavzusid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guruh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suhbat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tashkil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etilad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>.</w:t>
      </w:r>
    </w:p>
    <w:p w14:paraId="50C8179C" w14:textId="77777777" w:rsidR="009B4274" w:rsidRPr="009B4274" w:rsidRDefault="009B4274" w:rsidP="006D68D0">
      <w:pPr>
        <w:numPr>
          <w:ilvl w:val="0"/>
          <w:numId w:val="3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lastRenderedPageBreak/>
        <w:t>Yakun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bosqich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273E8EEB" w14:textId="77777777" w:rsidR="009B4274" w:rsidRPr="009B4274" w:rsidRDefault="009B4274" w:rsidP="006D68D0">
      <w:pPr>
        <w:numPr>
          <w:ilvl w:val="1"/>
          <w:numId w:val="3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rix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dab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ilim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rtasida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g‘liqlik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fodalovc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tegrati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xarit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chizad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5FD9FA5" w14:textId="317F4403" w:rsidR="009B4274" w:rsidRPr="009B4274" w:rsidRDefault="009B4274" w:rsidP="006D68D0">
      <w:pPr>
        <w:numPr>
          <w:ilvl w:val="1"/>
          <w:numId w:val="3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tuvc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akun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xulos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aloll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g‘oya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rix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vomiylikk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kan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’kidlaydi</w:t>
      </w:r>
      <w:proofErr w:type="spellEnd"/>
      <w:r w:rsidR="00E60AE4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29"/>
      </w:r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BF1ED51" w14:textId="4FAE8863" w:rsidR="009B4274" w:rsidRPr="009B4274" w:rsidRDefault="009B427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Integrativ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yondashuvning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a’lim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arbiyav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samaralari</w:t>
      </w:r>
      <w:proofErr w:type="spellEnd"/>
    </w:p>
    <w:p w14:paraId="4B2A0B2D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B4274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tegrati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os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atijalar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rishish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’minlay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26FB9384" w14:textId="77777777" w:rsidR="009B4274" w:rsidRPr="009B4274" w:rsidRDefault="009B4274" w:rsidP="006D68D0">
      <w:pPr>
        <w:numPr>
          <w:ilvl w:val="0"/>
          <w:numId w:val="3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lar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kompleks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afakkur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iziml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dunyoqara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hakllan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1C570473" w14:textId="77777777" w:rsidR="009B4274" w:rsidRPr="009B4274" w:rsidRDefault="009B4274" w:rsidP="006D68D0">
      <w:pPr>
        <w:numPr>
          <w:ilvl w:val="0"/>
          <w:numId w:val="3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badi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xloq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arix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bilimlar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uyg‘</w:t>
      </w:r>
      <w:proofErr w:type="gram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unli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’minlan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51526CEB" w14:textId="77777777" w:rsidR="009B4274" w:rsidRPr="009B4274" w:rsidRDefault="009B4274" w:rsidP="006D68D0">
      <w:pPr>
        <w:numPr>
          <w:ilvl w:val="0"/>
          <w:numId w:val="3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vatanparvarlik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insonparvarlik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halollik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sadoqa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adriyatlar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ng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zlashtirad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6229559A" w14:textId="77777777" w:rsidR="009B4274" w:rsidRPr="009B4274" w:rsidRDefault="009B4274" w:rsidP="006D68D0">
      <w:pPr>
        <w:numPr>
          <w:ilvl w:val="0"/>
          <w:numId w:val="3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ta’lim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jarayo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aqa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t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hli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shaxsn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ma’nav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kamolot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sari </w:t>
      </w:r>
      <w:proofErr w:type="spellStart"/>
      <w:proofErr w:type="gram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yo‘</w:t>
      </w:r>
      <w:proofErr w:type="gram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naltiruvch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jarayon</w:t>
      </w:r>
      <w:r w:rsidRPr="009B4274">
        <w:rPr>
          <w:rFonts w:eastAsia="Times New Roman" w:cs="Times New Roman"/>
          <w:sz w:val="28"/>
          <w:szCs w:val="28"/>
          <w:lang w:val="en-US" w:eastAsia="ru-RU"/>
        </w:rPr>
        <w:t>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ylan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233045E" w14:textId="77777777" w:rsidR="009B4274" w:rsidRPr="00F161E5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F161E5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itish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adabiyot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–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axloq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–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tarix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fanlar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uyg‘unlig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quvchilar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ntellektual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rivojig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xizma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ikoyatlaridag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ezgulik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alollik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g‘oyalar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axloq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tarix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qadriyatlar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tizimi</w:t>
      </w:r>
      <w:r w:rsidRPr="00F161E5">
        <w:rPr>
          <w:rFonts w:eastAsia="Times New Roman" w:cs="Times New Roman"/>
          <w:sz w:val="28"/>
          <w:szCs w:val="28"/>
          <w:lang w:val="en-US" w:eastAsia="ru-RU"/>
        </w:rPr>
        <w:t>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drok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etadi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36F151F" w14:textId="77777777" w:rsidR="009B4274" w:rsidRPr="00F161E5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Shu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ois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ntegrativ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ta’lim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amaradorlig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shir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uvch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ezgulik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haqiqatn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qadrlaydigan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o‘z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mill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tarix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ildizlarig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hurmat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bilan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qaraydigan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shaxs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hakllantirishg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xizma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8EAE316" w14:textId="42A94955" w:rsidR="009B4274" w:rsidRPr="00F161E5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2.5. </w:t>
      </w:r>
      <w:proofErr w:type="spellStart"/>
      <w:proofErr w:type="gram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Ilg‘</w:t>
      </w:r>
      <w:proofErr w:type="gram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or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xorij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tajrib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: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adab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matnlarn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kontekstual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kommunikativ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yondashuv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asosid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o‘qitish</w:t>
      </w:r>
      <w:proofErr w:type="spellEnd"/>
    </w:p>
    <w:p w14:paraId="7616A9A4" w14:textId="77777777" w:rsidR="009B4274" w:rsidRPr="00F161E5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Zamonav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ta’lim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paradigmas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unyo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iqyos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kompetensiyag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asoslangan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shaxsg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yo‘</w:t>
      </w:r>
      <w:proofErr w:type="gram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naltirilgan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kommunikativ-kontekstual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ondashuvlar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lgar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urmoq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ondashuv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uvch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yyo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ilim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eslab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oluvc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bilimn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amald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lastRenderedPageBreak/>
        <w:t>qo‘llovch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muloqotg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kirishuvch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mustaqil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tahlil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qiluvch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faol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sub’ek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hakllantirishg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aratilga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E76F2EF" w14:textId="6D047A78" w:rsidR="009B4274" w:rsidRPr="00F161E5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’lim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ondashuv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loh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ri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ut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chunk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t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nso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fakkur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, his-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uyg‘us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nutq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daniyat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jtimo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fakkur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rivojlantiruvc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kuchl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nbadi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Xorij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jribalar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dab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tnlar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kontekstual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(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vzu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av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jtimoiy-madan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haroi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og‘liq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)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kommunikativ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(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uloqo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fik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lmashuv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ahs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)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ondashuv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shkil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etiladi</w:t>
      </w:r>
      <w:proofErr w:type="spellEnd"/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30"/>
      </w:r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4285BE4" w14:textId="77777777" w:rsidR="009B4274" w:rsidRPr="00F161E5" w:rsidRDefault="009B427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1.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Kontekstual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yondashuvning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mohiyati</w:t>
      </w:r>
      <w:proofErr w:type="spellEnd"/>
    </w:p>
    <w:p w14:paraId="7ABA5194" w14:textId="3BD637D3" w:rsidR="009B4274" w:rsidRPr="00F161E5" w:rsidRDefault="009B427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Nazar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asoslar</w:t>
      </w:r>
      <w:proofErr w:type="spellEnd"/>
    </w:p>
    <w:p w14:paraId="58D89366" w14:textId="77777777" w:rsidR="009B4274" w:rsidRPr="00F161E5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Kontekstual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(context-based learning) —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dab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u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aratilga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av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uhi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rix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oqelik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daniya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uallif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unyoqaras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uzv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bog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liq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ol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rgani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etodidi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ondashuv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XX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s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rtalar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merikalik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pedagog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D.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usubel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D. Jonson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lgar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urga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o‘lib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u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’lim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’nol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rgani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” (meaningful learning)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moyilig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sosla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zarurlig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’kidlagan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0BEE783" w14:textId="187494A2" w:rsidR="009B4274" w:rsidRPr="00F161E5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Ushbu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ondashuv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t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zolyatsiya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kontekstd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—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tarix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ijtimo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madan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ma’nav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bog‘lanish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rganiladi</w:t>
      </w:r>
      <w:proofErr w:type="spellEnd"/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31"/>
      </w:r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hu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faqa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ikoy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emas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avri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aqiqat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ks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ettiruvc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madan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hodis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drok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7954A60" w14:textId="6659DEA2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Xorij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amaliyotlar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355331BF" w14:textId="77777777" w:rsidR="009B4274" w:rsidRPr="009B4274" w:rsidRDefault="009B4274" w:rsidP="006D68D0">
      <w:pPr>
        <w:numPr>
          <w:ilvl w:val="0"/>
          <w:numId w:val="3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Buyuk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Britaniy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ta’lim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izim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(National Curriculum, England):</w:t>
      </w:r>
      <w:r w:rsidRPr="009B4274">
        <w:rPr>
          <w:rFonts w:eastAsia="Times New Roman" w:cs="Times New Roman"/>
          <w:sz w:val="28"/>
          <w:szCs w:val="28"/>
          <w:lang w:val="en-US" w:eastAsia="ru-RU"/>
        </w:rPr>
        <w:br/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rslar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“contextual reading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moyi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til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avoiy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xsha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lass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alliflar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rganayotgan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v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rix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haroit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jtimo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ammo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haxs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arash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nishtiril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sal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Chaucer, Shakespeare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ok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Wordsworth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ar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tilgan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uvch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sh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v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ayo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rz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adriyatla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ilad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3A84361" w14:textId="6A5341B7" w:rsidR="009B4274" w:rsidRPr="009B4274" w:rsidRDefault="009B4274" w:rsidP="006D68D0">
      <w:pPr>
        <w:numPr>
          <w:ilvl w:val="0"/>
          <w:numId w:val="3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lastRenderedPageBreak/>
        <w:t>AQShd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“Reader Response Theory” (L. Rosenblatt)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sosid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qitish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Pr="009B4274">
        <w:rPr>
          <w:rFonts w:eastAsia="Times New Roman" w:cs="Times New Roman"/>
          <w:sz w:val="28"/>
          <w:szCs w:val="28"/>
          <w:lang w:val="en-US" w:eastAsia="ru-RU"/>
        </w:rPr>
        <w:br/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uvchi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jribas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g‘lan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tuvc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ishd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vva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uvchid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: 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iz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olat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anda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o‘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utardingiz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?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ok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iz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ayotingiz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shunga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xsha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oqe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‘lganm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?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vol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Shu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y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uvc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ayoti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onteksti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iradi</w:t>
      </w:r>
      <w:proofErr w:type="spellEnd"/>
      <w:r w:rsidR="00273816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32"/>
      </w:r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0B12B94" w14:textId="77777777" w:rsidR="009B4274" w:rsidRPr="006D68D0" w:rsidRDefault="009B4274" w:rsidP="00CB616A">
      <w:pPr>
        <w:numPr>
          <w:ilvl w:val="0"/>
          <w:numId w:val="35"/>
        </w:numPr>
        <w:spacing w:before="100" w:beforeAutospacing="1" w:after="100" w:afterAutospacing="1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Finlyandiy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Germaniy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ajribas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Pr="009B4274">
        <w:rPr>
          <w:rFonts w:eastAsia="Times New Roman" w:cs="Times New Roman"/>
          <w:sz w:val="28"/>
          <w:szCs w:val="28"/>
          <w:lang w:val="en-US" w:eastAsia="ru-RU"/>
        </w:rPr>
        <w:br/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rslar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“interdisciplinary reading” (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anlararo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)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o‘llanil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t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rix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geografiy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alsaf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xloq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an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tegratsiyalash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etod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rixiy-madan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fakku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hakllantir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99ECA91" w14:textId="55E51706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Navo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hikoyatlarin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qitishd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qo‘llanishi</w:t>
      </w:r>
      <w:proofErr w:type="spellEnd"/>
    </w:p>
    <w:p w14:paraId="0BCE031B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B4274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ontekstua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etod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mkoniyatlar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7959E1E5" w14:textId="77777777" w:rsidR="009B4274" w:rsidRPr="009B4274" w:rsidRDefault="009B4274" w:rsidP="006D68D0">
      <w:pPr>
        <w:numPr>
          <w:ilvl w:val="0"/>
          <w:numId w:val="3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ashag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v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emuriy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vri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dan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hit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ilin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083C0C26" w14:textId="77777777" w:rsidR="009B4274" w:rsidRPr="009B4274" w:rsidRDefault="009B4274" w:rsidP="006D68D0">
      <w:pPr>
        <w:numPr>
          <w:ilvl w:val="0"/>
          <w:numId w:val="3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oyatda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oya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sh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v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jtimo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adriyat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g‘lan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02AACE52" w14:textId="77777777" w:rsidR="009B4274" w:rsidRPr="009B4274" w:rsidRDefault="009B4274" w:rsidP="006D68D0">
      <w:pPr>
        <w:numPr>
          <w:ilvl w:val="0"/>
          <w:numId w:val="3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B4274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oyasida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oyas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ugun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jamiyatda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soniyl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ezon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qqoslan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6DB9E253" w14:textId="77777777" w:rsidR="009B4274" w:rsidRPr="009B4274" w:rsidRDefault="009B4274" w:rsidP="006D68D0">
      <w:pPr>
        <w:numPr>
          <w:ilvl w:val="0"/>
          <w:numId w:val="3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oqea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jribas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ontekst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hokam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ilin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F2C6F63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unda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chuqurroq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ngla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adriyat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g‘la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xulos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chiqarish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mko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11F195B" w14:textId="77777777" w:rsidR="009B4274" w:rsidRPr="006D68D0" w:rsidRDefault="009B427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2.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Kommunikativ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yondashuvning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mohiyati</w:t>
      </w:r>
      <w:proofErr w:type="spellEnd"/>
    </w:p>
    <w:p w14:paraId="56443AD0" w14:textId="7C25CC64" w:rsidR="009B4274" w:rsidRPr="009B4274" w:rsidRDefault="009B427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Nazar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soslar</w:t>
      </w:r>
      <w:proofErr w:type="spellEnd"/>
    </w:p>
    <w:p w14:paraId="12913168" w14:textId="1DA4F18B" w:rsidR="009B4274" w:rsidRPr="00F161E5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Kommunikativ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(communicative approach)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sl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che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illar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nazariyas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hakllanga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o‘lib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(D.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ymes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M. Halliday, 1970–1980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il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)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ugung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kun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’lim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ham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ke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o‘llanilmoq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Ushbu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ondashuvning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ohiyat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hundak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lastRenderedPageBreak/>
        <w:t>matnn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o‘qish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orqal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muloqot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qil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uallif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bilan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ahramon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bilan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oshq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quvchi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fakkur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bilan</w:t>
      </w:r>
      <w:r w:rsidR="00E60AE4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33"/>
      </w:r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97C7F1C" w14:textId="7B29AF35" w:rsidR="009B4274" w:rsidRPr="006D68D0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dab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t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ondashuv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teria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muloqot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vositas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soblan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ib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o‘z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ik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ildir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li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eltir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ahslash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allif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pozitsiyas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il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lar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utq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ompetensiyas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nqid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fakku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jtimo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loqo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daniyat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rivojlanadi</w:t>
      </w:r>
      <w:proofErr w:type="spellEnd"/>
      <w:r w:rsidR="00E60AE4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34"/>
      </w:r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A517FCD" w14:textId="5A93219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Xorij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amaliyotlar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23A0DEF9" w14:textId="77777777" w:rsidR="009B4274" w:rsidRPr="009B4274" w:rsidRDefault="009B4274" w:rsidP="00CB616A">
      <w:pPr>
        <w:numPr>
          <w:ilvl w:val="0"/>
          <w:numId w:val="37"/>
        </w:numPr>
        <w:spacing w:before="100" w:beforeAutospacing="1" w:after="100" w:afterAutospacing="1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Kanad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vstraliy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ta’lim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izim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Pr="009B4274">
        <w:rPr>
          <w:rFonts w:eastAsia="Times New Roman" w:cs="Times New Roman"/>
          <w:sz w:val="28"/>
          <w:szCs w:val="28"/>
          <w:lang w:val="en-US" w:eastAsia="ru-RU"/>
        </w:rPr>
        <w:br/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rslar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“Communicative Literary Circles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eto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e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q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llan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ich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guruhlar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‘linib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ar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ib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chiqqac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har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i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ro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shtiro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6D96C7E7" w14:textId="77777777" w:rsidR="009B4274" w:rsidRPr="009B4274" w:rsidRDefault="009B4274" w:rsidP="006D68D0">
      <w:pPr>
        <w:numPr>
          <w:ilvl w:val="1"/>
          <w:numId w:val="3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ir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–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muhokam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rahbar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>,</w:t>
      </w:r>
    </w:p>
    <w:p w14:paraId="4C7FD3C4" w14:textId="77777777" w:rsidR="009B4274" w:rsidRPr="009B4274" w:rsidRDefault="009B4274" w:rsidP="006D68D0">
      <w:pPr>
        <w:numPr>
          <w:ilvl w:val="1"/>
          <w:numId w:val="3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ir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–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tahlilch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>,</w:t>
      </w:r>
    </w:p>
    <w:p w14:paraId="5EEBE0F1" w14:textId="77777777" w:rsidR="009B4274" w:rsidRPr="009B4274" w:rsidRDefault="009B4274" w:rsidP="006D68D0">
      <w:pPr>
        <w:numPr>
          <w:ilvl w:val="1"/>
          <w:numId w:val="3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ir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–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ramzlarn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tushuntiruvch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>,</w:t>
      </w:r>
    </w:p>
    <w:p w14:paraId="1A21561E" w14:textId="77777777" w:rsidR="009B4274" w:rsidRPr="009B4274" w:rsidRDefault="009B4274" w:rsidP="00CB616A">
      <w:pPr>
        <w:numPr>
          <w:ilvl w:val="1"/>
          <w:numId w:val="37"/>
        </w:numPr>
        <w:spacing w:before="100" w:beforeAutospacing="1" w:after="100" w:afterAutospacing="1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i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z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ik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haxs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jrib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g‘lay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  <w:r w:rsidRPr="009B4274">
        <w:rPr>
          <w:rFonts w:eastAsia="Times New Roman" w:cs="Times New Roman"/>
          <w:sz w:val="28"/>
          <w:szCs w:val="28"/>
          <w:lang w:val="en-US" w:eastAsia="ru-RU"/>
        </w:rPr>
        <w:br/>
        <w:t xml:space="preserve">Bu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jarayo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dab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hlil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loqo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ahs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shki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t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BF18B34" w14:textId="77777777" w:rsidR="009B4274" w:rsidRPr="009B4274" w:rsidRDefault="009B4274" w:rsidP="00CB616A">
      <w:pPr>
        <w:numPr>
          <w:ilvl w:val="0"/>
          <w:numId w:val="37"/>
        </w:numPr>
        <w:spacing w:before="100" w:beforeAutospacing="1" w:after="100" w:afterAutospacing="1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QShd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“Dialogic Teaching” (R. Alexander)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model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Pr="009B4274">
        <w:rPr>
          <w:rFonts w:eastAsia="Times New Roman" w:cs="Times New Roman"/>
          <w:sz w:val="28"/>
          <w:szCs w:val="28"/>
          <w:lang w:val="en-US" w:eastAsia="ru-RU"/>
        </w:rPr>
        <w:br/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tuvc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uvc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rtas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loqo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os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u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jarayo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aral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ars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rkaz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vol-javob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ik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lmashi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hokam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ur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Har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i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o‘z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zmuni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ss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o‘sh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”.</w:t>
      </w:r>
    </w:p>
    <w:p w14:paraId="7D8959CE" w14:textId="482FDA9E" w:rsidR="009B4274" w:rsidRPr="006D68D0" w:rsidRDefault="009B4274" w:rsidP="00CB616A">
      <w:pPr>
        <w:numPr>
          <w:ilvl w:val="0"/>
          <w:numId w:val="37"/>
        </w:numPr>
        <w:spacing w:before="100" w:beforeAutospacing="1" w:after="100" w:afterAutospacing="1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Yaponiy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Janub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Korey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ajribas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  <w:r w:rsidRPr="009B4274">
        <w:rPr>
          <w:rFonts w:eastAsia="Times New Roman" w:cs="Times New Roman"/>
          <w:sz w:val="28"/>
          <w:szCs w:val="28"/>
          <w:lang w:val="en-US" w:eastAsia="ru-RU"/>
        </w:rPr>
        <w:br/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tuvch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dab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eatr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ramat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loqo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sullar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itad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 “Role-play” (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rol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yin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)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ordam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uvch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ahramon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rn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ikrla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moy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ilad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. Bu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jarayo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ss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tellektua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jtimo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jihatd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aollashtiradi</w:t>
      </w:r>
      <w:proofErr w:type="spellEnd"/>
      <w:r w:rsidR="00E60AE4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35"/>
      </w:r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474BD1B" w14:textId="5D96CED3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Navo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hikoyatlarin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qitishd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atbiqi</w:t>
      </w:r>
      <w:proofErr w:type="spellEnd"/>
    </w:p>
    <w:p w14:paraId="6D879610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B4274">
        <w:rPr>
          <w:rFonts w:eastAsia="Times New Roman" w:cs="Times New Roman"/>
          <w:sz w:val="28"/>
          <w:szCs w:val="28"/>
          <w:lang w:val="en-US" w:eastAsia="ru-RU"/>
        </w:rPr>
        <w:lastRenderedPageBreak/>
        <w:t>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ommunikati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uyidagich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mal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shiril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0594DB2D" w14:textId="77777777" w:rsidR="009B4274" w:rsidRPr="009B4274" w:rsidRDefault="009B4274" w:rsidP="006D68D0">
      <w:pPr>
        <w:numPr>
          <w:ilvl w:val="0"/>
          <w:numId w:val="3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oya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ib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chiqqac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braz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rtas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dialog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uzad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3AA90E76" w14:textId="77777777" w:rsidR="009B4274" w:rsidRPr="009B4274" w:rsidRDefault="009B4274" w:rsidP="006D68D0">
      <w:pPr>
        <w:numPr>
          <w:ilvl w:val="0"/>
          <w:numId w:val="3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Guruh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hokam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shki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til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: 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e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uvd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innatdo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?”, 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e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ramz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?”;</w:t>
      </w:r>
    </w:p>
    <w:p w14:paraId="029C98CA" w14:textId="77777777" w:rsidR="009B4274" w:rsidRPr="009B4274" w:rsidRDefault="009B4274" w:rsidP="006D68D0">
      <w:pPr>
        <w:numPr>
          <w:ilvl w:val="0"/>
          <w:numId w:val="3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B4274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izningch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oy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anda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boq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erish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stag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?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vol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hlil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uhba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tkazil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6854B493" w14:textId="77777777" w:rsidR="009B4274" w:rsidRPr="006D68D0" w:rsidRDefault="009B4274" w:rsidP="006D68D0">
      <w:pPr>
        <w:numPr>
          <w:ilvl w:val="0"/>
          <w:numId w:val="3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oya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ugun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ayo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g‘lab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o‘z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uqta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azarla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fo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tad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E491CA0" w14:textId="415EAE62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Samaradorlik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05DC1420" w14:textId="62F21A7F" w:rsidR="009B4274" w:rsidRPr="009B4274" w:rsidRDefault="009B4274" w:rsidP="006D68D0">
      <w:pPr>
        <w:numPr>
          <w:ilvl w:val="0"/>
          <w:numId w:val="3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lar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og‘zak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nutq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muloqot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bahs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yuritish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madaniyat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rivojlanadi</w:t>
      </w:r>
      <w:proofErr w:type="spellEnd"/>
      <w:r w:rsidR="00E60AE4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36"/>
      </w:r>
      <w:r w:rsidRPr="009B427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66FCB59D" w14:textId="77777777" w:rsidR="009B4274" w:rsidRPr="009B4274" w:rsidRDefault="009B4274" w:rsidP="006D68D0">
      <w:pPr>
        <w:numPr>
          <w:ilvl w:val="0"/>
          <w:numId w:val="3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ahramon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hiss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identifikatsiy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osi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b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l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07D02566" w14:textId="77777777" w:rsidR="009B4274" w:rsidRPr="009B4274" w:rsidRDefault="009B4274" w:rsidP="006D68D0">
      <w:pPr>
        <w:numPr>
          <w:ilvl w:val="0"/>
          <w:numId w:val="3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t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ayot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zv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g‘lan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573779F8" w14:textId="77777777" w:rsidR="009B4274" w:rsidRPr="009B4274" w:rsidRDefault="009B4274" w:rsidP="006D68D0">
      <w:pPr>
        <w:numPr>
          <w:ilvl w:val="0"/>
          <w:numId w:val="3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tuvc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uvc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rtas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interaktiv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hamkorl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uza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el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E579E82" w14:textId="2B70739D" w:rsidR="009B4274" w:rsidRPr="009B4274" w:rsidRDefault="009B427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3.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Kontekstual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kommunikativ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yondashuvlarning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umum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fzalliklari</w:t>
      </w:r>
      <w:proofErr w:type="spellEnd"/>
    </w:p>
    <w:p w14:paraId="2268A0EB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dab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tnlar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tish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shbu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kk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zaro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yg‘unlashgan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’lim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atijalar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rishil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:</w:t>
      </w:r>
    </w:p>
    <w:tbl>
      <w:tblPr>
        <w:tblW w:w="0" w:type="auto"/>
        <w:tblCellSpacing w:w="15" w:type="dxa"/>
        <w:shd w:val="clear" w:color="auto" w:fill="D9E2F3" w:themeFill="accent1" w:themeFillTint="33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3"/>
        <w:gridCol w:w="4074"/>
        <w:gridCol w:w="4419"/>
      </w:tblGrid>
      <w:tr w:rsidR="009B4274" w:rsidRPr="009B4274" w14:paraId="547342CC" w14:textId="77777777" w:rsidTr="00AC3672">
        <w:trPr>
          <w:tblHeader/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22F219FC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Asosiy</w:t>
            </w:r>
            <w:proofErr w:type="spellEnd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yo‘nalish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3CDB9E61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Kontekstual</w:t>
            </w:r>
            <w:proofErr w:type="spellEnd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yondashuv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5057D42B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Kommunikativ</w:t>
            </w:r>
            <w:proofErr w:type="spellEnd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yondashuv</w:t>
            </w:r>
            <w:proofErr w:type="spellEnd"/>
          </w:p>
        </w:tc>
      </w:tr>
      <w:tr w:rsidR="009B4274" w:rsidRPr="00F161E5" w14:paraId="51027AAC" w14:textId="77777777" w:rsidTr="00AC3672">
        <w:trPr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64D66965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O‘rganish</w:t>
            </w:r>
            <w:proofErr w:type="spellEnd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maqsadi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10962701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val="en-US" w:eastAsia="ru-RU"/>
              </w:rPr>
            </w:pP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Matnni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tarixiy-madaniy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kontekstda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tahlil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qilish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6B6306A3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val="en-US" w:eastAsia="ru-RU"/>
              </w:rPr>
            </w:pP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Matn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asosida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muloqot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,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fikr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almashuvni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tashkil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etish</w:t>
            </w:r>
            <w:proofErr w:type="spellEnd"/>
          </w:p>
        </w:tc>
      </w:tr>
      <w:tr w:rsidR="009B4274" w:rsidRPr="00F161E5" w14:paraId="30E63A35" w14:textId="77777777" w:rsidTr="00AC3672">
        <w:trPr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67290235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Markaziy</w:t>
            </w:r>
            <w:proofErr w:type="spellEnd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tamoyil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2B469069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Ma’noli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o‘rganish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4D1EC7DD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val="en-US" w:eastAsia="ru-RU"/>
              </w:rPr>
            </w:pP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Faol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muloqot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orqali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proofErr w:type="gram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o‘</w:t>
            </w:r>
            <w:proofErr w:type="gram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rganish</w:t>
            </w:r>
            <w:proofErr w:type="spellEnd"/>
          </w:p>
        </w:tc>
      </w:tr>
      <w:tr w:rsidR="009B4274" w:rsidRPr="00F161E5" w14:paraId="108EDEEA" w14:textId="77777777" w:rsidTr="00AC3672">
        <w:trPr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0B53E3B1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Natija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2C52A803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val="en-US" w:eastAsia="ru-RU"/>
              </w:rPr>
            </w:pP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Tarixiy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va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falsafiy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tafakkur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rivoji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7A044318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val="en-US" w:eastAsia="ru-RU"/>
              </w:rPr>
            </w:pP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Nutqiy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va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ijtimoiy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kompetensiya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rivoji</w:t>
            </w:r>
            <w:proofErr w:type="spellEnd"/>
          </w:p>
        </w:tc>
      </w:tr>
      <w:tr w:rsidR="009B4274" w:rsidRPr="009B4274" w14:paraId="5A6F299B" w14:textId="77777777" w:rsidTr="00AC3672">
        <w:trPr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540A7FC3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O‘quvchi</w:t>
            </w:r>
            <w:proofErr w:type="spellEnd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roli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31D443FE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Tadqiqotchi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,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tahlilchi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37412D2F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Ishtirokchi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,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suhbatdosh</w:t>
            </w:r>
            <w:proofErr w:type="spellEnd"/>
          </w:p>
        </w:tc>
      </w:tr>
      <w:tr w:rsidR="009B4274" w:rsidRPr="009B4274" w14:paraId="5510C38E" w14:textId="77777777" w:rsidTr="00AC3672">
        <w:trPr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759C0EB9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Ta’sir</w:t>
            </w:r>
            <w:proofErr w:type="spellEnd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doirasi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7EEDD33A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Bilimni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chuqurlashtiradi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04CD5A60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Nutqni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,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tafakkurni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faollashtiradi</w:t>
            </w:r>
            <w:proofErr w:type="spellEnd"/>
          </w:p>
        </w:tc>
      </w:tr>
    </w:tbl>
    <w:p w14:paraId="720C43FF" w14:textId="77777777" w:rsidR="009B4274" w:rsidRPr="006D68D0" w:rsidRDefault="009B4274" w:rsidP="006D68D0">
      <w:pPr>
        <w:jc w:val="both"/>
        <w:rPr>
          <w:rFonts w:eastAsia="Times New Roman" w:cs="Times New Roman"/>
          <w:sz w:val="28"/>
          <w:szCs w:val="28"/>
          <w:lang w:eastAsia="ru-RU"/>
        </w:rPr>
      </w:pPr>
    </w:p>
    <w:p w14:paraId="23216875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Ilg‘o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xorij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tajriba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shun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ko‘rsatadik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adab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matnlarn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kontekstual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v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kommunikativ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yondashuv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asosid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o‘qitish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—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u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ta’limning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nafaqat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zamonav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alk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insoniy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qadriyatlarg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tayanadigan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shaklidi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>.</w:t>
      </w:r>
    </w:p>
    <w:p w14:paraId="53B11E6E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Alisher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xusus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a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shbu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ondashuvlar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4CE93834" w14:textId="77777777" w:rsidR="009B4274" w:rsidRPr="009B4274" w:rsidRDefault="009B4274" w:rsidP="006D68D0">
      <w:pPr>
        <w:numPr>
          <w:ilvl w:val="0"/>
          <w:numId w:val="4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fakku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rix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dan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ontekst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yit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2A1DFF5B" w14:textId="77777777" w:rsidR="009B4274" w:rsidRPr="009B4274" w:rsidRDefault="009B4274" w:rsidP="006D68D0">
      <w:pPr>
        <w:numPr>
          <w:ilvl w:val="0"/>
          <w:numId w:val="4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hlil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utq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jihatd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faollashtir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5BD9FF14" w14:textId="77777777" w:rsidR="009B4274" w:rsidRPr="009B4274" w:rsidRDefault="009B4274" w:rsidP="006D68D0">
      <w:pPr>
        <w:numPr>
          <w:ilvl w:val="0"/>
          <w:numId w:val="4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allif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rtas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uloqot”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uza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eltir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551B84DF" w14:textId="77777777" w:rsidR="009B4274" w:rsidRPr="009B4274" w:rsidRDefault="009B4274" w:rsidP="006D68D0">
      <w:pPr>
        <w:numPr>
          <w:ilvl w:val="0"/>
          <w:numId w:val="4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arlarida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sonparvarl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zguli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oyalar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haxs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jrib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g‘la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mkon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er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4EE366E" w14:textId="77777777" w:rsidR="00AC3672" w:rsidRDefault="009B4274" w:rsidP="00AC3672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Demak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ontekstua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ommunikativ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yondashuvlar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uyg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unlig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u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oyatlari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bugung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ta’lim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jarayonid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zamonav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jonl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shaxsg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yo‘naltirilg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lqin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’minlovch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e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amara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etodlardan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iridi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D9E2A67" w14:textId="77777777" w:rsidR="00AC3672" w:rsidRPr="00AC3672" w:rsidRDefault="009B4274" w:rsidP="00AC3672">
      <w:pPr>
        <w:spacing w:before="100" w:beforeAutospacing="1" w:after="100" w:afterAutospacing="1"/>
        <w:jc w:val="both"/>
        <w:rPr>
          <w:rStyle w:val="Strong"/>
          <w:rFonts w:cs="Times New Roman"/>
          <w:sz w:val="28"/>
          <w:szCs w:val="28"/>
          <w:lang w:val="en-US"/>
        </w:rPr>
      </w:pPr>
      <w:r w:rsidRPr="00AC3672">
        <w:rPr>
          <w:rStyle w:val="Strong"/>
          <w:rFonts w:cs="Times New Roman"/>
          <w:sz w:val="28"/>
          <w:szCs w:val="28"/>
          <w:lang w:val="en-US"/>
        </w:rPr>
        <w:t>III BOB. “</w:t>
      </w:r>
      <w:proofErr w:type="spellStart"/>
      <w:r w:rsidRPr="00AC3672">
        <w:rPr>
          <w:rStyle w:val="Strong"/>
          <w:rFonts w:cs="Times New Roman"/>
          <w:sz w:val="28"/>
          <w:szCs w:val="28"/>
          <w:lang w:val="en-US"/>
        </w:rPr>
        <w:t>Lison</w:t>
      </w:r>
      <w:proofErr w:type="spellEnd"/>
      <w:r w:rsidRPr="00AC3672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AC3672">
        <w:rPr>
          <w:rStyle w:val="Strong"/>
          <w:rFonts w:cs="Times New Roman"/>
          <w:sz w:val="28"/>
          <w:szCs w:val="28"/>
          <w:lang w:val="en-US"/>
        </w:rPr>
        <w:t>ut-Tayr</w:t>
      </w:r>
      <w:proofErr w:type="spellEnd"/>
      <w:r w:rsidRPr="00AC3672">
        <w:rPr>
          <w:rStyle w:val="Strong"/>
          <w:rFonts w:cs="Times New Roman"/>
          <w:sz w:val="28"/>
          <w:szCs w:val="28"/>
          <w:lang w:val="en-US"/>
        </w:rPr>
        <w:t xml:space="preserve">” </w:t>
      </w:r>
      <w:proofErr w:type="spellStart"/>
      <w:r w:rsidRPr="00AC3672">
        <w:rPr>
          <w:rStyle w:val="Strong"/>
          <w:rFonts w:cs="Times New Roman"/>
          <w:sz w:val="28"/>
          <w:szCs w:val="28"/>
          <w:lang w:val="en-US"/>
        </w:rPr>
        <w:t>asaridagi</w:t>
      </w:r>
      <w:proofErr w:type="spellEnd"/>
      <w:r w:rsidRPr="00AC3672">
        <w:rPr>
          <w:rStyle w:val="Strong"/>
          <w:rFonts w:cs="Times New Roman"/>
          <w:sz w:val="28"/>
          <w:szCs w:val="28"/>
          <w:lang w:val="en-US"/>
        </w:rPr>
        <w:t xml:space="preserve"> “</w:t>
      </w:r>
      <w:proofErr w:type="spellStart"/>
      <w:r w:rsidRPr="00AC3672">
        <w:rPr>
          <w:rStyle w:val="Strong"/>
          <w:rFonts w:cs="Times New Roman"/>
          <w:sz w:val="28"/>
          <w:szCs w:val="28"/>
          <w:lang w:val="en-US"/>
        </w:rPr>
        <w:t>Baliq</w:t>
      </w:r>
      <w:proofErr w:type="spellEnd"/>
      <w:r w:rsidRPr="00AC3672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AC3672">
        <w:rPr>
          <w:rStyle w:val="Strong"/>
          <w:rFonts w:cs="Times New Roman"/>
          <w:sz w:val="28"/>
          <w:szCs w:val="28"/>
          <w:lang w:val="en-US"/>
        </w:rPr>
        <w:t>va</w:t>
      </w:r>
      <w:proofErr w:type="spellEnd"/>
      <w:r w:rsidRPr="00AC3672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AC3672">
        <w:rPr>
          <w:rStyle w:val="Strong"/>
          <w:rFonts w:cs="Times New Roman"/>
          <w:sz w:val="28"/>
          <w:szCs w:val="28"/>
          <w:lang w:val="en-US"/>
        </w:rPr>
        <w:t>suv</w:t>
      </w:r>
      <w:proofErr w:type="spellEnd"/>
      <w:r w:rsidRPr="00AC3672">
        <w:rPr>
          <w:rStyle w:val="Strong"/>
          <w:rFonts w:cs="Times New Roman"/>
          <w:sz w:val="28"/>
          <w:szCs w:val="28"/>
          <w:lang w:val="en-US"/>
        </w:rPr>
        <w:t xml:space="preserve">” </w:t>
      </w:r>
      <w:proofErr w:type="spellStart"/>
      <w:r w:rsidRPr="00AC3672">
        <w:rPr>
          <w:rStyle w:val="Strong"/>
          <w:rFonts w:cs="Times New Roman"/>
          <w:sz w:val="28"/>
          <w:szCs w:val="28"/>
          <w:lang w:val="en-US"/>
        </w:rPr>
        <w:t>hikoyatini</w:t>
      </w:r>
      <w:proofErr w:type="spellEnd"/>
      <w:r w:rsidRPr="00AC3672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AC3672">
        <w:rPr>
          <w:rStyle w:val="Strong"/>
          <w:rFonts w:cs="Times New Roman"/>
          <w:sz w:val="28"/>
          <w:szCs w:val="28"/>
          <w:lang w:val="en-US"/>
        </w:rPr>
        <w:t>ilg‘</w:t>
      </w:r>
      <w:proofErr w:type="gramEnd"/>
      <w:r w:rsidRPr="00AC3672">
        <w:rPr>
          <w:rStyle w:val="Strong"/>
          <w:rFonts w:cs="Times New Roman"/>
          <w:sz w:val="28"/>
          <w:szCs w:val="28"/>
          <w:lang w:val="en-US"/>
        </w:rPr>
        <w:t>or</w:t>
      </w:r>
      <w:proofErr w:type="spellEnd"/>
      <w:r w:rsidRPr="00AC3672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AC3672">
        <w:rPr>
          <w:rStyle w:val="Strong"/>
          <w:rFonts w:cs="Times New Roman"/>
          <w:sz w:val="28"/>
          <w:szCs w:val="28"/>
          <w:lang w:val="en-US"/>
        </w:rPr>
        <w:t>metodlar</w:t>
      </w:r>
      <w:proofErr w:type="spellEnd"/>
      <w:r w:rsidRPr="00AC3672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AC3672">
        <w:rPr>
          <w:rStyle w:val="Strong"/>
          <w:rFonts w:cs="Times New Roman"/>
          <w:sz w:val="28"/>
          <w:szCs w:val="28"/>
          <w:lang w:val="en-US"/>
        </w:rPr>
        <w:t>asosida</w:t>
      </w:r>
      <w:proofErr w:type="spellEnd"/>
      <w:r w:rsidRPr="00AC3672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AC3672">
        <w:rPr>
          <w:rStyle w:val="Strong"/>
          <w:rFonts w:cs="Times New Roman"/>
          <w:sz w:val="28"/>
          <w:szCs w:val="28"/>
          <w:lang w:val="en-US"/>
        </w:rPr>
        <w:t>o‘qitish</w:t>
      </w:r>
      <w:proofErr w:type="spellEnd"/>
      <w:r w:rsidRPr="00AC3672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AC3672">
        <w:rPr>
          <w:rStyle w:val="Strong"/>
          <w:rFonts w:cs="Times New Roman"/>
          <w:sz w:val="28"/>
          <w:szCs w:val="28"/>
          <w:lang w:val="en-US"/>
        </w:rPr>
        <w:t>metodikasi</w:t>
      </w:r>
      <w:proofErr w:type="spellEnd"/>
    </w:p>
    <w:p w14:paraId="45E007F3" w14:textId="501F58CA" w:rsidR="009B4274" w:rsidRPr="00AC3672" w:rsidRDefault="009B4274" w:rsidP="00AC3672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3.1.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Tadqiqot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metodologiyasi</w:t>
      </w:r>
      <w:proofErr w:type="spellEnd"/>
    </w:p>
    <w:p w14:paraId="3E9DD2B7" w14:textId="77777777" w:rsidR="009B4274" w:rsidRPr="006D68D0" w:rsidRDefault="009B427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Tadqiqot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etodologik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sos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ozirg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zamon</w:t>
      </w:r>
      <w:proofErr w:type="spellEnd"/>
      <w:r w:rsidRPr="006D68D0">
        <w:rPr>
          <w:sz w:val="28"/>
          <w:szCs w:val="28"/>
          <w:lang w:val="en-US"/>
        </w:rPr>
        <w:t xml:space="preserve"> ta’lim </w:t>
      </w:r>
      <w:proofErr w:type="spellStart"/>
      <w:r w:rsidRPr="006D68D0">
        <w:rPr>
          <w:sz w:val="28"/>
          <w:szCs w:val="28"/>
          <w:lang w:val="en-US"/>
        </w:rPr>
        <w:t>paradigmasi</w:t>
      </w:r>
      <w:proofErr w:type="spellEnd"/>
      <w:r w:rsidRPr="006D68D0">
        <w:rPr>
          <w:sz w:val="28"/>
          <w:szCs w:val="28"/>
          <w:lang w:val="en-US"/>
        </w:rPr>
        <w:t xml:space="preserve"> — </w:t>
      </w:r>
      <w:proofErr w:type="spellStart"/>
      <w:r w:rsidRPr="006D68D0">
        <w:rPr>
          <w:rStyle w:val="Strong"/>
          <w:sz w:val="28"/>
          <w:szCs w:val="28"/>
          <w:lang w:val="en-US"/>
        </w:rPr>
        <w:t>shaxsga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rStyle w:val="Strong"/>
          <w:sz w:val="28"/>
          <w:szCs w:val="28"/>
          <w:lang w:val="en-US"/>
        </w:rPr>
        <w:t>yo‘</w:t>
      </w:r>
      <w:proofErr w:type="gramEnd"/>
      <w:r w:rsidRPr="006D68D0">
        <w:rPr>
          <w:rStyle w:val="Strong"/>
          <w:sz w:val="28"/>
          <w:szCs w:val="28"/>
          <w:lang w:val="en-US"/>
        </w:rPr>
        <w:t>naltirilgan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, </w:t>
      </w:r>
      <w:proofErr w:type="spellStart"/>
      <w:r w:rsidRPr="006D68D0">
        <w:rPr>
          <w:rStyle w:val="Strong"/>
          <w:sz w:val="28"/>
          <w:szCs w:val="28"/>
          <w:lang w:val="en-US"/>
        </w:rPr>
        <w:t>kompetensiyaga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asoslangan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va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faol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ishtirokni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ta’minlovchi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yondashuv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shki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etadi</w:t>
      </w:r>
      <w:proofErr w:type="spellEnd"/>
      <w:r w:rsidRPr="006D68D0">
        <w:rPr>
          <w:sz w:val="28"/>
          <w:szCs w:val="28"/>
          <w:lang w:val="en-US"/>
        </w:rPr>
        <w:t xml:space="preserve">. </w:t>
      </w:r>
      <w:proofErr w:type="spellStart"/>
      <w:r w:rsidRPr="006D68D0">
        <w:rPr>
          <w:sz w:val="28"/>
          <w:szCs w:val="28"/>
          <w:lang w:val="en-US"/>
        </w:rPr>
        <w:t>Ushbu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dqiqot</w:t>
      </w:r>
      <w:proofErr w:type="spellEnd"/>
      <w:r w:rsidRPr="006D68D0">
        <w:rPr>
          <w:sz w:val="28"/>
          <w:szCs w:val="28"/>
          <w:lang w:val="en-US"/>
        </w:rPr>
        <w:t xml:space="preserve"> Alisher </w:t>
      </w:r>
      <w:proofErr w:type="spellStart"/>
      <w:r w:rsidRPr="006D68D0">
        <w:rPr>
          <w:sz w:val="28"/>
          <w:szCs w:val="28"/>
          <w:lang w:val="en-US"/>
        </w:rPr>
        <w:t>Navoiy</w:t>
      </w:r>
      <w:proofErr w:type="spellEnd"/>
      <w:r w:rsidRPr="006D68D0">
        <w:rPr>
          <w:sz w:val="28"/>
          <w:szCs w:val="28"/>
          <w:lang w:val="en-US"/>
        </w:rPr>
        <w:t xml:space="preserve"> “</w:t>
      </w:r>
      <w:proofErr w:type="spellStart"/>
      <w:r w:rsidRPr="006D68D0">
        <w:rPr>
          <w:sz w:val="28"/>
          <w:szCs w:val="28"/>
          <w:lang w:val="en-US"/>
        </w:rPr>
        <w:t>Liso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ut-Tayr</w:t>
      </w:r>
      <w:proofErr w:type="spellEnd"/>
      <w:r w:rsidRPr="006D68D0">
        <w:rPr>
          <w:sz w:val="28"/>
          <w:szCs w:val="28"/>
          <w:lang w:val="en-US"/>
        </w:rPr>
        <w:t xml:space="preserve">” </w:t>
      </w:r>
      <w:proofErr w:type="spellStart"/>
      <w:r w:rsidRPr="006D68D0">
        <w:rPr>
          <w:sz w:val="28"/>
          <w:szCs w:val="28"/>
          <w:lang w:val="en-US"/>
        </w:rPr>
        <w:t>asaridagi</w:t>
      </w:r>
      <w:proofErr w:type="spellEnd"/>
      <w:r w:rsidRPr="006D68D0">
        <w:rPr>
          <w:sz w:val="28"/>
          <w:szCs w:val="28"/>
          <w:lang w:val="en-US"/>
        </w:rPr>
        <w:t xml:space="preserve"> “</w:t>
      </w:r>
      <w:proofErr w:type="spellStart"/>
      <w:r w:rsidRPr="006D68D0">
        <w:rPr>
          <w:sz w:val="28"/>
          <w:szCs w:val="28"/>
          <w:lang w:val="en-US"/>
        </w:rPr>
        <w:t>Baliq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uv</w:t>
      </w:r>
      <w:proofErr w:type="spellEnd"/>
      <w:r w:rsidRPr="006D68D0">
        <w:rPr>
          <w:sz w:val="28"/>
          <w:szCs w:val="28"/>
          <w:lang w:val="en-US"/>
        </w:rPr>
        <w:t xml:space="preserve">” </w:t>
      </w:r>
      <w:proofErr w:type="spellStart"/>
      <w:r w:rsidRPr="006D68D0">
        <w:rPr>
          <w:sz w:val="28"/>
          <w:szCs w:val="28"/>
          <w:lang w:val="en-US"/>
        </w:rPr>
        <w:t>hikoyat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interfaol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va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innovatsion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metodlar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asosida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rStyle w:val="Strong"/>
          <w:sz w:val="28"/>
          <w:szCs w:val="28"/>
          <w:lang w:val="en-US"/>
        </w:rPr>
        <w:t>o‘</w:t>
      </w:r>
      <w:proofErr w:type="gramEnd"/>
      <w:r w:rsidRPr="006D68D0">
        <w:rPr>
          <w:rStyle w:val="Strong"/>
          <w:sz w:val="28"/>
          <w:szCs w:val="28"/>
          <w:lang w:val="en-US"/>
        </w:rPr>
        <w:t>qitish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samaradorligini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ilmiy-amaliy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jihatdan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aniqlash</w:t>
      </w:r>
      <w:r w:rsidRPr="006D68D0">
        <w:rPr>
          <w:sz w:val="28"/>
          <w:szCs w:val="28"/>
          <w:lang w:val="en-US"/>
        </w:rPr>
        <w:t>g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aratilgan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08060734" w14:textId="77777777" w:rsidR="00AC3672" w:rsidRDefault="009B4274" w:rsidP="00AC3672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Tadqiqo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jarayo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pedagogik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kuzatish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, </w:t>
      </w:r>
      <w:proofErr w:type="spellStart"/>
      <w:r w:rsidRPr="006D68D0">
        <w:rPr>
          <w:rStyle w:val="Strong"/>
          <w:sz w:val="28"/>
          <w:szCs w:val="28"/>
          <w:lang w:val="en-US"/>
        </w:rPr>
        <w:t>suhbat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, </w:t>
      </w:r>
      <w:proofErr w:type="spellStart"/>
      <w:r w:rsidRPr="006D68D0">
        <w:rPr>
          <w:rStyle w:val="Strong"/>
          <w:sz w:val="28"/>
          <w:szCs w:val="28"/>
          <w:lang w:val="en-US"/>
        </w:rPr>
        <w:t>tahlil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, </w:t>
      </w:r>
      <w:proofErr w:type="spellStart"/>
      <w:r w:rsidRPr="006D68D0">
        <w:rPr>
          <w:rStyle w:val="Strong"/>
          <w:sz w:val="28"/>
          <w:szCs w:val="28"/>
          <w:lang w:val="en-US"/>
        </w:rPr>
        <w:t>tajriba-sinov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(</w:t>
      </w:r>
      <w:proofErr w:type="spellStart"/>
      <w:r w:rsidRPr="006D68D0">
        <w:rPr>
          <w:rStyle w:val="Strong"/>
          <w:sz w:val="28"/>
          <w:szCs w:val="28"/>
          <w:lang w:val="en-US"/>
        </w:rPr>
        <w:t>eksperiment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) </w:t>
      </w:r>
      <w:proofErr w:type="spellStart"/>
      <w:r w:rsidRPr="006D68D0">
        <w:rPr>
          <w:rStyle w:val="Strong"/>
          <w:sz w:val="28"/>
          <w:szCs w:val="28"/>
          <w:lang w:val="en-US"/>
        </w:rPr>
        <w:t>va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test</w:t>
      </w:r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usullarig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yanadi</w:t>
      </w:r>
      <w:proofErr w:type="spellEnd"/>
      <w:r w:rsidRPr="006D68D0">
        <w:rPr>
          <w:sz w:val="28"/>
          <w:szCs w:val="28"/>
          <w:lang w:val="en-US"/>
        </w:rPr>
        <w:t xml:space="preserve">. </w:t>
      </w:r>
      <w:proofErr w:type="spellStart"/>
      <w:r w:rsidRPr="006D68D0">
        <w:rPr>
          <w:sz w:val="28"/>
          <w:szCs w:val="28"/>
          <w:lang w:val="en-US"/>
        </w:rPr>
        <w:t>Ushbu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etod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iti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jarayon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chuqu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rganish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o‘quvchilar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zlashtiri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rajas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niqla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lg‘o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etodlar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’sir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empirik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rz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ahola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mkon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era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151AC0EC" w14:textId="71132F2F" w:rsidR="009B4274" w:rsidRPr="00AC3672" w:rsidRDefault="009B4274" w:rsidP="00AC3672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F161E5">
        <w:rPr>
          <w:rStyle w:val="Strong"/>
          <w:b w:val="0"/>
          <w:bCs w:val="0"/>
          <w:sz w:val="28"/>
          <w:szCs w:val="28"/>
          <w:lang w:val="en-US"/>
        </w:rPr>
        <w:t>Tadqiqotning</w:t>
      </w:r>
      <w:proofErr w:type="spellEnd"/>
      <w:r w:rsidRPr="00F161E5">
        <w:rPr>
          <w:rStyle w:val="Strong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b w:val="0"/>
          <w:bCs w:val="0"/>
          <w:sz w:val="28"/>
          <w:szCs w:val="28"/>
          <w:lang w:val="en-US"/>
        </w:rPr>
        <w:t>maqsadi</w:t>
      </w:r>
      <w:proofErr w:type="spellEnd"/>
    </w:p>
    <w:p w14:paraId="3E67D9E7" w14:textId="77777777" w:rsidR="009B4274" w:rsidRPr="00F161E5" w:rsidRDefault="009B427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F161E5">
        <w:rPr>
          <w:sz w:val="28"/>
          <w:szCs w:val="28"/>
          <w:lang w:val="en-US"/>
        </w:rPr>
        <w:lastRenderedPageBreak/>
        <w:t>Tadqiqotning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asosiy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maqsadi</w:t>
      </w:r>
      <w:proofErr w:type="spellEnd"/>
      <w:r w:rsidRPr="00F161E5">
        <w:rPr>
          <w:sz w:val="28"/>
          <w:szCs w:val="28"/>
          <w:lang w:val="en-US"/>
        </w:rPr>
        <w:t xml:space="preserve"> — 5-sinf </w:t>
      </w:r>
      <w:proofErr w:type="spellStart"/>
      <w:r w:rsidRPr="00F161E5">
        <w:rPr>
          <w:sz w:val="28"/>
          <w:szCs w:val="28"/>
          <w:lang w:val="en-US"/>
        </w:rPr>
        <w:t>adabiyot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darslarida</w:t>
      </w:r>
      <w:proofErr w:type="spellEnd"/>
      <w:r w:rsidRPr="00F161E5">
        <w:rPr>
          <w:sz w:val="28"/>
          <w:szCs w:val="28"/>
          <w:lang w:val="en-US"/>
        </w:rPr>
        <w:t xml:space="preserve"> Alisher </w:t>
      </w:r>
      <w:proofErr w:type="spellStart"/>
      <w:r w:rsidRPr="00F161E5">
        <w:rPr>
          <w:sz w:val="28"/>
          <w:szCs w:val="28"/>
          <w:lang w:val="en-US"/>
        </w:rPr>
        <w:t>Navoiy</w:t>
      </w:r>
      <w:proofErr w:type="spellEnd"/>
      <w:r w:rsidRPr="00F161E5">
        <w:rPr>
          <w:sz w:val="28"/>
          <w:szCs w:val="28"/>
          <w:lang w:val="en-US"/>
        </w:rPr>
        <w:t xml:space="preserve"> “</w:t>
      </w:r>
      <w:proofErr w:type="spellStart"/>
      <w:r w:rsidRPr="00F161E5">
        <w:rPr>
          <w:sz w:val="28"/>
          <w:szCs w:val="28"/>
          <w:lang w:val="en-US"/>
        </w:rPr>
        <w:t>Lison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ut-Tayr</w:t>
      </w:r>
      <w:proofErr w:type="spellEnd"/>
      <w:r w:rsidRPr="00F161E5">
        <w:rPr>
          <w:sz w:val="28"/>
          <w:szCs w:val="28"/>
          <w:lang w:val="en-US"/>
        </w:rPr>
        <w:t xml:space="preserve">” </w:t>
      </w:r>
      <w:proofErr w:type="spellStart"/>
      <w:r w:rsidRPr="00F161E5">
        <w:rPr>
          <w:sz w:val="28"/>
          <w:szCs w:val="28"/>
          <w:lang w:val="en-US"/>
        </w:rPr>
        <w:t>asarining</w:t>
      </w:r>
      <w:proofErr w:type="spellEnd"/>
      <w:r w:rsidRPr="00F161E5">
        <w:rPr>
          <w:sz w:val="28"/>
          <w:szCs w:val="28"/>
          <w:lang w:val="en-US"/>
        </w:rPr>
        <w:t xml:space="preserve"> “</w:t>
      </w:r>
      <w:proofErr w:type="spellStart"/>
      <w:r w:rsidRPr="00F161E5">
        <w:rPr>
          <w:sz w:val="28"/>
          <w:szCs w:val="28"/>
          <w:lang w:val="en-US"/>
        </w:rPr>
        <w:t>Baliq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v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suv</w:t>
      </w:r>
      <w:proofErr w:type="spellEnd"/>
      <w:r w:rsidRPr="00F161E5">
        <w:rPr>
          <w:sz w:val="28"/>
          <w:szCs w:val="28"/>
          <w:lang w:val="en-US"/>
        </w:rPr>
        <w:t xml:space="preserve">” </w:t>
      </w:r>
      <w:proofErr w:type="spellStart"/>
      <w:r w:rsidRPr="00F161E5">
        <w:rPr>
          <w:sz w:val="28"/>
          <w:szCs w:val="28"/>
          <w:lang w:val="en-US"/>
        </w:rPr>
        <w:t>hikoyatin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F161E5">
        <w:rPr>
          <w:sz w:val="28"/>
          <w:szCs w:val="28"/>
          <w:lang w:val="en-US"/>
        </w:rPr>
        <w:t>ilg‘</w:t>
      </w:r>
      <w:proofErr w:type="gramEnd"/>
      <w:r w:rsidRPr="00F161E5">
        <w:rPr>
          <w:sz w:val="28"/>
          <w:szCs w:val="28"/>
          <w:lang w:val="en-US"/>
        </w:rPr>
        <w:t>or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pedagogik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texnologiyalar</w:t>
      </w:r>
      <w:proofErr w:type="spellEnd"/>
      <w:r w:rsidRPr="00F161E5">
        <w:rPr>
          <w:sz w:val="28"/>
          <w:szCs w:val="28"/>
          <w:lang w:val="en-US"/>
        </w:rPr>
        <w:t xml:space="preserve"> (</w:t>
      </w:r>
      <w:proofErr w:type="spellStart"/>
      <w:r w:rsidRPr="00F161E5">
        <w:rPr>
          <w:sz w:val="28"/>
          <w:szCs w:val="28"/>
          <w:lang w:val="en-US"/>
        </w:rPr>
        <w:t>interfaol</w:t>
      </w:r>
      <w:proofErr w:type="spellEnd"/>
      <w:r w:rsidRPr="00F161E5">
        <w:rPr>
          <w:sz w:val="28"/>
          <w:szCs w:val="28"/>
          <w:lang w:val="en-US"/>
        </w:rPr>
        <w:t xml:space="preserve">, </w:t>
      </w:r>
      <w:proofErr w:type="spellStart"/>
      <w:r w:rsidRPr="00F161E5">
        <w:rPr>
          <w:sz w:val="28"/>
          <w:szCs w:val="28"/>
          <w:lang w:val="en-US"/>
        </w:rPr>
        <w:t>kommunikativ</w:t>
      </w:r>
      <w:proofErr w:type="spellEnd"/>
      <w:r w:rsidRPr="00F161E5">
        <w:rPr>
          <w:sz w:val="28"/>
          <w:szCs w:val="28"/>
          <w:lang w:val="en-US"/>
        </w:rPr>
        <w:t xml:space="preserve">, </w:t>
      </w:r>
      <w:proofErr w:type="spellStart"/>
      <w:r w:rsidRPr="00F161E5">
        <w:rPr>
          <w:sz w:val="28"/>
          <w:szCs w:val="28"/>
          <w:lang w:val="en-US"/>
        </w:rPr>
        <w:t>kontekstual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yondashuvlar</w:t>
      </w:r>
      <w:proofErr w:type="spellEnd"/>
      <w:r w:rsidRPr="00F161E5">
        <w:rPr>
          <w:sz w:val="28"/>
          <w:szCs w:val="28"/>
          <w:lang w:val="en-US"/>
        </w:rPr>
        <w:t xml:space="preserve">) </w:t>
      </w:r>
      <w:proofErr w:type="spellStart"/>
      <w:r w:rsidRPr="00F161E5">
        <w:rPr>
          <w:sz w:val="28"/>
          <w:szCs w:val="28"/>
          <w:lang w:val="en-US"/>
        </w:rPr>
        <w:t>asosid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o‘qitishning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didaktik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va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tarbiyaviy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samaradorligin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aniqlashdir</w:t>
      </w:r>
      <w:proofErr w:type="spellEnd"/>
      <w:r w:rsidRPr="00F161E5">
        <w:rPr>
          <w:sz w:val="28"/>
          <w:szCs w:val="28"/>
          <w:lang w:val="en-US"/>
        </w:rPr>
        <w:t>.</w:t>
      </w:r>
    </w:p>
    <w:p w14:paraId="311F474A" w14:textId="77777777" w:rsidR="009B4274" w:rsidRPr="00F161E5" w:rsidRDefault="009B427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F161E5">
        <w:rPr>
          <w:sz w:val="28"/>
          <w:szCs w:val="28"/>
          <w:lang w:val="en-US"/>
        </w:rPr>
        <w:t>Mazkur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maqsadg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erishish</w:t>
      </w:r>
      <w:proofErr w:type="spellEnd"/>
      <w:r w:rsidRPr="00F161E5">
        <w:rPr>
          <w:sz w:val="28"/>
          <w:szCs w:val="28"/>
          <w:lang w:val="en-US"/>
        </w:rPr>
        <w:t xml:space="preserve"> uchun </w:t>
      </w:r>
      <w:proofErr w:type="spellStart"/>
      <w:r w:rsidRPr="00F161E5">
        <w:rPr>
          <w:sz w:val="28"/>
          <w:szCs w:val="28"/>
          <w:lang w:val="en-US"/>
        </w:rPr>
        <w:t>tadqiqot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quyidag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metodologik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bosqichlard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olib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borildi</w:t>
      </w:r>
      <w:proofErr w:type="spellEnd"/>
      <w:r w:rsidRPr="00F161E5">
        <w:rPr>
          <w:sz w:val="28"/>
          <w:szCs w:val="28"/>
          <w:lang w:val="en-US"/>
        </w:rPr>
        <w:t>:</w:t>
      </w:r>
    </w:p>
    <w:p w14:paraId="17FEA998" w14:textId="77777777" w:rsidR="009B4274" w:rsidRPr="006D68D0" w:rsidRDefault="009B4274" w:rsidP="006D68D0">
      <w:pPr>
        <w:pStyle w:val="NormalWeb"/>
        <w:numPr>
          <w:ilvl w:val="0"/>
          <w:numId w:val="41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rStyle w:val="Strong"/>
          <w:sz w:val="28"/>
          <w:szCs w:val="28"/>
          <w:lang w:val="en-US"/>
        </w:rPr>
        <w:t>Dastlabki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(</w:t>
      </w:r>
      <w:proofErr w:type="spellStart"/>
      <w:r w:rsidRPr="006D68D0">
        <w:rPr>
          <w:rStyle w:val="Strong"/>
          <w:sz w:val="28"/>
          <w:szCs w:val="28"/>
          <w:lang w:val="en-US"/>
        </w:rPr>
        <w:t>diagnostik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) </w:t>
      </w:r>
      <w:proofErr w:type="spellStart"/>
      <w:r w:rsidRPr="006D68D0">
        <w:rPr>
          <w:rStyle w:val="Strong"/>
          <w:sz w:val="28"/>
          <w:szCs w:val="28"/>
          <w:lang w:val="en-US"/>
        </w:rPr>
        <w:t>bosqich</w:t>
      </w:r>
      <w:proofErr w:type="spellEnd"/>
      <w:r w:rsidRPr="006D68D0">
        <w:rPr>
          <w:sz w:val="28"/>
          <w:szCs w:val="28"/>
          <w:lang w:val="en-US"/>
        </w:rPr>
        <w:t xml:space="preserve"> – </w:t>
      </w:r>
      <w:proofErr w:type="spellStart"/>
      <w:r w:rsidRPr="006D68D0">
        <w:rPr>
          <w:sz w:val="28"/>
          <w:szCs w:val="28"/>
          <w:lang w:val="en-US"/>
        </w:rPr>
        <w:t>mavjud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iti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olat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niqlash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o‘quvchilar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oshlang‘ic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ilim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iziqi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rajas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lchash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1FBCD92E" w14:textId="77777777" w:rsidR="009B4274" w:rsidRPr="006D68D0" w:rsidRDefault="009B4274" w:rsidP="006D68D0">
      <w:pPr>
        <w:pStyle w:val="NormalWeb"/>
        <w:numPr>
          <w:ilvl w:val="0"/>
          <w:numId w:val="41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rStyle w:val="Strong"/>
          <w:sz w:val="28"/>
          <w:szCs w:val="28"/>
          <w:lang w:val="en-US"/>
        </w:rPr>
        <w:t>Amaliy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(</w:t>
      </w:r>
      <w:proofErr w:type="spellStart"/>
      <w:r w:rsidRPr="006D68D0">
        <w:rPr>
          <w:rStyle w:val="Strong"/>
          <w:sz w:val="28"/>
          <w:szCs w:val="28"/>
          <w:lang w:val="en-US"/>
        </w:rPr>
        <w:t>eksperimental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) </w:t>
      </w:r>
      <w:proofErr w:type="spellStart"/>
      <w:r w:rsidRPr="006D68D0">
        <w:rPr>
          <w:rStyle w:val="Strong"/>
          <w:sz w:val="28"/>
          <w:szCs w:val="28"/>
          <w:lang w:val="en-US"/>
        </w:rPr>
        <w:t>bosqich</w:t>
      </w:r>
      <w:proofErr w:type="spellEnd"/>
      <w:r w:rsidRPr="006D68D0">
        <w:rPr>
          <w:sz w:val="28"/>
          <w:szCs w:val="28"/>
          <w:lang w:val="en-US"/>
        </w:rPr>
        <w:t xml:space="preserve"> – </w:t>
      </w:r>
      <w:proofErr w:type="spellStart"/>
      <w:proofErr w:type="gramStart"/>
      <w:r w:rsidRPr="006D68D0">
        <w:rPr>
          <w:sz w:val="28"/>
          <w:szCs w:val="28"/>
          <w:lang w:val="en-US"/>
        </w:rPr>
        <w:t>ilg‘</w:t>
      </w:r>
      <w:proofErr w:type="gramEnd"/>
      <w:r w:rsidRPr="006D68D0">
        <w:rPr>
          <w:sz w:val="28"/>
          <w:szCs w:val="28"/>
          <w:lang w:val="en-US"/>
        </w:rPr>
        <w:t>o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etod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sos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qiti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jarayon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shki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etish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interfao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usullarda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foydalanish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2AE46C97" w14:textId="77777777" w:rsidR="009B4274" w:rsidRPr="006D68D0" w:rsidRDefault="009B4274" w:rsidP="006D68D0">
      <w:pPr>
        <w:pStyle w:val="NormalWeb"/>
        <w:numPr>
          <w:ilvl w:val="0"/>
          <w:numId w:val="41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rStyle w:val="Strong"/>
          <w:sz w:val="28"/>
          <w:szCs w:val="28"/>
          <w:lang w:val="en-US"/>
        </w:rPr>
        <w:t>Yakuniy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(</w:t>
      </w:r>
      <w:proofErr w:type="spellStart"/>
      <w:r w:rsidRPr="006D68D0">
        <w:rPr>
          <w:rStyle w:val="Strong"/>
          <w:sz w:val="28"/>
          <w:szCs w:val="28"/>
          <w:lang w:val="en-US"/>
        </w:rPr>
        <w:t>natijaviy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) </w:t>
      </w:r>
      <w:proofErr w:type="spellStart"/>
      <w:r w:rsidRPr="006D68D0">
        <w:rPr>
          <w:rStyle w:val="Strong"/>
          <w:sz w:val="28"/>
          <w:szCs w:val="28"/>
          <w:lang w:val="en-US"/>
        </w:rPr>
        <w:t>bosqich</w:t>
      </w:r>
      <w:proofErr w:type="spellEnd"/>
      <w:r w:rsidRPr="006D68D0">
        <w:rPr>
          <w:sz w:val="28"/>
          <w:szCs w:val="28"/>
          <w:lang w:val="en-US"/>
        </w:rPr>
        <w:t xml:space="preserve"> – </w:t>
      </w:r>
      <w:proofErr w:type="spellStart"/>
      <w:r w:rsidRPr="006D68D0">
        <w:rPr>
          <w:sz w:val="28"/>
          <w:szCs w:val="28"/>
          <w:lang w:val="en-US"/>
        </w:rPr>
        <w:t>tajrib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yakun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ilim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tafakkur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nutq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xloq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rivojlanishdag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zgarishlar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hlil</w:t>
      </w:r>
      <w:proofErr w:type="spellEnd"/>
      <w:r w:rsidRPr="006D68D0">
        <w:rPr>
          <w:sz w:val="28"/>
          <w:szCs w:val="28"/>
          <w:lang w:val="en-US"/>
        </w:rPr>
        <w:t xml:space="preserve"> qilish.</w:t>
      </w:r>
    </w:p>
    <w:p w14:paraId="1C676870" w14:textId="564938EB" w:rsidR="009B4274" w:rsidRPr="00F161E5" w:rsidRDefault="009B4274" w:rsidP="00AC3672">
      <w:pPr>
        <w:jc w:val="both"/>
        <w:rPr>
          <w:rFonts w:cs="Times New Roman"/>
          <w:sz w:val="28"/>
          <w:szCs w:val="28"/>
          <w:lang w:val="en-US"/>
        </w:rPr>
      </w:pPr>
      <w:proofErr w:type="spellStart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Tadqiqot</w:t>
      </w:r>
      <w:proofErr w:type="spellEnd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bazasi</w:t>
      </w:r>
      <w:proofErr w:type="spellEnd"/>
    </w:p>
    <w:p w14:paraId="461E5BEA" w14:textId="02B10AEC" w:rsidR="009B4274" w:rsidRPr="00F161E5" w:rsidRDefault="009B427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F161E5">
        <w:rPr>
          <w:sz w:val="28"/>
          <w:szCs w:val="28"/>
          <w:lang w:val="en-US"/>
        </w:rPr>
        <w:t>Tadqiqot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umumta’lim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maktabining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5-sinf</w:t>
      </w:r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adabiyot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darslar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negizid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F161E5">
        <w:rPr>
          <w:sz w:val="28"/>
          <w:szCs w:val="28"/>
          <w:lang w:val="en-US"/>
        </w:rPr>
        <w:t>o‘</w:t>
      </w:r>
      <w:proofErr w:type="gramEnd"/>
      <w:r w:rsidRPr="00F161E5">
        <w:rPr>
          <w:sz w:val="28"/>
          <w:szCs w:val="28"/>
          <w:lang w:val="en-US"/>
        </w:rPr>
        <w:t>tkazildi</w:t>
      </w:r>
      <w:proofErr w:type="spellEnd"/>
      <w:r w:rsidRPr="00F161E5">
        <w:rPr>
          <w:sz w:val="28"/>
          <w:szCs w:val="28"/>
          <w:lang w:val="en-US"/>
        </w:rPr>
        <w:t xml:space="preserve">. </w:t>
      </w:r>
      <w:proofErr w:type="spellStart"/>
      <w:r w:rsidRPr="00F161E5">
        <w:rPr>
          <w:sz w:val="28"/>
          <w:szCs w:val="28"/>
          <w:lang w:val="en-US"/>
        </w:rPr>
        <w:t>Tadqiqotd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jam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r w:rsidRPr="00F161E5">
        <w:rPr>
          <w:rStyle w:val="Strong"/>
          <w:sz w:val="28"/>
          <w:szCs w:val="28"/>
          <w:lang w:val="en-US"/>
        </w:rPr>
        <w:t xml:space="preserve">40 </w:t>
      </w:r>
      <w:proofErr w:type="spellStart"/>
      <w:r w:rsidRPr="00F161E5">
        <w:rPr>
          <w:rStyle w:val="Strong"/>
          <w:sz w:val="28"/>
          <w:szCs w:val="28"/>
          <w:lang w:val="en-US"/>
        </w:rPr>
        <w:t>nafar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</w:t>
      </w:r>
      <w:proofErr w:type="spellStart"/>
      <w:proofErr w:type="gramStart"/>
      <w:r w:rsidRPr="00F161E5">
        <w:rPr>
          <w:rStyle w:val="Strong"/>
          <w:sz w:val="28"/>
          <w:szCs w:val="28"/>
          <w:lang w:val="en-US"/>
        </w:rPr>
        <w:t>o‘</w:t>
      </w:r>
      <w:proofErr w:type="gramEnd"/>
      <w:r w:rsidRPr="00F161E5">
        <w:rPr>
          <w:rStyle w:val="Strong"/>
          <w:sz w:val="28"/>
          <w:szCs w:val="28"/>
          <w:lang w:val="en-US"/>
        </w:rPr>
        <w:t>quvch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ishtirok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etdi</w:t>
      </w:r>
      <w:proofErr w:type="spellEnd"/>
      <w:r w:rsidRPr="00F161E5">
        <w:rPr>
          <w:sz w:val="28"/>
          <w:szCs w:val="28"/>
          <w:lang w:val="en-US"/>
        </w:rPr>
        <w:t xml:space="preserve">. </w:t>
      </w:r>
      <w:proofErr w:type="spellStart"/>
      <w:r w:rsidRPr="00F161E5">
        <w:rPr>
          <w:sz w:val="28"/>
          <w:szCs w:val="28"/>
          <w:lang w:val="en-US"/>
        </w:rPr>
        <w:t>Ular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ikk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guruhg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ajratildi</w:t>
      </w:r>
      <w:proofErr w:type="spellEnd"/>
      <w:r w:rsidRPr="00F161E5">
        <w:rPr>
          <w:sz w:val="28"/>
          <w:szCs w:val="28"/>
          <w:lang w:val="en-US"/>
        </w:rPr>
        <w:t>:</w:t>
      </w:r>
    </w:p>
    <w:p w14:paraId="15B907F0" w14:textId="77777777" w:rsidR="009B4274" w:rsidRPr="006D68D0" w:rsidRDefault="009B4274" w:rsidP="006D68D0">
      <w:pPr>
        <w:pStyle w:val="NormalWeb"/>
        <w:numPr>
          <w:ilvl w:val="0"/>
          <w:numId w:val="42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rStyle w:val="Strong"/>
          <w:sz w:val="28"/>
          <w:szCs w:val="28"/>
          <w:lang w:val="en-US"/>
        </w:rPr>
        <w:t>Tajriba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guruhi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(20 </w:t>
      </w:r>
      <w:proofErr w:type="spellStart"/>
      <w:proofErr w:type="gramStart"/>
      <w:r w:rsidRPr="006D68D0">
        <w:rPr>
          <w:rStyle w:val="Strong"/>
          <w:sz w:val="28"/>
          <w:szCs w:val="28"/>
          <w:lang w:val="en-US"/>
        </w:rPr>
        <w:t>o‘</w:t>
      </w:r>
      <w:proofErr w:type="gramEnd"/>
      <w:r w:rsidRPr="006D68D0">
        <w:rPr>
          <w:rStyle w:val="Strong"/>
          <w:sz w:val="28"/>
          <w:szCs w:val="28"/>
          <w:lang w:val="en-US"/>
        </w:rPr>
        <w:t>quvchi</w:t>
      </w:r>
      <w:proofErr w:type="spellEnd"/>
      <w:r w:rsidRPr="006D68D0">
        <w:rPr>
          <w:rStyle w:val="Strong"/>
          <w:sz w:val="28"/>
          <w:szCs w:val="28"/>
          <w:lang w:val="en-US"/>
        </w:rPr>
        <w:t>)</w:t>
      </w:r>
      <w:r w:rsidRPr="006D68D0">
        <w:rPr>
          <w:sz w:val="28"/>
          <w:szCs w:val="28"/>
          <w:lang w:val="en-US"/>
        </w:rPr>
        <w:t xml:space="preserve"> – </w:t>
      </w:r>
      <w:proofErr w:type="spellStart"/>
      <w:r w:rsidRPr="006D68D0">
        <w:rPr>
          <w:sz w:val="28"/>
          <w:szCs w:val="28"/>
          <w:lang w:val="en-US"/>
        </w:rPr>
        <w:t>ilg‘o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nterfao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etod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sos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qitildi</w:t>
      </w:r>
      <w:proofErr w:type="spellEnd"/>
      <w:r w:rsidRPr="006D68D0">
        <w:rPr>
          <w:sz w:val="28"/>
          <w:szCs w:val="28"/>
          <w:lang w:val="en-US"/>
        </w:rPr>
        <w:t>;</w:t>
      </w:r>
    </w:p>
    <w:p w14:paraId="76723330" w14:textId="77777777" w:rsidR="009B4274" w:rsidRPr="006D68D0" w:rsidRDefault="009B4274" w:rsidP="006D68D0">
      <w:pPr>
        <w:pStyle w:val="NormalWeb"/>
        <w:numPr>
          <w:ilvl w:val="0"/>
          <w:numId w:val="42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rStyle w:val="Strong"/>
          <w:sz w:val="28"/>
          <w:szCs w:val="28"/>
          <w:lang w:val="en-US"/>
        </w:rPr>
        <w:t>Nazorat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guruhi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(20 </w:t>
      </w:r>
      <w:proofErr w:type="spellStart"/>
      <w:proofErr w:type="gramStart"/>
      <w:r w:rsidRPr="006D68D0">
        <w:rPr>
          <w:rStyle w:val="Strong"/>
          <w:sz w:val="28"/>
          <w:szCs w:val="28"/>
          <w:lang w:val="en-US"/>
        </w:rPr>
        <w:t>o‘</w:t>
      </w:r>
      <w:proofErr w:type="gramEnd"/>
      <w:r w:rsidRPr="006D68D0">
        <w:rPr>
          <w:rStyle w:val="Strong"/>
          <w:sz w:val="28"/>
          <w:szCs w:val="28"/>
          <w:lang w:val="en-US"/>
        </w:rPr>
        <w:t>quvchi</w:t>
      </w:r>
      <w:proofErr w:type="spellEnd"/>
      <w:r w:rsidRPr="006D68D0">
        <w:rPr>
          <w:rStyle w:val="Strong"/>
          <w:sz w:val="28"/>
          <w:szCs w:val="28"/>
          <w:lang w:val="en-US"/>
        </w:rPr>
        <w:t>)</w:t>
      </w:r>
      <w:r w:rsidRPr="006D68D0">
        <w:rPr>
          <w:sz w:val="28"/>
          <w:szCs w:val="28"/>
          <w:lang w:val="en-US"/>
        </w:rPr>
        <w:t xml:space="preserve"> – </w:t>
      </w:r>
      <w:proofErr w:type="spellStart"/>
      <w:r w:rsidRPr="006D68D0">
        <w:rPr>
          <w:sz w:val="28"/>
          <w:szCs w:val="28"/>
          <w:lang w:val="en-US"/>
        </w:rPr>
        <w:t>an’anav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etod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sos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qitil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1622B0B3" w14:textId="77777777" w:rsidR="009B4274" w:rsidRPr="006D68D0" w:rsidRDefault="009B427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Tadqiqo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jarayo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vom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uvchilar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rsdag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shtiroki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badi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atn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drok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eti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faoliyati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axloq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xulosa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chiqari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obiliyat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am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g‘zak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nutq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rivoj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untazam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kuzatib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oril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4CAFF99E" w14:textId="77777777" w:rsidR="00AC3672" w:rsidRDefault="009B4274" w:rsidP="00AC3672">
      <w:pPr>
        <w:jc w:val="both"/>
        <w:rPr>
          <w:rStyle w:val="Strong"/>
          <w:rFonts w:cs="Times New Roman"/>
          <w:b w:val="0"/>
          <w:bCs w:val="0"/>
          <w:sz w:val="28"/>
          <w:szCs w:val="28"/>
          <w:lang w:val="en-US"/>
        </w:rPr>
      </w:pP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Tadqiqot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usullari</w:t>
      </w:r>
      <w:proofErr w:type="spellEnd"/>
    </w:p>
    <w:p w14:paraId="36CDFDB8" w14:textId="77777777" w:rsidR="00AC3672" w:rsidRDefault="009B4274" w:rsidP="00AC3672">
      <w:pPr>
        <w:jc w:val="both"/>
        <w:rPr>
          <w:rStyle w:val="Strong"/>
          <w:rFonts w:cs="Times New Roman"/>
          <w:b w:val="0"/>
          <w:bCs w:val="0"/>
          <w:sz w:val="28"/>
          <w:szCs w:val="28"/>
          <w:lang w:val="en-US"/>
        </w:rPr>
      </w:pPr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1.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Kuzatish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(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pedagogik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monitoring)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usuli</w:t>
      </w:r>
      <w:proofErr w:type="spellEnd"/>
    </w:p>
    <w:p w14:paraId="362A2BAE" w14:textId="4A5EED9A" w:rsidR="009B4274" w:rsidRPr="006D68D0" w:rsidRDefault="009B4274" w:rsidP="00AC3672">
      <w:pPr>
        <w:jc w:val="both"/>
        <w:rPr>
          <w:rFonts w:cs="Times New Roman"/>
          <w:sz w:val="28"/>
          <w:szCs w:val="28"/>
          <w:lang w:val="en-US"/>
        </w:rPr>
      </w:pPr>
      <w:proofErr w:type="spellStart"/>
      <w:r w:rsidRPr="006D68D0">
        <w:rPr>
          <w:rFonts w:cs="Times New Roman"/>
          <w:sz w:val="28"/>
          <w:szCs w:val="28"/>
          <w:lang w:val="en-US"/>
        </w:rPr>
        <w:t>Kuzatish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usuli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tadqiqotning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dastlabki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bosqichida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rFonts w:cs="Times New Roman"/>
          <w:sz w:val="28"/>
          <w:szCs w:val="28"/>
          <w:lang w:val="en-US"/>
        </w:rPr>
        <w:t>qo‘</w:t>
      </w:r>
      <w:proofErr w:type="gramEnd"/>
      <w:r w:rsidRPr="006D68D0">
        <w:rPr>
          <w:rFonts w:cs="Times New Roman"/>
          <w:sz w:val="28"/>
          <w:szCs w:val="28"/>
          <w:lang w:val="en-US"/>
        </w:rPr>
        <w:t>llanilib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, </w:t>
      </w:r>
      <w:proofErr w:type="spellStart"/>
      <w:r w:rsidRPr="006D68D0">
        <w:rPr>
          <w:rFonts w:cs="Times New Roman"/>
          <w:sz w:val="28"/>
          <w:szCs w:val="28"/>
          <w:lang w:val="en-US"/>
        </w:rPr>
        <w:t>o‘quvchilarning</w:t>
      </w:r>
      <w:proofErr w:type="spellEnd"/>
      <w:r w:rsidRPr="006D68D0">
        <w:rPr>
          <w:rFonts w:cs="Times New Roman"/>
          <w:sz w:val="28"/>
          <w:szCs w:val="28"/>
          <w:lang w:val="en-US"/>
        </w:rPr>
        <w:t>:</w:t>
      </w:r>
    </w:p>
    <w:p w14:paraId="0ADA781F" w14:textId="77777777" w:rsidR="009B4274" w:rsidRPr="006D68D0" w:rsidRDefault="009B4274" w:rsidP="006D68D0">
      <w:pPr>
        <w:pStyle w:val="NormalWeb"/>
        <w:numPr>
          <w:ilvl w:val="0"/>
          <w:numId w:val="43"/>
        </w:numPr>
        <w:spacing w:line="360" w:lineRule="auto"/>
        <w:jc w:val="both"/>
        <w:rPr>
          <w:sz w:val="28"/>
          <w:szCs w:val="28"/>
        </w:rPr>
      </w:pPr>
      <w:proofErr w:type="spellStart"/>
      <w:r w:rsidRPr="006D68D0">
        <w:rPr>
          <w:sz w:val="28"/>
          <w:szCs w:val="28"/>
        </w:rPr>
        <w:t>dars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jarayonidagi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faolligi</w:t>
      </w:r>
      <w:proofErr w:type="spellEnd"/>
      <w:r w:rsidRPr="006D68D0">
        <w:rPr>
          <w:sz w:val="28"/>
          <w:szCs w:val="28"/>
        </w:rPr>
        <w:t>,</w:t>
      </w:r>
    </w:p>
    <w:p w14:paraId="7A3F02CB" w14:textId="77777777" w:rsidR="009B4274" w:rsidRPr="006D68D0" w:rsidRDefault="009B4274" w:rsidP="006D68D0">
      <w:pPr>
        <w:pStyle w:val="NormalWeb"/>
        <w:numPr>
          <w:ilvl w:val="0"/>
          <w:numId w:val="43"/>
        </w:numPr>
        <w:spacing w:line="360" w:lineRule="auto"/>
        <w:jc w:val="both"/>
        <w:rPr>
          <w:sz w:val="28"/>
          <w:szCs w:val="28"/>
        </w:rPr>
      </w:pPr>
      <w:proofErr w:type="spellStart"/>
      <w:r w:rsidRPr="006D68D0">
        <w:rPr>
          <w:sz w:val="28"/>
          <w:szCs w:val="28"/>
        </w:rPr>
        <w:t>savol-javoblardagi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ishtiroki</w:t>
      </w:r>
      <w:proofErr w:type="spellEnd"/>
      <w:r w:rsidRPr="006D68D0">
        <w:rPr>
          <w:sz w:val="28"/>
          <w:szCs w:val="28"/>
        </w:rPr>
        <w:t>,</w:t>
      </w:r>
    </w:p>
    <w:p w14:paraId="5E5B152A" w14:textId="77777777" w:rsidR="009B4274" w:rsidRPr="006D68D0" w:rsidRDefault="009B4274" w:rsidP="006D68D0">
      <w:pPr>
        <w:pStyle w:val="NormalWeb"/>
        <w:numPr>
          <w:ilvl w:val="0"/>
          <w:numId w:val="43"/>
        </w:numPr>
        <w:spacing w:line="360" w:lineRule="auto"/>
        <w:jc w:val="both"/>
        <w:rPr>
          <w:sz w:val="28"/>
          <w:szCs w:val="28"/>
        </w:rPr>
      </w:pPr>
      <w:proofErr w:type="spellStart"/>
      <w:r w:rsidRPr="006D68D0">
        <w:rPr>
          <w:sz w:val="28"/>
          <w:szCs w:val="28"/>
        </w:rPr>
        <w:t>o‘qish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motivatsiyasi</w:t>
      </w:r>
      <w:proofErr w:type="spellEnd"/>
      <w:r w:rsidRPr="006D68D0">
        <w:rPr>
          <w:sz w:val="28"/>
          <w:szCs w:val="28"/>
        </w:rPr>
        <w:t>,</w:t>
      </w:r>
    </w:p>
    <w:p w14:paraId="6747C9FE" w14:textId="77777777" w:rsidR="009B4274" w:rsidRPr="006D68D0" w:rsidRDefault="009B4274" w:rsidP="00EA3A19">
      <w:pPr>
        <w:pStyle w:val="NormalWeb"/>
        <w:numPr>
          <w:ilvl w:val="0"/>
          <w:numId w:val="43"/>
        </w:numPr>
        <w:spacing w:line="360" w:lineRule="auto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hikoyat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ngla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rajasi</w:t>
      </w:r>
      <w:proofErr w:type="spellEnd"/>
      <w:r w:rsidRPr="006D68D0">
        <w:rPr>
          <w:sz w:val="28"/>
          <w:szCs w:val="28"/>
          <w:lang w:val="en-US"/>
        </w:rPr>
        <w:br/>
      </w:r>
      <w:proofErr w:type="spellStart"/>
      <w:r w:rsidRPr="006D68D0">
        <w:rPr>
          <w:sz w:val="28"/>
          <w:szCs w:val="28"/>
          <w:lang w:val="en-US"/>
        </w:rPr>
        <w:t>kuzatild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axsus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jadvallarg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ayd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etil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481CF807" w14:textId="77777777" w:rsidR="009B4274" w:rsidRPr="006D68D0" w:rsidRDefault="009B427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sz w:val="28"/>
          <w:szCs w:val="28"/>
          <w:lang w:val="en-US"/>
        </w:rPr>
        <w:lastRenderedPageBreak/>
        <w:t xml:space="preserve">Bu </w:t>
      </w:r>
      <w:proofErr w:type="spellStart"/>
      <w:r w:rsidRPr="006D68D0">
        <w:rPr>
          <w:sz w:val="28"/>
          <w:szCs w:val="28"/>
          <w:lang w:val="en-US"/>
        </w:rPr>
        <w:t>jarayo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iti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etodikas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amaradorlig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kuzati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keying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osqichlar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hlil</w:t>
      </w:r>
      <w:proofErr w:type="spellEnd"/>
      <w:r w:rsidRPr="006D68D0">
        <w:rPr>
          <w:sz w:val="28"/>
          <w:szCs w:val="28"/>
          <w:lang w:val="en-US"/>
        </w:rPr>
        <w:t xml:space="preserve"> uchun </w:t>
      </w:r>
      <w:proofErr w:type="spellStart"/>
      <w:r w:rsidRPr="006D68D0">
        <w:rPr>
          <w:sz w:val="28"/>
          <w:szCs w:val="28"/>
          <w:lang w:val="en-US"/>
        </w:rPr>
        <w:t>zaru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empirik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a’lumotlar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yig‘ishg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xizma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il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0B72ECA3" w14:textId="7EB5092D" w:rsidR="009B4274" w:rsidRPr="00F161E5" w:rsidRDefault="009B4274" w:rsidP="00AC3672">
      <w:pPr>
        <w:jc w:val="both"/>
        <w:rPr>
          <w:rFonts w:cs="Times New Roman"/>
          <w:sz w:val="28"/>
          <w:szCs w:val="28"/>
          <w:lang w:val="en-US"/>
        </w:rPr>
      </w:pPr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2. </w:t>
      </w:r>
      <w:proofErr w:type="spellStart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Suhbat</w:t>
      </w:r>
      <w:proofErr w:type="spellEnd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(</w:t>
      </w:r>
      <w:proofErr w:type="spellStart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intervyu</w:t>
      </w:r>
      <w:proofErr w:type="spellEnd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) </w:t>
      </w:r>
      <w:proofErr w:type="spellStart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usuli</w:t>
      </w:r>
      <w:proofErr w:type="spellEnd"/>
    </w:p>
    <w:p w14:paraId="52ECD74B" w14:textId="77777777" w:rsidR="009B4274" w:rsidRPr="006D68D0" w:rsidRDefault="009B427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F161E5">
        <w:rPr>
          <w:sz w:val="28"/>
          <w:szCs w:val="28"/>
          <w:lang w:val="en-US"/>
        </w:rPr>
        <w:t>Suhbat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usul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F161E5">
        <w:rPr>
          <w:sz w:val="28"/>
          <w:szCs w:val="28"/>
          <w:lang w:val="en-US"/>
        </w:rPr>
        <w:t>o‘</w:t>
      </w:r>
      <w:proofErr w:type="gramEnd"/>
      <w:r w:rsidRPr="00F161E5">
        <w:rPr>
          <w:sz w:val="28"/>
          <w:szCs w:val="28"/>
          <w:lang w:val="en-US"/>
        </w:rPr>
        <w:t>quvchilarning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dars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jarayoniga</w:t>
      </w:r>
      <w:proofErr w:type="spellEnd"/>
      <w:r w:rsidRPr="00F161E5">
        <w:rPr>
          <w:sz w:val="28"/>
          <w:szCs w:val="28"/>
          <w:lang w:val="en-US"/>
        </w:rPr>
        <w:t xml:space="preserve"> bo‘lgan </w:t>
      </w:r>
      <w:proofErr w:type="spellStart"/>
      <w:r w:rsidRPr="00F161E5">
        <w:rPr>
          <w:sz w:val="28"/>
          <w:szCs w:val="28"/>
          <w:lang w:val="en-US"/>
        </w:rPr>
        <w:t>munosabatini</w:t>
      </w:r>
      <w:proofErr w:type="spellEnd"/>
      <w:r w:rsidRPr="00F161E5">
        <w:rPr>
          <w:sz w:val="28"/>
          <w:szCs w:val="28"/>
          <w:lang w:val="en-US"/>
        </w:rPr>
        <w:t xml:space="preserve">, </w:t>
      </w:r>
      <w:proofErr w:type="spellStart"/>
      <w:r w:rsidRPr="00F161E5">
        <w:rPr>
          <w:sz w:val="28"/>
          <w:szCs w:val="28"/>
          <w:lang w:val="en-US"/>
        </w:rPr>
        <w:t>asar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mazmunig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shaxsiy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hissiy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yondashuvin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aniqlashd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qo‘llanildi</w:t>
      </w:r>
      <w:proofErr w:type="spellEnd"/>
      <w:r w:rsidRPr="00F161E5">
        <w:rPr>
          <w:sz w:val="28"/>
          <w:szCs w:val="28"/>
          <w:lang w:val="en-US"/>
        </w:rPr>
        <w:t xml:space="preserve">. </w:t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ituvch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uhba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vom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quvchilarg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uyidag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urdag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avollar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erdi</w:t>
      </w:r>
      <w:proofErr w:type="spellEnd"/>
      <w:r w:rsidRPr="006D68D0">
        <w:rPr>
          <w:sz w:val="28"/>
          <w:szCs w:val="28"/>
          <w:lang w:val="en-US"/>
        </w:rPr>
        <w:t>:</w:t>
      </w:r>
    </w:p>
    <w:p w14:paraId="630C4D48" w14:textId="77777777" w:rsidR="009B4274" w:rsidRPr="006D68D0" w:rsidRDefault="009B4274" w:rsidP="006D68D0">
      <w:pPr>
        <w:pStyle w:val="NormalWeb"/>
        <w:numPr>
          <w:ilvl w:val="0"/>
          <w:numId w:val="44"/>
        </w:numPr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sz w:val="28"/>
          <w:szCs w:val="28"/>
          <w:lang w:val="en-US"/>
        </w:rPr>
        <w:t>“</w:t>
      </w:r>
      <w:proofErr w:type="spellStart"/>
      <w:r w:rsidRPr="006D68D0">
        <w:rPr>
          <w:sz w:val="28"/>
          <w:szCs w:val="28"/>
          <w:lang w:val="en-US"/>
        </w:rPr>
        <w:t>Baliq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nima</w:t>
      </w:r>
      <w:proofErr w:type="spellEnd"/>
      <w:r w:rsidRPr="006D68D0">
        <w:rPr>
          <w:sz w:val="28"/>
          <w:szCs w:val="28"/>
          <w:lang w:val="en-US"/>
        </w:rPr>
        <w:t xml:space="preserve"> uchun </w:t>
      </w:r>
      <w:proofErr w:type="spellStart"/>
      <w:r w:rsidRPr="006D68D0">
        <w:rPr>
          <w:sz w:val="28"/>
          <w:szCs w:val="28"/>
          <w:lang w:val="en-US"/>
        </w:rPr>
        <w:t>suvda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innatdor</w:t>
      </w:r>
      <w:proofErr w:type="spellEnd"/>
      <w:r w:rsidRPr="006D68D0">
        <w:rPr>
          <w:sz w:val="28"/>
          <w:szCs w:val="28"/>
          <w:lang w:val="en-US"/>
        </w:rPr>
        <w:t>?”</w:t>
      </w:r>
    </w:p>
    <w:p w14:paraId="69FDB8B7" w14:textId="77777777" w:rsidR="009B4274" w:rsidRPr="006D68D0" w:rsidRDefault="009B4274" w:rsidP="006D68D0">
      <w:pPr>
        <w:pStyle w:val="NormalWeb"/>
        <w:numPr>
          <w:ilvl w:val="0"/>
          <w:numId w:val="44"/>
        </w:numPr>
        <w:spacing w:line="360" w:lineRule="auto"/>
        <w:jc w:val="both"/>
        <w:rPr>
          <w:sz w:val="28"/>
          <w:szCs w:val="28"/>
        </w:rPr>
      </w:pPr>
      <w:r w:rsidRPr="006D68D0">
        <w:rPr>
          <w:sz w:val="28"/>
          <w:szCs w:val="28"/>
        </w:rPr>
        <w:t>“</w:t>
      </w:r>
      <w:proofErr w:type="spellStart"/>
      <w:r w:rsidRPr="006D68D0">
        <w:rPr>
          <w:sz w:val="28"/>
          <w:szCs w:val="28"/>
        </w:rPr>
        <w:t>Sizningcha</w:t>
      </w:r>
      <w:proofErr w:type="spellEnd"/>
      <w:r w:rsidRPr="006D68D0">
        <w:rPr>
          <w:sz w:val="28"/>
          <w:szCs w:val="28"/>
        </w:rPr>
        <w:t xml:space="preserve">, </w:t>
      </w:r>
      <w:proofErr w:type="spellStart"/>
      <w:r w:rsidRPr="006D68D0">
        <w:rPr>
          <w:sz w:val="28"/>
          <w:szCs w:val="28"/>
        </w:rPr>
        <w:t>suv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nimaning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ramzi</w:t>
      </w:r>
      <w:proofErr w:type="spellEnd"/>
      <w:r w:rsidRPr="006D68D0">
        <w:rPr>
          <w:sz w:val="28"/>
          <w:szCs w:val="28"/>
        </w:rPr>
        <w:t>?”</w:t>
      </w:r>
    </w:p>
    <w:p w14:paraId="45A44475" w14:textId="77777777" w:rsidR="009B4274" w:rsidRPr="006D68D0" w:rsidRDefault="009B4274" w:rsidP="006D68D0">
      <w:pPr>
        <w:pStyle w:val="NormalWeb"/>
        <w:numPr>
          <w:ilvl w:val="0"/>
          <w:numId w:val="44"/>
        </w:numPr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sz w:val="28"/>
          <w:szCs w:val="28"/>
          <w:lang w:val="en-US"/>
        </w:rPr>
        <w:t>“</w:t>
      </w:r>
      <w:proofErr w:type="spellStart"/>
      <w:r w:rsidRPr="006D68D0">
        <w:rPr>
          <w:sz w:val="28"/>
          <w:szCs w:val="28"/>
          <w:lang w:val="en-US"/>
        </w:rPr>
        <w:t>Hikoy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izg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anda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aboq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erdi</w:t>
      </w:r>
      <w:proofErr w:type="spellEnd"/>
      <w:r w:rsidRPr="006D68D0">
        <w:rPr>
          <w:sz w:val="28"/>
          <w:szCs w:val="28"/>
          <w:lang w:val="en-US"/>
        </w:rPr>
        <w:t>?”</w:t>
      </w:r>
    </w:p>
    <w:p w14:paraId="49E31FA2" w14:textId="77777777" w:rsidR="009B4274" w:rsidRPr="006D68D0" w:rsidRDefault="009B427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uvchilar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javoblar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sos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ular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adi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xloq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fikrla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rajas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hli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ilindi</w:t>
      </w:r>
      <w:proofErr w:type="spellEnd"/>
      <w:r w:rsidRPr="006D68D0">
        <w:rPr>
          <w:sz w:val="28"/>
          <w:szCs w:val="28"/>
          <w:lang w:val="en-US"/>
        </w:rPr>
        <w:t xml:space="preserve">. Bu </w:t>
      </w:r>
      <w:proofErr w:type="spellStart"/>
      <w:r w:rsidRPr="006D68D0">
        <w:rPr>
          <w:sz w:val="28"/>
          <w:szCs w:val="28"/>
          <w:lang w:val="en-US"/>
        </w:rPr>
        <w:t>metod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ikoya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rbiyav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’sir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ifa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jihatida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ahola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mkon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er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4E635A69" w14:textId="57AC33A2" w:rsidR="009B4274" w:rsidRPr="00F161E5" w:rsidRDefault="009B4274" w:rsidP="00AC3672">
      <w:pPr>
        <w:jc w:val="both"/>
        <w:rPr>
          <w:rFonts w:cs="Times New Roman"/>
          <w:sz w:val="28"/>
          <w:szCs w:val="28"/>
          <w:lang w:val="en-US"/>
        </w:rPr>
      </w:pPr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3. </w:t>
      </w:r>
      <w:proofErr w:type="spellStart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Tahlil</w:t>
      </w:r>
      <w:proofErr w:type="spellEnd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(content analysis) </w:t>
      </w:r>
      <w:proofErr w:type="spellStart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usuli</w:t>
      </w:r>
      <w:proofErr w:type="spellEnd"/>
    </w:p>
    <w:p w14:paraId="54904476" w14:textId="3364B982" w:rsidR="009B4274" w:rsidRPr="00F161E5" w:rsidRDefault="009B427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F161E5">
        <w:rPr>
          <w:sz w:val="28"/>
          <w:szCs w:val="28"/>
          <w:lang w:val="en-US"/>
        </w:rPr>
        <w:t>Tahlil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usul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dars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jarayonidag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yozm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ishlanmalarning</w:t>
      </w:r>
      <w:proofErr w:type="spellEnd"/>
      <w:r w:rsidRPr="00F161E5">
        <w:rPr>
          <w:sz w:val="28"/>
          <w:szCs w:val="28"/>
          <w:lang w:val="en-US"/>
        </w:rPr>
        <w:t xml:space="preserve">, </w:t>
      </w:r>
      <w:proofErr w:type="spellStart"/>
      <w:proofErr w:type="gramStart"/>
      <w:r w:rsidRPr="00F161E5">
        <w:rPr>
          <w:sz w:val="28"/>
          <w:szCs w:val="28"/>
          <w:lang w:val="en-US"/>
        </w:rPr>
        <w:t>o‘</w:t>
      </w:r>
      <w:proofErr w:type="gramEnd"/>
      <w:r w:rsidRPr="00F161E5">
        <w:rPr>
          <w:sz w:val="28"/>
          <w:szCs w:val="28"/>
          <w:lang w:val="en-US"/>
        </w:rPr>
        <w:t>quvchilarning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hikoyag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yozgan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r w:rsidRPr="00F161E5">
        <w:rPr>
          <w:rStyle w:val="Strong"/>
          <w:sz w:val="28"/>
          <w:szCs w:val="28"/>
          <w:lang w:val="en-US"/>
        </w:rPr>
        <w:t>mini-</w:t>
      </w:r>
      <w:proofErr w:type="spellStart"/>
      <w:r w:rsidRPr="00F161E5">
        <w:rPr>
          <w:rStyle w:val="Strong"/>
          <w:sz w:val="28"/>
          <w:szCs w:val="28"/>
          <w:lang w:val="en-US"/>
        </w:rPr>
        <w:t>esse</w:t>
      </w:r>
      <w:proofErr w:type="spellEnd"/>
      <w:r w:rsidRPr="00F161E5">
        <w:rPr>
          <w:sz w:val="28"/>
          <w:szCs w:val="28"/>
          <w:lang w:val="en-US"/>
        </w:rPr>
        <w:t xml:space="preserve">, </w:t>
      </w:r>
      <w:proofErr w:type="spellStart"/>
      <w:r w:rsidRPr="00F161E5">
        <w:rPr>
          <w:rStyle w:val="Strong"/>
          <w:sz w:val="28"/>
          <w:szCs w:val="28"/>
          <w:lang w:val="en-US"/>
        </w:rPr>
        <w:t>fikr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xaritasi</w:t>
      </w:r>
      <w:proofErr w:type="spellEnd"/>
      <w:r w:rsidRPr="00F161E5">
        <w:rPr>
          <w:sz w:val="28"/>
          <w:szCs w:val="28"/>
          <w:lang w:val="en-US"/>
        </w:rPr>
        <w:t xml:space="preserve">, </w:t>
      </w:r>
      <w:proofErr w:type="spellStart"/>
      <w:r w:rsidRPr="00F161E5">
        <w:rPr>
          <w:rStyle w:val="Strong"/>
          <w:sz w:val="28"/>
          <w:szCs w:val="28"/>
          <w:lang w:val="en-US"/>
        </w:rPr>
        <w:t>klaster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v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r w:rsidRPr="00F161E5">
        <w:rPr>
          <w:rStyle w:val="Strong"/>
          <w:sz w:val="28"/>
          <w:szCs w:val="28"/>
          <w:lang w:val="en-US"/>
        </w:rPr>
        <w:t xml:space="preserve">Venn </w:t>
      </w:r>
      <w:proofErr w:type="spellStart"/>
      <w:r w:rsidRPr="00F161E5">
        <w:rPr>
          <w:rStyle w:val="Strong"/>
          <w:sz w:val="28"/>
          <w:szCs w:val="28"/>
          <w:lang w:val="en-US"/>
        </w:rPr>
        <w:t>diagrammas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asosidag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ishlanmalarining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mazmunin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o‘rganish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orqal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amalg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oshirildi</w:t>
      </w:r>
      <w:proofErr w:type="spellEnd"/>
      <w:r w:rsidR="00E60AE4">
        <w:rPr>
          <w:rStyle w:val="FootnoteReference"/>
          <w:sz w:val="28"/>
          <w:szCs w:val="28"/>
          <w:lang w:val="en-US"/>
        </w:rPr>
        <w:footnoteReference w:id="37"/>
      </w:r>
      <w:r w:rsidRPr="00F161E5">
        <w:rPr>
          <w:sz w:val="28"/>
          <w:szCs w:val="28"/>
          <w:lang w:val="en-US"/>
        </w:rPr>
        <w:t>.</w:t>
      </w:r>
    </w:p>
    <w:p w14:paraId="3D9F464C" w14:textId="77777777" w:rsidR="009B4274" w:rsidRPr="006D68D0" w:rsidRDefault="009B4274" w:rsidP="006D68D0">
      <w:pPr>
        <w:pStyle w:val="NormalWeb"/>
        <w:spacing w:line="360" w:lineRule="auto"/>
        <w:jc w:val="both"/>
        <w:rPr>
          <w:sz w:val="28"/>
          <w:szCs w:val="28"/>
        </w:rPr>
      </w:pPr>
      <w:proofErr w:type="spellStart"/>
      <w:r w:rsidRPr="006D68D0">
        <w:rPr>
          <w:sz w:val="28"/>
          <w:szCs w:val="28"/>
        </w:rPr>
        <w:t>Bu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bosqichda</w:t>
      </w:r>
      <w:proofErr w:type="spellEnd"/>
      <w:r w:rsidRPr="006D68D0">
        <w:rPr>
          <w:sz w:val="28"/>
          <w:szCs w:val="28"/>
        </w:rPr>
        <w:t>:</w:t>
      </w:r>
    </w:p>
    <w:p w14:paraId="2258ACE0" w14:textId="77777777" w:rsidR="009B4274" w:rsidRPr="006D68D0" w:rsidRDefault="009B4274" w:rsidP="006D68D0">
      <w:pPr>
        <w:pStyle w:val="NormalWeb"/>
        <w:numPr>
          <w:ilvl w:val="0"/>
          <w:numId w:val="45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uvchilar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at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azmun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a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raja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nglaganligi</w:t>
      </w:r>
      <w:proofErr w:type="spellEnd"/>
      <w:r w:rsidRPr="006D68D0">
        <w:rPr>
          <w:sz w:val="28"/>
          <w:szCs w:val="28"/>
          <w:lang w:val="en-US"/>
        </w:rPr>
        <w:t>;</w:t>
      </w:r>
    </w:p>
    <w:p w14:paraId="3EECC9FE" w14:textId="77777777" w:rsidR="009B4274" w:rsidRPr="006D68D0" w:rsidRDefault="009B4274" w:rsidP="006D68D0">
      <w:pPr>
        <w:pStyle w:val="NormalWeb"/>
        <w:numPr>
          <w:ilvl w:val="0"/>
          <w:numId w:val="45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hikoyadag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ramzlar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proofErr w:type="gramStart"/>
      <w:r w:rsidRPr="006D68D0">
        <w:rPr>
          <w:sz w:val="28"/>
          <w:szCs w:val="28"/>
          <w:lang w:val="en-US"/>
        </w:rPr>
        <w:t>g‘</w:t>
      </w:r>
      <w:proofErr w:type="gramEnd"/>
      <w:r w:rsidRPr="006D68D0">
        <w:rPr>
          <w:sz w:val="28"/>
          <w:szCs w:val="28"/>
          <w:lang w:val="en-US"/>
        </w:rPr>
        <w:t>oya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adi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fo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ositalar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hli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il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li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rajasi</w:t>
      </w:r>
      <w:proofErr w:type="spellEnd"/>
      <w:r w:rsidRPr="006D68D0">
        <w:rPr>
          <w:sz w:val="28"/>
          <w:szCs w:val="28"/>
          <w:lang w:val="en-US"/>
        </w:rPr>
        <w:t>;</w:t>
      </w:r>
    </w:p>
    <w:p w14:paraId="1D0DED18" w14:textId="77777777" w:rsidR="009B4274" w:rsidRPr="006D68D0" w:rsidRDefault="009B4274" w:rsidP="00EA3A19">
      <w:pPr>
        <w:pStyle w:val="NormalWeb"/>
        <w:numPr>
          <w:ilvl w:val="0"/>
          <w:numId w:val="45"/>
        </w:numPr>
        <w:spacing w:line="360" w:lineRule="auto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mustaqi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xulos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chiqari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obiliyati</w:t>
      </w:r>
      <w:proofErr w:type="spellEnd"/>
      <w:r w:rsidRPr="006D68D0">
        <w:rPr>
          <w:sz w:val="28"/>
          <w:szCs w:val="28"/>
          <w:lang w:val="en-US"/>
        </w:rPr>
        <w:br/>
      </w:r>
      <w:proofErr w:type="spellStart"/>
      <w:r w:rsidRPr="006D68D0">
        <w:rPr>
          <w:sz w:val="28"/>
          <w:szCs w:val="28"/>
          <w:lang w:val="en-US"/>
        </w:rPr>
        <w:t>tahli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ilin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3A4D60B3" w14:textId="77777777" w:rsidR="009B4274" w:rsidRPr="006D68D0" w:rsidRDefault="009B427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Tahli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natijalar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uvchilar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fikrlash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mustaqilligi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rStyle w:val="Strong"/>
          <w:sz w:val="28"/>
          <w:szCs w:val="28"/>
          <w:lang w:val="en-US"/>
        </w:rPr>
        <w:t>axloqiy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qarashlari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estetik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idroki</w:t>
      </w:r>
      <w:r w:rsidRPr="006D68D0">
        <w:rPr>
          <w:sz w:val="28"/>
          <w:szCs w:val="28"/>
          <w:lang w:val="en-US"/>
        </w:rPr>
        <w:t>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ezilarl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si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orlig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ko‘rsat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621C19B1" w14:textId="1BF8CA1E" w:rsidR="009B4274" w:rsidRPr="00F161E5" w:rsidRDefault="009B4274" w:rsidP="00AC3672">
      <w:pPr>
        <w:jc w:val="both"/>
        <w:rPr>
          <w:rFonts w:cs="Times New Roman"/>
          <w:sz w:val="28"/>
          <w:szCs w:val="28"/>
          <w:lang w:val="en-US"/>
        </w:rPr>
      </w:pPr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4.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Tajriba-sinov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(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eksperiment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)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usuli</w:t>
      </w:r>
      <w:proofErr w:type="spellEnd"/>
    </w:p>
    <w:p w14:paraId="15D4D3F9" w14:textId="77777777" w:rsidR="00AC3672" w:rsidRDefault="009B4274" w:rsidP="00AC3672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lastRenderedPageBreak/>
        <w:t>Eksperimen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dqiqot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sos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osqich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shki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etdi</w:t>
      </w:r>
      <w:proofErr w:type="spellEnd"/>
      <w:r w:rsidRPr="006D68D0">
        <w:rPr>
          <w:sz w:val="28"/>
          <w:szCs w:val="28"/>
          <w:lang w:val="en-US"/>
        </w:rPr>
        <w:t xml:space="preserve">. U </w:t>
      </w:r>
      <w:proofErr w:type="spellStart"/>
      <w:r w:rsidRPr="006D68D0">
        <w:rPr>
          <w:sz w:val="28"/>
          <w:szCs w:val="28"/>
          <w:lang w:val="en-US"/>
        </w:rPr>
        <w:t>ikk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osqich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tkazildi</w:t>
      </w:r>
      <w:proofErr w:type="spellEnd"/>
      <w:r w:rsidRPr="006D68D0">
        <w:rPr>
          <w:sz w:val="28"/>
          <w:szCs w:val="28"/>
          <w:lang w:val="en-US"/>
        </w:rPr>
        <w:t>:</w:t>
      </w:r>
    </w:p>
    <w:p w14:paraId="3EC89061" w14:textId="2C9972C6" w:rsidR="009B4274" w:rsidRPr="006D68D0" w:rsidRDefault="009B4274" w:rsidP="00AC3672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rStyle w:val="Strong"/>
          <w:b w:val="0"/>
          <w:bCs w:val="0"/>
          <w:sz w:val="28"/>
          <w:szCs w:val="28"/>
          <w:lang w:val="en-US"/>
        </w:rPr>
        <w:t xml:space="preserve">a) </w:t>
      </w:r>
      <w:proofErr w:type="spellStart"/>
      <w:r w:rsidRPr="006D68D0">
        <w:rPr>
          <w:rStyle w:val="Strong"/>
          <w:b w:val="0"/>
          <w:bCs w:val="0"/>
          <w:sz w:val="28"/>
          <w:szCs w:val="28"/>
          <w:lang w:val="en-US"/>
        </w:rPr>
        <w:t>Dastlabki</w:t>
      </w:r>
      <w:proofErr w:type="spellEnd"/>
      <w:r w:rsidRPr="006D68D0">
        <w:rPr>
          <w:rStyle w:val="Strong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b w:val="0"/>
          <w:bCs w:val="0"/>
          <w:sz w:val="28"/>
          <w:szCs w:val="28"/>
          <w:lang w:val="en-US"/>
        </w:rPr>
        <w:t>tajriba</w:t>
      </w:r>
      <w:proofErr w:type="spellEnd"/>
      <w:r w:rsidRPr="006D68D0">
        <w:rPr>
          <w:rStyle w:val="Strong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b w:val="0"/>
          <w:bCs w:val="0"/>
          <w:sz w:val="28"/>
          <w:szCs w:val="28"/>
          <w:lang w:val="en-US"/>
        </w:rPr>
        <w:t>bosqichi</w:t>
      </w:r>
      <w:proofErr w:type="spellEnd"/>
    </w:p>
    <w:p w14:paraId="2F57ADFC" w14:textId="31AD7780" w:rsidR="009B4274" w:rsidRPr="00E60AE4" w:rsidRDefault="009B427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sz w:val="28"/>
          <w:szCs w:val="28"/>
          <w:lang w:val="en-US"/>
        </w:rPr>
        <w:t xml:space="preserve">Bu </w:t>
      </w:r>
      <w:proofErr w:type="spellStart"/>
      <w:r w:rsidRPr="006D68D0">
        <w:rPr>
          <w:sz w:val="28"/>
          <w:szCs w:val="28"/>
          <w:lang w:val="en-US"/>
        </w:rPr>
        <w:t>bosqich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uvchilarning</w:t>
      </w:r>
      <w:proofErr w:type="spellEnd"/>
      <w:r w:rsidRPr="006D68D0">
        <w:rPr>
          <w:sz w:val="28"/>
          <w:szCs w:val="28"/>
          <w:lang w:val="en-US"/>
        </w:rPr>
        <w:t xml:space="preserve"> “</w:t>
      </w:r>
      <w:proofErr w:type="spellStart"/>
      <w:r w:rsidRPr="006D68D0">
        <w:rPr>
          <w:sz w:val="28"/>
          <w:szCs w:val="28"/>
          <w:lang w:val="en-US"/>
        </w:rPr>
        <w:t>Baliq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uv</w:t>
      </w:r>
      <w:proofErr w:type="spellEnd"/>
      <w:r w:rsidRPr="006D68D0">
        <w:rPr>
          <w:sz w:val="28"/>
          <w:szCs w:val="28"/>
          <w:lang w:val="en-US"/>
        </w:rPr>
        <w:t xml:space="preserve">” </w:t>
      </w:r>
      <w:proofErr w:type="spellStart"/>
      <w:r w:rsidRPr="006D68D0">
        <w:rPr>
          <w:sz w:val="28"/>
          <w:szCs w:val="28"/>
          <w:lang w:val="en-US"/>
        </w:rPr>
        <w:t>hikoyat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o‘yich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stlabk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ilim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rajas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niqlash</w:t>
      </w:r>
      <w:proofErr w:type="spellEnd"/>
      <w:r w:rsidRPr="006D68D0">
        <w:rPr>
          <w:sz w:val="28"/>
          <w:szCs w:val="28"/>
          <w:lang w:val="en-US"/>
        </w:rPr>
        <w:t xml:space="preserve"> uchun </w:t>
      </w:r>
      <w:proofErr w:type="spellStart"/>
      <w:r w:rsidRPr="006D68D0">
        <w:rPr>
          <w:rStyle w:val="Strong"/>
          <w:sz w:val="28"/>
          <w:szCs w:val="28"/>
          <w:lang w:val="en-US"/>
        </w:rPr>
        <w:t>diagnostik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test</w:t>
      </w:r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tkazildi</w:t>
      </w:r>
      <w:proofErr w:type="spellEnd"/>
      <w:r w:rsidR="00E60AE4">
        <w:rPr>
          <w:rStyle w:val="FootnoteReference"/>
          <w:sz w:val="28"/>
          <w:szCs w:val="28"/>
          <w:lang w:val="en-US"/>
        </w:rPr>
        <w:footnoteReference w:id="38"/>
      </w:r>
      <w:r w:rsidRPr="006D68D0">
        <w:rPr>
          <w:sz w:val="28"/>
          <w:szCs w:val="28"/>
          <w:lang w:val="en-US"/>
        </w:rPr>
        <w:t xml:space="preserve">. </w:t>
      </w:r>
      <w:r w:rsidRPr="00E60AE4">
        <w:rPr>
          <w:sz w:val="28"/>
          <w:szCs w:val="28"/>
          <w:lang w:val="en-US"/>
        </w:rPr>
        <w:t xml:space="preserve">Test </w:t>
      </w:r>
      <w:proofErr w:type="spellStart"/>
      <w:r w:rsidRPr="00E60AE4">
        <w:rPr>
          <w:sz w:val="28"/>
          <w:szCs w:val="28"/>
          <w:lang w:val="en-US"/>
        </w:rPr>
        <w:t>savollari</w:t>
      </w:r>
      <w:proofErr w:type="spellEnd"/>
      <w:r w:rsidRPr="00E60AE4">
        <w:rPr>
          <w:sz w:val="28"/>
          <w:szCs w:val="28"/>
          <w:lang w:val="en-US"/>
        </w:rPr>
        <w:t xml:space="preserve"> </w:t>
      </w:r>
      <w:proofErr w:type="spellStart"/>
      <w:r w:rsidRPr="00E60AE4">
        <w:rPr>
          <w:sz w:val="28"/>
          <w:szCs w:val="28"/>
          <w:lang w:val="en-US"/>
        </w:rPr>
        <w:t>quyidagi</w:t>
      </w:r>
      <w:proofErr w:type="spellEnd"/>
      <w:r w:rsidRPr="00E60AE4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E60AE4">
        <w:rPr>
          <w:sz w:val="28"/>
          <w:szCs w:val="28"/>
          <w:lang w:val="en-US"/>
        </w:rPr>
        <w:t>yo‘</w:t>
      </w:r>
      <w:proofErr w:type="gramEnd"/>
      <w:r w:rsidRPr="00E60AE4">
        <w:rPr>
          <w:sz w:val="28"/>
          <w:szCs w:val="28"/>
          <w:lang w:val="en-US"/>
        </w:rPr>
        <w:t>nalishlarda</w:t>
      </w:r>
      <w:proofErr w:type="spellEnd"/>
      <w:r w:rsidRPr="00E60AE4">
        <w:rPr>
          <w:sz w:val="28"/>
          <w:szCs w:val="28"/>
          <w:lang w:val="en-US"/>
        </w:rPr>
        <w:t xml:space="preserve"> </w:t>
      </w:r>
      <w:proofErr w:type="spellStart"/>
      <w:r w:rsidRPr="00E60AE4">
        <w:rPr>
          <w:sz w:val="28"/>
          <w:szCs w:val="28"/>
          <w:lang w:val="en-US"/>
        </w:rPr>
        <w:t>tuzildi</w:t>
      </w:r>
      <w:proofErr w:type="spellEnd"/>
      <w:r w:rsidRPr="00E60AE4">
        <w:rPr>
          <w:sz w:val="28"/>
          <w:szCs w:val="28"/>
          <w:lang w:val="en-US"/>
        </w:rPr>
        <w:t>:</w:t>
      </w:r>
    </w:p>
    <w:p w14:paraId="51BA60BB" w14:textId="77777777" w:rsidR="009B4274" w:rsidRPr="006D68D0" w:rsidRDefault="009B4274" w:rsidP="006D68D0">
      <w:pPr>
        <w:pStyle w:val="NormalWeb"/>
        <w:numPr>
          <w:ilvl w:val="0"/>
          <w:numId w:val="46"/>
        </w:numPr>
        <w:spacing w:line="360" w:lineRule="auto"/>
        <w:jc w:val="both"/>
        <w:rPr>
          <w:sz w:val="28"/>
          <w:szCs w:val="28"/>
        </w:rPr>
      </w:pPr>
      <w:proofErr w:type="spellStart"/>
      <w:r w:rsidRPr="006D68D0">
        <w:rPr>
          <w:sz w:val="28"/>
          <w:szCs w:val="28"/>
        </w:rPr>
        <w:t>asar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mazmunini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tushunish</w:t>
      </w:r>
      <w:proofErr w:type="spellEnd"/>
      <w:r w:rsidRPr="006D68D0">
        <w:rPr>
          <w:sz w:val="28"/>
          <w:szCs w:val="28"/>
        </w:rPr>
        <w:t>;</w:t>
      </w:r>
    </w:p>
    <w:p w14:paraId="761DCB02" w14:textId="77777777" w:rsidR="009B4274" w:rsidRPr="006D68D0" w:rsidRDefault="009B4274" w:rsidP="006D68D0">
      <w:pPr>
        <w:pStyle w:val="NormalWeb"/>
        <w:numPr>
          <w:ilvl w:val="0"/>
          <w:numId w:val="46"/>
        </w:numPr>
        <w:spacing w:line="360" w:lineRule="auto"/>
        <w:jc w:val="both"/>
        <w:rPr>
          <w:sz w:val="28"/>
          <w:szCs w:val="28"/>
        </w:rPr>
      </w:pPr>
      <w:proofErr w:type="spellStart"/>
      <w:r w:rsidRPr="006D68D0">
        <w:rPr>
          <w:sz w:val="28"/>
          <w:szCs w:val="28"/>
        </w:rPr>
        <w:t>qahramonlarning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fazilatlarini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izohlash</w:t>
      </w:r>
      <w:proofErr w:type="spellEnd"/>
      <w:r w:rsidRPr="006D68D0">
        <w:rPr>
          <w:sz w:val="28"/>
          <w:szCs w:val="28"/>
        </w:rPr>
        <w:t>;</w:t>
      </w:r>
    </w:p>
    <w:p w14:paraId="70020D33" w14:textId="77777777" w:rsidR="009B4274" w:rsidRPr="006D68D0" w:rsidRDefault="009B4274" w:rsidP="006D68D0">
      <w:pPr>
        <w:pStyle w:val="NormalWeb"/>
        <w:numPr>
          <w:ilvl w:val="0"/>
          <w:numId w:val="46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hikoya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g‘</w:t>
      </w:r>
      <w:proofErr w:type="gramEnd"/>
      <w:r w:rsidRPr="006D68D0">
        <w:rPr>
          <w:sz w:val="28"/>
          <w:szCs w:val="28"/>
          <w:lang w:val="en-US"/>
        </w:rPr>
        <w:t>oyav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ohiyat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hlil</w:t>
      </w:r>
      <w:proofErr w:type="spellEnd"/>
      <w:r w:rsidRPr="006D68D0">
        <w:rPr>
          <w:sz w:val="28"/>
          <w:szCs w:val="28"/>
          <w:lang w:val="en-US"/>
        </w:rPr>
        <w:t xml:space="preserve"> qilish;</w:t>
      </w:r>
    </w:p>
    <w:p w14:paraId="19C158F0" w14:textId="77777777" w:rsidR="009B4274" w:rsidRPr="006D68D0" w:rsidRDefault="009B4274" w:rsidP="006D68D0">
      <w:pPr>
        <w:pStyle w:val="NormalWeb"/>
        <w:numPr>
          <w:ilvl w:val="0"/>
          <w:numId w:val="46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sadoqat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minnatdorlik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insonparvarlik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kab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g‘</w:t>
      </w:r>
      <w:proofErr w:type="gramEnd"/>
      <w:r w:rsidRPr="006D68D0">
        <w:rPr>
          <w:sz w:val="28"/>
          <w:szCs w:val="28"/>
          <w:lang w:val="en-US"/>
        </w:rPr>
        <w:t>oyalar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nglash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73336503" w14:textId="77777777" w:rsidR="00AC3672" w:rsidRDefault="009B4274" w:rsidP="00AC3672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Natija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hu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ko‘</w:t>
      </w:r>
      <w:proofErr w:type="gramEnd"/>
      <w:r w:rsidRPr="006D68D0">
        <w:rPr>
          <w:sz w:val="28"/>
          <w:szCs w:val="28"/>
          <w:lang w:val="en-US"/>
        </w:rPr>
        <w:t>rsatdiki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tajrib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guruh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quvchilarining</w:t>
      </w:r>
      <w:proofErr w:type="spellEnd"/>
      <w:r w:rsidRPr="006D68D0">
        <w:rPr>
          <w:sz w:val="28"/>
          <w:szCs w:val="28"/>
          <w:lang w:val="en-US"/>
        </w:rPr>
        <w:t xml:space="preserve"> 60% </w:t>
      </w:r>
      <w:proofErr w:type="spellStart"/>
      <w:r w:rsidRPr="006D68D0">
        <w:rPr>
          <w:sz w:val="28"/>
          <w:szCs w:val="28"/>
          <w:lang w:val="en-US"/>
        </w:rPr>
        <w:t>hikoya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g‘oyav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azmun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o‘liq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ngla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lmagan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obrazlar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ramz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jihatda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lqi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ilish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iynalgan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54C79A91" w14:textId="4374CEEE" w:rsidR="009B4274" w:rsidRPr="00AC3672" w:rsidRDefault="009B4274" w:rsidP="00AC3672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r w:rsidRPr="00F161E5">
        <w:rPr>
          <w:rStyle w:val="Strong"/>
          <w:b w:val="0"/>
          <w:bCs w:val="0"/>
          <w:sz w:val="28"/>
          <w:szCs w:val="28"/>
          <w:lang w:val="en-US"/>
        </w:rPr>
        <w:t xml:space="preserve">b) </w:t>
      </w:r>
      <w:proofErr w:type="spellStart"/>
      <w:r w:rsidRPr="00F161E5">
        <w:rPr>
          <w:rStyle w:val="Strong"/>
          <w:b w:val="0"/>
          <w:bCs w:val="0"/>
          <w:sz w:val="28"/>
          <w:szCs w:val="28"/>
          <w:lang w:val="en-US"/>
        </w:rPr>
        <w:t>Asosiy</w:t>
      </w:r>
      <w:proofErr w:type="spellEnd"/>
      <w:r w:rsidRPr="00F161E5">
        <w:rPr>
          <w:rStyle w:val="Strong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b w:val="0"/>
          <w:bCs w:val="0"/>
          <w:sz w:val="28"/>
          <w:szCs w:val="28"/>
          <w:lang w:val="en-US"/>
        </w:rPr>
        <w:t>tajriba</w:t>
      </w:r>
      <w:proofErr w:type="spellEnd"/>
      <w:r w:rsidRPr="00F161E5">
        <w:rPr>
          <w:rStyle w:val="Strong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b w:val="0"/>
          <w:bCs w:val="0"/>
          <w:sz w:val="28"/>
          <w:szCs w:val="28"/>
          <w:lang w:val="en-US"/>
        </w:rPr>
        <w:t>bosqichi</w:t>
      </w:r>
      <w:proofErr w:type="spellEnd"/>
    </w:p>
    <w:p w14:paraId="0881852B" w14:textId="77777777" w:rsidR="009B4274" w:rsidRPr="006D68D0" w:rsidRDefault="009B427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r w:rsidRPr="00F161E5">
        <w:rPr>
          <w:sz w:val="28"/>
          <w:szCs w:val="28"/>
          <w:lang w:val="en-US"/>
        </w:rPr>
        <w:t xml:space="preserve">Bu </w:t>
      </w:r>
      <w:proofErr w:type="spellStart"/>
      <w:r w:rsidRPr="00F161E5">
        <w:rPr>
          <w:sz w:val="28"/>
          <w:szCs w:val="28"/>
          <w:lang w:val="en-US"/>
        </w:rPr>
        <w:t>bosqichda</w:t>
      </w:r>
      <w:proofErr w:type="spellEnd"/>
      <w:r w:rsidRPr="00F161E5">
        <w:rPr>
          <w:sz w:val="28"/>
          <w:szCs w:val="28"/>
          <w:lang w:val="en-US"/>
        </w:rPr>
        <w:t xml:space="preserve"> “</w:t>
      </w:r>
      <w:proofErr w:type="spellStart"/>
      <w:r w:rsidRPr="00F161E5">
        <w:rPr>
          <w:sz w:val="28"/>
          <w:szCs w:val="28"/>
          <w:lang w:val="en-US"/>
        </w:rPr>
        <w:t>Baliq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v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suv</w:t>
      </w:r>
      <w:proofErr w:type="spellEnd"/>
      <w:r w:rsidRPr="00F161E5">
        <w:rPr>
          <w:sz w:val="28"/>
          <w:szCs w:val="28"/>
          <w:lang w:val="en-US"/>
        </w:rPr>
        <w:t xml:space="preserve">” </w:t>
      </w:r>
      <w:proofErr w:type="spellStart"/>
      <w:r w:rsidRPr="00F161E5">
        <w:rPr>
          <w:sz w:val="28"/>
          <w:szCs w:val="28"/>
          <w:lang w:val="en-US"/>
        </w:rPr>
        <w:t>hikoyatin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F161E5">
        <w:rPr>
          <w:sz w:val="28"/>
          <w:szCs w:val="28"/>
          <w:lang w:val="en-US"/>
        </w:rPr>
        <w:t>ilg‘</w:t>
      </w:r>
      <w:proofErr w:type="gramEnd"/>
      <w:r w:rsidRPr="00F161E5">
        <w:rPr>
          <w:sz w:val="28"/>
          <w:szCs w:val="28"/>
          <w:lang w:val="en-US"/>
        </w:rPr>
        <w:t>or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metodlar</w:t>
      </w:r>
      <w:proofErr w:type="spellEnd"/>
      <w:r w:rsidRPr="00F161E5">
        <w:rPr>
          <w:sz w:val="28"/>
          <w:szCs w:val="28"/>
          <w:lang w:val="en-US"/>
        </w:rPr>
        <w:t xml:space="preserve"> (</w:t>
      </w:r>
      <w:proofErr w:type="spellStart"/>
      <w:r w:rsidRPr="00F161E5">
        <w:rPr>
          <w:sz w:val="28"/>
          <w:szCs w:val="28"/>
          <w:lang w:val="en-US"/>
        </w:rPr>
        <w:t>Aqliy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hujum</w:t>
      </w:r>
      <w:proofErr w:type="spellEnd"/>
      <w:r w:rsidRPr="00F161E5">
        <w:rPr>
          <w:sz w:val="28"/>
          <w:szCs w:val="28"/>
          <w:lang w:val="en-US"/>
        </w:rPr>
        <w:t xml:space="preserve">, </w:t>
      </w:r>
      <w:proofErr w:type="spellStart"/>
      <w:r w:rsidRPr="00F161E5">
        <w:rPr>
          <w:sz w:val="28"/>
          <w:szCs w:val="28"/>
          <w:lang w:val="en-US"/>
        </w:rPr>
        <w:t>Klaster</w:t>
      </w:r>
      <w:proofErr w:type="spellEnd"/>
      <w:r w:rsidRPr="00F161E5">
        <w:rPr>
          <w:sz w:val="28"/>
          <w:szCs w:val="28"/>
          <w:lang w:val="en-US"/>
        </w:rPr>
        <w:t xml:space="preserve">, Venn </w:t>
      </w:r>
      <w:proofErr w:type="spellStart"/>
      <w:r w:rsidRPr="00F161E5">
        <w:rPr>
          <w:sz w:val="28"/>
          <w:szCs w:val="28"/>
          <w:lang w:val="en-US"/>
        </w:rPr>
        <w:t>diagrammasi</w:t>
      </w:r>
      <w:proofErr w:type="spellEnd"/>
      <w:r w:rsidRPr="00F161E5">
        <w:rPr>
          <w:sz w:val="28"/>
          <w:szCs w:val="28"/>
          <w:lang w:val="en-US"/>
        </w:rPr>
        <w:t xml:space="preserve">, Insert, Fishbone) </w:t>
      </w:r>
      <w:proofErr w:type="spellStart"/>
      <w:r w:rsidRPr="00F161E5">
        <w:rPr>
          <w:sz w:val="28"/>
          <w:szCs w:val="28"/>
          <w:lang w:val="en-US"/>
        </w:rPr>
        <w:t>asosid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o‘qitish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amalg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oshirildi</w:t>
      </w:r>
      <w:proofErr w:type="spellEnd"/>
      <w:r w:rsidRPr="00F161E5">
        <w:rPr>
          <w:sz w:val="28"/>
          <w:szCs w:val="28"/>
          <w:lang w:val="en-US"/>
        </w:rPr>
        <w:t xml:space="preserve">. </w:t>
      </w:r>
      <w:r w:rsidRPr="006D68D0">
        <w:rPr>
          <w:sz w:val="28"/>
          <w:szCs w:val="28"/>
          <w:lang w:val="en-US"/>
        </w:rPr>
        <w:t xml:space="preserve">Har </w:t>
      </w:r>
      <w:proofErr w:type="spellStart"/>
      <w:r w:rsidRPr="006D68D0">
        <w:rPr>
          <w:sz w:val="28"/>
          <w:szCs w:val="28"/>
          <w:lang w:val="en-US"/>
        </w:rPr>
        <w:t>bi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rs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nterfao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uloqot</w:t>
      </w:r>
      <w:proofErr w:type="spellEnd"/>
      <w:r w:rsidRPr="006D68D0">
        <w:rPr>
          <w:sz w:val="28"/>
          <w:szCs w:val="28"/>
          <w:lang w:val="en-US"/>
        </w:rPr>
        <w:t xml:space="preserve">, video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audio </w:t>
      </w:r>
      <w:proofErr w:type="spellStart"/>
      <w:r w:rsidRPr="006D68D0">
        <w:rPr>
          <w:sz w:val="28"/>
          <w:szCs w:val="28"/>
          <w:lang w:val="en-US"/>
        </w:rPr>
        <w:t>illyustratsiyalar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vizua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osita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sos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shki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ilin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6BDE89F3" w14:textId="77777777" w:rsidR="009B4274" w:rsidRPr="006D68D0" w:rsidRDefault="009B427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uvchilar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fao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shtirok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’minlash</w:t>
      </w:r>
      <w:proofErr w:type="spellEnd"/>
      <w:r w:rsidRPr="006D68D0">
        <w:rPr>
          <w:sz w:val="28"/>
          <w:szCs w:val="28"/>
          <w:lang w:val="en-US"/>
        </w:rPr>
        <w:t xml:space="preserve"> uchun </w:t>
      </w:r>
      <w:proofErr w:type="spellStart"/>
      <w:r w:rsidRPr="006D68D0">
        <w:rPr>
          <w:sz w:val="28"/>
          <w:szCs w:val="28"/>
          <w:lang w:val="en-US"/>
        </w:rPr>
        <w:t>quyidag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etodik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hakllarda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foydalanildi</w:t>
      </w:r>
      <w:proofErr w:type="spellEnd"/>
      <w:r w:rsidRPr="006D68D0">
        <w:rPr>
          <w:sz w:val="28"/>
          <w:szCs w:val="28"/>
          <w:lang w:val="en-US"/>
        </w:rPr>
        <w:t>:</w:t>
      </w:r>
    </w:p>
    <w:p w14:paraId="535F2C7B" w14:textId="77777777" w:rsidR="009B4274" w:rsidRPr="006D68D0" w:rsidRDefault="009B4274" w:rsidP="006D68D0">
      <w:pPr>
        <w:pStyle w:val="NormalWeb"/>
        <w:numPr>
          <w:ilvl w:val="0"/>
          <w:numId w:val="47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rStyle w:val="Strong"/>
          <w:sz w:val="28"/>
          <w:szCs w:val="28"/>
          <w:lang w:val="en-US"/>
        </w:rPr>
        <w:t>Rolli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rStyle w:val="Strong"/>
          <w:sz w:val="28"/>
          <w:szCs w:val="28"/>
          <w:lang w:val="en-US"/>
        </w:rPr>
        <w:t>o‘</w:t>
      </w:r>
      <w:proofErr w:type="gramEnd"/>
      <w:r w:rsidRPr="006D68D0">
        <w:rPr>
          <w:rStyle w:val="Strong"/>
          <w:sz w:val="28"/>
          <w:szCs w:val="28"/>
          <w:lang w:val="en-US"/>
        </w:rPr>
        <w:t>yin</w:t>
      </w:r>
      <w:proofErr w:type="spellEnd"/>
      <w:r w:rsidRPr="006D68D0">
        <w:rPr>
          <w:rStyle w:val="Strong"/>
          <w:sz w:val="28"/>
          <w:szCs w:val="28"/>
          <w:lang w:val="en-US"/>
        </w:rPr>
        <w:t>:</w:t>
      </w:r>
      <w:r w:rsidRPr="006D68D0">
        <w:rPr>
          <w:sz w:val="28"/>
          <w:szCs w:val="28"/>
          <w:lang w:val="en-US"/>
        </w:rPr>
        <w:t xml:space="preserve"> “</w:t>
      </w:r>
      <w:proofErr w:type="spellStart"/>
      <w:r w:rsidRPr="006D68D0">
        <w:rPr>
          <w:sz w:val="28"/>
          <w:szCs w:val="28"/>
          <w:lang w:val="en-US"/>
        </w:rPr>
        <w:t>Baliq</w:t>
      </w:r>
      <w:proofErr w:type="spellEnd"/>
      <w:r w:rsidRPr="006D68D0">
        <w:rPr>
          <w:sz w:val="28"/>
          <w:szCs w:val="28"/>
          <w:lang w:val="en-US"/>
        </w:rPr>
        <w:t xml:space="preserve">”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“</w:t>
      </w:r>
      <w:proofErr w:type="spellStart"/>
      <w:r w:rsidRPr="006D68D0">
        <w:rPr>
          <w:sz w:val="28"/>
          <w:szCs w:val="28"/>
          <w:lang w:val="en-US"/>
        </w:rPr>
        <w:t>Suv</w:t>
      </w:r>
      <w:proofErr w:type="spellEnd"/>
      <w:r w:rsidRPr="006D68D0">
        <w:rPr>
          <w:sz w:val="28"/>
          <w:szCs w:val="28"/>
          <w:lang w:val="en-US"/>
        </w:rPr>
        <w:t xml:space="preserve">” </w:t>
      </w:r>
      <w:proofErr w:type="spellStart"/>
      <w:r w:rsidRPr="006D68D0">
        <w:rPr>
          <w:sz w:val="28"/>
          <w:szCs w:val="28"/>
          <w:lang w:val="en-US"/>
        </w:rPr>
        <w:t>obrazlar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rtasidag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uhbat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ahnalashtirish</w:t>
      </w:r>
      <w:proofErr w:type="spellEnd"/>
      <w:r w:rsidRPr="006D68D0">
        <w:rPr>
          <w:sz w:val="28"/>
          <w:szCs w:val="28"/>
          <w:lang w:val="en-US"/>
        </w:rPr>
        <w:t>;</w:t>
      </w:r>
    </w:p>
    <w:p w14:paraId="053A589B" w14:textId="77777777" w:rsidR="009B4274" w:rsidRPr="006D68D0" w:rsidRDefault="009B4274" w:rsidP="006D68D0">
      <w:pPr>
        <w:pStyle w:val="NormalWeb"/>
        <w:numPr>
          <w:ilvl w:val="0"/>
          <w:numId w:val="47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rStyle w:val="Strong"/>
          <w:sz w:val="28"/>
          <w:szCs w:val="28"/>
          <w:lang w:val="en-US"/>
        </w:rPr>
        <w:t>Klaster</w:t>
      </w:r>
      <w:proofErr w:type="spellEnd"/>
      <w:r w:rsidRPr="006D68D0">
        <w:rPr>
          <w:rStyle w:val="Strong"/>
          <w:sz w:val="28"/>
          <w:szCs w:val="28"/>
          <w:lang w:val="en-US"/>
        </w:rPr>
        <w:t>:</w:t>
      </w:r>
      <w:r w:rsidRPr="006D68D0">
        <w:rPr>
          <w:sz w:val="28"/>
          <w:szCs w:val="28"/>
          <w:lang w:val="en-US"/>
        </w:rPr>
        <w:t xml:space="preserve"> “</w:t>
      </w:r>
      <w:proofErr w:type="spellStart"/>
      <w:r w:rsidRPr="006D68D0">
        <w:rPr>
          <w:sz w:val="28"/>
          <w:szCs w:val="28"/>
          <w:lang w:val="en-US"/>
        </w:rPr>
        <w:t>Sadoqat</w:t>
      </w:r>
      <w:proofErr w:type="spellEnd"/>
      <w:r w:rsidRPr="006D68D0">
        <w:rPr>
          <w:sz w:val="28"/>
          <w:szCs w:val="28"/>
          <w:lang w:val="en-US"/>
        </w:rPr>
        <w:t>”, “</w:t>
      </w:r>
      <w:proofErr w:type="spellStart"/>
      <w:r w:rsidRPr="006D68D0">
        <w:rPr>
          <w:sz w:val="28"/>
          <w:szCs w:val="28"/>
          <w:lang w:val="en-US"/>
        </w:rPr>
        <w:t>Minnatdorlik</w:t>
      </w:r>
      <w:proofErr w:type="spellEnd"/>
      <w:r w:rsidRPr="006D68D0">
        <w:rPr>
          <w:sz w:val="28"/>
          <w:szCs w:val="28"/>
          <w:lang w:val="en-US"/>
        </w:rPr>
        <w:t>”, “</w:t>
      </w:r>
      <w:proofErr w:type="spellStart"/>
      <w:r w:rsidRPr="006D68D0">
        <w:rPr>
          <w:sz w:val="28"/>
          <w:szCs w:val="28"/>
          <w:lang w:val="en-US"/>
        </w:rPr>
        <w:t>Hayo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anbai</w:t>
      </w:r>
      <w:proofErr w:type="spellEnd"/>
      <w:r w:rsidRPr="006D68D0">
        <w:rPr>
          <w:sz w:val="28"/>
          <w:szCs w:val="28"/>
          <w:lang w:val="en-US"/>
        </w:rPr>
        <w:t xml:space="preserve">” </w:t>
      </w:r>
      <w:proofErr w:type="spellStart"/>
      <w:r w:rsidRPr="006D68D0">
        <w:rPr>
          <w:sz w:val="28"/>
          <w:szCs w:val="28"/>
          <w:lang w:val="en-US"/>
        </w:rPr>
        <w:t>tushunchalar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rmoql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hakl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niqlash</w:t>
      </w:r>
      <w:proofErr w:type="spellEnd"/>
      <w:r w:rsidRPr="006D68D0">
        <w:rPr>
          <w:sz w:val="28"/>
          <w:szCs w:val="28"/>
          <w:lang w:val="en-US"/>
        </w:rPr>
        <w:t>;</w:t>
      </w:r>
    </w:p>
    <w:p w14:paraId="2A65F7B2" w14:textId="77777777" w:rsidR="009B4274" w:rsidRPr="006D68D0" w:rsidRDefault="009B4274" w:rsidP="006D68D0">
      <w:pPr>
        <w:pStyle w:val="NormalWeb"/>
        <w:numPr>
          <w:ilvl w:val="0"/>
          <w:numId w:val="47"/>
        </w:numPr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rStyle w:val="Strong"/>
          <w:sz w:val="28"/>
          <w:szCs w:val="28"/>
          <w:lang w:val="en-US"/>
        </w:rPr>
        <w:t>Insert:</w:t>
      </w:r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ikoya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i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jarayon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elgi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rqal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fik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ildirish</w:t>
      </w:r>
      <w:proofErr w:type="spellEnd"/>
      <w:r w:rsidRPr="006D68D0">
        <w:rPr>
          <w:sz w:val="28"/>
          <w:szCs w:val="28"/>
          <w:lang w:val="en-US"/>
        </w:rPr>
        <w:t>;</w:t>
      </w:r>
    </w:p>
    <w:p w14:paraId="24DC22C9" w14:textId="77777777" w:rsidR="009B4274" w:rsidRPr="006D68D0" w:rsidRDefault="009B4274" w:rsidP="006D68D0">
      <w:pPr>
        <w:pStyle w:val="NormalWeb"/>
        <w:numPr>
          <w:ilvl w:val="0"/>
          <w:numId w:val="47"/>
        </w:numPr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rStyle w:val="Strong"/>
          <w:sz w:val="28"/>
          <w:szCs w:val="28"/>
          <w:lang w:val="en-US"/>
        </w:rPr>
        <w:t>Fishbone:</w:t>
      </w:r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uammo</w:t>
      </w:r>
      <w:proofErr w:type="spellEnd"/>
      <w:r w:rsidRPr="006D68D0">
        <w:rPr>
          <w:sz w:val="28"/>
          <w:szCs w:val="28"/>
          <w:lang w:val="en-US"/>
        </w:rPr>
        <w:t xml:space="preserve"> – </w:t>
      </w:r>
      <w:proofErr w:type="spellStart"/>
      <w:r w:rsidRPr="006D68D0">
        <w:rPr>
          <w:sz w:val="28"/>
          <w:szCs w:val="28"/>
          <w:lang w:val="en-US"/>
        </w:rPr>
        <w:t>sabab</w:t>
      </w:r>
      <w:proofErr w:type="spellEnd"/>
      <w:r w:rsidRPr="006D68D0">
        <w:rPr>
          <w:sz w:val="28"/>
          <w:szCs w:val="28"/>
          <w:lang w:val="en-US"/>
        </w:rPr>
        <w:t xml:space="preserve"> – </w:t>
      </w:r>
      <w:proofErr w:type="spellStart"/>
      <w:r w:rsidRPr="006D68D0">
        <w:rPr>
          <w:sz w:val="28"/>
          <w:szCs w:val="28"/>
          <w:lang w:val="en-US"/>
        </w:rPr>
        <w:t>natij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xemas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sos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ikoya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xloq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ohiyat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hlil</w:t>
      </w:r>
      <w:proofErr w:type="spellEnd"/>
      <w:r w:rsidRPr="006D68D0">
        <w:rPr>
          <w:sz w:val="28"/>
          <w:szCs w:val="28"/>
          <w:lang w:val="en-US"/>
        </w:rPr>
        <w:t xml:space="preserve"> qilish.</w:t>
      </w:r>
    </w:p>
    <w:p w14:paraId="575F36DB" w14:textId="77777777" w:rsidR="009B4274" w:rsidRPr="006D68D0" w:rsidRDefault="009B427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sz w:val="28"/>
          <w:szCs w:val="28"/>
          <w:lang w:val="en-US"/>
        </w:rPr>
        <w:t xml:space="preserve">Bu </w:t>
      </w:r>
      <w:proofErr w:type="spellStart"/>
      <w:r w:rsidRPr="006D68D0">
        <w:rPr>
          <w:sz w:val="28"/>
          <w:szCs w:val="28"/>
          <w:lang w:val="en-US"/>
        </w:rPr>
        <w:t>jarayo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uvchilar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ustaqi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fikrlashga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hamkorlik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shlashga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matn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ngl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drok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etishg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rgat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665E1396" w14:textId="77777777" w:rsidR="00AC3672" w:rsidRDefault="009B4274" w:rsidP="00AC3672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rStyle w:val="Strong"/>
          <w:b w:val="0"/>
          <w:bCs w:val="0"/>
          <w:sz w:val="28"/>
          <w:szCs w:val="28"/>
          <w:lang w:val="en-US"/>
        </w:rPr>
        <w:lastRenderedPageBreak/>
        <w:t xml:space="preserve">c) </w:t>
      </w:r>
      <w:proofErr w:type="spellStart"/>
      <w:r w:rsidRPr="006D68D0">
        <w:rPr>
          <w:rStyle w:val="Strong"/>
          <w:b w:val="0"/>
          <w:bCs w:val="0"/>
          <w:sz w:val="28"/>
          <w:szCs w:val="28"/>
          <w:lang w:val="en-US"/>
        </w:rPr>
        <w:t>Yakuniy</w:t>
      </w:r>
      <w:proofErr w:type="spellEnd"/>
      <w:r w:rsidRPr="006D68D0">
        <w:rPr>
          <w:rStyle w:val="Strong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b w:val="0"/>
          <w:bCs w:val="0"/>
          <w:sz w:val="28"/>
          <w:szCs w:val="28"/>
          <w:lang w:val="en-US"/>
        </w:rPr>
        <w:t>tajriba</w:t>
      </w:r>
      <w:proofErr w:type="spellEnd"/>
      <w:r w:rsidRPr="006D68D0">
        <w:rPr>
          <w:rStyle w:val="Strong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b w:val="0"/>
          <w:bCs w:val="0"/>
          <w:sz w:val="28"/>
          <w:szCs w:val="28"/>
          <w:lang w:val="en-US"/>
        </w:rPr>
        <w:t>bosqichi</w:t>
      </w:r>
      <w:proofErr w:type="spellEnd"/>
    </w:p>
    <w:p w14:paraId="08F2CC41" w14:textId="77777777" w:rsidR="00AC3672" w:rsidRDefault="009B427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Tajrib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yakun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uvchilar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ilim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rajas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takroriy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test</w:t>
      </w:r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rStyle w:val="Strong"/>
          <w:sz w:val="28"/>
          <w:szCs w:val="28"/>
          <w:lang w:val="en-US"/>
        </w:rPr>
        <w:t>og‘zaki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suhbat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kuzatish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natijalar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sos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niqlab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chiqil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5534496F" w14:textId="3A55CEFE" w:rsidR="00AC3672" w:rsidRDefault="009B427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AC3672">
        <w:rPr>
          <w:rStyle w:val="Strong"/>
          <w:b w:val="0"/>
          <w:bCs w:val="0"/>
          <w:sz w:val="28"/>
          <w:szCs w:val="28"/>
          <w:lang w:val="en-US"/>
        </w:rPr>
        <w:t>Tadqiqot</w:t>
      </w:r>
      <w:proofErr w:type="spellEnd"/>
      <w:r w:rsidRPr="00AC3672">
        <w:rPr>
          <w:rStyle w:val="Strong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AC3672">
        <w:rPr>
          <w:rStyle w:val="Strong"/>
          <w:b w:val="0"/>
          <w:bCs w:val="0"/>
          <w:sz w:val="28"/>
          <w:szCs w:val="28"/>
          <w:lang w:val="en-US"/>
        </w:rPr>
        <w:t>natijalarini</w:t>
      </w:r>
      <w:proofErr w:type="spellEnd"/>
      <w:r w:rsidRPr="00AC3672">
        <w:rPr>
          <w:rStyle w:val="Strong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AC3672">
        <w:rPr>
          <w:rStyle w:val="Strong"/>
          <w:b w:val="0"/>
          <w:bCs w:val="0"/>
          <w:sz w:val="28"/>
          <w:szCs w:val="28"/>
          <w:lang w:val="en-US"/>
        </w:rPr>
        <w:t>baholash</w:t>
      </w:r>
      <w:proofErr w:type="spellEnd"/>
      <w:r w:rsidRPr="00AC3672">
        <w:rPr>
          <w:rStyle w:val="Strong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AC3672">
        <w:rPr>
          <w:rStyle w:val="Strong"/>
          <w:b w:val="0"/>
          <w:bCs w:val="0"/>
          <w:sz w:val="28"/>
          <w:szCs w:val="28"/>
          <w:lang w:val="en-US"/>
        </w:rPr>
        <w:t>mezonlari</w:t>
      </w:r>
      <w:proofErr w:type="spellEnd"/>
    </w:p>
    <w:p w14:paraId="6F577E83" w14:textId="2E678A60" w:rsidR="009B4274" w:rsidRPr="00AC3672" w:rsidRDefault="009B427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AC3672">
        <w:rPr>
          <w:sz w:val="28"/>
          <w:szCs w:val="28"/>
          <w:lang w:val="en-US"/>
        </w:rPr>
        <w:t>Natijalarni</w:t>
      </w:r>
      <w:proofErr w:type="spellEnd"/>
      <w:r w:rsidRPr="00AC3672">
        <w:rPr>
          <w:sz w:val="28"/>
          <w:szCs w:val="28"/>
          <w:lang w:val="en-US"/>
        </w:rPr>
        <w:t xml:space="preserve"> </w:t>
      </w:r>
      <w:proofErr w:type="spellStart"/>
      <w:r w:rsidRPr="00AC3672">
        <w:rPr>
          <w:sz w:val="28"/>
          <w:szCs w:val="28"/>
          <w:lang w:val="en-US"/>
        </w:rPr>
        <w:t>tahlil</w:t>
      </w:r>
      <w:proofErr w:type="spellEnd"/>
      <w:r w:rsidRPr="00AC3672">
        <w:rPr>
          <w:sz w:val="28"/>
          <w:szCs w:val="28"/>
          <w:lang w:val="en-US"/>
        </w:rPr>
        <w:t xml:space="preserve"> </w:t>
      </w:r>
      <w:proofErr w:type="spellStart"/>
      <w:r w:rsidRPr="00AC3672">
        <w:rPr>
          <w:sz w:val="28"/>
          <w:szCs w:val="28"/>
          <w:lang w:val="en-US"/>
        </w:rPr>
        <w:t>qilishda</w:t>
      </w:r>
      <w:proofErr w:type="spellEnd"/>
      <w:r w:rsidRPr="00AC3672">
        <w:rPr>
          <w:sz w:val="28"/>
          <w:szCs w:val="28"/>
          <w:lang w:val="en-US"/>
        </w:rPr>
        <w:t xml:space="preserve"> </w:t>
      </w:r>
      <w:proofErr w:type="spellStart"/>
      <w:r w:rsidRPr="00AC3672">
        <w:rPr>
          <w:sz w:val="28"/>
          <w:szCs w:val="28"/>
          <w:lang w:val="en-US"/>
        </w:rPr>
        <w:t>quyidagi</w:t>
      </w:r>
      <w:proofErr w:type="spellEnd"/>
      <w:r w:rsidRPr="00AC3672">
        <w:rPr>
          <w:sz w:val="28"/>
          <w:szCs w:val="28"/>
          <w:lang w:val="en-US"/>
        </w:rPr>
        <w:t xml:space="preserve"> </w:t>
      </w:r>
      <w:proofErr w:type="spellStart"/>
      <w:r w:rsidRPr="00AC3672">
        <w:rPr>
          <w:sz w:val="28"/>
          <w:szCs w:val="28"/>
          <w:lang w:val="en-US"/>
        </w:rPr>
        <w:t>mezonlar</w:t>
      </w:r>
      <w:proofErr w:type="spellEnd"/>
      <w:r w:rsidRPr="00AC3672">
        <w:rPr>
          <w:sz w:val="28"/>
          <w:szCs w:val="28"/>
          <w:lang w:val="en-US"/>
        </w:rPr>
        <w:t xml:space="preserve"> </w:t>
      </w:r>
      <w:proofErr w:type="spellStart"/>
      <w:r w:rsidRPr="00AC3672">
        <w:rPr>
          <w:sz w:val="28"/>
          <w:szCs w:val="28"/>
          <w:lang w:val="en-US"/>
        </w:rPr>
        <w:t>asos</w:t>
      </w:r>
      <w:proofErr w:type="spellEnd"/>
      <w:r w:rsidRPr="00AC3672">
        <w:rPr>
          <w:sz w:val="28"/>
          <w:szCs w:val="28"/>
          <w:lang w:val="en-US"/>
        </w:rPr>
        <w:t xml:space="preserve"> </w:t>
      </w:r>
      <w:proofErr w:type="spellStart"/>
      <w:r w:rsidRPr="00AC3672">
        <w:rPr>
          <w:sz w:val="28"/>
          <w:szCs w:val="28"/>
          <w:lang w:val="en-US"/>
        </w:rPr>
        <w:t>qilib</w:t>
      </w:r>
      <w:proofErr w:type="spellEnd"/>
      <w:r w:rsidRPr="00AC3672">
        <w:rPr>
          <w:sz w:val="28"/>
          <w:szCs w:val="28"/>
          <w:lang w:val="en-US"/>
        </w:rPr>
        <w:t xml:space="preserve"> </w:t>
      </w:r>
      <w:proofErr w:type="spellStart"/>
      <w:r w:rsidRPr="00AC3672">
        <w:rPr>
          <w:sz w:val="28"/>
          <w:szCs w:val="28"/>
          <w:lang w:val="en-US"/>
        </w:rPr>
        <w:t>olindi</w:t>
      </w:r>
      <w:proofErr w:type="spellEnd"/>
      <w:r w:rsidRPr="00AC3672">
        <w:rPr>
          <w:sz w:val="28"/>
          <w:szCs w:val="28"/>
          <w:lang w:val="en-US"/>
        </w:rPr>
        <w:t>:</w:t>
      </w:r>
    </w:p>
    <w:tbl>
      <w:tblPr>
        <w:tblW w:w="0" w:type="auto"/>
        <w:tblCellSpacing w:w="15" w:type="dxa"/>
        <w:shd w:val="clear" w:color="auto" w:fill="D9E2F3" w:themeFill="accent1" w:themeFillTint="33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25"/>
        <w:gridCol w:w="2702"/>
        <w:gridCol w:w="2577"/>
        <w:gridCol w:w="1362"/>
      </w:tblGrid>
      <w:tr w:rsidR="009B4274" w:rsidRPr="009B4274" w14:paraId="09900E80" w14:textId="77777777" w:rsidTr="00AC3672">
        <w:trPr>
          <w:tblHeader/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4FFCD01B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Ko‘rsatkichlar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30C86C48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Dastlabki</w:t>
            </w:r>
            <w:proofErr w:type="spellEnd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bosqich</w:t>
            </w:r>
            <w:proofErr w:type="spellEnd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 xml:space="preserve"> (%)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13EEE325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Yakuniy</w:t>
            </w:r>
            <w:proofErr w:type="spellEnd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bosqich</w:t>
            </w:r>
            <w:proofErr w:type="spellEnd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 xml:space="preserve"> (%)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4E8CC5E0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O‘sish</w:t>
            </w:r>
            <w:proofErr w:type="spellEnd"/>
            <w:r w:rsidRPr="009B427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 xml:space="preserve"> (%)</w:t>
            </w:r>
          </w:p>
        </w:tc>
      </w:tr>
      <w:tr w:rsidR="009B4274" w:rsidRPr="009B4274" w14:paraId="4901155F" w14:textId="77777777" w:rsidTr="00AC3672">
        <w:trPr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7688FC18" w14:textId="77777777" w:rsidR="009B4274" w:rsidRPr="009B4274" w:rsidRDefault="009B4274" w:rsidP="00EA3A19">
            <w:pPr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Hikoyaning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mazmunini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tushunish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003C1C62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58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1D19923A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92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790B7E81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+34</w:t>
            </w:r>
          </w:p>
        </w:tc>
      </w:tr>
      <w:tr w:rsidR="009B4274" w:rsidRPr="009B4274" w14:paraId="02157A3A" w14:textId="77777777" w:rsidTr="00AC3672">
        <w:trPr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499DB6C0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val="en-US" w:eastAsia="ru-RU"/>
              </w:rPr>
            </w:pPr>
            <w:proofErr w:type="spellStart"/>
            <w:proofErr w:type="gram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G‘</w:t>
            </w:r>
            <w:proofErr w:type="gram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oyaviy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mohiyatni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>tahlil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qilish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4278CA67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52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2EF9A56A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88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3A4B9EBD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+36</w:t>
            </w:r>
          </w:p>
        </w:tc>
      </w:tr>
      <w:tr w:rsidR="009B4274" w:rsidRPr="009B4274" w14:paraId="45267309" w14:textId="77777777" w:rsidTr="00AC3672">
        <w:trPr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0CFEB414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Ramziy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obrazlarni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izohlash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224F0ECE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46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4DF7AD66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84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31C3F1F8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+38</w:t>
            </w:r>
          </w:p>
        </w:tc>
      </w:tr>
      <w:tr w:rsidR="009B4274" w:rsidRPr="009B4274" w14:paraId="6B1C3260" w14:textId="77777777" w:rsidTr="00AC3672">
        <w:trPr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6F180618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Mustaqil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fikr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bildirish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07AEC128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54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5634C783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89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41D6DE55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+35</w:t>
            </w:r>
          </w:p>
        </w:tc>
      </w:tr>
      <w:tr w:rsidR="009B4274" w:rsidRPr="009B4274" w14:paraId="39073A43" w14:textId="77777777" w:rsidTr="00AC3672">
        <w:trPr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33C5825D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Axloqiy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xulosa</w:t>
            </w:r>
            <w:proofErr w:type="spellEnd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chiqarish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3B26FC6F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60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61AEEF36" w14:textId="77777777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94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0F1BD000" w14:textId="3BB40FD5" w:rsidR="009B4274" w:rsidRPr="009B4274" w:rsidRDefault="009B427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9B4274">
              <w:rPr>
                <w:rFonts w:eastAsia="Times New Roman" w:cs="Times New Roman"/>
                <w:sz w:val="28"/>
                <w:szCs w:val="28"/>
                <w:lang w:eastAsia="ru-RU"/>
              </w:rPr>
              <w:t>+34</w:t>
            </w:r>
          </w:p>
        </w:tc>
      </w:tr>
    </w:tbl>
    <w:p w14:paraId="0BE67938" w14:textId="77777777" w:rsidR="009B4274" w:rsidRPr="009B4274" w:rsidRDefault="009B427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Natija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shun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ko‘rsatdik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ilg‘o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interfaol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metod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asosid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tashkil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etilgan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dars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o‘quvchilarning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adab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tafakkur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,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tahlil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fikrlash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,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og‘zak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nutq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axloq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ongin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rivojlantirishd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samaral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o‘lgan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>.</w:t>
      </w:r>
    </w:p>
    <w:p w14:paraId="59EE416F" w14:textId="47E4DC52" w:rsidR="009B4274" w:rsidRPr="009B4274" w:rsidRDefault="009B4274" w:rsidP="00AC3672">
      <w:pPr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Tadqiqotning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metodologik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xulosasi</w:t>
      </w:r>
      <w:proofErr w:type="spellEnd"/>
    </w:p>
    <w:p w14:paraId="245121EF" w14:textId="77777777" w:rsidR="009B4274" w:rsidRPr="009B4274" w:rsidRDefault="009B4274" w:rsidP="006D68D0">
      <w:pPr>
        <w:numPr>
          <w:ilvl w:val="0"/>
          <w:numId w:val="4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9B4274">
        <w:rPr>
          <w:rFonts w:eastAsia="Times New Roman" w:cs="Times New Roman"/>
          <w:sz w:val="28"/>
          <w:szCs w:val="28"/>
          <w:lang w:eastAsia="ru-RU"/>
        </w:rPr>
        <w:t>“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Baliq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suv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”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hikoyatin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ilg‘o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metodlar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asosida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o‘qitish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o‘quvchilarning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faollig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,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estetik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did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v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axloq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eastAsia="ru-RU"/>
        </w:rPr>
        <w:t>dunyoqarashin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eastAsia="ru-RU"/>
        </w:rPr>
        <w:t>oshiradi</w:t>
      </w:r>
      <w:proofErr w:type="spellEnd"/>
      <w:r w:rsidRPr="009B4274">
        <w:rPr>
          <w:rFonts w:eastAsia="Times New Roman" w:cs="Times New Roman"/>
          <w:sz w:val="28"/>
          <w:szCs w:val="28"/>
          <w:lang w:eastAsia="ru-RU"/>
        </w:rPr>
        <w:t>.</w:t>
      </w:r>
    </w:p>
    <w:p w14:paraId="578F82CC" w14:textId="77777777" w:rsidR="009B4274" w:rsidRPr="009B4274" w:rsidRDefault="009B4274" w:rsidP="006D68D0">
      <w:pPr>
        <w:numPr>
          <w:ilvl w:val="0"/>
          <w:numId w:val="4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jrib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natija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ilg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o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qitish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an’anav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usullarg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nisbatan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yuqor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samaradorlig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tasdiqlad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799B60F" w14:textId="35BCCD65" w:rsidR="009B4274" w:rsidRPr="009B4274" w:rsidRDefault="009B4274" w:rsidP="006D68D0">
      <w:pPr>
        <w:numPr>
          <w:ilvl w:val="0"/>
          <w:numId w:val="4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lard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ijod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tafakkur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muloqot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madaniyati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mustaqil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xulosa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chiqarish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ko‘nikmalar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shakllandi</w:t>
      </w:r>
      <w:proofErr w:type="spellEnd"/>
      <w:r w:rsidR="00E60AE4">
        <w:rPr>
          <w:rStyle w:val="FootnoteReference"/>
          <w:rFonts w:eastAsia="Times New Roman" w:cs="Times New Roman"/>
          <w:sz w:val="28"/>
          <w:szCs w:val="28"/>
          <w:lang w:val="en-US" w:eastAsia="ru-RU"/>
        </w:rPr>
        <w:footnoteReference w:id="39"/>
      </w:r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F6ADB38" w14:textId="77777777" w:rsidR="006D68D0" w:rsidRDefault="009B4274" w:rsidP="006D68D0">
      <w:pPr>
        <w:numPr>
          <w:ilvl w:val="0"/>
          <w:numId w:val="4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9B427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9B4274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ikoyaning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ramz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mazmun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chuqurroq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anglab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Navo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hikmatlarining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ma’naviy</w:t>
      </w:r>
      <w:proofErr w:type="spellEnd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b/>
          <w:bCs/>
          <w:sz w:val="28"/>
          <w:szCs w:val="28"/>
          <w:lang w:val="en-US" w:eastAsia="ru-RU"/>
        </w:rPr>
        <w:t>mohiyatini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qadriyat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bog‘lashga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9B4274">
        <w:rPr>
          <w:rFonts w:eastAsia="Times New Roman" w:cs="Times New Roman"/>
          <w:sz w:val="28"/>
          <w:szCs w:val="28"/>
          <w:lang w:val="en-US" w:eastAsia="ru-RU"/>
        </w:rPr>
        <w:t>o‘rgandilar</w:t>
      </w:r>
      <w:proofErr w:type="spellEnd"/>
      <w:r w:rsidRPr="009B427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731466D" w14:textId="77777777" w:rsidR="00AC3672" w:rsidRDefault="00C649C4" w:rsidP="00AC3672">
      <w:pPr>
        <w:spacing w:before="100" w:beforeAutospacing="1" w:after="100" w:afterAutospacing="1"/>
        <w:jc w:val="both"/>
        <w:rPr>
          <w:rStyle w:val="Strong"/>
          <w:rFonts w:cs="Times New Roman"/>
          <w:sz w:val="28"/>
          <w:szCs w:val="28"/>
          <w:lang w:val="en-US"/>
        </w:rPr>
      </w:pPr>
      <w:r w:rsidRPr="006D68D0">
        <w:rPr>
          <w:rStyle w:val="Strong"/>
          <w:rFonts w:cs="Times New Roman"/>
          <w:sz w:val="28"/>
          <w:szCs w:val="28"/>
          <w:lang w:val="en-US"/>
        </w:rPr>
        <w:lastRenderedPageBreak/>
        <w:t>III BOB. “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Lison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ut-Tayr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”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asaridagi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 “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Baliq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va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suv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”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hikoyatini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rStyle w:val="Strong"/>
          <w:rFonts w:cs="Times New Roman"/>
          <w:sz w:val="28"/>
          <w:szCs w:val="28"/>
          <w:lang w:val="en-US"/>
        </w:rPr>
        <w:t>ilg‘</w:t>
      </w:r>
      <w:proofErr w:type="gramEnd"/>
      <w:r w:rsidRPr="006D68D0">
        <w:rPr>
          <w:rStyle w:val="Strong"/>
          <w:rFonts w:cs="Times New Roman"/>
          <w:sz w:val="28"/>
          <w:szCs w:val="28"/>
          <w:lang w:val="en-US"/>
        </w:rPr>
        <w:t>or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metodlar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asosida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o‘qitish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metodikasi</w:t>
      </w:r>
      <w:proofErr w:type="spellEnd"/>
    </w:p>
    <w:p w14:paraId="6A4EE034" w14:textId="38AC5B24" w:rsidR="00C649C4" w:rsidRPr="00AC3672" w:rsidRDefault="00C649C4" w:rsidP="00AC3672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3.2.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Namunaviy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dars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ishlanmasi</w:t>
      </w:r>
      <w:proofErr w:type="spellEnd"/>
    </w:p>
    <w:p w14:paraId="6EFC24B9" w14:textId="77777777" w:rsidR="00C649C4" w:rsidRPr="006D68D0" w:rsidRDefault="00C649C4" w:rsidP="006D68D0">
      <w:pPr>
        <w:pStyle w:val="NormalWeb"/>
        <w:spacing w:line="360" w:lineRule="auto"/>
        <w:rPr>
          <w:sz w:val="28"/>
          <w:szCs w:val="28"/>
          <w:lang w:val="en-US"/>
        </w:rPr>
      </w:pPr>
      <w:proofErr w:type="spellStart"/>
      <w:r w:rsidRPr="006D68D0">
        <w:rPr>
          <w:rStyle w:val="Strong"/>
          <w:sz w:val="28"/>
          <w:szCs w:val="28"/>
          <w:lang w:val="en-US"/>
        </w:rPr>
        <w:t>Mavzu</w:t>
      </w:r>
      <w:proofErr w:type="spellEnd"/>
      <w:r w:rsidRPr="006D68D0">
        <w:rPr>
          <w:rStyle w:val="Strong"/>
          <w:sz w:val="28"/>
          <w:szCs w:val="28"/>
          <w:lang w:val="en-US"/>
        </w:rPr>
        <w:t>:</w:t>
      </w:r>
      <w:r w:rsidRPr="006D68D0">
        <w:rPr>
          <w:sz w:val="28"/>
          <w:szCs w:val="28"/>
          <w:lang w:val="en-US"/>
        </w:rPr>
        <w:t xml:space="preserve"> Alisher </w:t>
      </w:r>
      <w:proofErr w:type="spellStart"/>
      <w:r w:rsidRPr="006D68D0">
        <w:rPr>
          <w:sz w:val="28"/>
          <w:szCs w:val="28"/>
          <w:lang w:val="en-US"/>
        </w:rPr>
        <w:t>Navoiy</w:t>
      </w:r>
      <w:proofErr w:type="spellEnd"/>
      <w:r w:rsidRPr="006D68D0">
        <w:rPr>
          <w:sz w:val="28"/>
          <w:szCs w:val="28"/>
          <w:lang w:val="en-US"/>
        </w:rPr>
        <w:t xml:space="preserve"> “</w:t>
      </w:r>
      <w:proofErr w:type="spellStart"/>
      <w:r w:rsidRPr="006D68D0">
        <w:rPr>
          <w:sz w:val="28"/>
          <w:szCs w:val="28"/>
          <w:lang w:val="en-US"/>
        </w:rPr>
        <w:t>Liso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ut-Tayr</w:t>
      </w:r>
      <w:proofErr w:type="spellEnd"/>
      <w:r w:rsidRPr="006D68D0">
        <w:rPr>
          <w:sz w:val="28"/>
          <w:szCs w:val="28"/>
          <w:lang w:val="en-US"/>
        </w:rPr>
        <w:t xml:space="preserve">” </w:t>
      </w:r>
      <w:proofErr w:type="spellStart"/>
      <w:r w:rsidRPr="006D68D0">
        <w:rPr>
          <w:sz w:val="28"/>
          <w:szCs w:val="28"/>
          <w:lang w:val="en-US"/>
        </w:rPr>
        <w:t>asaridan</w:t>
      </w:r>
      <w:proofErr w:type="spellEnd"/>
      <w:r w:rsidRPr="006D68D0">
        <w:rPr>
          <w:sz w:val="28"/>
          <w:szCs w:val="28"/>
          <w:lang w:val="en-US"/>
        </w:rPr>
        <w:t xml:space="preserve"> “</w:t>
      </w:r>
      <w:proofErr w:type="spellStart"/>
      <w:r w:rsidRPr="006D68D0">
        <w:rPr>
          <w:sz w:val="28"/>
          <w:szCs w:val="28"/>
          <w:lang w:val="en-US"/>
        </w:rPr>
        <w:t>Baliq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uv</w:t>
      </w:r>
      <w:proofErr w:type="spellEnd"/>
      <w:r w:rsidRPr="006D68D0">
        <w:rPr>
          <w:sz w:val="28"/>
          <w:szCs w:val="28"/>
          <w:lang w:val="en-US"/>
        </w:rPr>
        <w:t xml:space="preserve">” </w:t>
      </w:r>
      <w:proofErr w:type="spellStart"/>
      <w:r w:rsidRPr="006D68D0">
        <w:rPr>
          <w:sz w:val="28"/>
          <w:szCs w:val="28"/>
          <w:lang w:val="en-US"/>
        </w:rPr>
        <w:t>hikoyati</w:t>
      </w:r>
      <w:proofErr w:type="spellEnd"/>
      <w:r w:rsidRPr="006D68D0">
        <w:rPr>
          <w:sz w:val="28"/>
          <w:szCs w:val="28"/>
          <w:lang w:val="en-US"/>
        </w:rPr>
        <w:t xml:space="preserve"> — </w:t>
      </w:r>
      <w:proofErr w:type="spellStart"/>
      <w:r w:rsidRPr="006D68D0">
        <w:rPr>
          <w:sz w:val="28"/>
          <w:szCs w:val="28"/>
          <w:lang w:val="en-US"/>
        </w:rPr>
        <w:t>sadoqa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do‘</w:t>
      </w:r>
      <w:proofErr w:type="gramEnd"/>
      <w:r w:rsidRPr="006D68D0">
        <w:rPr>
          <w:sz w:val="28"/>
          <w:szCs w:val="28"/>
          <w:lang w:val="en-US"/>
        </w:rPr>
        <w:t>stlik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imsol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ifatida</w:t>
      </w:r>
      <w:proofErr w:type="spellEnd"/>
      <w:r w:rsidRPr="006D68D0">
        <w:rPr>
          <w:sz w:val="28"/>
          <w:szCs w:val="28"/>
          <w:lang w:val="en-US"/>
        </w:rPr>
        <w:br/>
      </w:r>
      <w:proofErr w:type="spellStart"/>
      <w:r w:rsidRPr="006D68D0">
        <w:rPr>
          <w:rStyle w:val="Strong"/>
          <w:sz w:val="28"/>
          <w:szCs w:val="28"/>
          <w:lang w:val="en-US"/>
        </w:rPr>
        <w:t>Fani</w:t>
      </w:r>
      <w:proofErr w:type="spellEnd"/>
      <w:r w:rsidRPr="006D68D0">
        <w:rPr>
          <w:rStyle w:val="Strong"/>
          <w:sz w:val="28"/>
          <w:szCs w:val="28"/>
          <w:lang w:val="en-US"/>
        </w:rPr>
        <w:t>:</w:t>
      </w:r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dabiyot</w:t>
      </w:r>
      <w:proofErr w:type="spellEnd"/>
      <w:r w:rsidRPr="006D68D0">
        <w:rPr>
          <w:sz w:val="28"/>
          <w:szCs w:val="28"/>
          <w:lang w:val="en-US"/>
        </w:rPr>
        <w:br/>
      </w:r>
      <w:proofErr w:type="spellStart"/>
      <w:r w:rsidRPr="006D68D0">
        <w:rPr>
          <w:rStyle w:val="Strong"/>
          <w:sz w:val="28"/>
          <w:szCs w:val="28"/>
          <w:lang w:val="en-US"/>
        </w:rPr>
        <w:t>Sinf</w:t>
      </w:r>
      <w:proofErr w:type="spellEnd"/>
      <w:r w:rsidRPr="006D68D0">
        <w:rPr>
          <w:rStyle w:val="Strong"/>
          <w:sz w:val="28"/>
          <w:szCs w:val="28"/>
          <w:lang w:val="en-US"/>
        </w:rPr>
        <w:t>:</w:t>
      </w:r>
      <w:r w:rsidRPr="006D68D0">
        <w:rPr>
          <w:sz w:val="28"/>
          <w:szCs w:val="28"/>
          <w:lang w:val="en-US"/>
        </w:rPr>
        <w:t xml:space="preserve"> 5-sinf</w:t>
      </w:r>
      <w:r w:rsidRPr="006D68D0">
        <w:rPr>
          <w:sz w:val="28"/>
          <w:szCs w:val="28"/>
          <w:lang w:val="en-US"/>
        </w:rPr>
        <w:br/>
      </w:r>
      <w:proofErr w:type="spellStart"/>
      <w:r w:rsidRPr="006D68D0">
        <w:rPr>
          <w:rStyle w:val="Strong"/>
          <w:sz w:val="28"/>
          <w:szCs w:val="28"/>
          <w:lang w:val="en-US"/>
        </w:rPr>
        <w:t>Dars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turi</w:t>
      </w:r>
      <w:proofErr w:type="spellEnd"/>
      <w:r w:rsidRPr="006D68D0">
        <w:rPr>
          <w:rStyle w:val="Strong"/>
          <w:sz w:val="28"/>
          <w:szCs w:val="28"/>
          <w:lang w:val="en-US"/>
        </w:rPr>
        <w:t>:</w:t>
      </w:r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Yang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ilim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eruvch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rs</w:t>
      </w:r>
      <w:proofErr w:type="spellEnd"/>
      <w:r w:rsidRPr="006D68D0">
        <w:rPr>
          <w:sz w:val="28"/>
          <w:szCs w:val="28"/>
          <w:lang w:val="en-US"/>
        </w:rPr>
        <w:br/>
      </w:r>
      <w:proofErr w:type="spellStart"/>
      <w:r w:rsidRPr="006D68D0">
        <w:rPr>
          <w:rStyle w:val="Strong"/>
          <w:sz w:val="28"/>
          <w:szCs w:val="28"/>
          <w:lang w:val="en-US"/>
        </w:rPr>
        <w:t>Dars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shakli</w:t>
      </w:r>
      <w:proofErr w:type="spellEnd"/>
      <w:r w:rsidRPr="006D68D0">
        <w:rPr>
          <w:rStyle w:val="Strong"/>
          <w:sz w:val="28"/>
          <w:szCs w:val="28"/>
          <w:lang w:val="en-US"/>
        </w:rPr>
        <w:t>:</w:t>
      </w:r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nterfaol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integrativ</w:t>
      </w:r>
      <w:proofErr w:type="spellEnd"/>
      <w:r w:rsidRPr="006D68D0">
        <w:rPr>
          <w:sz w:val="28"/>
          <w:szCs w:val="28"/>
          <w:lang w:val="en-US"/>
        </w:rPr>
        <w:t xml:space="preserve"> (</w:t>
      </w:r>
      <w:proofErr w:type="spellStart"/>
      <w:r w:rsidRPr="006D68D0">
        <w:rPr>
          <w:sz w:val="28"/>
          <w:szCs w:val="28"/>
          <w:lang w:val="en-US"/>
        </w:rPr>
        <w:t>adabiyot</w:t>
      </w:r>
      <w:proofErr w:type="spellEnd"/>
      <w:r w:rsidRPr="006D68D0">
        <w:rPr>
          <w:sz w:val="28"/>
          <w:szCs w:val="28"/>
          <w:lang w:val="en-US"/>
        </w:rPr>
        <w:t xml:space="preserve"> – </w:t>
      </w:r>
      <w:proofErr w:type="spellStart"/>
      <w:r w:rsidRPr="006D68D0">
        <w:rPr>
          <w:sz w:val="28"/>
          <w:szCs w:val="28"/>
          <w:lang w:val="en-US"/>
        </w:rPr>
        <w:t>axloq</w:t>
      </w:r>
      <w:proofErr w:type="spellEnd"/>
      <w:r w:rsidRPr="006D68D0">
        <w:rPr>
          <w:sz w:val="28"/>
          <w:szCs w:val="28"/>
          <w:lang w:val="en-US"/>
        </w:rPr>
        <w:t xml:space="preserve"> – </w:t>
      </w:r>
      <w:proofErr w:type="spellStart"/>
      <w:r w:rsidRPr="006D68D0">
        <w:rPr>
          <w:sz w:val="28"/>
          <w:szCs w:val="28"/>
          <w:lang w:val="en-US"/>
        </w:rPr>
        <w:t>tarix</w:t>
      </w:r>
      <w:proofErr w:type="spellEnd"/>
      <w:r w:rsidRPr="006D68D0">
        <w:rPr>
          <w:sz w:val="28"/>
          <w:szCs w:val="28"/>
          <w:lang w:val="en-US"/>
        </w:rPr>
        <w:t xml:space="preserve">) </w:t>
      </w:r>
      <w:proofErr w:type="spellStart"/>
      <w:r w:rsidRPr="006D68D0">
        <w:rPr>
          <w:sz w:val="28"/>
          <w:szCs w:val="28"/>
          <w:lang w:val="en-US"/>
        </w:rPr>
        <w:t>yondashuv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sos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shki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etilga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rs</w:t>
      </w:r>
      <w:proofErr w:type="spellEnd"/>
    </w:p>
    <w:p w14:paraId="7E59C364" w14:textId="77777777" w:rsidR="006D68D0" w:rsidRPr="006D68D0" w:rsidRDefault="00C649C4" w:rsidP="006D68D0">
      <w:pPr>
        <w:jc w:val="both"/>
        <w:rPr>
          <w:rStyle w:val="Strong"/>
          <w:rFonts w:cs="Times New Roman"/>
          <w:b w:val="0"/>
          <w:bCs w:val="0"/>
          <w:sz w:val="28"/>
          <w:szCs w:val="28"/>
          <w:lang w:val="en-US"/>
        </w:rPr>
      </w:pP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Darsning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maqsadlari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:</w:t>
      </w:r>
    </w:p>
    <w:p w14:paraId="46A0D71D" w14:textId="77777777" w:rsidR="006D68D0" w:rsidRDefault="00C649C4" w:rsidP="006D68D0">
      <w:pPr>
        <w:jc w:val="both"/>
        <w:rPr>
          <w:rFonts w:cs="Times New Roman"/>
          <w:sz w:val="28"/>
          <w:szCs w:val="28"/>
          <w:lang w:val="en-US"/>
        </w:rPr>
      </w:pPr>
      <w:proofErr w:type="spellStart"/>
      <w:proofErr w:type="gramStart"/>
      <w:r w:rsidRPr="006D68D0">
        <w:rPr>
          <w:rFonts w:cs="Times New Roman"/>
          <w:sz w:val="28"/>
          <w:szCs w:val="28"/>
          <w:lang w:val="en-US"/>
        </w:rPr>
        <w:t>O‘</w:t>
      </w:r>
      <w:proofErr w:type="gramEnd"/>
      <w:r w:rsidRPr="006D68D0">
        <w:rPr>
          <w:rFonts w:cs="Times New Roman"/>
          <w:sz w:val="28"/>
          <w:szCs w:val="28"/>
          <w:lang w:val="en-US"/>
        </w:rPr>
        <w:t>quvchilarda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Alisher </w:t>
      </w:r>
      <w:proofErr w:type="spellStart"/>
      <w:r w:rsidRPr="006D68D0">
        <w:rPr>
          <w:rFonts w:cs="Times New Roman"/>
          <w:sz w:val="28"/>
          <w:szCs w:val="28"/>
          <w:lang w:val="en-US"/>
        </w:rPr>
        <w:t>Navoiy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“</w:t>
      </w:r>
      <w:proofErr w:type="spellStart"/>
      <w:r w:rsidRPr="006D68D0">
        <w:rPr>
          <w:rFonts w:cs="Times New Roman"/>
          <w:sz w:val="28"/>
          <w:szCs w:val="28"/>
          <w:lang w:val="en-US"/>
        </w:rPr>
        <w:t>Baliq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va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suv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” </w:t>
      </w:r>
      <w:proofErr w:type="spellStart"/>
      <w:r w:rsidRPr="006D68D0">
        <w:rPr>
          <w:rFonts w:cs="Times New Roman"/>
          <w:sz w:val="28"/>
          <w:szCs w:val="28"/>
          <w:lang w:val="en-US"/>
        </w:rPr>
        <w:t>hikoyatining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mazmunini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anglash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, </w:t>
      </w:r>
      <w:proofErr w:type="spellStart"/>
      <w:r w:rsidRPr="006D68D0">
        <w:rPr>
          <w:rFonts w:cs="Times New Roman"/>
          <w:sz w:val="28"/>
          <w:szCs w:val="28"/>
          <w:lang w:val="en-US"/>
        </w:rPr>
        <w:t>hikoyadagi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sadoqat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,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do‘stlik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va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minnatdorlik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g‘oyalarini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tushuntirish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, </w:t>
      </w:r>
      <w:proofErr w:type="spellStart"/>
      <w:r w:rsidRPr="006D68D0">
        <w:rPr>
          <w:rFonts w:cs="Times New Roman"/>
          <w:sz w:val="28"/>
          <w:szCs w:val="28"/>
          <w:lang w:val="en-US"/>
        </w:rPr>
        <w:t>ularning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ramziy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mohiyatini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tahlil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qilish.</w:t>
      </w:r>
    </w:p>
    <w:p w14:paraId="665D77B0" w14:textId="77777777" w:rsidR="006D68D0" w:rsidRPr="006D68D0" w:rsidRDefault="00C649C4" w:rsidP="006D68D0">
      <w:pPr>
        <w:jc w:val="both"/>
        <w:rPr>
          <w:rStyle w:val="Strong"/>
          <w:rFonts w:cs="Times New Roman"/>
          <w:b w:val="0"/>
          <w:bCs w:val="0"/>
          <w:sz w:val="28"/>
          <w:szCs w:val="28"/>
          <w:lang w:val="en-US"/>
        </w:rPr>
      </w:pP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Tarbiyaviy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maqsad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:</w:t>
      </w:r>
    </w:p>
    <w:p w14:paraId="3C799083" w14:textId="77777777" w:rsidR="006D68D0" w:rsidRDefault="00C649C4" w:rsidP="006D68D0">
      <w:pPr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rFonts w:cs="Times New Roman"/>
          <w:sz w:val="28"/>
          <w:szCs w:val="28"/>
          <w:lang w:val="en-US"/>
        </w:rPr>
        <w:t>O‘</w:t>
      </w:r>
      <w:proofErr w:type="gramEnd"/>
      <w:r w:rsidRPr="006D68D0">
        <w:rPr>
          <w:rFonts w:cs="Times New Roman"/>
          <w:sz w:val="28"/>
          <w:szCs w:val="28"/>
          <w:lang w:val="en-US"/>
        </w:rPr>
        <w:t>quvchilarda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do‘stlik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,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vafodorlik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,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insonparvarlik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va</w:t>
      </w:r>
      <w:proofErr w:type="spellEnd"/>
      <w:r w:rsidRPr="006D68D0">
        <w:rPr>
          <w:rStyle w:val="Strong"/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sz w:val="28"/>
          <w:szCs w:val="28"/>
          <w:lang w:val="en-US"/>
        </w:rPr>
        <w:t>minnatdorchilik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fazilatlarini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tarbiyalash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, </w:t>
      </w:r>
      <w:proofErr w:type="spellStart"/>
      <w:r w:rsidRPr="006D68D0">
        <w:rPr>
          <w:rFonts w:cs="Times New Roman"/>
          <w:sz w:val="28"/>
          <w:szCs w:val="28"/>
          <w:lang w:val="en-US"/>
        </w:rPr>
        <w:t>ularni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o‘zaro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hurmat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va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mehr-oqibatga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yo‘naltirish</w:t>
      </w:r>
      <w:proofErr w:type="spellEnd"/>
      <w:r w:rsidR="006D68D0" w:rsidRPr="006D68D0">
        <w:rPr>
          <w:sz w:val="28"/>
          <w:szCs w:val="28"/>
          <w:lang w:val="en-US"/>
        </w:rPr>
        <w:t>.</w:t>
      </w:r>
    </w:p>
    <w:p w14:paraId="11B119AA" w14:textId="77777777" w:rsidR="006D68D0" w:rsidRDefault="00C649C4" w:rsidP="006D68D0">
      <w:pPr>
        <w:jc w:val="both"/>
        <w:rPr>
          <w:rStyle w:val="Strong"/>
          <w:rFonts w:cs="Times New Roman"/>
          <w:b w:val="0"/>
          <w:bCs w:val="0"/>
          <w:sz w:val="28"/>
          <w:szCs w:val="28"/>
          <w:lang w:val="en-US"/>
        </w:rPr>
      </w:pP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Rivojlantiruvchi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maqsad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:</w:t>
      </w:r>
    </w:p>
    <w:p w14:paraId="469291DB" w14:textId="74202ED2" w:rsidR="00C649C4" w:rsidRPr="006D68D0" w:rsidRDefault="00C649C4" w:rsidP="006D68D0">
      <w:pPr>
        <w:jc w:val="both"/>
        <w:rPr>
          <w:rFonts w:cs="Times New Roman"/>
          <w:sz w:val="28"/>
          <w:szCs w:val="28"/>
          <w:lang w:val="en-US"/>
        </w:rPr>
      </w:pPr>
      <w:proofErr w:type="spellStart"/>
      <w:proofErr w:type="gramStart"/>
      <w:r w:rsidRPr="006D68D0">
        <w:rPr>
          <w:rFonts w:cs="Times New Roman"/>
          <w:sz w:val="28"/>
          <w:szCs w:val="28"/>
          <w:lang w:val="en-US"/>
        </w:rPr>
        <w:t>O‘</w:t>
      </w:r>
      <w:proofErr w:type="gramEnd"/>
      <w:r w:rsidRPr="006D68D0">
        <w:rPr>
          <w:rFonts w:cs="Times New Roman"/>
          <w:sz w:val="28"/>
          <w:szCs w:val="28"/>
          <w:lang w:val="en-US"/>
        </w:rPr>
        <w:t>quvchilarning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mustaqil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fikrlash</w:t>
      </w:r>
      <w:proofErr w:type="spellEnd"/>
      <w:r w:rsidRPr="006D68D0">
        <w:rPr>
          <w:rFonts w:cs="Times New Roman"/>
          <w:b/>
          <w:bCs/>
          <w:sz w:val="28"/>
          <w:szCs w:val="28"/>
          <w:lang w:val="en-US"/>
        </w:rPr>
        <w:t xml:space="preserve">,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ijodiy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yondashuv</w:t>
      </w:r>
      <w:proofErr w:type="spellEnd"/>
      <w:r w:rsidRPr="006D68D0">
        <w:rPr>
          <w:rFonts w:cs="Times New Roman"/>
          <w:b/>
          <w:bCs/>
          <w:sz w:val="28"/>
          <w:szCs w:val="28"/>
          <w:lang w:val="en-US"/>
        </w:rPr>
        <w:t xml:space="preserve">,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matnni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tahlil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qilish</w:t>
      </w:r>
      <w:r w:rsidRPr="006D68D0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va</w:t>
      </w:r>
      <w:proofErr w:type="spellEnd"/>
      <w:r w:rsidRPr="006D68D0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og‘zaki-nutqiy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kompetensiyalarini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rivojlantirish</w:t>
      </w:r>
      <w:proofErr w:type="spellEnd"/>
      <w:r w:rsidRPr="006D68D0">
        <w:rPr>
          <w:rFonts w:cs="Times New Roman"/>
          <w:sz w:val="28"/>
          <w:szCs w:val="28"/>
          <w:lang w:val="en-US"/>
        </w:rPr>
        <w:t>.</w:t>
      </w:r>
    </w:p>
    <w:p w14:paraId="2E36E596" w14:textId="77777777" w:rsidR="006D68D0" w:rsidRDefault="00C649C4" w:rsidP="006D68D0">
      <w:pPr>
        <w:jc w:val="both"/>
        <w:rPr>
          <w:rStyle w:val="Strong"/>
          <w:rFonts w:cs="Times New Roman"/>
          <w:b w:val="0"/>
          <w:bCs w:val="0"/>
          <w:sz w:val="28"/>
          <w:szCs w:val="28"/>
          <w:lang w:val="en-US"/>
        </w:rPr>
      </w:pP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Kutilayotgan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natijalar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:</w:t>
      </w:r>
    </w:p>
    <w:p w14:paraId="5368E267" w14:textId="6ED2F611" w:rsidR="00C649C4" w:rsidRPr="006D68D0" w:rsidRDefault="00C649C4" w:rsidP="006D68D0">
      <w:pPr>
        <w:jc w:val="both"/>
        <w:rPr>
          <w:rFonts w:cs="Times New Roman"/>
          <w:sz w:val="28"/>
          <w:szCs w:val="28"/>
          <w:lang w:val="en-US"/>
        </w:rPr>
      </w:pPr>
      <w:proofErr w:type="spellStart"/>
      <w:r w:rsidRPr="006D68D0">
        <w:rPr>
          <w:rFonts w:cs="Times New Roman"/>
          <w:sz w:val="28"/>
          <w:szCs w:val="28"/>
          <w:lang w:val="en-US"/>
        </w:rPr>
        <w:t>Dars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6D68D0">
        <w:rPr>
          <w:rFonts w:cs="Times New Roman"/>
          <w:sz w:val="28"/>
          <w:szCs w:val="28"/>
          <w:lang w:val="en-US"/>
        </w:rPr>
        <w:t>yakunida</w:t>
      </w:r>
      <w:proofErr w:type="spellEnd"/>
      <w:r w:rsidRPr="006D68D0">
        <w:rPr>
          <w:rFonts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rFonts w:cs="Times New Roman"/>
          <w:sz w:val="28"/>
          <w:szCs w:val="28"/>
          <w:lang w:val="en-US"/>
        </w:rPr>
        <w:t>o‘</w:t>
      </w:r>
      <w:proofErr w:type="gramEnd"/>
      <w:r w:rsidRPr="006D68D0">
        <w:rPr>
          <w:rFonts w:cs="Times New Roman"/>
          <w:sz w:val="28"/>
          <w:szCs w:val="28"/>
          <w:lang w:val="en-US"/>
        </w:rPr>
        <w:t>quvchilar</w:t>
      </w:r>
      <w:proofErr w:type="spellEnd"/>
      <w:r w:rsidRPr="006D68D0">
        <w:rPr>
          <w:rFonts w:cs="Times New Roman"/>
          <w:sz w:val="28"/>
          <w:szCs w:val="28"/>
          <w:lang w:val="en-US"/>
        </w:rPr>
        <w:t>:</w:t>
      </w:r>
    </w:p>
    <w:p w14:paraId="79C25F6F" w14:textId="77777777" w:rsidR="00C649C4" w:rsidRPr="006D68D0" w:rsidRDefault="00C649C4" w:rsidP="006D68D0">
      <w:pPr>
        <w:pStyle w:val="NormalWeb"/>
        <w:numPr>
          <w:ilvl w:val="0"/>
          <w:numId w:val="49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hikoya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azmu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g‘</w:t>
      </w:r>
      <w:proofErr w:type="gramEnd"/>
      <w:r w:rsidRPr="006D68D0">
        <w:rPr>
          <w:sz w:val="28"/>
          <w:szCs w:val="28"/>
          <w:lang w:val="en-US"/>
        </w:rPr>
        <w:t>oyas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o‘liq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ngla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ladi</w:t>
      </w:r>
      <w:proofErr w:type="spellEnd"/>
      <w:r w:rsidRPr="006D68D0">
        <w:rPr>
          <w:sz w:val="28"/>
          <w:szCs w:val="28"/>
          <w:lang w:val="en-US"/>
        </w:rPr>
        <w:t>;</w:t>
      </w:r>
    </w:p>
    <w:p w14:paraId="30D4133F" w14:textId="77777777" w:rsidR="00C649C4" w:rsidRPr="006D68D0" w:rsidRDefault="00C649C4" w:rsidP="006D68D0">
      <w:pPr>
        <w:pStyle w:val="NormalWeb"/>
        <w:numPr>
          <w:ilvl w:val="0"/>
          <w:numId w:val="49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sadoqa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do‘</w:t>
      </w:r>
      <w:proofErr w:type="gramEnd"/>
      <w:r w:rsidRPr="006D68D0">
        <w:rPr>
          <w:sz w:val="28"/>
          <w:szCs w:val="28"/>
          <w:lang w:val="en-US"/>
        </w:rPr>
        <w:t>stlik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fazilatlar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ayot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isollar</w:t>
      </w:r>
      <w:proofErr w:type="spellEnd"/>
      <w:r w:rsidRPr="006D68D0">
        <w:rPr>
          <w:sz w:val="28"/>
          <w:szCs w:val="28"/>
          <w:lang w:val="en-US"/>
        </w:rPr>
        <w:t xml:space="preserve"> bilan </w:t>
      </w:r>
      <w:proofErr w:type="spellStart"/>
      <w:r w:rsidRPr="006D68D0">
        <w:rPr>
          <w:sz w:val="28"/>
          <w:szCs w:val="28"/>
          <w:lang w:val="en-US"/>
        </w:rPr>
        <w:t>bog‘laydi</w:t>
      </w:r>
      <w:proofErr w:type="spellEnd"/>
      <w:r w:rsidRPr="006D68D0">
        <w:rPr>
          <w:sz w:val="28"/>
          <w:szCs w:val="28"/>
          <w:lang w:val="en-US"/>
        </w:rPr>
        <w:t>;</w:t>
      </w:r>
    </w:p>
    <w:p w14:paraId="52F31D58" w14:textId="77777777" w:rsidR="00C649C4" w:rsidRPr="006D68D0" w:rsidRDefault="00C649C4" w:rsidP="006D68D0">
      <w:pPr>
        <w:pStyle w:val="NormalWeb"/>
        <w:numPr>
          <w:ilvl w:val="0"/>
          <w:numId w:val="49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ramz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brazlar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a’nos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hli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iladi</w:t>
      </w:r>
      <w:proofErr w:type="spellEnd"/>
      <w:r w:rsidRPr="006D68D0">
        <w:rPr>
          <w:sz w:val="28"/>
          <w:szCs w:val="28"/>
          <w:lang w:val="en-US"/>
        </w:rPr>
        <w:t>;</w:t>
      </w:r>
    </w:p>
    <w:p w14:paraId="53B9A16B" w14:textId="77777777" w:rsidR="00C649C4" w:rsidRPr="006D68D0" w:rsidRDefault="00C649C4" w:rsidP="006D68D0">
      <w:pPr>
        <w:pStyle w:val="NormalWeb"/>
        <w:numPr>
          <w:ilvl w:val="0"/>
          <w:numId w:val="49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guruh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amkorlik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shlash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sahn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jros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fik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lmashish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fao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shtirok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eta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26FF4D15" w14:textId="397B5DCC" w:rsidR="00C649C4" w:rsidRPr="006D68D0" w:rsidRDefault="00C649C4" w:rsidP="006D68D0">
      <w:pPr>
        <w:jc w:val="both"/>
        <w:rPr>
          <w:rFonts w:cs="Times New Roman"/>
          <w:sz w:val="28"/>
          <w:szCs w:val="28"/>
        </w:rPr>
      </w:pP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</w:rPr>
        <w:t>Dars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</w:rPr>
        <w:t>jihozi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</w:rPr>
        <w:t>va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</w:rPr>
        <w:t>vositalari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</w:rPr>
        <w:t>:</w:t>
      </w:r>
    </w:p>
    <w:p w14:paraId="2B3CE92F" w14:textId="77777777" w:rsidR="00C649C4" w:rsidRPr="006D68D0" w:rsidRDefault="00C649C4" w:rsidP="006D68D0">
      <w:pPr>
        <w:pStyle w:val="NormalWeb"/>
        <w:numPr>
          <w:ilvl w:val="0"/>
          <w:numId w:val="50"/>
        </w:numPr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sz w:val="28"/>
          <w:szCs w:val="28"/>
          <w:lang w:val="en-US"/>
        </w:rPr>
        <w:t>Multimedia (</w:t>
      </w:r>
      <w:proofErr w:type="spellStart"/>
      <w:r w:rsidRPr="006D68D0">
        <w:rPr>
          <w:sz w:val="28"/>
          <w:szCs w:val="28"/>
          <w:lang w:val="en-US"/>
        </w:rPr>
        <w:t>slayd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video </w:t>
      </w:r>
      <w:proofErr w:type="spellStart"/>
      <w:r w:rsidRPr="006D68D0">
        <w:rPr>
          <w:sz w:val="28"/>
          <w:szCs w:val="28"/>
          <w:lang w:val="en-US"/>
        </w:rPr>
        <w:t>lavhalar</w:t>
      </w:r>
      <w:proofErr w:type="spellEnd"/>
      <w:r w:rsidRPr="006D68D0">
        <w:rPr>
          <w:sz w:val="28"/>
          <w:szCs w:val="28"/>
          <w:lang w:val="en-US"/>
        </w:rPr>
        <w:t xml:space="preserve"> bilan);</w:t>
      </w:r>
    </w:p>
    <w:p w14:paraId="5ACA7FA6" w14:textId="77777777" w:rsidR="00C649C4" w:rsidRPr="006D68D0" w:rsidRDefault="00C649C4" w:rsidP="006D68D0">
      <w:pPr>
        <w:pStyle w:val="NormalWeb"/>
        <w:numPr>
          <w:ilvl w:val="0"/>
          <w:numId w:val="50"/>
        </w:numPr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sz w:val="28"/>
          <w:szCs w:val="28"/>
          <w:lang w:val="en-US"/>
        </w:rPr>
        <w:lastRenderedPageBreak/>
        <w:t>“Fishbone”, “</w:t>
      </w:r>
      <w:proofErr w:type="spellStart"/>
      <w:r w:rsidRPr="006D68D0">
        <w:rPr>
          <w:sz w:val="28"/>
          <w:szCs w:val="28"/>
          <w:lang w:val="en-US"/>
        </w:rPr>
        <w:t>Klaster</w:t>
      </w:r>
      <w:proofErr w:type="spellEnd"/>
      <w:r w:rsidRPr="006D68D0">
        <w:rPr>
          <w:sz w:val="28"/>
          <w:szCs w:val="28"/>
          <w:lang w:val="en-US"/>
        </w:rPr>
        <w:t xml:space="preserve">”, “Venn </w:t>
      </w:r>
      <w:proofErr w:type="spellStart"/>
      <w:r w:rsidRPr="006D68D0">
        <w:rPr>
          <w:sz w:val="28"/>
          <w:szCs w:val="28"/>
          <w:lang w:val="en-US"/>
        </w:rPr>
        <w:t>diagrammasi</w:t>
      </w:r>
      <w:proofErr w:type="spellEnd"/>
      <w:r w:rsidRPr="006D68D0">
        <w:rPr>
          <w:sz w:val="28"/>
          <w:szCs w:val="28"/>
          <w:lang w:val="en-US"/>
        </w:rPr>
        <w:t xml:space="preserve">” uchun </w:t>
      </w:r>
      <w:proofErr w:type="spellStart"/>
      <w:r w:rsidRPr="006D68D0">
        <w:rPr>
          <w:sz w:val="28"/>
          <w:szCs w:val="28"/>
          <w:lang w:val="en-US"/>
        </w:rPr>
        <w:t>plakatlar</w:t>
      </w:r>
      <w:proofErr w:type="spellEnd"/>
      <w:r w:rsidRPr="006D68D0">
        <w:rPr>
          <w:sz w:val="28"/>
          <w:szCs w:val="28"/>
          <w:lang w:val="en-US"/>
        </w:rPr>
        <w:t>;</w:t>
      </w:r>
    </w:p>
    <w:p w14:paraId="258FD966" w14:textId="77777777" w:rsidR="00C649C4" w:rsidRPr="006D68D0" w:rsidRDefault="00C649C4" w:rsidP="006D68D0">
      <w:pPr>
        <w:pStyle w:val="NormalWeb"/>
        <w:numPr>
          <w:ilvl w:val="0"/>
          <w:numId w:val="50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Rangl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tikerlar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markerlar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hikoyaning</w:t>
      </w:r>
      <w:proofErr w:type="spellEnd"/>
      <w:r w:rsidRPr="006D68D0">
        <w:rPr>
          <w:sz w:val="28"/>
          <w:szCs w:val="28"/>
          <w:lang w:val="en-US"/>
        </w:rPr>
        <w:t xml:space="preserve"> audio </w:t>
      </w:r>
      <w:proofErr w:type="spellStart"/>
      <w:r w:rsidRPr="006D68D0">
        <w:rPr>
          <w:sz w:val="28"/>
          <w:szCs w:val="28"/>
          <w:lang w:val="en-US"/>
        </w:rPr>
        <w:t>yozuv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6C1423CA" w14:textId="77777777" w:rsidR="006D68D0" w:rsidRDefault="00C649C4" w:rsidP="006D68D0">
      <w:pPr>
        <w:jc w:val="both"/>
        <w:rPr>
          <w:rStyle w:val="Strong"/>
          <w:rFonts w:cs="Times New Roman"/>
          <w:b w:val="0"/>
          <w:bCs w:val="0"/>
          <w:sz w:val="28"/>
          <w:szCs w:val="28"/>
          <w:lang w:val="en-US"/>
        </w:rPr>
      </w:pP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Darsning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borishi</w:t>
      </w:r>
      <w:proofErr w:type="spellEnd"/>
    </w:p>
    <w:p w14:paraId="5358CB2F" w14:textId="490BFDCB" w:rsidR="00C649C4" w:rsidRPr="006D68D0" w:rsidRDefault="00C649C4" w:rsidP="006D68D0">
      <w:pPr>
        <w:jc w:val="both"/>
        <w:rPr>
          <w:rFonts w:cs="Times New Roman"/>
          <w:sz w:val="28"/>
          <w:szCs w:val="28"/>
          <w:lang w:val="en-US"/>
        </w:rPr>
      </w:pPr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1.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Tashkiliy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qism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(5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daqiqa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)</w:t>
      </w:r>
    </w:p>
    <w:p w14:paraId="1077AC75" w14:textId="77777777" w:rsidR="00C649C4" w:rsidRPr="006D68D0" w:rsidRDefault="00C649C4" w:rsidP="006D68D0">
      <w:pPr>
        <w:pStyle w:val="NormalWeb"/>
        <w:numPr>
          <w:ilvl w:val="0"/>
          <w:numId w:val="51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ituvch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alomlashadi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sinf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job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ruhiya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yarata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5A1FCAEF" w14:textId="77777777" w:rsidR="00C649C4" w:rsidRPr="006D68D0" w:rsidRDefault="00C649C4" w:rsidP="006D68D0">
      <w:pPr>
        <w:pStyle w:val="NormalWeb"/>
        <w:numPr>
          <w:ilvl w:val="0"/>
          <w:numId w:val="51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uvchilar</w:t>
      </w:r>
      <w:proofErr w:type="spellEnd"/>
      <w:r w:rsidRPr="006D68D0">
        <w:rPr>
          <w:sz w:val="28"/>
          <w:szCs w:val="28"/>
          <w:lang w:val="en-US"/>
        </w:rPr>
        <w:t xml:space="preserve"> bilan </w:t>
      </w:r>
      <w:proofErr w:type="spellStart"/>
      <w:r w:rsidRPr="006D68D0">
        <w:rPr>
          <w:sz w:val="28"/>
          <w:szCs w:val="28"/>
          <w:lang w:val="en-US"/>
        </w:rPr>
        <w:t>qisq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uloqo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tkaziladi</w:t>
      </w:r>
      <w:proofErr w:type="spellEnd"/>
      <w:r w:rsidRPr="006D68D0">
        <w:rPr>
          <w:sz w:val="28"/>
          <w:szCs w:val="28"/>
          <w:lang w:val="en-US"/>
        </w:rPr>
        <w:t>:</w:t>
      </w:r>
    </w:p>
    <w:p w14:paraId="10B92924" w14:textId="77777777" w:rsidR="00C649C4" w:rsidRPr="006D68D0" w:rsidRDefault="00C649C4" w:rsidP="006D68D0">
      <w:pPr>
        <w:pStyle w:val="NormalWeb"/>
        <w:spacing w:line="360" w:lineRule="auto"/>
        <w:ind w:left="720"/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ituvchi</w:t>
      </w:r>
      <w:proofErr w:type="spellEnd"/>
      <w:r w:rsidRPr="006D68D0">
        <w:rPr>
          <w:sz w:val="28"/>
          <w:szCs w:val="28"/>
          <w:lang w:val="en-US"/>
        </w:rPr>
        <w:t>: “</w:t>
      </w:r>
      <w:proofErr w:type="spellStart"/>
      <w:r w:rsidRPr="006D68D0">
        <w:rPr>
          <w:sz w:val="28"/>
          <w:szCs w:val="28"/>
          <w:lang w:val="en-US"/>
        </w:rPr>
        <w:t>Bugu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iz</w:t>
      </w:r>
      <w:proofErr w:type="spellEnd"/>
      <w:r w:rsidRPr="006D68D0">
        <w:rPr>
          <w:sz w:val="28"/>
          <w:szCs w:val="28"/>
          <w:lang w:val="en-US"/>
        </w:rPr>
        <w:t xml:space="preserve"> bilan </w:t>
      </w:r>
      <w:proofErr w:type="spellStart"/>
      <w:r w:rsidRPr="006D68D0">
        <w:rPr>
          <w:sz w:val="28"/>
          <w:szCs w:val="28"/>
          <w:lang w:val="en-US"/>
        </w:rPr>
        <w:t>inson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rasidag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e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uhim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fazilat</w:t>
      </w:r>
      <w:proofErr w:type="spellEnd"/>
      <w:r w:rsidRPr="006D68D0">
        <w:rPr>
          <w:sz w:val="28"/>
          <w:szCs w:val="28"/>
          <w:lang w:val="en-US"/>
        </w:rPr>
        <w:t xml:space="preserve"> — </w:t>
      </w:r>
      <w:proofErr w:type="spellStart"/>
      <w:r w:rsidRPr="006D68D0">
        <w:rPr>
          <w:sz w:val="28"/>
          <w:szCs w:val="28"/>
          <w:lang w:val="en-US"/>
        </w:rPr>
        <w:t>sadoqa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aq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uhbatlashamiz</w:t>
      </w:r>
      <w:proofErr w:type="spellEnd"/>
      <w:r w:rsidRPr="006D68D0">
        <w:rPr>
          <w:sz w:val="28"/>
          <w:szCs w:val="28"/>
          <w:lang w:val="en-US"/>
        </w:rPr>
        <w:t>.”</w:t>
      </w:r>
    </w:p>
    <w:p w14:paraId="2A6BF64A" w14:textId="77777777" w:rsidR="00C649C4" w:rsidRPr="006D68D0" w:rsidRDefault="00C649C4" w:rsidP="006D68D0">
      <w:pPr>
        <w:pStyle w:val="NormalWeb"/>
        <w:numPr>
          <w:ilvl w:val="0"/>
          <w:numId w:val="51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Sinf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guruhlarg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jratiladi</w:t>
      </w:r>
      <w:proofErr w:type="spellEnd"/>
      <w:r w:rsidRPr="006D68D0">
        <w:rPr>
          <w:sz w:val="28"/>
          <w:szCs w:val="28"/>
          <w:lang w:val="en-US"/>
        </w:rPr>
        <w:t>: “</w:t>
      </w:r>
      <w:proofErr w:type="spellStart"/>
      <w:r w:rsidRPr="006D68D0">
        <w:rPr>
          <w:sz w:val="28"/>
          <w:szCs w:val="28"/>
          <w:lang w:val="en-US"/>
        </w:rPr>
        <w:t>Baliq</w:t>
      </w:r>
      <w:proofErr w:type="spellEnd"/>
      <w:r w:rsidRPr="006D68D0">
        <w:rPr>
          <w:sz w:val="28"/>
          <w:szCs w:val="28"/>
          <w:lang w:val="en-US"/>
        </w:rPr>
        <w:t>”, “</w:t>
      </w:r>
      <w:proofErr w:type="spellStart"/>
      <w:r w:rsidRPr="006D68D0">
        <w:rPr>
          <w:sz w:val="28"/>
          <w:szCs w:val="28"/>
          <w:lang w:val="en-US"/>
        </w:rPr>
        <w:t>Suv</w:t>
      </w:r>
      <w:proofErr w:type="spellEnd"/>
      <w:r w:rsidRPr="006D68D0">
        <w:rPr>
          <w:sz w:val="28"/>
          <w:szCs w:val="28"/>
          <w:lang w:val="en-US"/>
        </w:rPr>
        <w:t>”, “</w:t>
      </w:r>
      <w:proofErr w:type="spellStart"/>
      <w:r w:rsidRPr="006D68D0">
        <w:rPr>
          <w:sz w:val="28"/>
          <w:szCs w:val="28"/>
          <w:lang w:val="en-US"/>
        </w:rPr>
        <w:t>Sadoqat</w:t>
      </w:r>
      <w:proofErr w:type="spellEnd"/>
      <w:r w:rsidRPr="006D68D0">
        <w:rPr>
          <w:sz w:val="28"/>
          <w:szCs w:val="28"/>
          <w:lang w:val="en-US"/>
        </w:rPr>
        <w:t>”, “</w:t>
      </w:r>
      <w:proofErr w:type="spellStart"/>
      <w:proofErr w:type="gramStart"/>
      <w:r w:rsidRPr="006D68D0">
        <w:rPr>
          <w:sz w:val="28"/>
          <w:szCs w:val="28"/>
          <w:lang w:val="en-US"/>
        </w:rPr>
        <w:t>Do‘</w:t>
      </w:r>
      <w:proofErr w:type="gramEnd"/>
      <w:r w:rsidRPr="006D68D0">
        <w:rPr>
          <w:sz w:val="28"/>
          <w:szCs w:val="28"/>
          <w:lang w:val="en-US"/>
        </w:rPr>
        <w:t>stlik</w:t>
      </w:r>
      <w:proofErr w:type="spellEnd"/>
      <w:r w:rsidRPr="006D68D0">
        <w:rPr>
          <w:sz w:val="28"/>
          <w:szCs w:val="28"/>
          <w:lang w:val="en-US"/>
        </w:rPr>
        <w:t xml:space="preserve">” </w:t>
      </w:r>
      <w:proofErr w:type="spellStart"/>
      <w:r w:rsidRPr="006D68D0">
        <w:rPr>
          <w:sz w:val="28"/>
          <w:szCs w:val="28"/>
          <w:lang w:val="en-US"/>
        </w:rPr>
        <w:t>nomlar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erila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091457FA" w14:textId="51506269" w:rsidR="00C649C4" w:rsidRPr="00F161E5" w:rsidRDefault="00C649C4" w:rsidP="006D68D0">
      <w:pPr>
        <w:jc w:val="both"/>
        <w:rPr>
          <w:rFonts w:cs="Times New Roman"/>
          <w:sz w:val="28"/>
          <w:szCs w:val="28"/>
          <w:lang w:val="en-US"/>
        </w:rPr>
      </w:pPr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2.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Motivatsion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bosqich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(5–7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daqiqa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)</w:t>
      </w:r>
    </w:p>
    <w:p w14:paraId="6C7FBBB4" w14:textId="77777777" w:rsidR="00C649C4" w:rsidRPr="006D68D0" w:rsidRDefault="00C649C4" w:rsidP="00EA3A19">
      <w:pPr>
        <w:pStyle w:val="NormalWeb"/>
        <w:spacing w:line="360" w:lineRule="auto"/>
        <w:rPr>
          <w:sz w:val="28"/>
          <w:szCs w:val="28"/>
          <w:lang w:val="en-US"/>
        </w:rPr>
      </w:pPr>
      <w:proofErr w:type="spellStart"/>
      <w:r w:rsidRPr="006D68D0">
        <w:rPr>
          <w:rStyle w:val="Strong"/>
          <w:sz w:val="28"/>
          <w:szCs w:val="28"/>
          <w:lang w:val="en-US"/>
        </w:rPr>
        <w:t>Savol</w:t>
      </w:r>
      <w:proofErr w:type="spellEnd"/>
      <w:r w:rsidRPr="006D68D0">
        <w:rPr>
          <w:rStyle w:val="Strong"/>
          <w:sz w:val="28"/>
          <w:szCs w:val="28"/>
          <w:lang w:val="en-US"/>
        </w:rPr>
        <w:t>:</w:t>
      </w:r>
      <w:r w:rsidRPr="006D68D0">
        <w:rPr>
          <w:sz w:val="28"/>
          <w:szCs w:val="28"/>
          <w:lang w:val="en-US"/>
        </w:rPr>
        <w:t xml:space="preserve"> “</w:t>
      </w:r>
      <w:proofErr w:type="spellStart"/>
      <w:r w:rsidRPr="006D68D0">
        <w:rPr>
          <w:sz w:val="28"/>
          <w:szCs w:val="28"/>
          <w:lang w:val="en-US"/>
        </w:rPr>
        <w:t>Siz</w:t>
      </w:r>
      <w:proofErr w:type="spellEnd"/>
      <w:r w:rsidRPr="006D68D0">
        <w:rPr>
          <w:sz w:val="28"/>
          <w:szCs w:val="28"/>
          <w:lang w:val="en-US"/>
        </w:rPr>
        <w:t xml:space="preserve"> uchun </w:t>
      </w:r>
      <w:proofErr w:type="spellStart"/>
      <w:proofErr w:type="gramStart"/>
      <w:r w:rsidRPr="006D68D0">
        <w:rPr>
          <w:sz w:val="28"/>
          <w:szCs w:val="28"/>
          <w:lang w:val="en-US"/>
        </w:rPr>
        <w:t>do‘</w:t>
      </w:r>
      <w:proofErr w:type="gramEnd"/>
      <w:r w:rsidRPr="006D68D0">
        <w:rPr>
          <w:sz w:val="28"/>
          <w:szCs w:val="28"/>
          <w:lang w:val="en-US"/>
        </w:rPr>
        <w:t>stlik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nima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nglatadi</w:t>
      </w:r>
      <w:proofErr w:type="spellEnd"/>
      <w:r w:rsidRPr="006D68D0">
        <w:rPr>
          <w:sz w:val="28"/>
          <w:szCs w:val="28"/>
          <w:lang w:val="en-US"/>
        </w:rPr>
        <w:t>?”</w:t>
      </w:r>
      <w:r w:rsidRPr="006D68D0">
        <w:rPr>
          <w:sz w:val="28"/>
          <w:szCs w:val="28"/>
          <w:lang w:val="en-US"/>
        </w:rPr>
        <w:br/>
      </w:r>
      <w:proofErr w:type="spellStart"/>
      <w:r w:rsidRPr="006D68D0">
        <w:rPr>
          <w:sz w:val="28"/>
          <w:szCs w:val="28"/>
          <w:lang w:val="en-US"/>
        </w:rPr>
        <w:t>O‘quvchi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fikrlar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ytishadi</w:t>
      </w:r>
      <w:proofErr w:type="spellEnd"/>
      <w:r w:rsidRPr="006D68D0">
        <w:rPr>
          <w:sz w:val="28"/>
          <w:szCs w:val="28"/>
          <w:lang w:val="en-US"/>
        </w:rPr>
        <w:t xml:space="preserve">. </w:t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ituvch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ularni</w:t>
      </w:r>
      <w:proofErr w:type="spellEnd"/>
      <w:r w:rsidRPr="006D68D0">
        <w:rPr>
          <w:sz w:val="28"/>
          <w:szCs w:val="28"/>
          <w:lang w:val="en-US"/>
        </w:rPr>
        <w:t xml:space="preserve"> “</w:t>
      </w:r>
      <w:proofErr w:type="spellStart"/>
      <w:r w:rsidRPr="006D68D0">
        <w:rPr>
          <w:sz w:val="28"/>
          <w:szCs w:val="28"/>
          <w:lang w:val="en-US"/>
        </w:rPr>
        <w:t>sadoqat</w:t>
      </w:r>
      <w:proofErr w:type="spellEnd"/>
      <w:r w:rsidRPr="006D68D0">
        <w:rPr>
          <w:sz w:val="28"/>
          <w:szCs w:val="28"/>
          <w:lang w:val="en-US"/>
        </w:rPr>
        <w:t>”, “</w:t>
      </w:r>
      <w:proofErr w:type="spellStart"/>
      <w:r w:rsidRPr="006D68D0">
        <w:rPr>
          <w:sz w:val="28"/>
          <w:szCs w:val="28"/>
          <w:lang w:val="en-US"/>
        </w:rPr>
        <w:t>vafodorlik</w:t>
      </w:r>
      <w:proofErr w:type="spellEnd"/>
      <w:r w:rsidRPr="006D68D0">
        <w:rPr>
          <w:sz w:val="28"/>
          <w:szCs w:val="28"/>
          <w:lang w:val="en-US"/>
        </w:rPr>
        <w:t>”, “</w:t>
      </w:r>
      <w:proofErr w:type="spellStart"/>
      <w:r w:rsidRPr="006D68D0">
        <w:rPr>
          <w:sz w:val="28"/>
          <w:szCs w:val="28"/>
          <w:lang w:val="en-US"/>
        </w:rPr>
        <w:t>minnatdorlik</w:t>
      </w:r>
      <w:proofErr w:type="spellEnd"/>
      <w:r w:rsidRPr="006D68D0">
        <w:rPr>
          <w:sz w:val="28"/>
          <w:szCs w:val="28"/>
          <w:lang w:val="en-US"/>
        </w:rPr>
        <w:t xml:space="preserve">” </w:t>
      </w:r>
      <w:proofErr w:type="spellStart"/>
      <w:r w:rsidRPr="006D68D0">
        <w:rPr>
          <w:sz w:val="28"/>
          <w:szCs w:val="28"/>
          <w:lang w:val="en-US"/>
        </w:rPr>
        <w:t>so‘zlari</w:t>
      </w:r>
      <w:proofErr w:type="spellEnd"/>
      <w:r w:rsidRPr="006D68D0">
        <w:rPr>
          <w:sz w:val="28"/>
          <w:szCs w:val="28"/>
          <w:lang w:val="en-US"/>
        </w:rPr>
        <w:t xml:space="preserve"> bilan </w:t>
      </w:r>
      <w:proofErr w:type="spellStart"/>
      <w:r w:rsidRPr="006D68D0">
        <w:rPr>
          <w:sz w:val="28"/>
          <w:szCs w:val="28"/>
          <w:lang w:val="en-US"/>
        </w:rPr>
        <w:t>bog‘lay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7B50D6D5" w14:textId="77777777" w:rsidR="00C649C4" w:rsidRPr="006D68D0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rStyle w:val="Strong"/>
          <w:sz w:val="28"/>
          <w:szCs w:val="28"/>
          <w:lang w:val="en-US"/>
        </w:rPr>
        <w:t>“</w:t>
      </w:r>
      <w:proofErr w:type="spellStart"/>
      <w:r w:rsidRPr="006D68D0">
        <w:rPr>
          <w:rStyle w:val="Strong"/>
          <w:sz w:val="28"/>
          <w:szCs w:val="28"/>
          <w:lang w:val="en-US"/>
        </w:rPr>
        <w:t>Aqliy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sz w:val="28"/>
          <w:szCs w:val="28"/>
          <w:lang w:val="en-US"/>
        </w:rPr>
        <w:t>hujum</w:t>
      </w:r>
      <w:proofErr w:type="spellEnd"/>
      <w:r w:rsidRPr="006D68D0">
        <w:rPr>
          <w:rStyle w:val="Strong"/>
          <w:sz w:val="28"/>
          <w:szCs w:val="28"/>
          <w:lang w:val="en-US"/>
        </w:rPr>
        <w:t xml:space="preserve">” </w:t>
      </w:r>
      <w:proofErr w:type="spellStart"/>
      <w:r w:rsidRPr="006D68D0">
        <w:rPr>
          <w:rStyle w:val="Strong"/>
          <w:sz w:val="28"/>
          <w:szCs w:val="28"/>
          <w:lang w:val="en-US"/>
        </w:rPr>
        <w:t>metod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qo‘</w:t>
      </w:r>
      <w:proofErr w:type="gramEnd"/>
      <w:r w:rsidRPr="006D68D0">
        <w:rPr>
          <w:sz w:val="28"/>
          <w:szCs w:val="28"/>
          <w:lang w:val="en-US"/>
        </w:rPr>
        <w:t>llanadi</w:t>
      </w:r>
      <w:proofErr w:type="spellEnd"/>
      <w:r w:rsidRPr="006D68D0">
        <w:rPr>
          <w:sz w:val="28"/>
          <w:szCs w:val="28"/>
          <w:lang w:val="en-US"/>
        </w:rPr>
        <w:t xml:space="preserve">: </w:t>
      </w:r>
      <w:proofErr w:type="spellStart"/>
      <w:r w:rsidRPr="006D68D0">
        <w:rPr>
          <w:sz w:val="28"/>
          <w:szCs w:val="28"/>
          <w:lang w:val="en-US"/>
        </w:rPr>
        <w:t>o‘quvchilar</w:t>
      </w:r>
      <w:proofErr w:type="spellEnd"/>
      <w:r w:rsidRPr="006D68D0">
        <w:rPr>
          <w:sz w:val="28"/>
          <w:szCs w:val="28"/>
          <w:lang w:val="en-US"/>
        </w:rPr>
        <w:t xml:space="preserve"> “</w:t>
      </w:r>
      <w:proofErr w:type="spellStart"/>
      <w:r w:rsidRPr="006D68D0">
        <w:rPr>
          <w:sz w:val="28"/>
          <w:szCs w:val="28"/>
          <w:lang w:val="en-US"/>
        </w:rPr>
        <w:t>sadoqat</w:t>
      </w:r>
      <w:proofErr w:type="spellEnd"/>
      <w:r w:rsidRPr="006D68D0">
        <w:rPr>
          <w:sz w:val="28"/>
          <w:szCs w:val="28"/>
          <w:lang w:val="en-US"/>
        </w:rPr>
        <w:t xml:space="preserve">” </w:t>
      </w:r>
      <w:proofErr w:type="spellStart"/>
      <w:r w:rsidRPr="006D68D0">
        <w:rPr>
          <w:sz w:val="28"/>
          <w:szCs w:val="28"/>
          <w:lang w:val="en-US"/>
        </w:rPr>
        <w:t>so‘zig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og‘liq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o‘z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ushunchalar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ytadilar</w:t>
      </w:r>
      <w:proofErr w:type="spellEnd"/>
      <w:r w:rsidRPr="006D68D0">
        <w:rPr>
          <w:sz w:val="28"/>
          <w:szCs w:val="28"/>
          <w:lang w:val="en-US"/>
        </w:rPr>
        <w:t xml:space="preserve"> (</w:t>
      </w:r>
      <w:proofErr w:type="spellStart"/>
      <w:r w:rsidRPr="006D68D0">
        <w:rPr>
          <w:sz w:val="28"/>
          <w:szCs w:val="28"/>
          <w:lang w:val="en-US"/>
        </w:rPr>
        <w:t>masalan</w:t>
      </w:r>
      <w:proofErr w:type="spellEnd"/>
      <w:r w:rsidRPr="006D68D0">
        <w:rPr>
          <w:sz w:val="28"/>
          <w:szCs w:val="28"/>
          <w:lang w:val="en-US"/>
        </w:rPr>
        <w:t xml:space="preserve">: </w:t>
      </w:r>
      <w:proofErr w:type="spellStart"/>
      <w:r w:rsidRPr="006D68D0">
        <w:rPr>
          <w:sz w:val="28"/>
          <w:szCs w:val="28"/>
          <w:lang w:val="en-US"/>
        </w:rPr>
        <w:t>ishonch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vafa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do‘stlik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sadoqat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rahm-shafqat</w:t>
      </w:r>
      <w:proofErr w:type="spellEnd"/>
      <w:r w:rsidRPr="006D68D0">
        <w:rPr>
          <w:sz w:val="28"/>
          <w:szCs w:val="28"/>
          <w:lang w:val="en-US"/>
        </w:rPr>
        <w:t>).</w:t>
      </w:r>
    </w:p>
    <w:p w14:paraId="674E9FB0" w14:textId="4F04018C" w:rsidR="00C649C4" w:rsidRPr="006D68D0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ituvch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xta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r w:rsidRPr="006D68D0">
        <w:rPr>
          <w:rStyle w:val="Strong"/>
          <w:sz w:val="28"/>
          <w:szCs w:val="28"/>
          <w:lang w:val="en-US"/>
        </w:rPr>
        <w:t>“</w:t>
      </w:r>
      <w:proofErr w:type="spellStart"/>
      <w:r w:rsidRPr="006D68D0">
        <w:rPr>
          <w:rStyle w:val="Strong"/>
          <w:sz w:val="28"/>
          <w:szCs w:val="28"/>
          <w:lang w:val="en-US"/>
        </w:rPr>
        <w:t>Klaster</w:t>
      </w:r>
      <w:proofErr w:type="spellEnd"/>
      <w:r w:rsidRPr="006D68D0">
        <w:rPr>
          <w:rStyle w:val="Strong"/>
          <w:sz w:val="28"/>
          <w:szCs w:val="28"/>
          <w:lang w:val="en-US"/>
        </w:rPr>
        <w:t>”</w:t>
      </w:r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chizad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quvchilar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fikrlar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izua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rz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joylashtiradi</w:t>
      </w:r>
      <w:proofErr w:type="spellEnd"/>
      <w:r w:rsidR="00E60AE4">
        <w:rPr>
          <w:rStyle w:val="FootnoteReference"/>
          <w:sz w:val="28"/>
          <w:szCs w:val="28"/>
          <w:lang w:val="en-US"/>
        </w:rPr>
        <w:footnoteReference w:id="40"/>
      </w:r>
      <w:r w:rsidRPr="006D68D0">
        <w:rPr>
          <w:sz w:val="28"/>
          <w:szCs w:val="28"/>
          <w:lang w:val="en-US"/>
        </w:rPr>
        <w:t>.</w:t>
      </w:r>
    </w:p>
    <w:p w14:paraId="18A9FA2B" w14:textId="134B4366" w:rsidR="00C649C4" w:rsidRPr="00F161E5" w:rsidRDefault="00C649C4" w:rsidP="006D68D0">
      <w:pPr>
        <w:jc w:val="both"/>
        <w:rPr>
          <w:rFonts w:cs="Times New Roman"/>
          <w:sz w:val="28"/>
          <w:szCs w:val="28"/>
          <w:lang w:val="en-US"/>
        </w:rPr>
      </w:pPr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3. </w:t>
      </w:r>
      <w:proofErr w:type="spellStart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Kirish</w:t>
      </w:r>
      <w:proofErr w:type="spellEnd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bosqichi</w:t>
      </w:r>
      <w:proofErr w:type="spellEnd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(10 </w:t>
      </w:r>
      <w:proofErr w:type="spellStart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daqiqa</w:t>
      </w:r>
      <w:proofErr w:type="spellEnd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)</w:t>
      </w:r>
    </w:p>
    <w:p w14:paraId="4BEF02A3" w14:textId="77777777" w:rsidR="00C649C4" w:rsidRPr="00F161E5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proofErr w:type="gramStart"/>
      <w:r w:rsidRPr="00F161E5">
        <w:rPr>
          <w:sz w:val="28"/>
          <w:szCs w:val="28"/>
          <w:lang w:val="en-US"/>
        </w:rPr>
        <w:t>O‘</w:t>
      </w:r>
      <w:proofErr w:type="gramEnd"/>
      <w:r w:rsidRPr="00F161E5">
        <w:rPr>
          <w:sz w:val="28"/>
          <w:szCs w:val="28"/>
          <w:lang w:val="en-US"/>
        </w:rPr>
        <w:t>qituvchi</w:t>
      </w:r>
      <w:proofErr w:type="spellEnd"/>
      <w:r w:rsidRPr="00F161E5">
        <w:rPr>
          <w:sz w:val="28"/>
          <w:szCs w:val="28"/>
          <w:lang w:val="en-US"/>
        </w:rPr>
        <w:t xml:space="preserve"> “</w:t>
      </w:r>
      <w:proofErr w:type="spellStart"/>
      <w:r w:rsidRPr="00F161E5">
        <w:rPr>
          <w:sz w:val="28"/>
          <w:szCs w:val="28"/>
          <w:lang w:val="en-US"/>
        </w:rPr>
        <w:t>Lison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ut-Tayr</w:t>
      </w:r>
      <w:proofErr w:type="spellEnd"/>
      <w:r w:rsidRPr="00F161E5">
        <w:rPr>
          <w:sz w:val="28"/>
          <w:szCs w:val="28"/>
          <w:lang w:val="en-US"/>
        </w:rPr>
        <w:t xml:space="preserve">” </w:t>
      </w:r>
      <w:proofErr w:type="spellStart"/>
      <w:r w:rsidRPr="00F161E5">
        <w:rPr>
          <w:sz w:val="28"/>
          <w:szCs w:val="28"/>
          <w:lang w:val="en-US"/>
        </w:rPr>
        <w:t>asar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haqid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qisqach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ma’lumot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beradi</w:t>
      </w:r>
      <w:proofErr w:type="spellEnd"/>
      <w:r w:rsidRPr="00F161E5">
        <w:rPr>
          <w:sz w:val="28"/>
          <w:szCs w:val="28"/>
          <w:lang w:val="en-US"/>
        </w:rPr>
        <w:t>:</w:t>
      </w:r>
    </w:p>
    <w:p w14:paraId="2B44F7D7" w14:textId="77777777" w:rsidR="00C649C4" w:rsidRPr="006D68D0" w:rsidRDefault="00C649C4" w:rsidP="006D68D0">
      <w:pPr>
        <w:pStyle w:val="NormalWeb"/>
        <w:numPr>
          <w:ilvl w:val="0"/>
          <w:numId w:val="52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As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Navo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omonidan</w:t>
      </w:r>
      <w:proofErr w:type="spellEnd"/>
      <w:r w:rsidRPr="006D68D0">
        <w:rPr>
          <w:sz w:val="28"/>
          <w:szCs w:val="28"/>
          <w:lang w:val="en-US"/>
        </w:rPr>
        <w:t xml:space="preserve"> 1498-yilda </w:t>
      </w:r>
      <w:proofErr w:type="spellStart"/>
      <w:r w:rsidRPr="006D68D0">
        <w:rPr>
          <w:sz w:val="28"/>
          <w:szCs w:val="28"/>
          <w:lang w:val="en-US"/>
        </w:rPr>
        <w:t>yozilgan</w:t>
      </w:r>
      <w:proofErr w:type="spellEnd"/>
      <w:r w:rsidRPr="006D68D0">
        <w:rPr>
          <w:sz w:val="28"/>
          <w:szCs w:val="28"/>
          <w:lang w:val="en-US"/>
        </w:rPr>
        <w:t xml:space="preserve">, u </w:t>
      </w:r>
      <w:proofErr w:type="spellStart"/>
      <w:r w:rsidRPr="006D68D0">
        <w:rPr>
          <w:sz w:val="28"/>
          <w:szCs w:val="28"/>
          <w:lang w:val="en-US"/>
        </w:rPr>
        <w:t>inson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kamolot</w:t>
      </w:r>
      <w:proofErr w:type="spellEnd"/>
      <w:r w:rsidRPr="006D68D0">
        <w:rPr>
          <w:sz w:val="28"/>
          <w:szCs w:val="28"/>
          <w:lang w:val="en-US"/>
        </w:rPr>
        <w:t xml:space="preserve"> sari </w:t>
      </w:r>
      <w:proofErr w:type="spellStart"/>
      <w:r w:rsidRPr="006D68D0">
        <w:rPr>
          <w:sz w:val="28"/>
          <w:szCs w:val="28"/>
          <w:lang w:val="en-US"/>
        </w:rPr>
        <w:t>sayohat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ramz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rz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svirlay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0FE4B7AB" w14:textId="77777777" w:rsidR="00C649C4" w:rsidRPr="006D68D0" w:rsidRDefault="00C649C4" w:rsidP="006D68D0">
      <w:pPr>
        <w:pStyle w:val="NormalWeb"/>
        <w:numPr>
          <w:ilvl w:val="0"/>
          <w:numId w:val="52"/>
        </w:numPr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sz w:val="28"/>
          <w:szCs w:val="28"/>
          <w:lang w:val="en-US"/>
        </w:rPr>
        <w:t>“</w:t>
      </w:r>
      <w:proofErr w:type="spellStart"/>
      <w:r w:rsidRPr="006D68D0">
        <w:rPr>
          <w:sz w:val="28"/>
          <w:szCs w:val="28"/>
          <w:lang w:val="en-US"/>
        </w:rPr>
        <w:t>Baliq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uv</w:t>
      </w:r>
      <w:proofErr w:type="spellEnd"/>
      <w:r w:rsidRPr="006D68D0">
        <w:rPr>
          <w:sz w:val="28"/>
          <w:szCs w:val="28"/>
          <w:lang w:val="en-US"/>
        </w:rPr>
        <w:t xml:space="preserve">” </w:t>
      </w:r>
      <w:proofErr w:type="spellStart"/>
      <w:r w:rsidRPr="006D68D0">
        <w:rPr>
          <w:sz w:val="28"/>
          <w:szCs w:val="28"/>
          <w:lang w:val="en-US"/>
        </w:rPr>
        <w:t>hikoyat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sar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adoqa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do‘</w:t>
      </w:r>
      <w:proofErr w:type="gramEnd"/>
      <w:r w:rsidRPr="006D68D0">
        <w:rPr>
          <w:sz w:val="28"/>
          <w:szCs w:val="28"/>
          <w:lang w:val="en-US"/>
        </w:rPr>
        <w:t>stlik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imsol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ifat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loh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ri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egallay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5466D650" w14:textId="77777777" w:rsidR="00C649C4" w:rsidRPr="006D68D0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sz w:val="28"/>
          <w:szCs w:val="28"/>
          <w:lang w:val="en-US"/>
        </w:rPr>
        <w:lastRenderedPageBreak/>
        <w:t>So‘</w:t>
      </w:r>
      <w:proofErr w:type="gramEnd"/>
      <w:r w:rsidRPr="006D68D0">
        <w:rPr>
          <w:sz w:val="28"/>
          <w:szCs w:val="28"/>
          <w:lang w:val="en-US"/>
        </w:rPr>
        <w:t>ngr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qituvch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ikoyat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isq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kiri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o‘zi</w:t>
      </w:r>
      <w:proofErr w:type="spellEnd"/>
      <w:r w:rsidRPr="006D68D0">
        <w:rPr>
          <w:sz w:val="28"/>
          <w:szCs w:val="28"/>
          <w:lang w:val="en-US"/>
        </w:rPr>
        <w:t xml:space="preserve"> bilan </w:t>
      </w:r>
      <w:proofErr w:type="spellStart"/>
      <w:r w:rsidRPr="006D68D0">
        <w:rPr>
          <w:sz w:val="28"/>
          <w:szCs w:val="28"/>
          <w:lang w:val="en-US"/>
        </w:rPr>
        <w:t>o‘quvchilarg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qdim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eta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7A27B609" w14:textId="77777777" w:rsidR="006D68D0" w:rsidRDefault="00C649C4" w:rsidP="006D68D0">
      <w:pPr>
        <w:jc w:val="both"/>
        <w:rPr>
          <w:rStyle w:val="Strong"/>
          <w:rFonts w:cs="Times New Roman"/>
          <w:b w:val="0"/>
          <w:bCs w:val="0"/>
          <w:sz w:val="28"/>
          <w:szCs w:val="28"/>
          <w:lang w:val="en-US"/>
        </w:rPr>
      </w:pPr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4.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Asosiy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bosqich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(20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daqiqa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)</w:t>
      </w:r>
    </w:p>
    <w:p w14:paraId="1566117A" w14:textId="4544C433" w:rsidR="00C649C4" w:rsidRPr="006D68D0" w:rsidRDefault="00C649C4" w:rsidP="006D68D0">
      <w:pPr>
        <w:jc w:val="both"/>
        <w:rPr>
          <w:rFonts w:cs="Times New Roman"/>
          <w:sz w:val="28"/>
          <w:szCs w:val="28"/>
          <w:lang w:val="en-US"/>
        </w:rPr>
      </w:pPr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1-qadam: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Matn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bilan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tanishish</w:t>
      </w:r>
      <w:proofErr w:type="spellEnd"/>
    </w:p>
    <w:p w14:paraId="352A819B" w14:textId="77777777" w:rsidR="006D68D0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ituvch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quvchilar</w:t>
      </w:r>
      <w:proofErr w:type="spellEnd"/>
      <w:r w:rsidRPr="006D68D0">
        <w:rPr>
          <w:sz w:val="28"/>
          <w:szCs w:val="28"/>
          <w:lang w:val="en-US"/>
        </w:rPr>
        <w:t xml:space="preserve"> “</w:t>
      </w:r>
      <w:proofErr w:type="spellStart"/>
      <w:r w:rsidRPr="006D68D0">
        <w:rPr>
          <w:sz w:val="28"/>
          <w:szCs w:val="28"/>
          <w:lang w:val="en-US"/>
        </w:rPr>
        <w:t>Baliq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uv</w:t>
      </w:r>
      <w:proofErr w:type="spellEnd"/>
      <w:r w:rsidRPr="006D68D0">
        <w:rPr>
          <w:sz w:val="28"/>
          <w:szCs w:val="28"/>
          <w:lang w:val="en-US"/>
        </w:rPr>
        <w:t xml:space="preserve">” </w:t>
      </w:r>
      <w:proofErr w:type="spellStart"/>
      <w:r w:rsidRPr="006D68D0">
        <w:rPr>
          <w:sz w:val="28"/>
          <w:szCs w:val="28"/>
          <w:lang w:val="en-US"/>
        </w:rPr>
        <w:t>hikoyat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navbatma-navba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qiydilar</w:t>
      </w:r>
      <w:proofErr w:type="spellEnd"/>
      <w:r w:rsidRPr="006D68D0">
        <w:rPr>
          <w:sz w:val="28"/>
          <w:szCs w:val="28"/>
          <w:lang w:val="en-US"/>
        </w:rPr>
        <w:t>.</w:t>
      </w:r>
      <w:r w:rsidRPr="006D68D0">
        <w:rPr>
          <w:sz w:val="28"/>
          <w:szCs w:val="28"/>
          <w:lang w:val="en-US"/>
        </w:rPr>
        <w:br/>
        <w:t xml:space="preserve">Audio </w:t>
      </w:r>
      <w:proofErr w:type="spellStart"/>
      <w:r w:rsidRPr="006D68D0">
        <w:rPr>
          <w:sz w:val="28"/>
          <w:szCs w:val="28"/>
          <w:lang w:val="en-US"/>
        </w:rPr>
        <w:t>illyustratsiy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rqal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ikoya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isq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ramatizatsiyas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eshittirila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66648B83" w14:textId="5691DF25" w:rsidR="00C649C4" w:rsidRPr="006D68D0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rStyle w:val="Strong"/>
          <w:b w:val="0"/>
          <w:bCs w:val="0"/>
          <w:sz w:val="28"/>
          <w:szCs w:val="28"/>
          <w:lang w:val="en-US"/>
        </w:rPr>
        <w:t xml:space="preserve">2-qadam: “Insert” </w:t>
      </w:r>
      <w:proofErr w:type="spellStart"/>
      <w:r w:rsidRPr="006D68D0">
        <w:rPr>
          <w:rStyle w:val="Strong"/>
          <w:b w:val="0"/>
          <w:bCs w:val="0"/>
          <w:sz w:val="28"/>
          <w:szCs w:val="28"/>
          <w:lang w:val="en-US"/>
        </w:rPr>
        <w:t>metodi</w:t>
      </w:r>
      <w:proofErr w:type="spellEnd"/>
    </w:p>
    <w:p w14:paraId="3A49113F" w14:textId="77777777" w:rsidR="00C649C4" w:rsidRPr="006D68D0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uvchi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atn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qi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jarayon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uyidag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elgilar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o‘yadilar</w:t>
      </w:r>
      <w:proofErr w:type="spellEnd"/>
      <w:r w:rsidRPr="006D68D0">
        <w:rPr>
          <w:sz w:val="28"/>
          <w:szCs w:val="28"/>
          <w:lang w:val="en-US"/>
        </w:rPr>
        <w:t>:</w:t>
      </w:r>
    </w:p>
    <w:p w14:paraId="20276838" w14:textId="1895E977" w:rsidR="00C649C4" w:rsidRPr="006D68D0" w:rsidRDefault="00C649C4" w:rsidP="00E60AE4">
      <w:pPr>
        <w:pStyle w:val="NormalWeb"/>
        <w:numPr>
          <w:ilvl w:val="0"/>
          <w:numId w:val="74"/>
        </w:numPr>
        <w:spacing w:line="360" w:lineRule="auto"/>
        <w:jc w:val="both"/>
        <w:rPr>
          <w:sz w:val="28"/>
          <w:szCs w:val="28"/>
        </w:rPr>
      </w:pPr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oldindan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bilgan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ma’lumoti</w:t>
      </w:r>
      <w:proofErr w:type="spellEnd"/>
      <w:r w:rsidRPr="006D68D0">
        <w:rPr>
          <w:sz w:val="28"/>
          <w:szCs w:val="28"/>
        </w:rPr>
        <w:t>;</w:t>
      </w:r>
    </w:p>
    <w:p w14:paraId="030C408D" w14:textId="53023E11" w:rsidR="00C649C4" w:rsidRPr="00E60AE4" w:rsidRDefault="00C649C4" w:rsidP="00E60AE4">
      <w:pPr>
        <w:numPr>
          <w:ilvl w:val="0"/>
          <w:numId w:val="74"/>
        </w:numPr>
        <w:spacing w:before="100" w:beforeAutospacing="1" w:after="100" w:afterAutospacing="1"/>
        <w:jc w:val="both"/>
        <w:rPr>
          <w:rFonts w:cs="Times New Roman"/>
          <w:sz w:val="28"/>
          <w:szCs w:val="28"/>
        </w:rPr>
      </w:pPr>
      <w:proofErr w:type="spellStart"/>
      <w:r w:rsidRPr="00E60AE4">
        <w:rPr>
          <w:sz w:val="28"/>
          <w:szCs w:val="28"/>
        </w:rPr>
        <w:t>yangi</w:t>
      </w:r>
      <w:proofErr w:type="spellEnd"/>
      <w:r w:rsidRPr="00E60AE4">
        <w:rPr>
          <w:sz w:val="28"/>
          <w:szCs w:val="28"/>
        </w:rPr>
        <w:t xml:space="preserve"> </w:t>
      </w:r>
      <w:proofErr w:type="spellStart"/>
      <w:r w:rsidRPr="00E60AE4">
        <w:rPr>
          <w:sz w:val="28"/>
          <w:szCs w:val="28"/>
        </w:rPr>
        <w:t>ma’lumot</w:t>
      </w:r>
      <w:proofErr w:type="spellEnd"/>
      <w:r w:rsidRPr="00E60AE4">
        <w:rPr>
          <w:sz w:val="28"/>
          <w:szCs w:val="28"/>
        </w:rPr>
        <w:t>;</w:t>
      </w:r>
    </w:p>
    <w:p w14:paraId="08150844" w14:textId="06E01520" w:rsidR="00C649C4" w:rsidRPr="006D68D0" w:rsidRDefault="00C649C4" w:rsidP="00E60AE4">
      <w:pPr>
        <w:pStyle w:val="NormalWeb"/>
        <w:numPr>
          <w:ilvl w:val="0"/>
          <w:numId w:val="74"/>
        </w:numPr>
        <w:spacing w:line="360" w:lineRule="auto"/>
        <w:jc w:val="both"/>
        <w:rPr>
          <w:sz w:val="28"/>
          <w:szCs w:val="28"/>
        </w:rPr>
      </w:pPr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hayratlanarli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fikr</w:t>
      </w:r>
      <w:proofErr w:type="spellEnd"/>
      <w:r w:rsidRPr="006D68D0">
        <w:rPr>
          <w:sz w:val="28"/>
          <w:szCs w:val="28"/>
        </w:rPr>
        <w:t>;</w:t>
      </w:r>
    </w:p>
    <w:p w14:paraId="29EABE2C" w14:textId="51DB45ED" w:rsidR="00C649C4" w:rsidRPr="006D68D0" w:rsidRDefault="00C649C4" w:rsidP="00E60AE4">
      <w:pPr>
        <w:pStyle w:val="NormalWeb"/>
        <w:numPr>
          <w:ilvl w:val="0"/>
          <w:numId w:val="74"/>
        </w:numPr>
        <w:spacing w:line="360" w:lineRule="auto"/>
        <w:jc w:val="both"/>
        <w:rPr>
          <w:sz w:val="28"/>
          <w:szCs w:val="28"/>
        </w:rPr>
      </w:pPr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tushunarsiz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joy</w:t>
      </w:r>
      <w:proofErr w:type="spellEnd"/>
      <w:r w:rsidRPr="006D68D0">
        <w:rPr>
          <w:sz w:val="28"/>
          <w:szCs w:val="28"/>
        </w:rPr>
        <w:t>.</w:t>
      </w:r>
    </w:p>
    <w:p w14:paraId="570CEB4F" w14:textId="77777777" w:rsidR="006D68D0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sz w:val="28"/>
          <w:szCs w:val="28"/>
          <w:lang w:val="en-US"/>
        </w:rPr>
        <w:t xml:space="preserve">Bu </w:t>
      </w:r>
      <w:proofErr w:type="spellStart"/>
      <w:r w:rsidRPr="006D68D0">
        <w:rPr>
          <w:sz w:val="28"/>
          <w:szCs w:val="28"/>
          <w:lang w:val="en-US"/>
        </w:rPr>
        <w:t>usu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rqal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uvch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atng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fao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unosaba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ildira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4A4195C2" w14:textId="7436028E" w:rsidR="00C649C4" w:rsidRPr="006D68D0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rStyle w:val="Strong"/>
          <w:b w:val="0"/>
          <w:bCs w:val="0"/>
          <w:sz w:val="28"/>
          <w:szCs w:val="28"/>
          <w:lang w:val="en-US"/>
        </w:rPr>
        <w:t xml:space="preserve">3-qadam: “Fishbone” </w:t>
      </w:r>
      <w:proofErr w:type="spellStart"/>
      <w:r w:rsidRPr="006D68D0">
        <w:rPr>
          <w:rStyle w:val="Strong"/>
          <w:b w:val="0"/>
          <w:bCs w:val="0"/>
          <w:sz w:val="28"/>
          <w:szCs w:val="28"/>
          <w:lang w:val="en-US"/>
        </w:rPr>
        <w:t>diagrammasi</w:t>
      </w:r>
      <w:proofErr w:type="spellEnd"/>
      <w:r w:rsidRPr="006D68D0">
        <w:rPr>
          <w:rStyle w:val="Strong"/>
          <w:b w:val="0"/>
          <w:bCs w:val="0"/>
          <w:sz w:val="28"/>
          <w:szCs w:val="28"/>
          <w:lang w:val="en-US"/>
        </w:rPr>
        <w:t xml:space="preserve"> (</w:t>
      </w:r>
      <w:proofErr w:type="spellStart"/>
      <w:r w:rsidRPr="006D68D0">
        <w:rPr>
          <w:rStyle w:val="Strong"/>
          <w:b w:val="0"/>
          <w:bCs w:val="0"/>
          <w:sz w:val="28"/>
          <w:szCs w:val="28"/>
          <w:lang w:val="en-US"/>
        </w:rPr>
        <w:t>sababi</w:t>
      </w:r>
      <w:proofErr w:type="spellEnd"/>
      <w:r w:rsidRPr="006D68D0">
        <w:rPr>
          <w:rStyle w:val="Strong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b w:val="0"/>
          <w:bCs w:val="0"/>
          <w:sz w:val="28"/>
          <w:szCs w:val="28"/>
          <w:lang w:val="en-US"/>
        </w:rPr>
        <w:t>va</w:t>
      </w:r>
      <w:proofErr w:type="spellEnd"/>
      <w:r w:rsidRPr="006D68D0">
        <w:rPr>
          <w:rStyle w:val="Strong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b w:val="0"/>
          <w:bCs w:val="0"/>
          <w:sz w:val="28"/>
          <w:szCs w:val="28"/>
          <w:lang w:val="en-US"/>
        </w:rPr>
        <w:t>yechimi</w:t>
      </w:r>
      <w:proofErr w:type="spellEnd"/>
      <w:r w:rsidRPr="006D68D0">
        <w:rPr>
          <w:rStyle w:val="Strong"/>
          <w:b w:val="0"/>
          <w:bCs w:val="0"/>
          <w:sz w:val="28"/>
          <w:szCs w:val="28"/>
          <w:lang w:val="en-US"/>
        </w:rPr>
        <w:t>)</w:t>
      </w:r>
    </w:p>
    <w:p w14:paraId="511B1DC3" w14:textId="77777777" w:rsidR="00C649C4" w:rsidRPr="006D68D0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uvchi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ikoya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sos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uammos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niqlaydilar</w:t>
      </w:r>
      <w:proofErr w:type="spellEnd"/>
      <w:r w:rsidRPr="006D68D0">
        <w:rPr>
          <w:sz w:val="28"/>
          <w:szCs w:val="28"/>
          <w:lang w:val="en-US"/>
        </w:rPr>
        <w:t>:</w:t>
      </w:r>
    </w:p>
    <w:p w14:paraId="488D4648" w14:textId="77777777" w:rsidR="006D68D0" w:rsidRDefault="00C649C4" w:rsidP="00EA3A19">
      <w:pPr>
        <w:pStyle w:val="NormalWeb"/>
        <w:spacing w:line="360" w:lineRule="auto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Muammo</w:t>
      </w:r>
      <w:proofErr w:type="spellEnd"/>
      <w:r w:rsidRPr="006D68D0">
        <w:rPr>
          <w:sz w:val="28"/>
          <w:szCs w:val="28"/>
          <w:lang w:val="en-US"/>
        </w:rPr>
        <w:t xml:space="preserve">: </w:t>
      </w:r>
      <w:proofErr w:type="spellStart"/>
      <w:r w:rsidRPr="006D68D0">
        <w:rPr>
          <w:sz w:val="28"/>
          <w:szCs w:val="28"/>
          <w:lang w:val="en-US"/>
        </w:rPr>
        <w:t>Baliq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uvda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jraldi</w:t>
      </w:r>
      <w:proofErr w:type="spellEnd"/>
      <w:r w:rsidRPr="006D68D0">
        <w:rPr>
          <w:sz w:val="28"/>
          <w:szCs w:val="28"/>
          <w:lang w:val="en-US"/>
        </w:rPr>
        <w:t xml:space="preserve"> — </w:t>
      </w:r>
      <w:proofErr w:type="spellStart"/>
      <w:r w:rsidRPr="006D68D0">
        <w:rPr>
          <w:sz w:val="28"/>
          <w:szCs w:val="28"/>
          <w:lang w:val="en-US"/>
        </w:rPr>
        <w:t>natija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ayo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yo‘</w:t>
      </w:r>
      <w:proofErr w:type="gramEnd"/>
      <w:r w:rsidRPr="006D68D0">
        <w:rPr>
          <w:sz w:val="28"/>
          <w:szCs w:val="28"/>
          <w:lang w:val="en-US"/>
        </w:rPr>
        <w:t>qoldi</w:t>
      </w:r>
      <w:proofErr w:type="spellEnd"/>
      <w:r w:rsidRPr="006D68D0">
        <w:rPr>
          <w:sz w:val="28"/>
          <w:szCs w:val="28"/>
          <w:lang w:val="en-US"/>
        </w:rPr>
        <w:t>.</w:t>
      </w:r>
      <w:r w:rsidRPr="006D68D0">
        <w:rPr>
          <w:sz w:val="28"/>
          <w:szCs w:val="28"/>
          <w:lang w:val="en-US"/>
        </w:rPr>
        <w:br/>
      </w:r>
      <w:proofErr w:type="spellStart"/>
      <w:r w:rsidRPr="006D68D0">
        <w:rPr>
          <w:sz w:val="28"/>
          <w:szCs w:val="28"/>
          <w:lang w:val="en-US"/>
        </w:rPr>
        <w:t>Sabablar</w:t>
      </w:r>
      <w:proofErr w:type="spellEnd"/>
      <w:r w:rsidRPr="006D68D0">
        <w:rPr>
          <w:sz w:val="28"/>
          <w:szCs w:val="28"/>
          <w:lang w:val="en-US"/>
        </w:rPr>
        <w:t xml:space="preserve">: </w:t>
      </w:r>
      <w:proofErr w:type="spellStart"/>
      <w:r w:rsidRPr="006D68D0">
        <w:rPr>
          <w:sz w:val="28"/>
          <w:szCs w:val="28"/>
          <w:lang w:val="en-US"/>
        </w:rPr>
        <w:t>Beparvolik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minnatdorchilik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unutish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manbada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uzoqlashish</w:t>
      </w:r>
      <w:proofErr w:type="spellEnd"/>
      <w:r w:rsidRPr="006D68D0">
        <w:rPr>
          <w:sz w:val="28"/>
          <w:szCs w:val="28"/>
          <w:lang w:val="en-US"/>
        </w:rPr>
        <w:t>.</w:t>
      </w:r>
      <w:r w:rsidRPr="006D68D0">
        <w:rPr>
          <w:sz w:val="28"/>
          <w:szCs w:val="28"/>
          <w:lang w:val="en-US"/>
        </w:rPr>
        <w:br/>
      </w:r>
      <w:proofErr w:type="spellStart"/>
      <w:r w:rsidRPr="006D68D0">
        <w:rPr>
          <w:sz w:val="28"/>
          <w:szCs w:val="28"/>
          <w:lang w:val="en-US"/>
        </w:rPr>
        <w:t>Yechim</w:t>
      </w:r>
      <w:proofErr w:type="spellEnd"/>
      <w:r w:rsidRPr="006D68D0">
        <w:rPr>
          <w:sz w:val="28"/>
          <w:szCs w:val="28"/>
          <w:lang w:val="en-US"/>
        </w:rPr>
        <w:t xml:space="preserve">: </w:t>
      </w:r>
      <w:proofErr w:type="spellStart"/>
      <w:r w:rsidRPr="006D68D0">
        <w:rPr>
          <w:sz w:val="28"/>
          <w:szCs w:val="28"/>
          <w:lang w:val="en-US"/>
        </w:rPr>
        <w:t>Inson</w:t>
      </w:r>
      <w:proofErr w:type="spellEnd"/>
      <w:r w:rsidRPr="006D68D0">
        <w:rPr>
          <w:sz w:val="28"/>
          <w:szCs w:val="28"/>
          <w:lang w:val="en-US"/>
        </w:rPr>
        <w:t xml:space="preserve"> o‘z </w:t>
      </w:r>
      <w:proofErr w:type="spellStart"/>
      <w:r w:rsidRPr="006D68D0">
        <w:rPr>
          <w:sz w:val="28"/>
          <w:szCs w:val="28"/>
          <w:lang w:val="en-US"/>
        </w:rPr>
        <w:t>manbai</w:t>
      </w:r>
      <w:proofErr w:type="spellEnd"/>
      <w:r w:rsidRPr="006D68D0">
        <w:rPr>
          <w:sz w:val="28"/>
          <w:szCs w:val="28"/>
          <w:lang w:val="en-US"/>
        </w:rPr>
        <w:t xml:space="preserve"> — </w:t>
      </w:r>
      <w:proofErr w:type="spellStart"/>
      <w:r w:rsidRPr="006D68D0">
        <w:rPr>
          <w:sz w:val="28"/>
          <w:szCs w:val="28"/>
          <w:lang w:val="en-US"/>
        </w:rPr>
        <w:t>vijdoni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do‘stligi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mehrig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odiq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olmog‘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kerak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0EB70969" w14:textId="3F736242" w:rsidR="00C649C4" w:rsidRPr="006D68D0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rStyle w:val="Strong"/>
          <w:b w:val="0"/>
          <w:bCs w:val="0"/>
          <w:sz w:val="28"/>
          <w:szCs w:val="28"/>
          <w:lang w:val="en-US"/>
        </w:rPr>
        <w:t xml:space="preserve">4-qadam: “Venn </w:t>
      </w:r>
      <w:proofErr w:type="spellStart"/>
      <w:r w:rsidRPr="006D68D0">
        <w:rPr>
          <w:rStyle w:val="Strong"/>
          <w:b w:val="0"/>
          <w:bCs w:val="0"/>
          <w:sz w:val="28"/>
          <w:szCs w:val="28"/>
          <w:lang w:val="en-US"/>
        </w:rPr>
        <w:t>diagrammasi</w:t>
      </w:r>
      <w:proofErr w:type="spellEnd"/>
      <w:r w:rsidRPr="006D68D0">
        <w:rPr>
          <w:rStyle w:val="Strong"/>
          <w:b w:val="0"/>
          <w:bCs w:val="0"/>
          <w:sz w:val="28"/>
          <w:szCs w:val="28"/>
          <w:lang w:val="en-US"/>
        </w:rPr>
        <w:t>”</w:t>
      </w:r>
    </w:p>
    <w:p w14:paraId="1EF0BFA3" w14:textId="77777777" w:rsidR="00C649C4" w:rsidRPr="006D68D0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Ikk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oir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chiziladi</w:t>
      </w:r>
      <w:proofErr w:type="spellEnd"/>
      <w:r w:rsidRPr="006D68D0">
        <w:rPr>
          <w:sz w:val="28"/>
          <w:szCs w:val="28"/>
          <w:lang w:val="en-US"/>
        </w:rPr>
        <w:t xml:space="preserve">: </w:t>
      </w:r>
      <w:proofErr w:type="spellStart"/>
      <w:r w:rsidRPr="006D68D0">
        <w:rPr>
          <w:sz w:val="28"/>
          <w:szCs w:val="28"/>
          <w:lang w:val="en-US"/>
        </w:rPr>
        <w:t>biri</w:t>
      </w:r>
      <w:proofErr w:type="spellEnd"/>
      <w:r w:rsidRPr="006D68D0">
        <w:rPr>
          <w:sz w:val="28"/>
          <w:szCs w:val="28"/>
          <w:lang w:val="en-US"/>
        </w:rPr>
        <w:t xml:space="preserve"> “</w:t>
      </w:r>
      <w:proofErr w:type="spellStart"/>
      <w:r w:rsidRPr="006D68D0">
        <w:rPr>
          <w:sz w:val="28"/>
          <w:szCs w:val="28"/>
          <w:lang w:val="en-US"/>
        </w:rPr>
        <w:t>Baliq</w:t>
      </w:r>
      <w:proofErr w:type="spellEnd"/>
      <w:r w:rsidRPr="006D68D0">
        <w:rPr>
          <w:sz w:val="28"/>
          <w:szCs w:val="28"/>
          <w:lang w:val="en-US"/>
        </w:rPr>
        <w:t xml:space="preserve">”, </w:t>
      </w:r>
      <w:proofErr w:type="spellStart"/>
      <w:r w:rsidRPr="006D68D0">
        <w:rPr>
          <w:sz w:val="28"/>
          <w:szCs w:val="28"/>
          <w:lang w:val="en-US"/>
        </w:rPr>
        <w:t>ikkinchisi</w:t>
      </w:r>
      <w:proofErr w:type="spellEnd"/>
      <w:r w:rsidRPr="006D68D0">
        <w:rPr>
          <w:sz w:val="28"/>
          <w:szCs w:val="28"/>
          <w:lang w:val="en-US"/>
        </w:rPr>
        <w:t xml:space="preserve"> “</w:t>
      </w:r>
      <w:proofErr w:type="spellStart"/>
      <w:r w:rsidRPr="006D68D0">
        <w:rPr>
          <w:sz w:val="28"/>
          <w:szCs w:val="28"/>
          <w:lang w:val="en-US"/>
        </w:rPr>
        <w:t>Suv</w:t>
      </w:r>
      <w:proofErr w:type="spellEnd"/>
      <w:r w:rsidRPr="006D68D0">
        <w:rPr>
          <w:sz w:val="28"/>
          <w:szCs w:val="28"/>
          <w:lang w:val="en-US"/>
        </w:rPr>
        <w:t>” uchun.</w:t>
      </w:r>
    </w:p>
    <w:p w14:paraId="14F4966D" w14:textId="77777777" w:rsidR="00C649C4" w:rsidRPr="006D68D0" w:rsidRDefault="00C649C4" w:rsidP="006D68D0">
      <w:pPr>
        <w:pStyle w:val="NormalWeb"/>
        <w:numPr>
          <w:ilvl w:val="0"/>
          <w:numId w:val="54"/>
        </w:numPr>
        <w:spacing w:line="360" w:lineRule="auto"/>
        <w:jc w:val="both"/>
        <w:rPr>
          <w:sz w:val="28"/>
          <w:szCs w:val="28"/>
        </w:rPr>
      </w:pPr>
      <w:proofErr w:type="spellStart"/>
      <w:r w:rsidRPr="006D68D0">
        <w:rPr>
          <w:sz w:val="28"/>
          <w:szCs w:val="28"/>
        </w:rPr>
        <w:t>Baliq</w:t>
      </w:r>
      <w:proofErr w:type="spellEnd"/>
      <w:r w:rsidRPr="006D68D0">
        <w:rPr>
          <w:sz w:val="28"/>
          <w:szCs w:val="28"/>
        </w:rPr>
        <w:t xml:space="preserve">: </w:t>
      </w:r>
      <w:proofErr w:type="spellStart"/>
      <w:r w:rsidRPr="006D68D0">
        <w:rPr>
          <w:sz w:val="28"/>
          <w:szCs w:val="28"/>
        </w:rPr>
        <w:t>minnatdorlik</w:t>
      </w:r>
      <w:proofErr w:type="spellEnd"/>
      <w:r w:rsidRPr="006D68D0">
        <w:rPr>
          <w:sz w:val="28"/>
          <w:szCs w:val="28"/>
        </w:rPr>
        <w:t xml:space="preserve">, </w:t>
      </w:r>
      <w:proofErr w:type="spellStart"/>
      <w:r w:rsidRPr="006D68D0">
        <w:rPr>
          <w:sz w:val="28"/>
          <w:szCs w:val="28"/>
        </w:rPr>
        <w:t>sadoqat</w:t>
      </w:r>
      <w:proofErr w:type="spellEnd"/>
      <w:r w:rsidRPr="006D68D0">
        <w:rPr>
          <w:sz w:val="28"/>
          <w:szCs w:val="28"/>
        </w:rPr>
        <w:t xml:space="preserve">, </w:t>
      </w:r>
      <w:proofErr w:type="spellStart"/>
      <w:r w:rsidRPr="006D68D0">
        <w:rPr>
          <w:sz w:val="28"/>
          <w:szCs w:val="28"/>
        </w:rPr>
        <w:t>ehtiyoj</w:t>
      </w:r>
      <w:proofErr w:type="spellEnd"/>
      <w:r w:rsidRPr="006D68D0">
        <w:rPr>
          <w:sz w:val="28"/>
          <w:szCs w:val="28"/>
        </w:rPr>
        <w:t>.</w:t>
      </w:r>
    </w:p>
    <w:p w14:paraId="063B8EA5" w14:textId="77777777" w:rsidR="00C649C4" w:rsidRPr="006D68D0" w:rsidRDefault="00C649C4" w:rsidP="006D68D0">
      <w:pPr>
        <w:pStyle w:val="NormalWeb"/>
        <w:numPr>
          <w:ilvl w:val="0"/>
          <w:numId w:val="54"/>
        </w:numPr>
        <w:spacing w:line="360" w:lineRule="auto"/>
        <w:jc w:val="both"/>
        <w:rPr>
          <w:sz w:val="28"/>
          <w:szCs w:val="28"/>
        </w:rPr>
      </w:pPr>
      <w:proofErr w:type="spellStart"/>
      <w:r w:rsidRPr="006D68D0">
        <w:rPr>
          <w:sz w:val="28"/>
          <w:szCs w:val="28"/>
        </w:rPr>
        <w:t>Suv</w:t>
      </w:r>
      <w:proofErr w:type="spellEnd"/>
      <w:r w:rsidRPr="006D68D0">
        <w:rPr>
          <w:sz w:val="28"/>
          <w:szCs w:val="28"/>
        </w:rPr>
        <w:t xml:space="preserve">: </w:t>
      </w:r>
      <w:proofErr w:type="spellStart"/>
      <w:r w:rsidRPr="006D68D0">
        <w:rPr>
          <w:sz w:val="28"/>
          <w:szCs w:val="28"/>
        </w:rPr>
        <w:t>mehr</w:t>
      </w:r>
      <w:proofErr w:type="spellEnd"/>
      <w:r w:rsidRPr="006D68D0">
        <w:rPr>
          <w:sz w:val="28"/>
          <w:szCs w:val="28"/>
        </w:rPr>
        <w:t xml:space="preserve">, </w:t>
      </w:r>
      <w:proofErr w:type="spellStart"/>
      <w:r w:rsidRPr="006D68D0">
        <w:rPr>
          <w:sz w:val="28"/>
          <w:szCs w:val="28"/>
        </w:rPr>
        <w:t>himoya</w:t>
      </w:r>
      <w:proofErr w:type="spellEnd"/>
      <w:r w:rsidRPr="006D68D0">
        <w:rPr>
          <w:sz w:val="28"/>
          <w:szCs w:val="28"/>
        </w:rPr>
        <w:t xml:space="preserve">, </w:t>
      </w:r>
      <w:proofErr w:type="spellStart"/>
      <w:r w:rsidRPr="006D68D0">
        <w:rPr>
          <w:sz w:val="28"/>
          <w:szCs w:val="28"/>
        </w:rPr>
        <w:t>saxovat</w:t>
      </w:r>
      <w:proofErr w:type="spellEnd"/>
      <w:r w:rsidRPr="006D68D0">
        <w:rPr>
          <w:sz w:val="28"/>
          <w:szCs w:val="28"/>
        </w:rPr>
        <w:t>.</w:t>
      </w:r>
    </w:p>
    <w:p w14:paraId="2C048BD6" w14:textId="77777777" w:rsidR="006D68D0" w:rsidRDefault="00C649C4" w:rsidP="006D68D0">
      <w:pPr>
        <w:pStyle w:val="NormalWeb"/>
        <w:numPr>
          <w:ilvl w:val="0"/>
          <w:numId w:val="54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rtadag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umum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ism</w:t>
      </w:r>
      <w:proofErr w:type="spellEnd"/>
      <w:r w:rsidRPr="006D68D0">
        <w:rPr>
          <w:sz w:val="28"/>
          <w:szCs w:val="28"/>
          <w:lang w:val="en-US"/>
        </w:rPr>
        <w:t xml:space="preserve">: </w:t>
      </w:r>
      <w:proofErr w:type="spellStart"/>
      <w:r w:rsidRPr="006D68D0">
        <w:rPr>
          <w:sz w:val="28"/>
          <w:szCs w:val="28"/>
          <w:lang w:val="en-US"/>
        </w:rPr>
        <w:t>o‘zaro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og‘liqlik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hayo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anbai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do‘stlik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553F68BF" w14:textId="6F79BAEA" w:rsidR="00C649C4" w:rsidRPr="006D68D0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rStyle w:val="Strong"/>
          <w:b w:val="0"/>
          <w:bCs w:val="0"/>
          <w:sz w:val="28"/>
          <w:szCs w:val="28"/>
          <w:lang w:val="en-US"/>
        </w:rPr>
        <w:t xml:space="preserve">5-qadam: </w:t>
      </w:r>
      <w:proofErr w:type="spellStart"/>
      <w:r w:rsidRPr="006D68D0">
        <w:rPr>
          <w:rStyle w:val="Strong"/>
          <w:b w:val="0"/>
          <w:bCs w:val="0"/>
          <w:sz w:val="28"/>
          <w:szCs w:val="28"/>
          <w:lang w:val="en-US"/>
        </w:rPr>
        <w:t>Tahliliy</w:t>
      </w:r>
      <w:proofErr w:type="spellEnd"/>
      <w:r w:rsidRPr="006D68D0">
        <w:rPr>
          <w:rStyle w:val="Strong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b w:val="0"/>
          <w:bCs w:val="0"/>
          <w:sz w:val="28"/>
          <w:szCs w:val="28"/>
          <w:lang w:val="en-US"/>
        </w:rPr>
        <w:t>muhokama</w:t>
      </w:r>
      <w:proofErr w:type="spellEnd"/>
    </w:p>
    <w:p w14:paraId="7CA25B72" w14:textId="77777777" w:rsidR="00C649C4" w:rsidRPr="006D68D0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ituvch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avol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eradi</w:t>
      </w:r>
      <w:proofErr w:type="spellEnd"/>
      <w:r w:rsidRPr="006D68D0">
        <w:rPr>
          <w:sz w:val="28"/>
          <w:szCs w:val="28"/>
          <w:lang w:val="en-US"/>
        </w:rPr>
        <w:t>:</w:t>
      </w:r>
    </w:p>
    <w:p w14:paraId="7B9B327A" w14:textId="77777777" w:rsidR="00C649C4" w:rsidRPr="006D68D0" w:rsidRDefault="00C649C4" w:rsidP="006D68D0">
      <w:pPr>
        <w:pStyle w:val="NormalWeb"/>
        <w:numPr>
          <w:ilvl w:val="0"/>
          <w:numId w:val="55"/>
        </w:numPr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sz w:val="28"/>
          <w:szCs w:val="28"/>
          <w:lang w:val="en-US"/>
        </w:rPr>
        <w:lastRenderedPageBreak/>
        <w:t>“</w:t>
      </w:r>
      <w:proofErr w:type="spellStart"/>
      <w:r w:rsidRPr="006D68D0">
        <w:rPr>
          <w:sz w:val="28"/>
          <w:szCs w:val="28"/>
          <w:lang w:val="en-US"/>
        </w:rPr>
        <w:t>Nima</w:t>
      </w:r>
      <w:proofErr w:type="spellEnd"/>
      <w:r w:rsidRPr="006D68D0">
        <w:rPr>
          <w:sz w:val="28"/>
          <w:szCs w:val="28"/>
          <w:lang w:val="en-US"/>
        </w:rPr>
        <w:t xml:space="preserve"> uchun </w:t>
      </w:r>
      <w:proofErr w:type="spellStart"/>
      <w:r w:rsidRPr="006D68D0">
        <w:rPr>
          <w:sz w:val="28"/>
          <w:szCs w:val="28"/>
          <w:lang w:val="en-US"/>
        </w:rPr>
        <w:t>baliq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uvda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jralgan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alok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bo‘</w:t>
      </w:r>
      <w:proofErr w:type="gramEnd"/>
      <w:r w:rsidRPr="006D68D0">
        <w:rPr>
          <w:sz w:val="28"/>
          <w:szCs w:val="28"/>
          <w:lang w:val="en-US"/>
        </w:rPr>
        <w:t>ldi</w:t>
      </w:r>
      <w:proofErr w:type="spellEnd"/>
      <w:r w:rsidRPr="006D68D0">
        <w:rPr>
          <w:sz w:val="28"/>
          <w:szCs w:val="28"/>
          <w:lang w:val="en-US"/>
        </w:rPr>
        <w:t>?”</w:t>
      </w:r>
    </w:p>
    <w:p w14:paraId="0BEC5B26" w14:textId="77777777" w:rsidR="00C649C4" w:rsidRPr="006D68D0" w:rsidRDefault="00C649C4" w:rsidP="00EA3A19">
      <w:pPr>
        <w:pStyle w:val="NormalWeb"/>
        <w:numPr>
          <w:ilvl w:val="0"/>
          <w:numId w:val="55"/>
        </w:numPr>
        <w:spacing w:line="360" w:lineRule="auto"/>
        <w:rPr>
          <w:sz w:val="28"/>
          <w:szCs w:val="28"/>
          <w:lang w:val="en-US"/>
        </w:rPr>
      </w:pPr>
      <w:r w:rsidRPr="006D68D0">
        <w:rPr>
          <w:sz w:val="28"/>
          <w:szCs w:val="28"/>
          <w:lang w:val="en-US"/>
        </w:rPr>
        <w:t xml:space="preserve">“Bu </w:t>
      </w:r>
      <w:proofErr w:type="spellStart"/>
      <w:r w:rsidRPr="006D68D0">
        <w:rPr>
          <w:sz w:val="28"/>
          <w:szCs w:val="28"/>
          <w:lang w:val="en-US"/>
        </w:rPr>
        <w:t>hikoya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izg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anda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ayot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aboqlar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or</w:t>
      </w:r>
      <w:proofErr w:type="spellEnd"/>
      <w:r w:rsidRPr="006D68D0">
        <w:rPr>
          <w:sz w:val="28"/>
          <w:szCs w:val="28"/>
          <w:lang w:val="en-US"/>
        </w:rPr>
        <w:t>?”</w:t>
      </w:r>
      <w:r w:rsidRPr="006D68D0">
        <w:rPr>
          <w:sz w:val="28"/>
          <w:szCs w:val="28"/>
          <w:lang w:val="en-US"/>
        </w:rPr>
        <w:br/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uvchi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ikoya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xloq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ohiyat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haxs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ayotlari</w:t>
      </w:r>
      <w:proofErr w:type="spellEnd"/>
      <w:r w:rsidRPr="006D68D0">
        <w:rPr>
          <w:sz w:val="28"/>
          <w:szCs w:val="28"/>
          <w:lang w:val="en-US"/>
        </w:rPr>
        <w:t xml:space="preserve"> bilan </w:t>
      </w:r>
      <w:proofErr w:type="spellStart"/>
      <w:r w:rsidRPr="006D68D0">
        <w:rPr>
          <w:sz w:val="28"/>
          <w:szCs w:val="28"/>
          <w:lang w:val="en-US"/>
        </w:rPr>
        <w:t>bog‘lab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hli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iladilar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6D333811" w14:textId="60190C18" w:rsidR="00C649C4" w:rsidRPr="00F161E5" w:rsidRDefault="00C649C4" w:rsidP="006D68D0">
      <w:pPr>
        <w:jc w:val="both"/>
        <w:rPr>
          <w:rFonts w:cs="Times New Roman"/>
          <w:sz w:val="28"/>
          <w:szCs w:val="28"/>
          <w:lang w:val="en-US"/>
        </w:rPr>
      </w:pPr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5. </w:t>
      </w:r>
      <w:proofErr w:type="spellStart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Mustahkamlash</w:t>
      </w:r>
      <w:proofErr w:type="spellEnd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bosqichi</w:t>
      </w:r>
      <w:proofErr w:type="spellEnd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(10 </w:t>
      </w:r>
      <w:proofErr w:type="spellStart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daqiqa</w:t>
      </w:r>
      <w:proofErr w:type="spellEnd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)</w:t>
      </w:r>
    </w:p>
    <w:p w14:paraId="60FAD2D8" w14:textId="77777777" w:rsidR="00C649C4" w:rsidRPr="006D68D0" w:rsidRDefault="00C649C4" w:rsidP="00EA3A19">
      <w:pPr>
        <w:pStyle w:val="NormalWeb"/>
        <w:spacing w:line="360" w:lineRule="auto"/>
        <w:rPr>
          <w:sz w:val="28"/>
          <w:szCs w:val="28"/>
        </w:rPr>
      </w:pPr>
      <w:proofErr w:type="spellStart"/>
      <w:r w:rsidRPr="00F161E5">
        <w:rPr>
          <w:sz w:val="28"/>
          <w:szCs w:val="28"/>
          <w:lang w:val="en-US"/>
        </w:rPr>
        <w:t>Guruhl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topshiriq</w:t>
      </w:r>
      <w:proofErr w:type="spellEnd"/>
      <w:r w:rsidRPr="00F161E5">
        <w:rPr>
          <w:sz w:val="28"/>
          <w:szCs w:val="28"/>
          <w:lang w:val="en-US"/>
        </w:rPr>
        <w:t>:</w:t>
      </w:r>
      <w:r w:rsidRPr="00F161E5">
        <w:rPr>
          <w:sz w:val="28"/>
          <w:szCs w:val="28"/>
          <w:lang w:val="en-US"/>
        </w:rPr>
        <w:br/>
        <w:t xml:space="preserve">Har </w:t>
      </w:r>
      <w:proofErr w:type="spellStart"/>
      <w:r w:rsidRPr="00F161E5">
        <w:rPr>
          <w:sz w:val="28"/>
          <w:szCs w:val="28"/>
          <w:lang w:val="en-US"/>
        </w:rPr>
        <w:t>bir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guruh</w:t>
      </w:r>
      <w:proofErr w:type="spellEnd"/>
      <w:r w:rsidRPr="00F161E5">
        <w:rPr>
          <w:sz w:val="28"/>
          <w:szCs w:val="28"/>
          <w:lang w:val="en-US"/>
        </w:rPr>
        <w:t xml:space="preserve"> “</w:t>
      </w:r>
      <w:proofErr w:type="spellStart"/>
      <w:proofErr w:type="gramStart"/>
      <w:r w:rsidRPr="00F161E5">
        <w:rPr>
          <w:sz w:val="28"/>
          <w:szCs w:val="28"/>
          <w:lang w:val="en-US"/>
        </w:rPr>
        <w:t>Do‘</w:t>
      </w:r>
      <w:proofErr w:type="gramEnd"/>
      <w:r w:rsidRPr="00F161E5">
        <w:rPr>
          <w:sz w:val="28"/>
          <w:szCs w:val="28"/>
          <w:lang w:val="en-US"/>
        </w:rPr>
        <w:t>stlik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v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sadoqat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bugung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hayotda</w:t>
      </w:r>
      <w:proofErr w:type="spellEnd"/>
      <w:r w:rsidRPr="00F161E5">
        <w:rPr>
          <w:sz w:val="28"/>
          <w:szCs w:val="28"/>
          <w:lang w:val="en-US"/>
        </w:rPr>
        <w:t xml:space="preserve">” </w:t>
      </w:r>
      <w:proofErr w:type="spellStart"/>
      <w:r w:rsidRPr="00F161E5">
        <w:rPr>
          <w:sz w:val="28"/>
          <w:szCs w:val="28"/>
          <w:lang w:val="en-US"/>
        </w:rPr>
        <w:t>mavzusid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qisq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sahna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ko‘rinish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tayyorlaydi</w:t>
      </w:r>
      <w:proofErr w:type="spellEnd"/>
      <w:r w:rsidRPr="00F161E5">
        <w:rPr>
          <w:sz w:val="28"/>
          <w:szCs w:val="28"/>
          <w:lang w:val="en-US"/>
        </w:rPr>
        <w:t>.</w:t>
      </w:r>
      <w:r w:rsidRPr="00F161E5">
        <w:rPr>
          <w:sz w:val="28"/>
          <w:szCs w:val="28"/>
          <w:lang w:val="en-US"/>
        </w:rPr>
        <w:br/>
      </w:r>
      <w:proofErr w:type="spellStart"/>
      <w:r w:rsidRPr="006D68D0">
        <w:rPr>
          <w:sz w:val="28"/>
          <w:szCs w:val="28"/>
        </w:rPr>
        <w:t>O‘quvchilar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hikoyadagi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g‘oyani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hayotiy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misollar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bilan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sahnalashtiradilar</w:t>
      </w:r>
      <w:proofErr w:type="spellEnd"/>
      <w:r w:rsidRPr="006D68D0">
        <w:rPr>
          <w:sz w:val="28"/>
          <w:szCs w:val="28"/>
        </w:rPr>
        <w:t>.</w:t>
      </w:r>
    </w:p>
    <w:p w14:paraId="11778D40" w14:textId="77777777" w:rsidR="00C649C4" w:rsidRPr="006D68D0" w:rsidRDefault="00C649C4" w:rsidP="006D68D0">
      <w:pPr>
        <w:pStyle w:val="NormalWeb"/>
        <w:spacing w:line="360" w:lineRule="auto"/>
        <w:jc w:val="both"/>
        <w:rPr>
          <w:sz w:val="28"/>
          <w:szCs w:val="28"/>
        </w:rPr>
      </w:pPr>
      <w:proofErr w:type="spellStart"/>
      <w:r w:rsidRPr="006D68D0">
        <w:rPr>
          <w:sz w:val="28"/>
          <w:szCs w:val="28"/>
        </w:rPr>
        <w:t>O‘qituvchi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ularni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rStyle w:val="Strong"/>
          <w:sz w:val="28"/>
          <w:szCs w:val="28"/>
        </w:rPr>
        <w:t>faollik</w:t>
      </w:r>
      <w:proofErr w:type="spellEnd"/>
      <w:r w:rsidRPr="006D68D0">
        <w:rPr>
          <w:rStyle w:val="Strong"/>
          <w:sz w:val="28"/>
          <w:szCs w:val="28"/>
        </w:rPr>
        <w:t xml:space="preserve">, </w:t>
      </w:r>
      <w:proofErr w:type="spellStart"/>
      <w:r w:rsidRPr="006D68D0">
        <w:rPr>
          <w:rStyle w:val="Strong"/>
          <w:sz w:val="28"/>
          <w:szCs w:val="28"/>
        </w:rPr>
        <w:t>ijodkorlik</w:t>
      </w:r>
      <w:proofErr w:type="spellEnd"/>
      <w:r w:rsidRPr="006D68D0">
        <w:rPr>
          <w:rStyle w:val="Strong"/>
          <w:sz w:val="28"/>
          <w:szCs w:val="28"/>
        </w:rPr>
        <w:t xml:space="preserve"> </w:t>
      </w:r>
      <w:proofErr w:type="spellStart"/>
      <w:r w:rsidRPr="006D68D0">
        <w:rPr>
          <w:rStyle w:val="Strong"/>
          <w:sz w:val="28"/>
          <w:szCs w:val="28"/>
        </w:rPr>
        <w:t>va</w:t>
      </w:r>
      <w:proofErr w:type="spellEnd"/>
      <w:r w:rsidRPr="006D68D0">
        <w:rPr>
          <w:rStyle w:val="Strong"/>
          <w:sz w:val="28"/>
          <w:szCs w:val="28"/>
        </w:rPr>
        <w:t xml:space="preserve"> </w:t>
      </w:r>
      <w:proofErr w:type="spellStart"/>
      <w:r w:rsidRPr="006D68D0">
        <w:rPr>
          <w:rStyle w:val="Strong"/>
          <w:sz w:val="28"/>
          <w:szCs w:val="28"/>
        </w:rPr>
        <w:t>ifoda</w:t>
      </w:r>
      <w:proofErr w:type="spellEnd"/>
      <w:r w:rsidRPr="006D68D0">
        <w:rPr>
          <w:rStyle w:val="Strong"/>
          <w:sz w:val="28"/>
          <w:szCs w:val="28"/>
        </w:rPr>
        <w:t xml:space="preserve"> </w:t>
      </w:r>
      <w:proofErr w:type="spellStart"/>
      <w:r w:rsidRPr="006D68D0">
        <w:rPr>
          <w:rStyle w:val="Strong"/>
          <w:sz w:val="28"/>
          <w:szCs w:val="28"/>
        </w:rPr>
        <w:t>uslubi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bo‘yicha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baholaydi</w:t>
      </w:r>
      <w:proofErr w:type="spellEnd"/>
      <w:r w:rsidRPr="006D68D0">
        <w:rPr>
          <w:sz w:val="28"/>
          <w:szCs w:val="28"/>
        </w:rPr>
        <w:t>.</w:t>
      </w:r>
    </w:p>
    <w:p w14:paraId="6FF793EF" w14:textId="7274C114" w:rsidR="00C649C4" w:rsidRPr="006D68D0" w:rsidRDefault="00C649C4" w:rsidP="006D68D0">
      <w:pPr>
        <w:jc w:val="both"/>
        <w:rPr>
          <w:rFonts w:cs="Times New Roman"/>
          <w:sz w:val="28"/>
          <w:szCs w:val="28"/>
        </w:rPr>
      </w:pPr>
      <w:r w:rsidRPr="006D68D0">
        <w:rPr>
          <w:rStyle w:val="Strong"/>
          <w:rFonts w:cs="Times New Roman"/>
          <w:b w:val="0"/>
          <w:bCs w:val="0"/>
          <w:sz w:val="28"/>
          <w:szCs w:val="28"/>
        </w:rPr>
        <w:t xml:space="preserve">6.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</w:rPr>
        <w:t>Yakuniy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</w:rPr>
        <w:t xml:space="preserve">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</w:rPr>
        <w:t>bosqich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</w:rPr>
        <w:t xml:space="preserve"> (5 </w:t>
      </w:r>
      <w:proofErr w:type="spellStart"/>
      <w:r w:rsidRPr="006D68D0">
        <w:rPr>
          <w:rStyle w:val="Strong"/>
          <w:rFonts w:cs="Times New Roman"/>
          <w:b w:val="0"/>
          <w:bCs w:val="0"/>
          <w:sz w:val="28"/>
          <w:szCs w:val="28"/>
        </w:rPr>
        <w:t>daqiqa</w:t>
      </w:r>
      <w:proofErr w:type="spellEnd"/>
      <w:r w:rsidRPr="006D68D0">
        <w:rPr>
          <w:rStyle w:val="Strong"/>
          <w:rFonts w:cs="Times New Roman"/>
          <w:b w:val="0"/>
          <w:bCs w:val="0"/>
          <w:sz w:val="28"/>
          <w:szCs w:val="28"/>
        </w:rPr>
        <w:t>)</w:t>
      </w:r>
    </w:p>
    <w:p w14:paraId="07F33CC0" w14:textId="77777777" w:rsidR="00C649C4" w:rsidRPr="006D68D0" w:rsidRDefault="00C649C4" w:rsidP="006D68D0">
      <w:pPr>
        <w:pStyle w:val="NormalWeb"/>
        <w:numPr>
          <w:ilvl w:val="0"/>
          <w:numId w:val="56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Dars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yakun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umum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xulos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chiqariladi</w:t>
      </w:r>
      <w:proofErr w:type="spellEnd"/>
      <w:r w:rsidRPr="006D68D0">
        <w:rPr>
          <w:sz w:val="28"/>
          <w:szCs w:val="28"/>
          <w:lang w:val="en-US"/>
        </w:rPr>
        <w:t>:</w:t>
      </w:r>
    </w:p>
    <w:p w14:paraId="196E4E38" w14:textId="77777777" w:rsidR="00C649C4" w:rsidRPr="006D68D0" w:rsidRDefault="00C649C4" w:rsidP="006D68D0">
      <w:pPr>
        <w:pStyle w:val="NormalWeb"/>
        <w:spacing w:line="360" w:lineRule="auto"/>
        <w:ind w:left="720"/>
        <w:jc w:val="both"/>
        <w:rPr>
          <w:sz w:val="28"/>
          <w:szCs w:val="28"/>
          <w:lang w:val="en-US"/>
        </w:rPr>
      </w:pPr>
      <w:r w:rsidRPr="006D68D0">
        <w:rPr>
          <w:sz w:val="28"/>
          <w:szCs w:val="28"/>
          <w:lang w:val="en-US"/>
        </w:rPr>
        <w:t>“</w:t>
      </w:r>
      <w:proofErr w:type="spellStart"/>
      <w:r w:rsidRPr="006D68D0">
        <w:rPr>
          <w:sz w:val="28"/>
          <w:szCs w:val="28"/>
          <w:lang w:val="en-US"/>
        </w:rPr>
        <w:t>Inso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 xml:space="preserve">z </w:t>
      </w:r>
      <w:proofErr w:type="spellStart"/>
      <w:r w:rsidRPr="006D68D0">
        <w:rPr>
          <w:sz w:val="28"/>
          <w:szCs w:val="28"/>
          <w:lang w:val="en-US"/>
        </w:rPr>
        <w:t>manbaida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jralmasligi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do‘stlik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adoqat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adrlash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kerak</w:t>
      </w:r>
      <w:proofErr w:type="spellEnd"/>
      <w:r w:rsidRPr="006D68D0">
        <w:rPr>
          <w:sz w:val="28"/>
          <w:szCs w:val="28"/>
          <w:lang w:val="en-US"/>
        </w:rPr>
        <w:t>.”</w:t>
      </w:r>
    </w:p>
    <w:p w14:paraId="37BB8439" w14:textId="77777777" w:rsidR="00C649C4" w:rsidRPr="006D68D0" w:rsidRDefault="00C649C4" w:rsidP="006D68D0">
      <w:pPr>
        <w:pStyle w:val="NormalWeb"/>
        <w:numPr>
          <w:ilvl w:val="0"/>
          <w:numId w:val="56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ituvch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fao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quvchilar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rag‘batlantira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2FCC5C4B" w14:textId="77777777" w:rsidR="00C649C4" w:rsidRPr="006D68D0" w:rsidRDefault="00C649C4" w:rsidP="006D68D0">
      <w:pPr>
        <w:pStyle w:val="NormalWeb"/>
        <w:spacing w:line="360" w:lineRule="auto"/>
        <w:rPr>
          <w:sz w:val="28"/>
          <w:szCs w:val="28"/>
          <w:lang w:val="en-US"/>
        </w:rPr>
      </w:pPr>
      <w:proofErr w:type="spellStart"/>
      <w:r w:rsidRPr="006D68D0">
        <w:rPr>
          <w:lang w:val="en-US"/>
        </w:rPr>
        <w:t>Uyga</w:t>
      </w:r>
      <w:proofErr w:type="spellEnd"/>
      <w:r w:rsidRPr="006D68D0">
        <w:rPr>
          <w:lang w:val="en-US"/>
        </w:rPr>
        <w:t xml:space="preserve"> </w:t>
      </w:r>
      <w:proofErr w:type="spellStart"/>
      <w:r w:rsidRPr="006D68D0">
        <w:rPr>
          <w:lang w:val="en-US"/>
        </w:rPr>
        <w:t>vazifa</w:t>
      </w:r>
      <w:proofErr w:type="spellEnd"/>
      <w:r w:rsidRPr="006D68D0">
        <w:rPr>
          <w:lang w:val="en-US"/>
        </w:rPr>
        <w:t>:</w:t>
      </w:r>
      <w:r w:rsidRPr="006D68D0">
        <w:rPr>
          <w:lang w:val="en-US"/>
        </w:rPr>
        <w:br/>
      </w:r>
      <w:r w:rsidRPr="006D68D0">
        <w:rPr>
          <w:sz w:val="28"/>
          <w:szCs w:val="28"/>
          <w:lang w:val="en-US"/>
        </w:rPr>
        <w:t xml:space="preserve">“Men uchun </w:t>
      </w:r>
      <w:proofErr w:type="spellStart"/>
      <w:proofErr w:type="gramStart"/>
      <w:r w:rsidRPr="006D68D0">
        <w:rPr>
          <w:sz w:val="28"/>
          <w:szCs w:val="28"/>
          <w:lang w:val="en-US"/>
        </w:rPr>
        <w:t>do‘</w:t>
      </w:r>
      <w:proofErr w:type="gramEnd"/>
      <w:r w:rsidRPr="006D68D0">
        <w:rPr>
          <w:sz w:val="28"/>
          <w:szCs w:val="28"/>
          <w:lang w:val="en-US"/>
        </w:rPr>
        <w:t>stlik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nima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nglatadi</w:t>
      </w:r>
      <w:proofErr w:type="spellEnd"/>
      <w:r w:rsidRPr="006D68D0">
        <w:rPr>
          <w:sz w:val="28"/>
          <w:szCs w:val="28"/>
          <w:lang w:val="en-US"/>
        </w:rPr>
        <w:t xml:space="preserve">?” </w:t>
      </w:r>
      <w:proofErr w:type="spellStart"/>
      <w:r w:rsidRPr="006D68D0">
        <w:rPr>
          <w:sz w:val="28"/>
          <w:szCs w:val="28"/>
          <w:lang w:val="en-US"/>
        </w:rPr>
        <w:t>mavzusida</w:t>
      </w:r>
      <w:proofErr w:type="spellEnd"/>
      <w:r w:rsidRPr="006D68D0">
        <w:rPr>
          <w:sz w:val="28"/>
          <w:szCs w:val="28"/>
          <w:lang w:val="en-US"/>
        </w:rPr>
        <w:t xml:space="preserve"> 7–8 </w:t>
      </w:r>
      <w:proofErr w:type="spellStart"/>
      <w:r w:rsidRPr="006D68D0">
        <w:rPr>
          <w:sz w:val="28"/>
          <w:szCs w:val="28"/>
          <w:lang w:val="en-US"/>
        </w:rPr>
        <w:t>jumlada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borat</w:t>
      </w:r>
      <w:proofErr w:type="spellEnd"/>
      <w:r w:rsidRPr="006D68D0">
        <w:rPr>
          <w:sz w:val="28"/>
          <w:szCs w:val="28"/>
          <w:lang w:val="en-US"/>
        </w:rPr>
        <w:t xml:space="preserve"> mini-</w:t>
      </w:r>
      <w:proofErr w:type="spellStart"/>
      <w:r w:rsidRPr="006D68D0">
        <w:rPr>
          <w:sz w:val="28"/>
          <w:szCs w:val="28"/>
          <w:lang w:val="en-US"/>
        </w:rPr>
        <w:t>insho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yozish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10DA1D55" w14:textId="340BB7A5" w:rsidR="00C649C4" w:rsidRPr="00F161E5" w:rsidRDefault="00C649C4" w:rsidP="006D68D0">
      <w:pPr>
        <w:jc w:val="both"/>
        <w:rPr>
          <w:rFonts w:cs="Times New Roman"/>
          <w:sz w:val="28"/>
          <w:szCs w:val="28"/>
          <w:lang w:val="en-US"/>
        </w:rPr>
      </w:pPr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3.3. </w:t>
      </w:r>
      <w:proofErr w:type="spellStart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Tajriba-sinov</w:t>
      </w:r>
      <w:proofErr w:type="spellEnd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rFonts w:cs="Times New Roman"/>
          <w:b w:val="0"/>
          <w:bCs w:val="0"/>
          <w:sz w:val="28"/>
          <w:szCs w:val="28"/>
          <w:lang w:val="en-US"/>
        </w:rPr>
        <w:t>natijalari</w:t>
      </w:r>
      <w:proofErr w:type="spellEnd"/>
    </w:p>
    <w:p w14:paraId="1BBB9CD1" w14:textId="77777777" w:rsidR="006D68D0" w:rsidRPr="00F161E5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F161E5">
        <w:rPr>
          <w:sz w:val="28"/>
          <w:szCs w:val="28"/>
          <w:lang w:val="en-US"/>
        </w:rPr>
        <w:t>Tajriba-sinov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ishlari</w:t>
      </w:r>
      <w:proofErr w:type="spellEnd"/>
      <w:r w:rsidRPr="00F161E5">
        <w:rPr>
          <w:sz w:val="28"/>
          <w:szCs w:val="28"/>
          <w:lang w:val="en-US"/>
        </w:rPr>
        <w:t xml:space="preserve"> 5-sinf </w:t>
      </w:r>
      <w:proofErr w:type="spellStart"/>
      <w:r w:rsidRPr="00F161E5">
        <w:rPr>
          <w:sz w:val="28"/>
          <w:szCs w:val="28"/>
          <w:lang w:val="en-US"/>
        </w:rPr>
        <w:t>adabiyot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darslarid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F161E5">
        <w:rPr>
          <w:sz w:val="28"/>
          <w:szCs w:val="28"/>
          <w:lang w:val="en-US"/>
        </w:rPr>
        <w:t>o‘</w:t>
      </w:r>
      <w:proofErr w:type="gramEnd"/>
      <w:r w:rsidRPr="00F161E5">
        <w:rPr>
          <w:sz w:val="28"/>
          <w:szCs w:val="28"/>
          <w:lang w:val="en-US"/>
        </w:rPr>
        <w:t>tkazilib</w:t>
      </w:r>
      <w:proofErr w:type="spellEnd"/>
      <w:r w:rsidRPr="00F161E5">
        <w:rPr>
          <w:sz w:val="28"/>
          <w:szCs w:val="28"/>
          <w:lang w:val="en-US"/>
        </w:rPr>
        <w:t xml:space="preserve">, </w:t>
      </w:r>
      <w:proofErr w:type="spellStart"/>
      <w:r w:rsidRPr="00F161E5">
        <w:rPr>
          <w:sz w:val="28"/>
          <w:szCs w:val="28"/>
          <w:lang w:val="en-US"/>
        </w:rPr>
        <w:t>und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r w:rsidRPr="00F161E5">
        <w:rPr>
          <w:rStyle w:val="Strong"/>
          <w:sz w:val="28"/>
          <w:szCs w:val="28"/>
          <w:lang w:val="en-US"/>
        </w:rPr>
        <w:t>“</w:t>
      </w:r>
      <w:proofErr w:type="spellStart"/>
      <w:r w:rsidRPr="00F161E5">
        <w:rPr>
          <w:rStyle w:val="Strong"/>
          <w:sz w:val="28"/>
          <w:szCs w:val="28"/>
          <w:lang w:val="en-US"/>
        </w:rPr>
        <w:t>Baliq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va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suv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” </w:t>
      </w:r>
      <w:proofErr w:type="spellStart"/>
      <w:r w:rsidRPr="00F161E5">
        <w:rPr>
          <w:rStyle w:val="Strong"/>
          <w:sz w:val="28"/>
          <w:szCs w:val="28"/>
          <w:lang w:val="en-US"/>
        </w:rPr>
        <w:t>hikoyatini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ilg‘or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interfaol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metodlar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asosida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o‘qitish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samaradorlig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aniqlangan</w:t>
      </w:r>
      <w:proofErr w:type="spellEnd"/>
      <w:r w:rsidRPr="00F161E5">
        <w:rPr>
          <w:sz w:val="28"/>
          <w:szCs w:val="28"/>
          <w:lang w:val="en-US"/>
        </w:rPr>
        <w:t xml:space="preserve">. </w:t>
      </w:r>
      <w:proofErr w:type="spellStart"/>
      <w:r w:rsidRPr="00F161E5">
        <w:rPr>
          <w:sz w:val="28"/>
          <w:szCs w:val="28"/>
          <w:lang w:val="en-US"/>
        </w:rPr>
        <w:t>Tadqiqotning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asosiy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maqsadi</w:t>
      </w:r>
      <w:proofErr w:type="spellEnd"/>
      <w:r w:rsidRPr="00F161E5">
        <w:rPr>
          <w:sz w:val="28"/>
          <w:szCs w:val="28"/>
          <w:lang w:val="en-US"/>
        </w:rPr>
        <w:t xml:space="preserve"> — </w:t>
      </w:r>
      <w:proofErr w:type="spellStart"/>
      <w:proofErr w:type="gramStart"/>
      <w:r w:rsidRPr="00F161E5">
        <w:rPr>
          <w:sz w:val="28"/>
          <w:szCs w:val="28"/>
          <w:lang w:val="en-US"/>
        </w:rPr>
        <w:t>ilg‘</w:t>
      </w:r>
      <w:proofErr w:type="gramEnd"/>
      <w:r w:rsidRPr="00F161E5">
        <w:rPr>
          <w:sz w:val="28"/>
          <w:szCs w:val="28"/>
          <w:lang w:val="en-US"/>
        </w:rPr>
        <w:t>or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metodlar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o‘quvchilarning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bilim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, </w:t>
      </w:r>
      <w:proofErr w:type="spellStart"/>
      <w:r w:rsidRPr="00F161E5">
        <w:rPr>
          <w:rStyle w:val="Strong"/>
          <w:sz w:val="28"/>
          <w:szCs w:val="28"/>
          <w:lang w:val="en-US"/>
        </w:rPr>
        <w:t>nutq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va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axloqiy</w:t>
      </w:r>
      <w:proofErr w:type="spellEnd"/>
      <w:r w:rsidRPr="00F161E5">
        <w:rPr>
          <w:rStyle w:val="Strong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sz w:val="28"/>
          <w:szCs w:val="28"/>
          <w:lang w:val="en-US"/>
        </w:rPr>
        <w:t>ong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rivojiga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qanday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ta’sir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ko‘rsatishini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baholashdan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iborat</w:t>
      </w:r>
      <w:proofErr w:type="spellEnd"/>
      <w:r w:rsidRPr="00F161E5">
        <w:rPr>
          <w:sz w:val="28"/>
          <w:szCs w:val="28"/>
          <w:lang w:val="en-US"/>
        </w:rPr>
        <w:t xml:space="preserve"> </w:t>
      </w:r>
      <w:proofErr w:type="spellStart"/>
      <w:r w:rsidRPr="00F161E5">
        <w:rPr>
          <w:sz w:val="28"/>
          <w:szCs w:val="28"/>
          <w:lang w:val="en-US"/>
        </w:rPr>
        <w:t>edi</w:t>
      </w:r>
      <w:proofErr w:type="spellEnd"/>
      <w:r w:rsidRPr="00F161E5">
        <w:rPr>
          <w:sz w:val="28"/>
          <w:szCs w:val="28"/>
          <w:lang w:val="en-US"/>
        </w:rPr>
        <w:t>.</w:t>
      </w:r>
    </w:p>
    <w:p w14:paraId="20B2FD72" w14:textId="6A3F5C0F" w:rsidR="00C649C4" w:rsidRPr="00F161E5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r w:rsidRPr="00F161E5">
        <w:rPr>
          <w:rStyle w:val="Strong"/>
          <w:b w:val="0"/>
          <w:bCs w:val="0"/>
          <w:sz w:val="28"/>
          <w:szCs w:val="28"/>
          <w:lang w:val="en-US"/>
        </w:rPr>
        <w:t xml:space="preserve">1. </w:t>
      </w:r>
      <w:proofErr w:type="spellStart"/>
      <w:r w:rsidRPr="00F161E5">
        <w:rPr>
          <w:rStyle w:val="Strong"/>
          <w:b w:val="0"/>
          <w:bCs w:val="0"/>
          <w:sz w:val="28"/>
          <w:szCs w:val="28"/>
          <w:lang w:val="en-US"/>
        </w:rPr>
        <w:t>Dastlabki</w:t>
      </w:r>
      <w:proofErr w:type="spellEnd"/>
      <w:r w:rsidRPr="00F161E5">
        <w:rPr>
          <w:rStyle w:val="Strong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b w:val="0"/>
          <w:bCs w:val="0"/>
          <w:sz w:val="28"/>
          <w:szCs w:val="28"/>
          <w:lang w:val="en-US"/>
        </w:rPr>
        <w:t>bosqich</w:t>
      </w:r>
      <w:proofErr w:type="spellEnd"/>
      <w:r w:rsidRPr="00F161E5">
        <w:rPr>
          <w:rStyle w:val="Strong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F161E5">
        <w:rPr>
          <w:rStyle w:val="Strong"/>
          <w:b w:val="0"/>
          <w:bCs w:val="0"/>
          <w:sz w:val="28"/>
          <w:szCs w:val="28"/>
          <w:lang w:val="en-US"/>
        </w:rPr>
        <w:t>natijalari</w:t>
      </w:r>
      <w:proofErr w:type="spellEnd"/>
      <w:r w:rsidRPr="00F161E5">
        <w:rPr>
          <w:rStyle w:val="Strong"/>
          <w:b w:val="0"/>
          <w:bCs w:val="0"/>
          <w:sz w:val="28"/>
          <w:szCs w:val="28"/>
          <w:lang w:val="en-US"/>
        </w:rPr>
        <w:t>:</w:t>
      </w:r>
    </w:p>
    <w:p w14:paraId="0DB1CFF0" w14:textId="77777777" w:rsidR="00C649C4" w:rsidRPr="006D68D0" w:rsidRDefault="00C649C4" w:rsidP="00EA3A19">
      <w:pPr>
        <w:pStyle w:val="NormalWeb"/>
        <w:spacing w:line="360" w:lineRule="auto"/>
        <w:rPr>
          <w:sz w:val="28"/>
          <w:szCs w:val="28"/>
        </w:rPr>
      </w:pPr>
      <w:proofErr w:type="spellStart"/>
      <w:r w:rsidRPr="006D68D0">
        <w:rPr>
          <w:sz w:val="28"/>
          <w:szCs w:val="28"/>
          <w:lang w:val="en-US"/>
        </w:rPr>
        <w:t>Dars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oshlanishida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ldi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uvchilar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ikoya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hlilig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id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stlabk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ilim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rajasi</w:t>
      </w:r>
      <w:proofErr w:type="spellEnd"/>
      <w:r w:rsidRPr="006D68D0">
        <w:rPr>
          <w:sz w:val="28"/>
          <w:szCs w:val="28"/>
          <w:lang w:val="en-US"/>
        </w:rPr>
        <w:t xml:space="preserve"> test </w:t>
      </w:r>
      <w:proofErr w:type="spellStart"/>
      <w:r w:rsidRPr="006D68D0">
        <w:rPr>
          <w:sz w:val="28"/>
          <w:szCs w:val="28"/>
          <w:lang w:val="en-US"/>
        </w:rPr>
        <w:t>orqal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lchandi</w:t>
      </w:r>
      <w:proofErr w:type="spellEnd"/>
      <w:r w:rsidRPr="006D68D0">
        <w:rPr>
          <w:sz w:val="28"/>
          <w:szCs w:val="28"/>
          <w:lang w:val="en-US"/>
        </w:rPr>
        <w:t>.</w:t>
      </w:r>
      <w:r w:rsidRPr="006D68D0">
        <w:rPr>
          <w:sz w:val="28"/>
          <w:szCs w:val="28"/>
          <w:lang w:val="en-US"/>
        </w:rPr>
        <w:br/>
      </w:r>
      <w:proofErr w:type="spellStart"/>
      <w:r w:rsidRPr="006D68D0">
        <w:rPr>
          <w:sz w:val="28"/>
          <w:szCs w:val="28"/>
        </w:rPr>
        <w:t>Natijalar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shuni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ko‘rsatdiki</w:t>
      </w:r>
      <w:proofErr w:type="spellEnd"/>
      <w:r w:rsidRPr="006D68D0">
        <w:rPr>
          <w:sz w:val="28"/>
          <w:szCs w:val="28"/>
        </w:rPr>
        <w:t>:</w:t>
      </w:r>
    </w:p>
    <w:p w14:paraId="7982F5A3" w14:textId="77777777" w:rsidR="00C649C4" w:rsidRPr="006D68D0" w:rsidRDefault="00C649C4" w:rsidP="006D68D0">
      <w:pPr>
        <w:pStyle w:val="NormalWeb"/>
        <w:numPr>
          <w:ilvl w:val="0"/>
          <w:numId w:val="57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sz w:val="28"/>
          <w:szCs w:val="28"/>
          <w:lang w:val="en-US"/>
        </w:rPr>
        <w:lastRenderedPageBreak/>
        <w:t>o‘</w:t>
      </w:r>
      <w:proofErr w:type="gramEnd"/>
      <w:r w:rsidRPr="006D68D0">
        <w:rPr>
          <w:sz w:val="28"/>
          <w:szCs w:val="28"/>
          <w:lang w:val="en-US"/>
        </w:rPr>
        <w:t>quvchilarning</w:t>
      </w:r>
      <w:proofErr w:type="spellEnd"/>
      <w:r w:rsidRPr="006D68D0">
        <w:rPr>
          <w:sz w:val="28"/>
          <w:szCs w:val="28"/>
          <w:lang w:val="en-US"/>
        </w:rPr>
        <w:t xml:space="preserve"> 55% </w:t>
      </w:r>
      <w:proofErr w:type="spellStart"/>
      <w:r w:rsidRPr="006D68D0">
        <w:rPr>
          <w:sz w:val="28"/>
          <w:szCs w:val="28"/>
          <w:lang w:val="en-US"/>
        </w:rPr>
        <w:t>hikoya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g‘oyav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azmun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o‘liq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ngla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lmagan</w:t>
      </w:r>
      <w:proofErr w:type="spellEnd"/>
      <w:r w:rsidRPr="006D68D0">
        <w:rPr>
          <w:sz w:val="28"/>
          <w:szCs w:val="28"/>
          <w:lang w:val="en-US"/>
        </w:rPr>
        <w:t>;</w:t>
      </w:r>
    </w:p>
    <w:p w14:paraId="30166B0C" w14:textId="77777777" w:rsidR="00C649C4" w:rsidRPr="006D68D0" w:rsidRDefault="00C649C4" w:rsidP="006D68D0">
      <w:pPr>
        <w:pStyle w:val="NormalWeb"/>
        <w:numPr>
          <w:ilvl w:val="0"/>
          <w:numId w:val="57"/>
        </w:numPr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sz w:val="28"/>
          <w:szCs w:val="28"/>
          <w:lang w:val="en-US"/>
        </w:rPr>
        <w:t xml:space="preserve">48% </w:t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uvch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ramz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brazlarning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a’nos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zohlash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iynalgan</w:t>
      </w:r>
      <w:proofErr w:type="spellEnd"/>
      <w:r w:rsidRPr="006D68D0">
        <w:rPr>
          <w:sz w:val="28"/>
          <w:szCs w:val="28"/>
          <w:lang w:val="en-US"/>
        </w:rPr>
        <w:t>;</w:t>
      </w:r>
    </w:p>
    <w:p w14:paraId="473FDD5D" w14:textId="77777777" w:rsidR="006D68D0" w:rsidRDefault="00C649C4" w:rsidP="006D68D0">
      <w:pPr>
        <w:pStyle w:val="NormalWeb"/>
        <w:numPr>
          <w:ilvl w:val="0"/>
          <w:numId w:val="57"/>
        </w:numPr>
        <w:spacing w:line="360" w:lineRule="auto"/>
        <w:jc w:val="both"/>
        <w:rPr>
          <w:sz w:val="28"/>
          <w:szCs w:val="28"/>
          <w:lang w:val="en-US"/>
        </w:rPr>
      </w:pPr>
      <w:r w:rsidRPr="006D68D0">
        <w:rPr>
          <w:sz w:val="28"/>
          <w:szCs w:val="28"/>
          <w:lang w:val="en-US"/>
        </w:rPr>
        <w:t xml:space="preserve">52% </w:t>
      </w: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uvch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sadoqat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o‘stlik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g‘oyalari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ayot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isollar</w:t>
      </w:r>
      <w:proofErr w:type="spellEnd"/>
      <w:r w:rsidRPr="006D68D0">
        <w:rPr>
          <w:sz w:val="28"/>
          <w:szCs w:val="28"/>
          <w:lang w:val="en-US"/>
        </w:rPr>
        <w:t xml:space="preserve"> bilan </w:t>
      </w:r>
      <w:proofErr w:type="spellStart"/>
      <w:r w:rsidRPr="006D68D0">
        <w:rPr>
          <w:sz w:val="28"/>
          <w:szCs w:val="28"/>
          <w:lang w:val="en-US"/>
        </w:rPr>
        <w:t>bog‘la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lmagan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3D70608C" w14:textId="3018ECC4" w:rsidR="00C649C4" w:rsidRPr="006D68D0" w:rsidRDefault="00C649C4" w:rsidP="006D68D0">
      <w:pPr>
        <w:pStyle w:val="NormalWeb"/>
        <w:spacing w:line="360" w:lineRule="auto"/>
        <w:jc w:val="both"/>
        <w:rPr>
          <w:b/>
          <w:bCs/>
          <w:sz w:val="28"/>
          <w:szCs w:val="28"/>
          <w:lang w:val="en-US"/>
        </w:rPr>
      </w:pPr>
      <w:r w:rsidRPr="006D68D0">
        <w:rPr>
          <w:rStyle w:val="Strong"/>
          <w:b w:val="0"/>
          <w:bCs w:val="0"/>
          <w:sz w:val="28"/>
          <w:szCs w:val="28"/>
          <w:lang w:val="en-US"/>
        </w:rPr>
        <w:t xml:space="preserve">2. </w:t>
      </w:r>
      <w:proofErr w:type="spellStart"/>
      <w:r w:rsidRPr="006D68D0">
        <w:rPr>
          <w:rStyle w:val="Strong"/>
          <w:b w:val="0"/>
          <w:bCs w:val="0"/>
          <w:sz w:val="28"/>
          <w:szCs w:val="28"/>
          <w:lang w:val="en-US"/>
        </w:rPr>
        <w:t>Tajriba-sinov</w:t>
      </w:r>
      <w:proofErr w:type="spellEnd"/>
      <w:r w:rsidRPr="006D68D0">
        <w:rPr>
          <w:rStyle w:val="Strong"/>
          <w:b w:val="0"/>
          <w:bCs w:val="0"/>
          <w:sz w:val="28"/>
          <w:szCs w:val="28"/>
          <w:lang w:val="en-US"/>
        </w:rPr>
        <w:t xml:space="preserve"> </w:t>
      </w:r>
      <w:proofErr w:type="spellStart"/>
      <w:r w:rsidRPr="006D68D0">
        <w:rPr>
          <w:rStyle w:val="Strong"/>
          <w:b w:val="0"/>
          <w:bCs w:val="0"/>
          <w:sz w:val="28"/>
          <w:szCs w:val="28"/>
          <w:lang w:val="en-US"/>
        </w:rPr>
        <w:t>bosqichi</w:t>
      </w:r>
      <w:proofErr w:type="spellEnd"/>
      <w:r w:rsidRPr="006D68D0">
        <w:rPr>
          <w:rStyle w:val="Strong"/>
          <w:b w:val="0"/>
          <w:bCs w:val="0"/>
          <w:sz w:val="28"/>
          <w:szCs w:val="28"/>
          <w:lang w:val="en-US"/>
        </w:rPr>
        <w:t>:</w:t>
      </w:r>
    </w:p>
    <w:p w14:paraId="1B34B659" w14:textId="77777777" w:rsidR="00C649C4" w:rsidRPr="006D68D0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Tajrib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darslar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interfao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etod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sosi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shki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etilib</w:t>
      </w:r>
      <w:proofErr w:type="spellEnd"/>
      <w:r w:rsidRPr="006D68D0">
        <w:rPr>
          <w:sz w:val="28"/>
          <w:szCs w:val="28"/>
          <w:lang w:val="en-US"/>
        </w:rPr>
        <w:t>, “</w:t>
      </w:r>
      <w:proofErr w:type="spellStart"/>
      <w:r w:rsidRPr="006D68D0">
        <w:rPr>
          <w:sz w:val="28"/>
          <w:szCs w:val="28"/>
          <w:lang w:val="en-US"/>
        </w:rPr>
        <w:t>Aql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hujum</w:t>
      </w:r>
      <w:proofErr w:type="spellEnd"/>
      <w:r w:rsidRPr="006D68D0">
        <w:rPr>
          <w:sz w:val="28"/>
          <w:szCs w:val="28"/>
          <w:lang w:val="en-US"/>
        </w:rPr>
        <w:t>”, “Insert”, “Fishbone”, “</w:t>
      </w:r>
      <w:proofErr w:type="spellStart"/>
      <w:r w:rsidRPr="006D68D0">
        <w:rPr>
          <w:sz w:val="28"/>
          <w:szCs w:val="28"/>
          <w:lang w:val="en-US"/>
        </w:rPr>
        <w:t>Klaster</w:t>
      </w:r>
      <w:proofErr w:type="spellEnd"/>
      <w:r w:rsidRPr="006D68D0">
        <w:rPr>
          <w:sz w:val="28"/>
          <w:szCs w:val="28"/>
          <w:lang w:val="en-US"/>
        </w:rPr>
        <w:t xml:space="preserve">”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“Venn </w:t>
      </w:r>
      <w:proofErr w:type="spellStart"/>
      <w:r w:rsidRPr="006D68D0">
        <w:rPr>
          <w:sz w:val="28"/>
          <w:szCs w:val="28"/>
          <w:lang w:val="en-US"/>
        </w:rPr>
        <w:t>diagrammasi</w:t>
      </w:r>
      <w:proofErr w:type="spellEnd"/>
      <w:r w:rsidRPr="006D68D0">
        <w:rPr>
          <w:sz w:val="28"/>
          <w:szCs w:val="28"/>
          <w:lang w:val="en-US"/>
        </w:rPr>
        <w:t xml:space="preserve">” </w:t>
      </w:r>
      <w:proofErr w:type="spellStart"/>
      <w:r w:rsidRPr="006D68D0">
        <w:rPr>
          <w:sz w:val="28"/>
          <w:szCs w:val="28"/>
          <w:lang w:val="en-US"/>
        </w:rPr>
        <w:t>metodlar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iziml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6D68D0">
        <w:rPr>
          <w:sz w:val="28"/>
          <w:szCs w:val="28"/>
          <w:lang w:val="en-US"/>
        </w:rPr>
        <w:t>qo‘</w:t>
      </w:r>
      <w:proofErr w:type="gramEnd"/>
      <w:r w:rsidRPr="006D68D0">
        <w:rPr>
          <w:sz w:val="28"/>
          <w:szCs w:val="28"/>
          <w:lang w:val="en-US"/>
        </w:rPr>
        <w:t>llanildi</w:t>
      </w:r>
      <w:proofErr w:type="spellEnd"/>
      <w:r w:rsidRPr="006D68D0">
        <w:rPr>
          <w:sz w:val="28"/>
          <w:szCs w:val="28"/>
          <w:lang w:val="en-US"/>
        </w:rPr>
        <w:t xml:space="preserve">. </w:t>
      </w:r>
      <w:proofErr w:type="spellStart"/>
      <w:r w:rsidRPr="006D68D0">
        <w:rPr>
          <w:sz w:val="28"/>
          <w:szCs w:val="28"/>
          <w:lang w:val="en-US"/>
        </w:rPr>
        <w:t>Darslarda</w:t>
      </w:r>
      <w:proofErr w:type="spellEnd"/>
      <w:r w:rsidRPr="006D68D0">
        <w:rPr>
          <w:sz w:val="28"/>
          <w:szCs w:val="28"/>
          <w:lang w:val="en-US"/>
        </w:rPr>
        <w:t xml:space="preserve"> multimedia </w:t>
      </w:r>
      <w:proofErr w:type="spellStart"/>
      <w:r w:rsidRPr="006D68D0">
        <w:rPr>
          <w:sz w:val="28"/>
          <w:szCs w:val="28"/>
          <w:lang w:val="en-US"/>
        </w:rPr>
        <w:t>vositalari</w:t>
      </w:r>
      <w:proofErr w:type="spellEnd"/>
      <w:r w:rsidRPr="006D68D0">
        <w:rPr>
          <w:sz w:val="28"/>
          <w:szCs w:val="28"/>
          <w:lang w:val="en-US"/>
        </w:rPr>
        <w:t xml:space="preserve">, video </w:t>
      </w:r>
      <w:proofErr w:type="spellStart"/>
      <w:r w:rsidRPr="006D68D0">
        <w:rPr>
          <w:sz w:val="28"/>
          <w:szCs w:val="28"/>
          <w:lang w:val="en-US"/>
        </w:rPr>
        <w:t>lavhalar</w:t>
      </w:r>
      <w:proofErr w:type="spellEnd"/>
      <w:r w:rsidRPr="006D68D0">
        <w:rPr>
          <w:sz w:val="28"/>
          <w:szCs w:val="28"/>
          <w:lang w:val="en-US"/>
        </w:rPr>
        <w:t xml:space="preserve">, audio </w:t>
      </w:r>
      <w:proofErr w:type="spellStart"/>
      <w:r w:rsidRPr="006D68D0">
        <w:rPr>
          <w:sz w:val="28"/>
          <w:szCs w:val="28"/>
          <w:lang w:val="en-US"/>
        </w:rPr>
        <w:t>illyustratsiyalar</w:t>
      </w:r>
      <w:proofErr w:type="spellEnd"/>
      <w:r w:rsidRPr="006D68D0">
        <w:rPr>
          <w:sz w:val="28"/>
          <w:szCs w:val="28"/>
          <w:lang w:val="en-US"/>
        </w:rPr>
        <w:t xml:space="preserve"> ham </w:t>
      </w:r>
      <w:proofErr w:type="spellStart"/>
      <w:r w:rsidRPr="006D68D0">
        <w:rPr>
          <w:sz w:val="28"/>
          <w:szCs w:val="28"/>
          <w:lang w:val="en-US"/>
        </w:rPr>
        <w:t>ishlatil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504445DA" w14:textId="77777777" w:rsidR="00C649C4" w:rsidRPr="006D68D0" w:rsidRDefault="00C649C4" w:rsidP="006D68D0">
      <w:pPr>
        <w:pStyle w:val="NormalWeb"/>
        <w:spacing w:line="360" w:lineRule="auto"/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sz w:val="28"/>
          <w:szCs w:val="28"/>
          <w:lang w:val="en-US"/>
        </w:rPr>
        <w:t>O‘</w:t>
      </w:r>
      <w:proofErr w:type="gramEnd"/>
      <w:r w:rsidRPr="006D68D0">
        <w:rPr>
          <w:sz w:val="28"/>
          <w:szCs w:val="28"/>
          <w:lang w:val="en-US"/>
        </w:rPr>
        <w:t>quvchilar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uyidag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‘zgarishla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kuzatildi</w:t>
      </w:r>
      <w:proofErr w:type="spellEnd"/>
      <w:r w:rsidRPr="006D68D0">
        <w:rPr>
          <w:sz w:val="28"/>
          <w:szCs w:val="28"/>
          <w:lang w:val="en-US"/>
        </w:rPr>
        <w:t>:</w:t>
      </w:r>
    </w:p>
    <w:p w14:paraId="6638AE02" w14:textId="77777777" w:rsidR="00C649C4" w:rsidRPr="006D68D0" w:rsidRDefault="00C649C4" w:rsidP="006D68D0">
      <w:pPr>
        <w:pStyle w:val="NormalWeb"/>
        <w:numPr>
          <w:ilvl w:val="0"/>
          <w:numId w:val="58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matn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ushuni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hlil</w:t>
      </w:r>
      <w:proofErr w:type="spellEnd"/>
      <w:r w:rsidRPr="006D68D0">
        <w:rPr>
          <w:sz w:val="28"/>
          <w:szCs w:val="28"/>
          <w:lang w:val="en-US"/>
        </w:rPr>
        <w:t xml:space="preserve"> qilish </w:t>
      </w:r>
      <w:proofErr w:type="spellStart"/>
      <w:r w:rsidRPr="006D68D0">
        <w:rPr>
          <w:sz w:val="28"/>
          <w:szCs w:val="28"/>
          <w:lang w:val="en-US"/>
        </w:rPr>
        <w:t>qobiliyat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rtdi</w:t>
      </w:r>
      <w:proofErr w:type="spellEnd"/>
      <w:r w:rsidRPr="006D68D0">
        <w:rPr>
          <w:sz w:val="28"/>
          <w:szCs w:val="28"/>
          <w:lang w:val="en-US"/>
        </w:rPr>
        <w:t>;</w:t>
      </w:r>
    </w:p>
    <w:p w14:paraId="27787F8F" w14:textId="77777777" w:rsidR="00C649C4" w:rsidRPr="006D68D0" w:rsidRDefault="00C649C4" w:rsidP="006D68D0">
      <w:pPr>
        <w:pStyle w:val="NormalWeb"/>
        <w:numPr>
          <w:ilvl w:val="0"/>
          <w:numId w:val="58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badi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brazlarn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ramz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alqin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qilishd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faollik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oshdi</w:t>
      </w:r>
      <w:proofErr w:type="spellEnd"/>
      <w:r w:rsidRPr="006D68D0">
        <w:rPr>
          <w:sz w:val="28"/>
          <w:szCs w:val="28"/>
          <w:lang w:val="en-US"/>
        </w:rPr>
        <w:t>;</w:t>
      </w:r>
    </w:p>
    <w:p w14:paraId="54C25BF4" w14:textId="77777777" w:rsidR="00C649C4" w:rsidRPr="006D68D0" w:rsidRDefault="00C649C4" w:rsidP="006D68D0">
      <w:pPr>
        <w:pStyle w:val="NormalWeb"/>
        <w:numPr>
          <w:ilvl w:val="0"/>
          <w:numId w:val="58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proofErr w:type="gramStart"/>
      <w:r w:rsidRPr="006D68D0">
        <w:rPr>
          <w:sz w:val="28"/>
          <w:szCs w:val="28"/>
          <w:lang w:val="en-US"/>
        </w:rPr>
        <w:t>og‘</w:t>
      </w:r>
      <w:proofErr w:type="gramEnd"/>
      <w:r w:rsidRPr="006D68D0">
        <w:rPr>
          <w:sz w:val="28"/>
          <w:szCs w:val="28"/>
          <w:lang w:val="en-US"/>
        </w:rPr>
        <w:t>zak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nutq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va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mustaqil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fikr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bildiri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ko‘nikmalar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rivojlandi</w:t>
      </w:r>
      <w:proofErr w:type="spellEnd"/>
      <w:r w:rsidRPr="006D68D0">
        <w:rPr>
          <w:sz w:val="28"/>
          <w:szCs w:val="28"/>
          <w:lang w:val="en-US"/>
        </w:rPr>
        <w:t>;</w:t>
      </w:r>
    </w:p>
    <w:p w14:paraId="3F4E72A9" w14:textId="6247460D" w:rsidR="00C649C4" w:rsidRPr="006D68D0" w:rsidRDefault="00C649C4" w:rsidP="006D68D0">
      <w:pPr>
        <w:pStyle w:val="NormalWeb"/>
        <w:numPr>
          <w:ilvl w:val="0"/>
          <w:numId w:val="58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 w:rsidRPr="006D68D0">
        <w:rPr>
          <w:sz w:val="28"/>
          <w:szCs w:val="28"/>
          <w:lang w:val="en-US"/>
        </w:rPr>
        <w:t>axloqiy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tushunchalarni</w:t>
      </w:r>
      <w:proofErr w:type="spellEnd"/>
      <w:r w:rsidRPr="006D68D0">
        <w:rPr>
          <w:sz w:val="28"/>
          <w:szCs w:val="28"/>
          <w:lang w:val="en-US"/>
        </w:rPr>
        <w:t xml:space="preserve"> (</w:t>
      </w:r>
      <w:proofErr w:type="spellStart"/>
      <w:r w:rsidRPr="006D68D0">
        <w:rPr>
          <w:sz w:val="28"/>
          <w:szCs w:val="28"/>
          <w:lang w:val="en-US"/>
        </w:rPr>
        <w:t>sadoqat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vafodorlik</w:t>
      </w:r>
      <w:proofErr w:type="spellEnd"/>
      <w:r w:rsidRPr="006D68D0">
        <w:rPr>
          <w:sz w:val="28"/>
          <w:szCs w:val="28"/>
          <w:lang w:val="en-US"/>
        </w:rPr>
        <w:t xml:space="preserve">, </w:t>
      </w:r>
      <w:proofErr w:type="spellStart"/>
      <w:r w:rsidRPr="006D68D0">
        <w:rPr>
          <w:sz w:val="28"/>
          <w:szCs w:val="28"/>
          <w:lang w:val="en-US"/>
        </w:rPr>
        <w:t>minnatdorlik</w:t>
      </w:r>
      <w:proofErr w:type="spellEnd"/>
      <w:r w:rsidRPr="006D68D0">
        <w:rPr>
          <w:sz w:val="28"/>
          <w:szCs w:val="28"/>
          <w:lang w:val="en-US"/>
        </w:rPr>
        <w:t xml:space="preserve">) </w:t>
      </w:r>
      <w:proofErr w:type="spellStart"/>
      <w:r w:rsidRPr="006D68D0">
        <w:rPr>
          <w:sz w:val="28"/>
          <w:szCs w:val="28"/>
          <w:lang w:val="en-US"/>
        </w:rPr>
        <w:t>ongli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anglash</w:t>
      </w:r>
      <w:proofErr w:type="spellEnd"/>
      <w:r w:rsidRPr="006D68D0">
        <w:rPr>
          <w:sz w:val="28"/>
          <w:szCs w:val="28"/>
          <w:lang w:val="en-US"/>
        </w:rPr>
        <w:t xml:space="preserve"> </w:t>
      </w:r>
      <w:proofErr w:type="spellStart"/>
      <w:r w:rsidRPr="006D68D0">
        <w:rPr>
          <w:sz w:val="28"/>
          <w:szCs w:val="28"/>
          <w:lang w:val="en-US"/>
        </w:rPr>
        <w:t>kuchaydi</w:t>
      </w:r>
      <w:proofErr w:type="spellEnd"/>
      <w:r w:rsidRPr="006D68D0">
        <w:rPr>
          <w:sz w:val="28"/>
          <w:szCs w:val="28"/>
          <w:lang w:val="en-US"/>
        </w:rPr>
        <w:t>.</w:t>
      </w:r>
    </w:p>
    <w:p w14:paraId="63575B87" w14:textId="461BA162" w:rsidR="00C649C4" w:rsidRPr="006D68D0" w:rsidRDefault="00C649C4" w:rsidP="006D68D0">
      <w:pPr>
        <w:pStyle w:val="NormalWeb"/>
        <w:spacing w:line="360" w:lineRule="auto"/>
        <w:jc w:val="both"/>
        <w:rPr>
          <w:sz w:val="28"/>
          <w:szCs w:val="28"/>
        </w:rPr>
      </w:pPr>
      <w:r w:rsidRPr="006D68D0">
        <w:rPr>
          <w:sz w:val="28"/>
          <w:szCs w:val="28"/>
        </w:rPr>
        <w:t xml:space="preserve">3. </w:t>
      </w:r>
      <w:proofErr w:type="spellStart"/>
      <w:r w:rsidRPr="006D68D0">
        <w:rPr>
          <w:sz w:val="28"/>
          <w:szCs w:val="28"/>
        </w:rPr>
        <w:t>Yakuniy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natijalar</w:t>
      </w:r>
      <w:proofErr w:type="spellEnd"/>
      <w:r w:rsidRPr="006D68D0">
        <w:rPr>
          <w:sz w:val="28"/>
          <w:szCs w:val="28"/>
        </w:rPr>
        <w:t xml:space="preserve"> </w:t>
      </w:r>
      <w:proofErr w:type="spellStart"/>
      <w:r w:rsidRPr="006D68D0">
        <w:rPr>
          <w:sz w:val="28"/>
          <w:szCs w:val="28"/>
        </w:rPr>
        <w:t>tahlili</w:t>
      </w:r>
      <w:proofErr w:type="spellEnd"/>
      <w:r w:rsidRPr="006D68D0">
        <w:rPr>
          <w:sz w:val="28"/>
          <w:szCs w:val="28"/>
        </w:rPr>
        <w:t>:</w:t>
      </w:r>
    </w:p>
    <w:tbl>
      <w:tblPr>
        <w:tblW w:w="0" w:type="auto"/>
        <w:tblCellSpacing w:w="15" w:type="dxa"/>
        <w:shd w:val="clear" w:color="auto" w:fill="D9E2F3" w:themeFill="accent1" w:themeFillTint="33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92"/>
        <w:gridCol w:w="1748"/>
        <w:gridCol w:w="1624"/>
        <w:gridCol w:w="1374"/>
      </w:tblGrid>
      <w:tr w:rsidR="00C649C4" w:rsidRPr="00C649C4" w14:paraId="003DDC24" w14:textId="77777777" w:rsidTr="006D68D0">
        <w:trPr>
          <w:tblHeader/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78ACCD35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</w:pPr>
            <w:proofErr w:type="spellStart"/>
            <w:r w:rsidRPr="00C649C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Ko‘rsatkichlar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18497433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</w:pPr>
            <w:proofErr w:type="spellStart"/>
            <w:r w:rsidRPr="00C649C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Dastlabki</w:t>
            </w:r>
            <w:proofErr w:type="spellEnd"/>
            <w:r w:rsidRPr="00C649C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 xml:space="preserve"> (%)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54FB8B70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</w:pPr>
            <w:proofErr w:type="spellStart"/>
            <w:r w:rsidRPr="00C649C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Yakuniy</w:t>
            </w:r>
            <w:proofErr w:type="spellEnd"/>
            <w:r w:rsidRPr="00C649C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 xml:space="preserve"> (%)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51212965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</w:pPr>
            <w:proofErr w:type="spellStart"/>
            <w:r w:rsidRPr="00C649C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>O‘sish</w:t>
            </w:r>
            <w:proofErr w:type="spellEnd"/>
            <w:r w:rsidRPr="00C649C4">
              <w:rPr>
                <w:rFonts w:eastAsia="Times New Roman" w:cs="Times New Roman"/>
                <w:b/>
                <w:bCs/>
                <w:sz w:val="28"/>
                <w:szCs w:val="28"/>
                <w:lang w:eastAsia="ru-RU"/>
              </w:rPr>
              <w:t xml:space="preserve"> (%)</w:t>
            </w:r>
          </w:p>
        </w:tc>
      </w:tr>
      <w:tr w:rsidR="00C649C4" w:rsidRPr="00C649C4" w14:paraId="32C239A8" w14:textId="77777777" w:rsidTr="006D68D0">
        <w:trPr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6032F963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Hikoyaning</w:t>
            </w:r>
            <w:proofErr w:type="spellEnd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mazmunini</w:t>
            </w:r>
            <w:proofErr w:type="spellEnd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anglash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1E964088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58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0536630C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91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12827B55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+33</w:t>
            </w:r>
          </w:p>
        </w:tc>
      </w:tr>
      <w:tr w:rsidR="00C649C4" w:rsidRPr="00C649C4" w14:paraId="19298C6A" w14:textId="77777777" w:rsidTr="006D68D0">
        <w:trPr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602AAA56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Ramziy</w:t>
            </w:r>
            <w:proofErr w:type="spellEnd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obrazlarni</w:t>
            </w:r>
            <w:proofErr w:type="spellEnd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izohlash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5FD589F2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46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1E19E78D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85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62D4CF82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+39</w:t>
            </w:r>
          </w:p>
        </w:tc>
      </w:tr>
      <w:tr w:rsidR="00C649C4" w:rsidRPr="00C649C4" w14:paraId="5C749164" w14:textId="77777777" w:rsidTr="006D68D0">
        <w:trPr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69FC7E58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Mustaqil</w:t>
            </w:r>
            <w:proofErr w:type="spellEnd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fikr</w:t>
            </w:r>
            <w:proofErr w:type="spellEnd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bildirish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1687ECE2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54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779757B1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88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040C06FC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+34</w:t>
            </w:r>
          </w:p>
        </w:tc>
      </w:tr>
      <w:tr w:rsidR="00C649C4" w:rsidRPr="00C649C4" w14:paraId="243DF3D6" w14:textId="77777777" w:rsidTr="006D68D0">
        <w:trPr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7EFA8ABB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Axloqiy</w:t>
            </w:r>
            <w:proofErr w:type="spellEnd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xulosa</w:t>
            </w:r>
            <w:proofErr w:type="spellEnd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chiqarish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6CA92D3B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60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31390FAB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93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751AE7DD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+33</w:t>
            </w:r>
          </w:p>
        </w:tc>
      </w:tr>
      <w:tr w:rsidR="00C649C4" w:rsidRPr="00C649C4" w14:paraId="58158449" w14:textId="77777777" w:rsidTr="006D68D0">
        <w:trPr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77C0179B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val="en-US" w:eastAsia="ru-RU"/>
              </w:rPr>
            </w:pPr>
            <w:proofErr w:type="spellStart"/>
            <w:r w:rsidRPr="00C649C4">
              <w:rPr>
                <w:rFonts w:eastAsia="Times New Roman" w:cs="Times New Roman"/>
                <w:sz w:val="28"/>
                <w:szCs w:val="28"/>
                <w:lang w:val="en-US" w:eastAsia="ru-RU"/>
              </w:rPr>
              <w:t>Nutqiy</w:t>
            </w:r>
            <w:proofErr w:type="spellEnd"/>
            <w:r w:rsidRPr="00C649C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C649C4">
              <w:rPr>
                <w:rFonts w:eastAsia="Times New Roman" w:cs="Times New Roman"/>
                <w:sz w:val="28"/>
                <w:szCs w:val="28"/>
                <w:lang w:val="en-US" w:eastAsia="ru-RU"/>
              </w:rPr>
              <w:t>ifoda</w:t>
            </w:r>
            <w:proofErr w:type="spellEnd"/>
            <w:r w:rsidRPr="00C649C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C649C4">
              <w:rPr>
                <w:rFonts w:eastAsia="Times New Roman" w:cs="Times New Roman"/>
                <w:sz w:val="28"/>
                <w:szCs w:val="28"/>
                <w:lang w:val="en-US" w:eastAsia="ru-RU"/>
              </w:rPr>
              <w:t>va</w:t>
            </w:r>
            <w:proofErr w:type="spellEnd"/>
            <w:r w:rsidRPr="00C649C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C649C4">
              <w:rPr>
                <w:rFonts w:eastAsia="Times New Roman" w:cs="Times New Roman"/>
                <w:sz w:val="28"/>
                <w:szCs w:val="28"/>
                <w:lang w:val="en-US" w:eastAsia="ru-RU"/>
              </w:rPr>
              <w:t>tahlil</w:t>
            </w:r>
            <w:proofErr w:type="spellEnd"/>
            <w:r w:rsidRPr="00C649C4">
              <w:rPr>
                <w:rFonts w:eastAsia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proofErr w:type="spellStart"/>
            <w:r w:rsidRPr="00C649C4">
              <w:rPr>
                <w:rFonts w:eastAsia="Times New Roman" w:cs="Times New Roman"/>
                <w:sz w:val="28"/>
                <w:szCs w:val="28"/>
                <w:lang w:val="en-US" w:eastAsia="ru-RU"/>
              </w:rPr>
              <w:t>madaniyati</w:t>
            </w:r>
            <w:proofErr w:type="spellEnd"/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1F567E5C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52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543A5C5F" w14:textId="77777777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90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5DF69741" w14:textId="4BC276BF" w:rsidR="00C649C4" w:rsidRPr="00C649C4" w:rsidRDefault="00C649C4" w:rsidP="006D68D0">
            <w:pPr>
              <w:jc w:val="both"/>
              <w:rPr>
                <w:rFonts w:eastAsia="Times New Roman" w:cs="Times New Roman"/>
                <w:sz w:val="28"/>
                <w:szCs w:val="28"/>
                <w:lang w:eastAsia="ru-RU"/>
              </w:rPr>
            </w:pPr>
            <w:r w:rsidRPr="00C649C4">
              <w:rPr>
                <w:rFonts w:eastAsia="Times New Roman" w:cs="Times New Roman"/>
                <w:sz w:val="28"/>
                <w:szCs w:val="28"/>
                <w:lang w:eastAsia="ru-RU"/>
              </w:rPr>
              <w:t>+38</w:t>
            </w:r>
          </w:p>
        </w:tc>
      </w:tr>
    </w:tbl>
    <w:p w14:paraId="0366D4CB" w14:textId="77777777" w:rsidR="00C649C4" w:rsidRPr="00C649C4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Bu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natijalar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ilg‘or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metodlar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o‘quvchilarning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tahlil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fikrlash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,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estetik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idrok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axloq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tafakkurin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rivojlantirishd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samarali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ekanini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ko‘rsatdi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>.</w:t>
      </w:r>
    </w:p>
    <w:p w14:paraId="22EA8FC3" w14:textId="0B166107" w:rsidR="00C649C4" w:rsidRPr="00F161E5" w:rsidRDefault="00C649C4" w:rsidP="006D68D0">
      <w:pPr>
        <w:jc w:val="both"/>
        <w:rPr>
          <w:rFonts w:eastAsia="Times New Roman" w:cs="Times New Roman"/>
          <w:sz w:val="28"/>
          <w:szCs w:val="28"/>
          <w:lang w:eastAsia="ru-RU"/>
        </w:rPr>
      </w:pPr>
      <w:r w:rsidRPr="00F161E5">
        <w:rPr>
          <w:rFonts w:eastAsia="Times New Roman" w:cs="Times New Roman"/>
          <w:b/>
          <w:bCs/>
          <w:sz w:val="28"/>
          <w:szCs w:val="28"/>
          <w:lang w:eastAsia="ru-RU"/>
        </w:rPr>
        <w:t xml:space="preserve">3.4.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lg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eastAsia="ru-RU"/>
        </w:rPr>
        <w:t>‘</w:t>
      </w:r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or</w:t>
      </w:r>
      <w:r w:rsidRPr="00F161E5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etodlarning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samaradorligin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aniqlash</w:t>
      </w:r>
      <w:proofErr w:type="spellEnd"/>
    </w:p>
    <w:p w14:paraId="71E1835B" w14:textId="77777777" w:rsidR="006D68D0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Tajriba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yakunida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o‘qituvchi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o‘quvchilar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o‘rtasida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suhbat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o‘tkazilib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interfaol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metodlarning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samaradorligi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sifat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jihatidan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ham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baholandi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>.</w:t>
      </w:r>
    </w:p>
    <w:p w14:paraId="78FC3963" w14:textId="148949D1" w:rsidR="00C649C4" w:rsidRPr="00C649C4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O‘quvchilar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fikrlaridan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namunalar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7F328D90" w14:textId="77777777" w:rsidR="00C649C4" w:rsidRPr="00C649C4" w:rsidRDefault="00C649C4" w:rsidP="006D68D0">
      <w:pPr>
        <w:numPr>
          <w:ilvl w:val="0"/>
          <w:numId w:val="5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C649C4">
        <w:rPr>
          <w:rFonts w:eastAsia="Times New Roman" w:cs="Times New Roman"/>
          <w:sz w:val="28"/>
          <w:szCs w:val="28"/>
          <w:lang w:eastAsia="ru-RU"/>
        </w:rPr>
        <w:lastRenderedPageBreak/>
        <w:t>“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Baliq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suv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hikoyasini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o‘qigach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sadoqat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minnatdorchilik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nima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ekanini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chuqurroq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angladim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>.”</w:t>
      </w:r>
    </w:p>
    <w:p w14:paraId="516DBE3B" w14:textId="77777777" w:rsidR="00C649C4" w:rsidRPr="00C649C4" w:rsidRDefault="00C649C4" w:rsidP="006D68D0">
      <w:pPr>
        <w:numPr>
          <w:ilvl w:val="0"/>
          <w:numId w:val="5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“Fishbone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diagrammas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eng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oqealarni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abab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qibat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k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rish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rgat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”</w:t>
      </w:r>
    </w:p>
    <w:p w14:paraId="2AD0A6D7" w14:textId="77777777" w:rsidR="006D68D0" w:rsidRDefault="00C649C4" w:rsidP="006D68D0">
      <w:pPr>
        <w:numPr>
          <w:ilvl w:val="0"/>
          <w:numId w:val="5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“Insert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usul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yordami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hikoya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yaxshiroq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ushundim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chunk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qiyotgan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paytim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fikrlarim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elgi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yozib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ordim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”</w:t>
      </w:r>
    </w:p>
    <w:p w14:paraId="5F27DBB0" w14:textId="4026C7ED" w:rsidR="00C649C4" w:rsidRPr="00C649C4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O‘qituvch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kuzatuvlar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:</w:t>
      </w:r>
    </w:p>
    <w:p w14:paraId="1723DFDB" w14:textId="77777777" w:rsidR="00C649C4" w:rsidRPr="00C649C4" w:rsidRDefault="00C649C4" w:rsidP="006D68D0">
      <w:pPr>
        <w:numPr>
          <w:ilvl w:val="0"/>
          <w:numId w:val="6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faollig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2,5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arav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sh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564FA422" w14:textId="77777777" w:rsidR="00C649C4" w:rsidRPr="00C649C4" w:rsidRDefault="00C649C4" w:rsidP="006D68D0">
      <w:pPr>
        <w:numPr>
          <w:ilvl w:val="0"/>
          <w:numId w:val="6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Guruhl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shlar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hamkorlik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uhit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kuchay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48588272" w14:textId="77777777" w:rsidR="00C649C4" w:rsidRPr="00C649C4" w:rsidRDefault="00C649C4" w:rsidP="006D68D0">
      <w:pPr>
        <w:numPr>
          <w:ilvl w:val="0"/>
          <w:numId w:val="6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fikr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shonc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ayon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qil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oshladi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60E6F2A3" w14:textId="77777777" w:rsidR="006D68D0" w:rsidRDefault="00C649C4" w:rsidP="006D68D0">
      <w:pPr>
        <w:numPr>
          <w:ilvl w:val="0"/>
          <w:numId w:val="60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oyalarg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haxs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unosabat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ildiradigan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javob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ko‘pay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83667D1" w14:textId="6CCF1F0C" w:rsidR="00C649C4" w:rsidRPr="00C649C4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lg‘</w:t>
      </w:r>
      <w:proofErr w:type="gram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or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etodlarning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umum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ta’sir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:</w:t>
      </w:r>
    </w:p>
    <w:p w14:paraId="2A39786C" w14:textId="77777777" w:rsidR="00C649C4" w:rsidRPr="00C649C4" w:rsidRDefault="00C649C4" w:rsidP="006D68D0">
      <w:pPr>
        <w:numPr>
          <w:ilvl w:val="0"/>
          <w:numId w:val="6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nterfaol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etod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(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ql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hujum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Insert, Fishbone,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Klaste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)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quvch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ub’ektg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ylantira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9CD8340" w14:textId="77777777" w:rsidR="00C649C4" w:rsidRPr="00C649C4" w:rsidRDefault="00C649C4" w:rsidP="006D68D0">
      <w:pPr>
        <w:numPr>
          <w:ilvl w:val="0"/>
          <w:numId w:val="6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Multimedia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audio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osita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hiss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jihatdan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drok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etish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sonlashtira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2E76B4E" w14:textId="230C8953" w:rsidR="00C649C4" w:rsidRPr="00C649C4" w:rsidRDefault="00C649C4" w:rsidP="006D68D0">
      <w:pPr>
        <w:numPr>
          <w:ilvl w:val="0"/>
          <w:numId w:val="61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ntegrativ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yondashuv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(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–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xloq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–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arix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)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quvchini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ilim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yaxlit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izim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hakllantiradi</w:t>
      </w:r>
      <w:proofErr w:type="spellEnd"/>
      <w:r w:rsidR="006D68D0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30C8845" w14:textId="77777777" w:rsidR="00C649C4" w:rsidRPr="00C649C4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ajrib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natijalar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hu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k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rsatdik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lg‘o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qiti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72D49F59" w14:textId="77777777" w:rsidR="00C649C4" w:rsidRPr="00C649C4" w:rsidRDefault="00C649C4" w:rsidP="006D68D0">
      <w:pPr>
        <w:numPr>
          <w:ilvl w:val="0"/>
          <w:numId w:val="6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darsning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ta’sirchanligini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oshiradi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>;</w:t>
      </w:r>
    </w:p>
    <w:p w14:paraId="61F202D4" w14:textId="77777777" w:rsidR="00C649C4" w:rsidRPr="00C649C4" w:rsidRDefault="00C649C4" w:rsidP="006D68D0">
      <w:pPr>
        <w:numPr>
          <w:ilvl w:val="0"/>
          <w:numId w:val="6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xloq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fazilatlar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rivojlantira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1C6375A1" w14:textId="77777777" w:rsidR="00C649C4" w:rsidRPr="00C649C4" w:rsidRDefault="00C649C4" w:rsidP="006D68D0">
      <w:pPr>
        <w:numPr>
          <w:ilvl w:val="0"/>
          <w:numId w:val="6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atn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ahlili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ustaqillik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jodkorlik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kuchaytira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6A6AFB77" w14:textId="77777777" w:rsidR="006D68D0" w:rsidRDefault="00C649C4" w:rsidP="006D68D0">
      <w:pPr>
        <w:numPr>
          <w:ilvl w:val="0"/>
          <w:numId w:val="62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darslar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qiziqarl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hayot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jarayong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ylantira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1DF4547" w14:textId="201D1DED" w:rsidR="006D68D0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Ushbu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ajrib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natijalarig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k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r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5-sinfda Alisher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lg‘o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qiti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quvchilar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dab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drok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a’naviy-axloq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yetuklik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estetik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tafakkur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uloqot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adaniyat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jtimo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as’uliyat</w:t>
      </w:r>
      <w:r w:rsidRPr="00C649C4">
        <w:rPr>
          <w:rFonts w:eastAsia="Times New Roman" w:cs="Times New Roman"/>
          <w:sz w:val="28"/>
          <w:szCs w:val="28"/>
          <w:lang w:val="en-US" w:eastAsia="ru-RU"/>
        </w:rPr>
        <w:t>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ham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hakllantira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811D4A8" w14:textId="77777777" w:rsidR="00EA3A19" w:rsidRPr="006D68D0" w:rsidRDefault="00EA3A19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5C82EE76" w14:textId="77777777" w:rsidR="006D68D0" w:rsidRDefault="00C649C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lastRenderedPageBreak/>
        <w:t>XULOSA</w:t>
      </w:r>
    </w:p>
    <w:p w14:paraId="508DC262" w14:textId="77777777" w:rsidR="006D68D0" w:rsidRDefault="00C649C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tkazilgan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adqiqot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natijalar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hu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ko‘rsatdik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Alisher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Lison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ut-Tay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saridag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lg‘o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pedagogik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qiti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5-sinf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quvchilarini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a’naviy-axloq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estetik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tahlil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tafakkurin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rivojlantirishd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yuqor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samaradorlik</w:t>
      </w:r>
      <w:r w:rsidRPr="00C649C4">
        <w:rPr>
          <w:rFonts w:eastAsia="Times New Roman" w:cs="Times New Roman"/>
          <w:sz w:val="28"/>
          <w:szCs w:val="28"/>
          <w:lang w:val="en-US" w:eastAsia="ru-RU"/>
        </w:rPr>
        <w:t>k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eg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EBC16E4" w14:textId="5DC1029A" w:rsidR="00C649C4" w:rsidRPr="00C649C4" w:rsidRDefault="00C649C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ajriba-sinov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shlar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davomi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niqlanishich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ql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hujum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”, “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Klaste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”, “Insert”, “Fishbone”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“Venn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diagrammas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nterfaol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etodlarning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zchil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qo‘</w:t>
      </w:r>
      <w:proofErr w:type="gram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llanilish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quvchilarni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quv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faollig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ezilarl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daraja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shirgan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atn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shla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fik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ildiri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xulos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chiqarishg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rgatgan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0EE8711" w14:textId="0D932A5E" w:rsidR="00C649C4" w:rsidRPr="00C649C4" w:rsidRDefault="00C649C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1. </w:t>
      </w:r>
      <w:proofErr w:type="spellStart"/>
      <w:proofErr w:type="gram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lg‘</w:t>
      </w:r>
      <w:proofErr w:type="gram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or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etodlarning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ta’lim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samaradorligi</w:t>
      </w:r>
      <w:proofErr w:type="spellEnd"/>
    </w:p>
    <w:p w14:paraId="29C05D16" w14:textId="77777777" w:rsidR="00C649C4" w:rsidRPr="00C649C4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r w:rsidRPr="00F161E5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ilg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o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qiti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quvchi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uchun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bilim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olishning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faol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qiziqarl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ongl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jarayon</w:t>
      </w:r>
      <w:r w:rsidRPr="00F161E5">
        <w:rPr>
          <w:rFonts w:eastAsia="Times New Roman" w:cs="Times New Roman"/>
          <w:sz w:val="28"/>
          <w:szCs w:val="28"/>
          <w:lang w:val="en-US" w:eastAsia="ru-RU"/>
        </w:rPr>
        <w:t>g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ylanish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’minl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Interfaol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metodlar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o‘quvchilarda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>:</w:t>
      </w:r>
    </w:p>
    <w:p w14:paraId="53BFDA86" w14:textId="77777777" w:rsidR="00C649C4" w:rsidRPr="00C649C4" w:rsidRDefault="00C649C4" w:rsidP="006D68D0">
      <w:pPr>
        <w:numPr>
          <w:ilvl w:val="0"/>
          <w:numId w:val="6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matnn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chuqur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tahlil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qilish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>,</w:t>
      </w:r>
    </w:p>
    <w:p w14:paraId="022F361A" w14:textId="77777777" w:rsidR="00C649C4" w:rsidRPr="00C649C4" w:rsidRDefault="00C649C4" w:rsidP="006D68D0">
      <w:pPr>
        <w:numPr>
          <w:ilvl w:val="0"/>
          <w:numId w:val="6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badi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ramz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g‘</w:t>
      </w:r>
      <w:proofErr w:type="gram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oyalarn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angla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,</w:t>
      </w:r>
    </w:p>
    <w:p w14:paraId="683B3ABE" w14:textId="77777777" w:rsidR="00C649C4" w:rsidRPr="00C649C4" w:rsidRDefault="00C649C4" w:rsidP="006D68D0">
      <w:pPr>
        <w:numPr>
          <w:ilvl w:val="0"/>
          <w:numId w:val="6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mantiq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fikr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yuritish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>,</w:t>
      </w:r>
    </w:p>
    <w:p w14:paraId="434966D0" w14:textId="77777777" w:rsidR="00C649C4" w:rsidRPr="00C649C4" w:rsidRDefault="00C649C4" w:rsidP="006D68D0">
      <w:pPr>
        <w:numPr>
          <w:ilvl w:val="0"/>
          <w:numId w:val="63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gram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z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fikrin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dalillar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bilan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asosla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ko‘nikmalar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hakllantir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D84C282" w14:textId="77777777" w:rsidR="006D68D0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Kuzati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natijalarig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k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r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lg‘o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ashkil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etilgan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darslar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quvchilarni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zlashtiri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darajas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30–40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foizg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shtirok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uloqot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adaniyat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es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qariyb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2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arav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shga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niqlan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26820DA" w14:textId="318885E0" w:rsidR="00C649C4" w:rsidRPr="00C649C4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Bu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es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etodlarni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ilim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eri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ta’limn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shaxsg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yo‘</w:t>
      </w:r>
      <w:proofErr w:type="gram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naltirilgan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faol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jarayong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aylantirish</w:t>
      </w:r>
      <w:r w:rsidRPr="00C649C4">
        <w:rPr>
          <w:rFonts w:eastAsia="Times New Roman" w:cs="Times New Roman"/>
          <w:sz w:val="28"/>
          <w:szCs w:val="28"/>
          <w:lang w:val="en-US" w:eastAsia="ru-RU"/>
        </w:rPr>
        <w:t>dag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hamiyat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asdiqlay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9D45FB4" w14:textId="51F8483B" w:rsidR="00C649C4" w:rsidRPr="00F161E5" w:rsidRDefault="00C649C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2.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Ma’naviy-axloq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rivojlanishdagi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natijalar</w:t>
      </w:r>
      <w:proofErr w:type="spellEnd"/>
    </w:p>
    <w:p w14:paraId="6368873B" w14:textId="77777777" w:rsidR="00C649C4" w:rsidRPr="00F161E5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F161E5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ikoyat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lgar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urilga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sadoqat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fodorlik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minnatdorlik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insoniylik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kab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oya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chuqurroq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zlashtirilga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C18D29A" w14:textId="77777777" w:rsidR="00C649C4" w:rsidRPr="00F161E5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uvchi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ikoyadag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braz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xulosalar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hakllantirdi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1F543491" w14:textId="77777777" w:rsidR="00C649C4" w:rsidRPr="00F161E5" w:rsidRDefault="00C649C4" w:rsidP="006D68D0">
      <w:pPr>
        <w:numPr>
          <w:ilvl w:val="0"/>
          <w:numId w:val="6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nso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z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nba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ya’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o‘stlar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ta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ilas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adriyatlarig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odiq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o‘lis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kerak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7C715140" w14:textId="77777777" w:rsidR="00C649C4" w:rsidRPr="00C649C4" w:rsidRDefault="00C649C4" w:rsidP="006D68D0">
      <w:pPr>
        <w:numPr>
          <w:ilvl w:val="0"/>
          <w:numId w:val="6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innatdorchilik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fodorlik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nsonni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e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yuksak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fazilatlaridandi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2246F565" w14:textId="77777777" w:rsidR="00C649C4" w:rsidRPr="00C649C4" w:rsidRDefault="00C649C4" w:rsidP="006D68D0">
      <w:pPr>
        <w:numPr>
          <w:ilvl w:val="0"/>
          <w:numId w:val="64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lastRenderedPageBreak/>
        <w:t>sadoqat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—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stlik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nsoniylikni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poydevor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740E1F6" w14:textId="77777777" w:rsidR="00C649C4" w:rsidRPr="00C649C4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ajrib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davomi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quvchilar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axloq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tafakkur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, his-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tuyg‘u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adaniyat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a’nav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sezgirlik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ezilarl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daraja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s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U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s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oyalar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haxs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hayot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ajribalar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og‘la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ldi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E48CCE4" w14:textId="78591E93" w:rsidR="00C649C4" w:rsidRPr="00C649C4" w:rsidRDefault="00C649C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3.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Estetik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tahlil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tafakkur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rivoji</w:t>
      </w:r>
      <w:proofErr w:type="spellEnd"/>
    </w:p>
    <w:p w14:paraId="29E924A4" w14:textId="77777777" w:rsidR="00C649C4" w:rsidRPr="00F161E5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Ilg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o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xususa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“Fishbone”, “Venn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iagrammas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“Insert”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usullar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quvchilar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badi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tafakkur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tahlil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idrok</w:t>
      </w:r>
      <w:r w:rsidRPr="00F161E5">
        <w:rPr>
          <w:rFonts w:eastAsia="Times New Roman" w:cs="Times New Roman"/>
          <w:sz w:val="28"/>
          <w:szCs w:val="28"/>
          <w:lang w:val="en-US" w:eastAsia="ru-RU"/>
        </w:rPr>
        <w:t>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rivojlantir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02F6AF0" w14:textId="77777777" w:rsidR="00C649C4" w:rsidRPr="00C649C4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O‘quvchilar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>:</w:t>
      </w:r>
    </w:p>
    <w:p w14:paraId="66265E57" w14:textId="77777777" w:rsidR="00C649C4" w:rsidRPr="00C649C4" w:rsidRDefault="00C649C4" w:rsidP="006D68D0">
      <w:pPr>
        <w:numPr>
          <w:ilvl w:val="0"/>
          <w:numId w:val="6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hikoyani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qatlamlar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qilish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ustaqil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xulos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chiqar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oshladi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68FE11D6" w14:textId="77777777" w:rsidR="00C649C4" w:rsidRPr="00C649C4" w:rsidRDefault="00C649C4" w:rsidP="006D68D0">
      <w:pPr>
        <w:numPr>
          <w:ilvl w:val="0"/>
          <w:numId w:val="6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braz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rtasidag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og‘liqlik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ramz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jihatdan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ushunishg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rgandi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75FF1D99" w14:textId="77777777" w:rsidR="00C649C4" w:rsidRPr="00C649C4" w:rsidRDefault="00C649C4" w:rsidP="006D68D0">
      <w:pPr>
        <w:numPr>
          <w:ilvl w:val="0"/>
          <w:numId w:val="65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estetik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did,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g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zallik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his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afakku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hakllan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71F7523" w14:textId="77777777" w:rsidR="00C649C4" w:rsidRPr="00C649C4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Bu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es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adabiyotg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bo‘lgan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qiziqish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unosabatin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job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yo‘nalishd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o‘zgartird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.</w:t>
      </w:r>
    </w:p>
    <w:p w14:paraId="0B27FBF8" w14:textId="19C3270B" w:rsidR="00C649C4" w:rsidRPr="00F161E5" w:rsidRDefault="006D68D0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>
        <w:rPr>
          <w:rFonts w:eastAsia="Times New Roman" w:cs="Times New Roman"/>
          <w:sz w:val="28"/>
          <w:szCs w:val="28"/>
          <w:lang w:val="en-US" w:eastAsia="ru-RU"/>
        </w:rPr>
        <w:t>4</w:t>
      </w:r>
      <w:r w:rsidR="00C649C4"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. </w:t>
      </w:r>
      <w:proofErr w:type="spellStart"/>
      <w:r w:rsidR="00C649C4"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Interfaol</w:t>
      </w:r>
      <w:proofErr w:type="spellEnd"/>
      <w:r w:rsidR="00C649C4"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="00C649C4"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="00C649C4"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="00C649C4"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integrativ</w:t>
      </w:r>
      <w:proofErr w:type="spellEnd"/>
      <w:r w:rsidR="00C649C4"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="00C649C4"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yondashuvning</w:t>
      </w:r>
      <w:proofErr w:type="spellEnd"/>
      <w:r w:rsidR="00C649C4"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="00C649C4"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ahamiyati</w:t>
      </w:r>
      <w:proofErr w:type="spellEnd"/>
    </w:p>
    <w:p w14:paraId="17FA1AF5" w14:textId="77777777" w:rsidR="00C649C4" w:rsidRPr="00F161E5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fan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axloq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tarix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san’at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fanlar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ntegratsiya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iti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jarayon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azmuna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oyit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quvchi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dunyoqarash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kengaytir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0E8F5E1" w14:textId="77777777" w:rsidR="00C649C4" w:rsidRPr="00C649C4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asalan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, “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hikoyat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342DA084" w14:textId="77777777" w:rsidR="00C649C4" w:rsidRPr="00C649C4" w:rsidRDefault="00C649C4" w:rsidP="006D68D0">
      <w:pPr>
        <w:numPr>
          <w:ilvl w:val="0"/>
          <w:numId w:val="6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tarix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kontekst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davridag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falsaf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jtimo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g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oya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og‘lan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5573B175" w14:textId="77777777" w:rsidR="00C649C4" w:rsidRPr="00C649C4" w:rsidRDefault="00C649C4" w:rsidP="006D68D0">
      <w:pPr>
        <w:numPr>
          <w:ilvl w:val="0"/>
          <w:numId w:val="6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axloq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kontekst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adoqat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fodorlik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fazilatlar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bilan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uyg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unlashtiril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526BB69C" w14:textId="77777777" w:rsidR="00C649C4" w:rsidRPr="00C649C4" w:rsidRDefault="00C649C4" w:rsidP="006D68D0">
      <w:pPr>
        <w:numPr>
          <w:ilvl w:val="0"/>
          <w:numId w:val="66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adab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kontekst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–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ramz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imsol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ahlil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qilin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0949681A" w14:textId="77777777" w:rsidR="00C649C4" w:rsidRPr="00C649C4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Shu tariqa,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ntegrativ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kompleks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tafakkurin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adan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saviyasin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nson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qadriyatlarg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nisbatan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e’tibor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kuchaytir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8B6CBFC" w14:textId="44B11697" w:rsidR="00C649C4" w:rsidRPr="00C649C4" w:rsidRDefault="00C649C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5. </w:t>
      </w:r>
      <w:proofErr w:type="spellStart"/>
      <w:proofErr w:type="gram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quvchilarning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nutq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jod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faolligidag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o‘zgarishlar</w:t>
      </w:r>
      <w:proofErr w:type="spellEnd"/>
    </w:p>
    <w:p w14:paraId="17BC7856" w14:textId="77777777" w:rsidR="00C649C4" w:rsidRPr="00C649C4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lastRenderedPageBreak/>
        <w:t>Tajriba-sinov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nutq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rivoj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ham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g‘zak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fo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adaniyati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job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si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kuzatil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. </w:t>
      </w:r>
      <w:proofErr w:type="spellStart"/>
      <w:r w:rsidRPr="00C649C4">
        <w:rPr>
          <w:rFonts w:eastAsia="Times New Roman" w:cs="Times New Roman"/>
          <w:sz w:val="28"/>
          <w:szCs w:val="28"/>
          <w:lang w:eastAsia="ru-RU"/>
        </w:rPr>
        <w:t>Ular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>:</w:t>
      </w:r>
    </w:p>
    <w:p w14:paraId="34614366" w14:textId="77777777" w:rsidR="00C649C4" w:rsidRPr="00C649C4" w:rsidRDefault="00C649C4" w:rsidP="006D68D0">
      <w:pPr>
        <w:numPr>
          <w:ilvl w:val="0"/>
          <w:numId w:val="6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z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fikr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niq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antiql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fo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eta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oshladi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126376D3" w14:textId="77777777" w:rsidR="00C649C4" w:rsidRPr="00C649C4" w:rsidRDefault="00C649C4" w:rsidP="006D68D0">
      <w:pPr>
        <w:numPr>
          <w:ilvl w:val="0"/>
          <w:numId w:val="6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ahn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k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rinishlar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roll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yin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unozaralar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qatnashdi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;</w:t>
      </w:r>
    </w:p>
    <w:p w14:paraId="0CD23D2B" w14:textId="77777777" w:rsidR="00C649C4" w:rsidRPr="00C649C4" w:rsidRDefault="00C649C4" w:rsidP="006D68D0">
      <w:pPr>
        <w:numPr>
          <w:ilvl w:val="0"/>
          <w:numId w:val="67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“Men uchun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d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stlik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nima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nglata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?”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avzusidag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nsho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yozi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o‘z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dunyoqarash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fo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etdi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78815D27" w14:textId="77777777" w:rsidR="00C649C4" w:rsidRPr="00C649C4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Bu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natija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ilg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o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nutq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faoliyat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estetik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fod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jtimo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uloqot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kompetensiyasin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rivojlantirish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amaral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ekan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ko‘rsat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40F3779A" w14:textId="299D231D" w:rsidR="00C649C4" w:rsidRPr="00C649C4" w:rsidRDefault="00C649C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6. </w:t>
      </w:r>
      <w:proofErr w:type="spellStart"/>
      <w:proofErr w:type="gram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lg‘</w:t>
      </w:r>
      <w:proofErr w:type="gram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or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etodlarning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umum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didaktik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tarbiyav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samarasi</w:t>
      </w:r>
      <w:proofErr w:type="spellEnd"/>
    </w:p>
    <w:p w14:paraId="574022B7" w14:textId="77777777" w:rsidR="00C649C4" w:rsidRPr="00C649C4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adqiqot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natijalar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umumlashtirgan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hol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quyidag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xulosalarg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kelin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5280A32A" w14:textId="77777777" w:rsidR="00C649C4" w:rsidRPr="00C649C4" w:rsidRDefault="00C649C4" w:rsidP="006D68D0">
      <w:pPr>
        <w:numPr>
          <w:ilvl w:val="0"/>
          <w:numId w:val="6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r w:rsidRPr="00C649C4">
        <w:rPr>
          <w:rFonts w:eastAsia="Times New Roman" w:cs="Times New Roman"/>
          <w:sz w:val="28"/>
          <w:szCs w:val="28"/>
          <w:lang w:val="en-US" w:eastAsia="ru-RU"/>
        </w:rPr>
        <w:t>“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ilg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o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rqal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qiti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quvchilar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bilim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tafakkur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nutq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a’nav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fazilatlarning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uzv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rivojlanish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a’minlay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C00768C" w14:textId="77777777" w:rsidR="00C649C4" w:rsidRPr="00F161E5" w:rsidRDefault="00C649C4" w:rsidP="006D68D0">
      <w:pPr>
        <w:numPr>
          <w:ilvl w:val="0"/>
          <w:numId w:val="6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nterfaol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quvch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dars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jarayonining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markazig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o‘y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faol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shtirokc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zlanishch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jodko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hakllantirad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8D0AF1B" w14:textId="77777777" w:rsidR="00C649C4" w:rsidRPr="00C649C4" w:rsidRDefault="00C649C4" w:rsidP="006D68D0">
      <w:pPr>
        <w:numPr>
          <w:ilvl w:val="0"/>
          <w:numId w:val="6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Dars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jarayonig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multimedia, audio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izual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ositalar</w:t>
      </w:r>
      <w:r w:rsidRPr="00C649C4">
        <w:rPr>
          <w:rFonts w:eastAsia="Times New Roman" w:cs="Times New Roman"/>
          <w:sz w:val="28"/>
          <w:szCs w:val="28"/>
          <w:lang w:val="en-US" w:eastAsia="ru-RU"/>
        </w:rPr>
        <w:t>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kiriti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quvchilar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adi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atn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chuqu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idrok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his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eti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ko‘nikmalar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kuchaytira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68DA54E8" w14:textId="77777777" w:rsidR="00C649C4" w:rsidRPr="00C649C4" w:rsidRDefault="00C649C4" w:rsidP="006D68D0">
      <w:pPr>
        <w:numPr>
          <w:ilvl w:val="0"/>
          <w:numId w:val="6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hikoyatlar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rgani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jarayoni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adabiyot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–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axloq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–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tarix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fanlar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ntegratsiyas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ta’limni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amaradorlig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shira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quvch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ke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dunyoqarashl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a’naviy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boy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haxs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ifatid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hakllantira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1AF827AB" w14:textId="77777777" w:rsidR="00C649C4" w:rsidRPr="00C649C4" w:rsidRDefault="00C649C4" w:rsidP="006D68D0">
      <w:pPr>
        <w:numPr>
          <w:ilvl w:val="0"/>
          <w:numId w:val="68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Ilg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o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etodlar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untazam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qo‘lla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quvchilarni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adabiyotg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qiziqish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ustaqil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fikrlash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estetik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did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jtimo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faollig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rivojlantira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2453D620" w14:textId="4D73F87F" w:rsidR="00C649C4" w:rsidRPr="00F161E5" w:rsidRDefault="00C649C4" w:rsidP="006D68D0">
      <w:pPr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Umum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ilmiy</w:t>
      </w:r>
      <w:proofErr w:type="spellEnd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b/>
          <w:bCs/>
          <w:sz w:val="28"/>
          <w:szCs w:val="28"/>
          <w:lang w:val="en-US" w:eastAsia="ru-RU"/>
        </w:rPr>
        <w:t>xulosa</w:t>
      </w:r>
      <w:proofErr w:type="spellEnd"/>
    </w:p>
    <w:p w14:paraId="3F4A4D36" w14:textId="77777777" w:rsidR="00C649C4" w:rsidRPr="00F161E5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hunda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qilib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proofErr w:type="gramStart"/>
      <w:r w:rsidRPr="00F161E5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F161E5">
        <w:rPr>
          <w:rFonts w:eastAsia="Times New Roman" w:cs="Times New Roman"/>
          <w:sz w:val="28"/>
          <w:szCs w:val="28"/>
          <w:lang w:val="en-US" w:eastAsia="ru-RU"/>
        </w:rPr>
        <w:t>tkazilgan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tadqiqot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natijalarig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ko‘r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, Alisher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Navoiy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“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Baliq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v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suv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”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hikoyatini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ilg‘o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metodlar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asosida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F161E5">
        <w:rPr>
          <w:rFonts w:eastAsia="Times New Roman" w:cs="Times New Roman"/>
          <w:sz w:val="28"/>
          <w:szCs w:val="28"/>
          <w:lang w:val="en-US" w:eastAsia="ru-RU"/>
        </w:rPr>
        <w:t>o‘qitish</w:t>
      </w:r>
      <w:proofErr w:type="spellEnd"/>
      <w:r w:rsidRPr="00F161E5">
        <w:rPr>
          <w:rFonts w:eastAsia="Times New Roman" w:cs="Times New Roman"/>
          <w:sz w:val="28"/>
          <w:szCs w:val="28"/>
          <w:lang w:val="en-US" w:eastAsia="ru-RU"/>
        </w:rPr>
        <w:t>:</w:t>
      </w:r>
    </w:p>
    <w:p w14:paraId="2080E450" w14:textId="77777777" w:rsidR="00C649C4" w:rsidRPr="00C649C4" w:rsidRDefault="00C649C4" w:rsidP="006D68D0">
      <w:pPr>
        <w:numPr>
          <w:ilvl w:val="0"/>
          <w:numId w:val="6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quvchilarni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badi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tafakkurin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faollashtira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,</w:t>
      </w:r>
    </w:p>
    <w:p w14:paraId="0BC3A6C9" w14:textId="77777777" w:rsidR="00C649C4" w:rsidRPr="00C649C4" w:rsidRDefault="00C649C4" w:rsidP="006D68D0">
      <w:pPr>
        <w:numPr>
          <w:ilvl w:val="0"/>
          <w:numId w:val="6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eastAsia="ru-RU"/>
        </w:rPr>
      </w:pP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axloq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qadriyatlarn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eastAsia="ru-RU"/>
        </w:rPr>
        <w:t>shakllantiradi</w:t>
      </w:r>
      <w:proofErr w:type="spellEnd"/>
      <w:r w:rsidRPr="00C649C4">
        <w:rPr>
          <w:rFonts w:eastAsia="Times New Roman" w:cs="Times New Roman"/>
          <w:sz w:val="28"/>
          <w:szCs w:val="28"/>
          <w:lang w:eastAsia="ru-RU"/>
        </w:rPr>
        <w:t>,</w:t>
      </w:r>
    </w:p>
    <w:p w14:paraId="6BE218B3" w14:textId="77777777" w:rsidR="00C649C4" w:rsidRPr="00C649C4" w:rsidRDefault="00C649C4" w:rsidP="006D68D0">
      <w:pPr>
        <w:numPr>
          <w:ilvl w:val="0"/>
          <w:numId w:val="6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jodkorlik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uloqot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adaniyatin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rivojlantira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,</w:t>
      </w:r>
    </w:p>
    <w:p w14:paraId="5BDA8742" w14:textId="77777777" w:rsidR="00C649C4" w:rsidRPr="00C649C4" w:rsidRDefault="00C649C4" w:rsidP="006D68D0">
      <w:pPr>
        <w:numPr>
          <w:ilvl w:val="0"/>
          <w:numId w:val="69"/>
        </w:num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lastRenderedPageBreak/>
        <w:t>v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eng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uhim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ular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nsoniylik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sadoqat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fodorlik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innatdorlik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kabi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yuksak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fazilatlar</w:t>
      </w:r>
      <w:r w:rsidRPr="00C649C4">
        <w:rPr>
          <w:rFonts w:eastAsia="Times New Roman" w:cs="Times New Roman"/>
          <w:sz w:val="28"/>
          <w:szCs w:val="28"/>
          <w:lang w:val="en-US" w:eastAsia="ru-RU"/>
        </w:rPr>
        <w:t>g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yo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naltira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3C51D2F6" w14:textId="7F17F669" w:rsidR="006D68D0" w:rsidRDefault="00C649C4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Demak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proofErr w:type="gramStart"/>
      <w:r w:rsidRPr="00C649C4">
        <w:rPr>
          <w:rFonts w:eastAsia="Times New Roman" w:cs="Times New Roman"/>
          <w:sz w:val="28"/>
          <w:szCs w:val="28"/>
          <w:lang w:val="en-US" w:eastAsia="ru-RU"/>
        </w:rPr>
        <w:t>ilg‘</w:t>
      </w:r>
      <w:proofErr w:type="gramEnd"/>
      <w:r w:rsidRPr="00C649C4">
        <w:rPr>
          <w:rFonts w:eastAsia="Times New Roman" w:cs="Times New Roman"/>
          <w:sz w:val="28"/>
          <w:szCs w:val="28"/>
          <w:lang w:val="en-US" w:eastAsia="ru-RU"/>
        </w:rPr>
        <w:t>o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metodlarg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soslangan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yondashuv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nafaqat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adabiyot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qiti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amaradorlig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shira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alk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‘quvchilar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shaxsin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a’naviy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kamolot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,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estetik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idrok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va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mustaqil</w:t>
      </w:r>
      <w:proofErr w:type="spellEnd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b/>
          <w:bCs/>
          <w:sz w:val="28"/>
          <w:szCs w:val="28"/>
          <w:lang w:val="en-US" w:eastAsia="ru-RU"/>
        </w:rPr>
        <w:t>fikrlash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bosqichiga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olib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C649C4">
        <w:rPr>
          <w:rFonts w:eastAsia="Times New Roman" w:cs="Times New Roman"/>
          <w:sz w:val="28"/>
          <w:szCs w:val="28"/>
          <w:lang w:val="en-US" w:eastAsia="ru-RU"/>
        </w:rPr>
        <w:t>chiqadi</w:t>
      </w:r>
      <w:proofErr w:type="spellEnd"/>
      <w:r w:rsidRPr="00C649C4">
        <w:rPr>
          <w:rFonts w:eastAsia="Times New Roman" w:cs="Times New Roman"/>
          <w:sz w:val="28"/>
          <w:szCs w:val="28"/>
          <w:lang w:val="en-US" w:eastAsia="ru-RU"/>
        </w:rPr>
        <w:t>.</w:t>
      </w:r>
    </w:p>
    <w:p w14:paraId="555521FD" w14:textId="3E05CCE3" w:rsidR="00EA3A19" w:rsidRDefault="00EA3A19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7F920278" w14:textId="1F75A5EA" w:rsidR="00EA3A19" w:rsidRDefault="00EA3A19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7F6AC045" w14:textId="3D5F1519" w:rsidR="00EA3A19" w:rsidRDefault="00EA3A19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03B927A4" w14:textId="713283F6" w:rsidR="00EA3A19" w:rsidRDefault="00EA3A19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39FD55D9" w14:textId="46D34BCF" w:rsidR="00EA3A19" w:rsidRDefault="00EA3A19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33102635" w14:textId="0D968936" w:rsidR="00EA3A19" w:rsidRDefault="00EA3A19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631A9ACE" w14:textId="0EB1C7E6" w:rsidR="00EA3A19" w:rsidRDefault="00EA3A19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554E8E15" w14:textId="41AD9911" w:rsidR="00EA3A19" w:rsidRDefault="00EA3A19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3BD5E80F" w14:textId="18345AD9" w:rsidR="00EA3A19" w:rsidRDefault="00EA3A19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2B8DF0AE" w14:textId="7F56FF60" w:rsidR="00EA3A19" w:rsidRDefault="00EA3A19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4790009B" w14:textId="7A742886" w:rsidR="00EA3A19" w:rsidRDefault="00EA3A19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5543A44D" w14:textId="1F02EF1F" w:rsidR="00EA3A19" w:rsidRDefault="00EA3A19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4E9C473C" w14:textId="5C65B3DE" w:rsidR="00EA3A19" w:rsidRDefault="00EA3A19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44B23B24" w14:textId="0493B8B6" w:rsidR="00EA3A19" w:rsidRDefault="00EA3A19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3221CF6C" w14:textId="561F29A4" w:rsidR="00EA3A19" w:rsidRDefault="00EA3A19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048D5664" w14:textId="3D37FDB0" w:rsidR="00EA3A19" w:rsidRDefault="00EA3A19" w:rsidP="006D68D0">
      <w:pPr>
        <w:spacing w:before="100" w:beforeAutospacing="1" w:after="100" w:afterAutospacing="1"/>
        <w:jc w:val="both"/>
        <w:rPr>
          <w:rFonts w:eastAsia="Times New Roman" w:cs="Times New Roman"/>
          <w:sz w:val="28"/>
          <w:szCs w:val="28"/>
          <w:lang w:val="en-US" w:eastAsia="ru-RU"/>
        </w:rPr>
      </w:pPr>
    </w:p>
    <w:p w14:paraId="102F8276" w14:textId="77777777" w:rsidR="002927BC" w:rsidRPr="002927BC" w:rsidRDefault="002927BC" w:rsidP="00EA3A19">
      <w:pPr>
        <w:spacing w:before="100" w:beforeAutospacing="1" w:after="100" w:afterAutospacing="1"/>
        <w:rPr>
          <w:rFonts w:cs="Times New Roman"/>
          <w:b/>
          <w:bCs/>
          <w:sz w:val="28"/>
          <w:szCs w:val="28"/>
          <w:lang w:val="en-US"/>
        </w:rPr>
      </w:pPr>
      <w:r w:rsidRPr="002927BC">
        <w:rPr>
          <w:rFonts w:cs="Times New Roman"/>
          <w:b/>
          <w:bCs/>
          <w:sz w:val="28"/>
          <w:szCs w:val="28"/>
          <w:lang w:val="en-US"/>
        </w:rPr>
        <w:lastRenderedPageBreak/>
        <w:t xml:space="preserve">FOYDALANILGAN ADABIYOTLAR </w:t>
      </w:r>
      <w:proofErr w:type="gramStart"/>
      <w:r w:rsidRPr="002927BC">
        <w:rPr>
          <w:rFonts w:cs="Times New Roman"/>
          <w:b/>
          <w:bCs/>
          <w:sz w:val="28"/>
          <w:szCs w:val="28"/>
          <w:lang w:val="en-US"/>
        </w:rPr>
        <w:t>RO‘</w:t>
      </w:r>
      <w:proofErr w:type="gramEnd"/>
      <w:r w:rsidRPr="002927BC">
        <w:rPr>
          <w:rFonts w:cs="Times New Roman"/>
          <w:b/>
          <w:bCs/>
          <w:sz w:val="28"/>
          <w:szCs w:val="28"/>
          <w:lang w:val="en-US"/>
        </w:rPr>
        <w:t>YXATI</w:t>
      </w:r>
    </w:p>
    <w:p w14:paraId="09ACAC9B" w14:textId="77777777" w:rsidR="002927BC" w:rsidRPr="002927BC" w:rsidRDefault="002927BC" w:rsidP="00EA3A19">
      <w:pPr>
        <w:spacing w:before="100" w:beforeAutospacing="1" w:after="100" w:afterAutospacing="1"/>
        <w:rPr>
          <w:rFonts w:cs="Times New Roman"/>
          <w:b/>
          <w:bCs/>
          <w:sz w:val="28"/>
          <w:szCs w:val="28"/>
          <w:lang w:val="en-US"/>
        </w:rPr>
      </w:pPr>
      <w:r w:rsidRPr="002927BC">
        <w:rPr>
          <w:rFonts w:cs="Times New Roman"/>
          <w:b/>
          <w:bCs/>
          <w:sz w:val="28"/>
          <w:szCs w:val="28"/>
          <w:lang w:val="en-US"/>
        </w:rPr>
        <w:t xml:space="preserve">I.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Asosiy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manbalar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va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 Alisher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Navoiy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asarlari</w:t>
      </w:r>
      <w:proofErr w:type="spellEnd"/>
    </w:p>
    <w:p w14:paraId="40667194" w14:textId="77777777" w:rsidR="002927BC" w:rsidRPr="002927BC" w:rsidRDefault="002927BC" w:rsidP="00EA3A19">
      <w:pPr>
        <w:numPr>
          <w:ilvl w:val="0"/>
          <w:numId w:val="70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r w:rsidRPr="002927BC">
        <w:rPr>
          <w:rFonts w:cs="Times New Roman"/>
          <w:sz w:val="28"/>
          <w:szCs w:val="28"/>
          <w:lang w:val="en-US"/>
        </w:rPr>
        <w:t>Navoiy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, A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Lison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ut-Tayr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– Toshkent: </w:t>
      </w: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G‘</w:t>
      </w:r>
      <w:proofErr w:type="gramEnd"/>
      <w:r w:rsidRPr="002927BC">
        <w:rPr>
          <w:rFonts w:cs="Times New Roman"/>
          <w:sz w:val="28"/>
          <w:szCs w:val="28"/>
          <w:lang w:val="en-US"/>
        </w:rPr>
        <w:t>afur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G‘ulom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nomidag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dabiyot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san’at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nashriyoti</w:t>
      </w:r>
      <w:proofErr w:type="spellEnd"/>
      <w:r w:rsidRPr="002927BC">
        <w:rPr>
          <w:rFonts w:cs="Times New Roman"/>
          <w:sz w:val="28"/>
          <w:szCs w:val="28"/>
          <w:lang w:val="en-US"/>
        </w:rPr>
        <w:t>, 1983. – 452 b.</w:t>
      </w:r>
    </w:p>
    <w:p w14:paraId="3520083E" w14:textId="77777777" w:rsidR="002927BC" w:rsidRPr="002927BC" w:rsidRDefault="002927BC" w:rsidP="00EA3A19">
      <w:pPr>
        <w:numPr>
          <w:ilvl w:val="0"/>
          <w:numId w:val="70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r w:rsidRPr="002927BC">
        <w:rPr>
          <w:rFonts w:cs="Times New Roman"/>
          <w:sz w:val="28"/>
          <w:szCs w:val="28"/>
          <w:lang w:val="en-US"/>
        </w:rPr>
        <w:t>Navoiy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, A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Xams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– Toshkent: </w:t>
      </w: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G‘</w:t>
      </w:r>
      <w:proofErr w:type="gramEnd"/>
      <w:r w:rsidRPr="002927BC">
        <w:rPr>
          <w:rFonts w:cs="Times New Roman"/>
          <w:sz w:val="28"/>
          <w:szCs w:val="28"/>
          <w:lang w:val="en-US"/>
        </w:rPr>
        <w:t>afur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G‘ulom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nomidag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dabiyot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san’at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nashriyoti</w:t>
      </w:r>
      <w:proofErr w:type="spellEnd"/>
      <w:r w:rsidRPr="002927BC">
        <w:rPr>
          <w:rFonts w:cs="Times New Roman"/>
          <w:sz w:val="28"/>
          <w:szCs w:val="28"/>
          <w:lang w:val="en-US"/>
        </w:rPr>
        <w:t>, 1987. – 520 b.</w:t>
      </w:r>
    </w:p>
    <w:p w14:paraId="28E90552" w14:textId="77777777" w:rsidR="002927BC" w:rsidRPr="002927BC" w:rsidRDefault="002927BC" w:rsidP="00EA3A19">
      <w:pPr>
        <w:numPr>
          <w:ilvl w:val="0"/>
          <w:numId w:val="70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r w:rsidRPr="002927BC">
        <w:rPr>
          <w:rFonts w:cs="Times New Roman"/>
          <w:sz w:val="28"/>
          <w:szCs w:val="28"/>
          <w:lang w:val="en-US"/>
        </w:rPr>
        <w:t>Navoiy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, A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Hayrat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ul-</w:t>
      </w:r>
      <w:proofErr w:type="spellStart"/>
      <w:r w:rsidRPr="002927BC">
        <w:rPr>
          <w:rFonts w:cs="Times New Roman"/>
          <w:sz w:val="28"/>
          <w:szCs w:val="28"/>
          <w:lang w:val="en-US"/>
        </w:rPr>
        <w:t>abror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– Toshkent: </w:t>
      </w:r>
      <w:proofErr w:type="spellStart"/>
      <w:r w:rsidRPr="002927BC">
        <w:rPr>
          <w:rFonts w:cs="Times New Roman"/>
          <w:sz w:val="28"/>
          <w:szCs w:val="28"/>
          <w:lang w:val="en-US"/>
        </w:rPr>
        <w:t>Yang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sr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vlodi</w:t>
      </w:r>
      <w:proofErr w:type="spellEnd"/>
      <w:r w:rsidRPr="002927BC">
        <w:rPr>
          <w:rFonts w:cs="Times New Roman"/>
          <w:sz w:val="28"/>
          <w:szCs w:val="28"/>
          <w:lang w:val="en-US"/>
        </w:rPr>
        <w:t>, 2011. – 364 b.</w:t>
      </w:r>
    </w:p>
    <w:p w14:paraId="0E7DE99E" w14:textId="77777777" w:rsidR="002927BC" w:rsidRPr="002927BC" w:rsidRDefault="002927BC" w:rsidP="00EA3A19">
      <w:pPr>
        <w:numPr>
          <w:ilvl w:val="0"/>
          <w:numId w:val="70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t xml:space="preserve">Karimov, I. A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Yuksak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ma’naviyat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— </w:t>
      </w:r>
      <w:proofErr w:type="spellStart"/>
      <w:r w:rsidRPr="002927BC">
        <w:rPr>
          <w:rFonts w:cs="Times New Roman"/>
          <w:sz w:val="28"/>
          <w:szCs w:val="28"/>
          <w:lang w:val="en-US"/>
        </w:rPr>
        <w:t>yengilmas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kuch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– Toshkent: </w:t>
      </w:r>
      <w:proofErr w:type="spellStart"/>
      <w:r w:rsidRPr="002927BC">
        <w:rPr>
          <w:rFonts w:cs="Times New Roman"/>
          <w:sz w:val="28"/>
          <w:szCs w:val="28"/>
          <w:lang w:val="en-US"/>
        </w:rPr>
        <w:t>Ma’naviyat</w:t>
      </w:r>
      <w:proofErr w:type="spellEnd"/>
      <w:r w:rsidRPr="002927BC">
        <w:rPr>
          <w:rFonts w:cs="Times New Roman"/>
          <w:sz w:val="28"/>
          <w:szCs w:val="28"/>
          <w:lang w:val="en-US"/>
        </w:rPr>
        <w:t>, 2008. – 176 b.</w:t>
      </w:r>
    </w:p>
    <w:p w14:paraId="0F78092D" w14:textId="77777777" w:rsidR="002927BC" w:rsidRPr="002927BC" w:rsidRDefault="002927BC" w:rsidP="00EA3A19">
      <w:pPr>
        <w:numPr>
          <w:ilvl w:val="0"/>
          <w:numId w:val="70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r w:rsidRPr="002927BC">
        <w:rPr>
          <w:rFonts w:cs="Times New Roman"/>
          <w:sz w:val="28"/>
          <w:szCs w:val="28"/>
          <w:lang w:val="en-US"/>
        </w:rPr>
        <w:t>Qosimov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, B. Alisher </w:t>
      </w:r>
      <w:proofErr w:type="spellStart"/>
      <w:r w:rsidRPr="002927BC">
        <w:rPr>
          <w:rFonts w:cs="Times New Roman"/>
          <w:sz w:val="28"/>
          <w:szCs w:val="28"/>
          <w:lang w:val="en-US"/>
        </w:rPr>
        <w:t>Navoiy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uning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dabiy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merosi</w:t>
      </w:r>
      <w:proofErr w:type="spellEnd"/>
      <w:r w:rsidRPr="002927BC">
        <w:rPr>
          <w:rFonts w:cs="Times New Roman"/>
          <w:sz w:val="28"/>
          <w:szCs w:val="28"/>
          <w:lang w:val="en-US"/>
        </w:rPr>
        <w:t>. – Toshkent: Fan, 2009. – 214 b.</w:t>
      </w:r>
    </w:p>
    <w:p w14:paraId="4DA1BCF0" w14:textId="77777777" w:rsidR="002927BC" w:rsidRPr="002927BC" w:rsidRDefault="002927BC" w:rsidP="00EA3A19">
      <w:pPr>
        <w:spacing w:before="100" w:beforeAutospacing="1" w:after="100" w:afterAutospacing="1"/>
        <w:rPr>
          <w:rFonts w:cs="Times New Roman"/>
          <w:b/>
          <w:bCs/>
          <w:sz w:val="28"/>
          <w:szCs w:val="28"/>
          <w:lang w:val="en-US"/>
        </w:rPr>
      </w:pPr>
      <w:r w:rsidRPr="002927BC">
        <w:rPr>
          <w:rFonts w:cs="Times New Roman"/>
          <w:b/>
          <w:bCs/>
          <w:sz w:val="28"/>
          <w:szCs w:val="28"/>
          <w:lang w:val="en-US"/>
        </w:rPr>
        <w:t xml:space="preserve">II.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Adabiyot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proofErr w:type="gramStart"/>
      <w:r w:rsidRPr="002927BC">
        <w:rPr>
          <w:rFonts w:cs="Times New Roman"/>
          <w:b/>
          <w:bCs/>
          <w:sz w:val="28"/>
          <w:szCs w:val="28"/>
          <w:lang w:val="en-US"/>
        </w:rPr>
        <w:t>o‘</w:t>
      </w:r>
      <w:proofErr w:type="gramEnd"/>
      <w:r w:rsidRPr="002927BC">
        <w:rPr>
          <w:rFonts w:cs="Times New Roman"/>
          <w:b/>
          <w:bCs/>
          <w:sz w:val="28"/>
          <w:szCs w:val="28"/>
          <w:lang w:val="en-US"/>
        </w:rPr>
        <w:t>qitish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metodikasi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va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nazariy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asoslar</w:t>
      </w:r>
      <w:proofErr w:type="spellEnd"/>
    </w:p>
    <w:p w14:paraId="50DA21E5" w14:textId="77777777" w:rsidR="002927BC" w:rsidRPr="002927BC" w:rsidRDefault="002927BC" w:rsidP="00EA3A19">
      <w:pPr>
        <w:numPr>
          <w:ilvl w:val="0"/>
          <w:numId w:val="71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r w:rsidRPr="002927BC">
        <w:rPr>
          <w:rFonts w:cs="Times New Roman"/>
          <w:sz w:val="28"/>
          <w:szCs w:val="28"/>
          <w:lang w:val="en-US"/>
        </w:rPr>
        <w:t>Abdullae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, N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dabiyot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o‘</w:t>
      </w:r>
      <w:proofErr w:type="gramEnd"/>
      <w:r w:rsidRPr="002927BC">
        <w:rPr>
          <w:rFonts w:cs="Times New Roman"/>
          <w:sz w:val="28"/>
          <w:szCs w:val="28"/>
          <w:lang w:val="en-US"/>
        </w:rPr>
        <w:t>qitish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metodikas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– Toshkent: TDPU </w:t>
      </w:r>
      <w:proofErr w:type="spellStart"/>
      <w:r w:rsidRPr="002927BC">
        <w:rPr>
          <w:rFonts w:cs="Times New Roman"/>
          <w:sz w:val="28"/>
          <w:szCs w:val="28"/>
          <w:lang w:val="en-US"/>
        </w:rPr>
        <w:t>nashriyoti</w:t>
      </w:r>
      <w:proofErr w:type="spellEnd"/>
      <w:r w:rsidRPr="002927BC">
        <w:rPr>
          <w:rFonts w:cs="Times New Roman"/>
          <w:sz w:val="28"/>
          <w:szCs w:val="28"/>
          <w:lang w:val="en-US"/>
        </w:rPr>
        <w:t>, 2020. – 236 b.</w:t>
      </w:r>
    </w:p>
    <w:p w14:paraId="5B533ECF" w14:textId="77777777" w:rsidR="002927BC" w:rsidRPr="002927BC" w:rsidRDefault="002927BC" w:rsidP="00EA3A19">
      <w:pPr>
        <w:numPr>
          <w:ilvl w:val="0"/>
          <w:numId w:val="71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G‘</w:t>
      </w:r>
      <w:proofErr w:type="gramEnd"/>
      <w:r w:rsidRPr="002927BC">
        <w:rPr>
          <w:rFonts w:cs="Times New Roman"/>
          <w:sz w:val="28"/>
          <w:szCs w:val="28"/>
          <w:lang w:val="en-US"/>
        </w:rPr>
        <w:t>afforo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, N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dabiyot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fanin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o‘qitishd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interfaol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metodlar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– Toshkent: </w:t>
      </w: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O‘</w:t>
      </w:r>
      <w:proofErr w:type="gramEnd"/>
      <w:r w:rsidRPr="002927BC">
        <w:rPr>
          <w:rFonts w:cs="Times New Roman"/>
          <w:sz w:val="28"/>
          <w:szCs w:val="28"/>
          <w:lang w:val="en-US"/>
        </w:rPr>
        <w:t>qituvchi</w:t>
      </w:r>
      <w:proofErr w:type="spellEnd"/>
      <w:r w:rsidRPr="002927BC">
        <w:rPr>
          <w:rFonts w:cs="Times New Roman"/>
          <w:sz w:val="28"/>
          <w:szCs w:val="28"/>
          <w:lang w:val="en-US"/>
        </w:rPr>
        <w:t>, 2022. – 168 b.</w:t>
      </w:r>
    </w:p>
    <w:p w14:paraId="239D6544" w14:textId="77777777" w:rsidR="002927BC" w:rsidRPr="002927BC" w:rsidRDefault="002927BC" w:rsidP="00EA3A19">
      <w:pPr>
        <w:numPr>
          <w:ilvl w:val="0"/>
          <w:numId w:val="71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r w:rsidRPr="002927BC">
        <w:rPr>
          <w:rFonts w:cs="Times New Roman"/>
          <w:sz w:val="28"/>
          <w:szCs w:val="28"/>
          <w:lang w:val="en-US"/>
        </w:rPr>
        <w:t>Shamsiyev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, K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dabiyot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darslarid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innovatsion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metodlardan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foydalanish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– Toshkent: Fan </w:t>
      </w:r>
      <w:proofErr w:type="spellStart"/>
      <w:r w:rsidRPr="002927BC">
        <w:rPr>
          <w:rFonts w:cs="Times New Roman"/>
          <w:sz w:val="28"/>
          <w:szCs w:val="28"/>
          <w:lang w:val="en-US"/>
        </w:rPr>
        <w:t>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texnologiya</w:t>
      </w:r>
      <w:proofErr w:type="spellEnd"/>
      <w:r w:rsidRPr="002927BC">
        <w:rPr>
          <w:rFonts w:cs="Times New Roman"/>
          <w:sz w:val="28"/>
          <w:szCs w:val="28"/>
          <w:lang w:val="en-US"/>
        </w:rPr>
        <w:t>, 2019. – 204 b.</w:t>
      </w:r>
    </w:p>
    <w:p w14:paraId="6842A1EA" w14:textId="77777777" w:rsidR="002927BC" w:rsidRPr="002927BC" w:rsidRDefault="002927BC" w:rsidP="00EA3A19">
      <w:pPr>
        <w:numPr>
          <w:ilvl w:val="0"/>
          <w:numId w:val="71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r w:rsidRPr="002927BC">
        <w:rPr>
          <w:rFonts w:cs="Times New Roman"/>
          <w:sz w:val="28"/>
          <w:szCs w:val="28"/>
          <w:lang w:val="en-US"/>
        </w:rPr>
        <w:t>Murodo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, D. 5–7-sinflarda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dabiyot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darslarin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samaral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tashkil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etish</w:t>
      </w:r>
      <w:proofErr w:type="spellEnd"/>
      <w:r w:rsidRPr="002927BC">
        <w:rPr>
          <w:rFonts w:cs="Times New Roman"/>
          <w:sz w:val="28"/>
          <w:szCs w:val="28"/>
          <w:lang w:val="en-US"/>
        </w:rPr>
        <w:t>. – Toshkent: TDPU, 2021. – 152 b.</w:t>
      </w:r>
    </w:p>
    <w:p w14:paraId="5F4A8165" w14:textId="77777777" w:rsidR="002927BC" w:rsidRPr="002927BC" w:rsidRDefault="002927BC" w:rsidP="00EA3A19">
      <w:pPr>
        <w:numPr>
          <w:ilvl w:val="0"/>
          <w:numId w:val="71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r w:rsidRPr="002927BC">
        <w:rPr>
          <w:rFonts w:cs="Times New Roman"/>
          <w:sz w:val="28"/>
          <w:szCs w:val="28"/>
          <w:lang w:val="en-US"/>
        </w:rPr>
        <w:t>Haydarov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, M. </w:t>
      </w: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O‘</w:t>
      </w:r>
      <w:proofErr w:type="gramEnd"/>
      <w:r w:rsidRPr="002927BC">
        <w:rPr>
          <w:rFonts w:cs="Times New Roman"/>
          <w:sz w:val="28"/>
          <w:szCs w:val="28"/>
          <w:lang w:val="en-US"/>
        </w:rPr>
        <w:t>quvchilarn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dabiy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tafakkurg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o‘rgatish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metodikasi</w:t>
      </w:r>
      <w:proofErr w:type="spellEnd"/>
      <w:r w:rsidRPr="002927BC">
        <w:rPr>
          <w:rFonts w:cs="Times New Roman"/>
          <w:sz w:val="28"/>
          <w:szCs w:val="28"/>
          <w:lang w:val="en-US"/>
        </w:rPr>
        <w:t>. // “</w:t>
      </w:r>
      <w:proofErr w:type="spellStart"/>
      <w:r w:rsidRPr="002927BC">
        <w:rPr>
          <w:rFonts w:cs="Times New Roman"/>
          <w:sz w:val="28"/>
          <w:szCs w:val="28"/>
          <w:lang w:val="en-US"/>
        </w:rPr>
        <w:t>Til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dabiyot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ta’limi</w:t>
      </w:r>
      <w:proofErr w:type="spellEnd"/>
      <w:r w:rsidRPr="002927BC">
        <w:rPr>
          <w:rFonts w:cs="Times New Roman"/>
          <w:sz w:val="28"/>
          <w:szCs w:val="28"/>
          <w:lang w:val="en-US"/>
        </w:rPr>
        <w:t>”, 2020, №4. – B. 21–28.</w:t>
      </w:r>
    </w:p>
    <w:p w14:paraId="4852F567" w14:textId="77777777" w:rsidR="002927BC" w:rsidRPr="002927BC" w:rsidRDefault="002927BC" w:rsidP="00EA3A19">
      <w:pPr>
        <w:numPr>
          <w:ilvl w:val="0"/>
          <w:numId w:val="71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G‘</w:t>
      </w:r>
      <w:proofErr w:type="gramEnd"/>
      <w:r w:rsidRPr="002927BC">
        <w:rPr>
          <w:rFonts w:cs="Times New Roman"/>
          <w:sz w:val="28"/>
          <w:szCs w:val="28"/>
          <w:lang w:val="en-US"/>
        </w:rPr>
        <w:t>anie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, S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Innovatsion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ta’lim </w:t>
      </w:r>
      <w:proofErr w:type="spellStart"/>
      <w:r w:rsidRPr="002927BC">
        <w:rPr>
          <w:rFonts w:cs="Times New Roman"/>
          <w:sz w:val="28"/>
          <w:szCs w:val="28"/>
          <w:lang w:val="en-US"/>
        </w:rPr>
        <w:t>texnologiyalar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: </w:t>
      </w:r>
      <w:proofErr w:type="spellStart"/>
      <w:r w:rsidRPr="002927BC">
        <w:rPr>
          <w:rFonts w:cs="Times New Roman"/>
          <w:sz w:val="28"/>
          <w:szCs w:val="28"/>
          <w:lang w:val="en-US"/>
        </w:rPr>
        <w:t>nazariy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maliyot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– Toshkent: </w:t>
      </w: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O‘</w:t>
      </w:r>
      <w:proofErr w:type="gramEnd"/>
      <w:r w:rsidRPr="002927BC">
        <w:rPr>
          <w:rFonts w:cs="Times New Roman"/>
          <w:sz w:val="28"/>
          <w:szCs w:val="28"/>
          <w:lang w:val="en-US"/>
        </w:rPr>
        <w:t>zbekiston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Milliy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universitet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nashriyoti</w:t>
      </w:r>
      <w:proofErr w:type="spellEnd"/>
      <w:r w:rsidRPr="002927BC">
        <w:rPr>
          <w:rFonts w:cs="Times New Roman"/>
          <w:sz w:val="28"/>
          <w:szCs w:val="28"/>
          <w:lang w:val="en-US"/>
        </w:rPr>
        <w:t>, 2021. – 192 b.</w:t>
      </w:r>
    </w:p>
    <w:p w14:paraId="319D57F8" w14:textId="77777777" w:rsidR="002927BC" w:rsidRPr="002927BC" w:rsidRDefault="002927BC" w:rsidP="00EA3A19">
      <w:pPr>
        <w:numPr>
          <w:ilvl w:val="0"/>
          <w:numId w:val="71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r w:rsidRPr="002927BC">
        <w:rPr>
          <w:rFonts w:cs="Times New Roman"/>
          <w:sz w:val="28"/>
          <w:szCs w:val="28"/>
          <w:lang w:val="en-US"/>
        </w:rPr>
        <w:t>Nishono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, Z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Zamonaviy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ta’limd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interfaol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metodlar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// “Ta’lim </w:t>
      </w:r>
      <w:proofErr w:type="spellStart"/>
      <w:r w:rsidRPr="002927BC">
        <w:rPr>
          <w:rFonts w:cs="Times New Roman"/>
          <w:sz w:val="28"/>
          <w:szCs w:val="28"/>
          <w:lang w:val="en-US"/>
        </w:rPr>
        <w:t>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fan” </w:t>
      </w:r>
      <w:proofErr w:type="spellStart"/>
      <w:r w:rsidRPr="002927BC">
        <w:rPr>
          <w:rFonts w:cs="Times New Roman"/>
          <w:sz w:val="28"/>
          <w:szCs w:val="28"/>
          <w:lang w:val="en-US"/>
        </w:rPr>
        <w:t>jurnali</w:t>
      </w:r>
      <w:proofErr w:type="spellEnd"/>
      <w:r w:rsidRPr="002927BC">
        <w:rPr>
          <w:rFonts w:cs="Times New Roman"/>
          <w:sz w:val="28"/>
          <w:szCs w:val="28"/>
          <w:lang w:val="en-US"/>
        </w:rPr>
        <w:t>. – Toshkent, 2019. – №5. – B. 45–52.</w:t>
      </w:r>
    </w:p>
    <w:p w14:paraId="7C449FFA" w14:textId="77777777" w:rsidR="002927BC" w:rsidRPr="002927BC" w:rsidRDefault="002927BC" w:rsidP="00EA3A19">
      <w:pPr>
        <w:numPr>
          <w:ilvl w:val="0"/>
          <w:numId w:val="71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r w:rsidRPr="002927BC">
        <w:rPr>
          <w:rFonts w:cs="Times New Roman"/>
          <w:sz w:val="28"/>
          <w:szCs w:val="28"/>
          <w:lang w:val="en-US"/>
        </w:rPr>
        <w:t>Xudoyberdiye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, M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dabiyot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ta’limid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o‘</w:t>
      </w:r>
      <w:proofErr w:type="gramEnd"/>
      <w:r w:rsidRPr="002927BC">
        <w:rPr>
          <w:rFonts w:cs="Times New Roman"/>
          <w:sz w:val="28"/>
          <w:szCs w:val="28"/>
          <w:lang w:val="en-US"/>
        </w:rPr>
        <w:t>quvchilarning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estetik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didin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shakllantirish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– Toshkent: </w:t>
      </w:r>
      <w:proofErr w:type="spellStart"/>
      <w:r w:rsidRPr="002927BC">
        <w:rPr>
          <w:rFonts w:cs="Times New Roman"/>
          <w:sz w:val="28"/>
          <w:szCs w:val="28"/>
          <w:lang w:val="en-US"/>
        </w:rPr>
        <w:t>Yang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sr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vlodi</w:t>
      </w:r>
      <w:proofErr w:type="spellEnd"/>
      <w:r w:rsidRPr="002927BC">
        <w:rPr>
          <w:rFonts w:cs="Times New Roman"/>
          <w:sz w:val="28"/>
          <w:szCs w:val="28"/>
          <w:lang w:val="en-US"/>
        </w:rPr>
        <w:t>, 2020. – 176 b.</w:t>
      </w:r>
    </w:p>
    <w:p w14:paraId="583693FF" w14:textId="77777777" w:rsidR="002927BC" w:rsidRPr="002927BC" w:rsidRDefault="002927BC" w:rsidP="00EA3A19">
      <w:pPr>
        <w:spacing w:before="100" w:beforeAutospacing="1" w:after="100" w:afterAutospacing="1"/>
        <w:rPr>
          <w:rFonts w:cs="Times New Roman"/>
          <w:b/>
          <w:bCs/>
          <w:sz w:val="28"/>
          <w:szCs w:val="28"/>
          <w:lang w:val="en-US"/>
        </w:rPr>
      </w:pPr>
      <w:r w:rsidRPr="002927BC">
        <w:rPr>
          <w:rFonts w:cs="Times New Roman"/>
          <w:b/>
          <w:bCs/>
          <w:sz w:val="28"/>
          <w:szCs w:val="28"/>
          <w:lang w:val="en-US"/>
        </w:rPr>
        <w:t xml:space="preserve">III.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Pedagogika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,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innovatsion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texnologiyalar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va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interfaol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metodlar</w:t>
      </w:r>
      <w:proofErr w:type="spellEnd"/>
    </w:p>
    <w:p w14:paraId="40D8712F" w14:textId="77777777" w:rsidR="002927BC" w:rsidRPr="002927BC" w:rsidRDefault="002927BC" w:rsidP="00EA3A19">
      <w:pPr>
        <w:numPr>
          <w:ilvl w:val="0"/>
          <w:numId w:val="72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lastRenderedPageBreak/>
        <w:t>Azizxo‘</w:t>
      </w:r>
      <w:proofErr w:type="gramEnd"/>
      <w:r w:rsidRPr="002927BC">
        <w:rPr>
          <w:rFonts w:cs="Times New Roman"/>
          <w:sz w:val="28"/>
          <w:szCs w:val="28"/>
          <w:lang w:val="en-US"/>
        </w:rPr>
        <w:t>jaye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, N. N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Pedagogik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texnologiyalar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pedagogik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mahorat</w:t>
      </w:r>
      <w:proofErr w:type="spellEnd"/>
      <w:r w:rsidRPr="002927BC">
        <w:rPr>
          <w:rFonts w:cs="Times New Roman"/>
          <w:sz w:val="28"/>
          <w:szCs w:val="28"/>
          <w:lang w:val="en-US"/>
        </w:rPr>
        <w:t>. – Toshkent: TDPU, 2018. – 204 b.</w:t>
      </w:r>
    </w:p>
    <w:p w14:paraId="4A7ADFDB" w14:textId="77777777" w:rsidR="002927BC" w:rsidRPr="002927BC" w:rsidRDefault="002927BC" w:rsidP="00EA3A19">
      <w:pPr>
        <w:numPr>
          <w:ilvl w:val="0"/>
          <w:numId w:val="72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r w:rsidRPr="002927BC">
        <w:rPr>
          <w:rFonts w:cs="Times New Roman"/>
          <w:sz w:val="28"/>
          <w:szCs w:val="28"/>
          <w:lang w:val="en-US"/>
        </w:rPr>
        <w:t>Jalolov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, A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Pedagogik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texnologiyalar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soslar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– Toshkent: Fan </w:t>
      </w:r>
      <w:proofErr w:type="spellStart"/>
      <w:r w:rsidRPr="002927BC">
        <w:rPr>
          <w:rFonts w:cs="Times New Roman"/>
          <w:sz w:val="28"/>
          <w:szCs w:val="28"/>
          <w:lang w:val="en-US"/>
        </w:rPr>
        <w:t>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texnologiya</w:t>
      </w:r>
      <w:proofErr w:type="spellEnd"/>
      <w:r w:rsidRPr="002927BC">
        <w:rPr>
          <w:rFonts w:cs="Times New Roman"/>
          <w:sz w:val="28"/>
          <w:szCs w:val="28"/>
          <w:lang w:val="en-US"/>
        </w:rPr>
        <w:t>, 2016. – 188 b.</w:t>
      </w:r>
    </w:p>
    <w:p w14:paraId="66EAAED8" w14:textId="77777777" w:rsidR="002927BC" w:rsidRPr="002927BC" w:rsidRDefault="002927BC" w:rsidP="00EA3A19">
      <w:pPr>
        <w:numPr>
          <w:ilvl w:val="0"/>
          <w:numId w:val="72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r w:rsidRPr="002927BC">
        <w:rPr>
          <w:rFonts w:cs="Times New Roman"/>
          <w:sz w:val="28"/>
          <w:szCs w:val="28"/>
          <w:lang w:val="en-US"/>
        </w:rPr>
        <w:t>Yuldashe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, Z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Innovatsion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ta’lim </w:t>
      </w:r>
      <w:proofErr w:type="spellStart"/>
      <w:r w:rsidRPr="002927BC">
        <w:rPr>
          <w:rFonts w:cs="Times New Roman"/>
          <w:sz w:val="28"/>
          <w:szCs w:val="28"/>
          <w:lang w:val="en-US"/>
        </w:rPr>
        <w:t>texnologiyalar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ularning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samaradorlig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– Toshkent: </w:t>
      </w:r>
      <w:proofErr w:type="spellStart"/>
      <w:r w:rsidRPr="002927BC">
        <w:rPr>
          <w:rFonts w:cs="Times New Roman"/>
          <w:sz w:val="28"/>
          <w:szCs w:val="28"/>
          <w:lang w:val="en-US"/>
        </w:rPr>
        <w:t>Innovatsiya</w:t>
      </w:r>
      <w:proofErr w:type="spellEnd"/>
      <w:r w:rsidRPr="002927BC">
        <w:rPr>
          <w:rFonts w:cs="Times New Roman"/>
          <w:sz w:val="28"/>
          <w:szCs w:val="28"/>
          <w:lang w:val="en-US"/>
        </w:rPr>
        <w:t>, 2019. – 142 b.</w:t>
      </w:r>
    </w:p>
    <w:p w14:paraId="54428FF3" w14:textId="77777777" w:rsidR="002927BC" w:rsidRPr="002927BC" w:rsidRDefault="002927BC" w:rsidP="00EA3A19">
      <w:pPr>
        <w:numPr>
          <w:ilvl w:val="0"/>
          <w:numId w:val="72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r w:rsidRPr="002927BC">
        <w:rPr>
          <w:rFonts w:cs="Times New Roman"/>
          <w:sz w:val="28"/>
          <w:szCs w:val="28"/>
          <w:lang w:val="en-US"/>
        </w:rPr>
        <w:t>Abdullayev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, M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dabiyot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darslarid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o‘</w:t>
      </w:r>
      <w:proofErr w:type="gramEnd"/>
      <w:r w:rsidRPr="002927BC">
        <w:rPr>
          <w:rFonts w:cs="Times New Roman"/>
          <w:sz w:val="28"/>
          <w:szCs w:val="28"/>
          <w:lang w:val="en-US"/>
        </w:rPr>
        <w:t>quvchilarning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estetik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tafakkurin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rivojlantirish</w:t>
      </w:r>
      <w:proofErr w:type="spellEnd"/>
      <w:r w:rsidRPr="002927BC">
        <w:rPr>
          <w:rFonts w:cs="Times New Roman"/>
          <w:sz w:val="28"/>
          <w:szCs w:val="28"/>
          <w:lang w:val="en-US"/>
        </w:rPr>
        <w:t>. // “</w:t>
      </w:r>
      <w:proofErr w:type="spellStart"/>
      <w:r w:rsidRPr="002927BC">
        <w:rPr>
          <w:rFonts w:cs="Times New Roman"/>
          <w:sz w:val="28"/>
          <w:szCs w:val="28"/>
          <w:lang w:val="en-US"/>
        </w:rPr>
        <w:t>UzMU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xabarlari</w:t>
      </w:r>
      <w:proofErr w:type="spellEnd"/>
      <w:r w:rsidRPr="002927BC">
        <w:rPr>
          <w:rFonts w:cs="Times New Roman"/>
          <w:sz w:val="28"/>
          <w:szCs w:val="28"/>
          <w:lang w:val="en-US"/>
        </w:rPr>
        <w:t>”. – Toshkent, 2022. – №3. – B. 87–94.</w:t>
      </w:r>
    </w:p>
    <w:p w14:paraId="1899444E" w14:textId="77777777" w:rsidR="002927BC" w:rsidRPr="002927BC" w:rsidRDefault="002927BC" w:rsidP="00EA3A19">
      <w:pPr>
        <w:numPr>
          <w:ilvl w:val="0"/>
          <w:numId w:val="72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t xml:space="preserve">Sh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Mirziyoyev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Yang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O‘</w:t>
      </w:r>
      <w:proofErr w:type="gramEnd"/>
      <w:r w:rsidRPr="002927BC">
        <w:rPr>
          <w:rFonts w:cs="Times New Roman"/>
          <w:sz w:val="28"/>
          <w:szCs w:val="28"/>
          <w:lang w:val="en-US"/>
        </w:rPr>
        <w:t>zbekiston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maktab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ostonasidan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boshlanad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– Toshkent: </w:t>
      </w: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O‘</w:t>
      </w:r>
      <w:proofErr w:type="gramEnd"/>
      <w:r w:rsidRPr="002927BC">
        <w:rPr>
          <w:rFonts w:cs="Times New Roman"/>
          <w:sz w:val="28"/>
          <w:szCs w:val="28"/>
          <w:lang w:val="en-US"/>
        </w:rPr>
        <w:t>zbekiston</w:t>
      </w:r>
      <w:proofErr w:type="spellEnd"/>
      <w:r w:rsidRPr="002927BC">
        <w:rPr>
          <w:rFonts w:cs="Times New Roman"/>
          <w:sz w:val="28"/>
          <w:szCs w:val="28"/>
          <w:lang w:val="en-US"/>
        </w:rPr>
        <w:t>, 2019. – 128 b.</w:t>
      </w:r>
    </w:p>
    <w:p w14:paraId="4ADE34CF" w14:textId="77777777" w:rsidR="002927BC" w:rsidRPr="002927BC" w:rsidRDefault="002927BC" w:rsidP="00EA3A19">
      <w:pPr>
        <w:numPr>
          <w:ilvl w:val="0"/>
          <w:numId w:val="72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t xml:space="preserve">Sh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Mirziyoyev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</w:t>
      </w:r>
      <w:proofErr w:type="spellStart"/>
      <w:r w:rsidRPr="002927BC">
        <w:rPr>
          <w:rFonts w:cs="Times New Roman"/>
          <w:sz w:val="28"/>
          <w:szCs w:val="28"/>
          <w:lang w:val="en-US"/>
        </w:rPr>
        <w:t>Yoshlar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— </w:t>
      </w:r>
      <w:proofErr w:type="spellStart"/>
      <w:r w:rsidRPr="002927BC">
        <w:rPr>
          <w:rFonts w:cs="Times New Roman"/>
          <w:sz w:val="28"/>
          <w:szCs w:val="28"/>
          <w:lang w:val="en-US"/>
        </w:rPr>
        <w:t>mamlakat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kelajag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– Toshkent: </w:t>
      </w: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O‘</w:t>
      </w:r>
      <w:proofErr w:type="gramEnd"/>
      <w:r w:rsidRPr="002927BC">
        <w:rPr>
          <w:rFonts w:cs="Times New Roman"/>
          <w:sz w:val="28"/>
          <w:szCs w:val="28"/>
          <w:lang w:val="en-US"/>
        </w:rPr>
        <w:t>zbekiston</w:t>
      </w:r>
      <w:proofErr w:type="spellEnd"/>
      <w:r w:rsidRPr="002927BC">
        <w:rPr>
          <w:rFonts w:cs="Times New Roman"/>
          <w:sz w:val="28"/>
          <w:szCs w:val="28"/>
          <w:lang w:val="en-US"/>
        </w:rPr>
        <w:t>, 2021. – 110 b.</w:t>
      </w:r>
    </w:p>
    <w:p w14:paraId="499CC62F" w14:textId="77777777" w:rsidR="002927BC" w:rsidRPr="002927BC" w:rsidRDefault="002927BC" w:rsidP="00EA3A19">
      <w:pPr>
        <w:numPr>
          <w:ilvl w:val="0"/>
          <w:numId w:val="72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O‘</w:t>
      </w:r>
      <w:proofErr w:type="gramEnd"/>
      <w:r w:rsidRPr="002927BC">
        <w:rPr>
          <w:rFonts w:cs="Times New Roman"/>
          <w:sz w:val="28"/>
          <w:szCs w:val="28"/>
          <w:lang w:val="en-US"/>
        </w:rPr>
        <w:t>zbekiston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Respublikas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Prezident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qaror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“Ta’lim </w:t>
      </w:r>
      <w:proofErr w:type="spellStart"/>
      <w:r w:rsidRPr="002927BC">
        <w:rPr>
          <w:rFonts w:cs="Times New Roman"/>
          <w:sz w:val="28"/>
          <w:szCs w:val="28"/>
          <w:lang w:val="en-US"/>
        </w:rPr>
        <w:t>tizimid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uzluksiz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innovatsiyalarn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joriy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etish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chora-tadbirlar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to‘</w:t>
      </w:r>
      <w:proofErr w:type="gramEnd"/>
      <w:r w:rsidRPr="002927BC">
        <w:rPr>
          <w:rFonts w:cs="Times New Roman"/>
          <w:sz w:val="28"/>
          <w:szCs w:val="28"/>
          <w:lang w:val="en-US"/>
        </w:rPr>
        <w:t>g‘risida</w:t>
      </w:r>
      <w:proofErr w:type="spellEnd"/>
      <w:r w:rsidRPr="002927BC">
        <w:rPr>
          <w:rFonts w:cs="Times New Roman"/>
          <w:sz w:val="28"/>
          <w:szCs w:val="28"/>
          <w:lang w:val="en-US"/>
        </w:rPr>
        <w:t>”. – Toshkent, 2020.</w:t>
      </w:r>
    </w:p>
    <w:p w14:paraId="1E6BE2E0" w14:textId="77777777" w:rsidR="002927BC" w:rsidRPr="002927BC" w:rsidRDefault="002927BC" w:rsidP="00EA3A19">
      <w:pPr>
        <w:numPr>
          <w:ilvl w:val="0"/>
          <w:numId w:val="72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O‘</w:t>
      </w:r>
      <w:proofErr w:type="gramEnd"/>
      <w:r w:rsidRPr="002927BC">
        <w:rPr>
          <w:rFonts w:cs="Times New Roman"/>
          <w:sz w:val="28"/>
          <w:szCs w:val="28"/>
          <w:lang w:val="en-US"/>
        </w:rPr>
        <w:t>zbekiston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Respublikas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“Ta’lim </w:t>
      </w:r>
      <w:proofErr w:type="spellStart"/>
      <w:r w:rsidRPr="002927BC">
        <w:rPr>
          <w:rFonts w:cs="Times New Roman"/>
          <w:sz w:val="28"/>
          <w:szCs w:val="28"/>
          <w:lang w:val="en-US"/>
        </w:rPr>
        <w:t>to‘g‘risida”g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Qonun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. – Toshkent: </w:t>
      </w:r>
      <w:proofErr w:type="spellStart"/>
      <w:r w:rsidRPr="002927BC">
        <w:rPr>
          <w:rFonts w:cs="Times New Roman"/>
          <w:sz w:val="28"/>
          <w:szCs w:val="28"/>
          <w:lang w:val="en-US"/>
        </w:rPr>
        <w:t>Adolat</w:t>
      </w:r>
      <w:proofErr w:type="spellEnd"/>
      <w:r w:rsidRPr="002927BC">
        <w:rPr>
          <w:rFonts w:cs="Times New Roman"/>
          <w:sz w:val="28"/>
          <w:szCs w:val="28"/>
          <w:lang w:val="en-US"/>
        </w:rPr>
        <w:t>, 2020.</w:t>
      </w:r>
    </w:p>
    <w:p w14:paraId="2BEB7123" w14:textId="77777777" w:rsidR="002927BC" w:rsidRPr="002927BC" w:rsidRDefault="002927BC" w:rsidP="00EA3A19">
      <w:pPr>
        <w:numPr>
          <w:ilvl w:val="0"/>
          <w:numId w:val="72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O‘</w:t>
      </w:r>
      <w:proofErr w:type="gramEnd"/>
      <w:r w:rsidRPr="002927BC">
        <w:rPr>
          <w:rFonts w:cs="Times New Roman"/>
          <w:sz w:val="28"/>
          <w:szCs w:val="28"/>
          <w:lang w:val="en-US"/>
        </w:rPr>
        <w:t>zbekiston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Respublikas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Vazirlar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Mahkamas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qarori</w:t>
      </w:r>
      <w:proofErr w:type="spellEnd"/>
      <w:r w:rsidRPr="002927BC">
        <w:rPr>
          <w:rFonts w:cs="Times New Roman"/>
          <w:sz w:val="28"/>
          <w:szCs w:val="28"/>
          <w:lang w:val="en-US"/>
        </w:rPr>
        <w:t>. “</w:t>
      </w:r>
      <w:proofErr w:type="spellStart"/>
      <w:r w:rsidRPr="002927BC">
        <w:rPr>
          <w:rFonts w:cs="Times New Roman"/>
          <w:sz w:val="28"/>
          <w:szCs w:val="28"/>
          <w:lang w:val="en-US"/>
        </w:rPr>
        <w:t>Umumiy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o‘</w:t>
      </w:r>
      <w:proofErr w:type="gramEnd"/>
      <w:r w:rsidRPr="002927BC">
        <w:rPr>
          <w:rFonts w:cs="Times New Roman"/>
          <w:sz w:val="28"/>
          <w:szCs w:val="28"/>
          <w:lang w:val="en-US"/>
        </w:rPr>
        <w:t>rt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ta’lim </w:t>
      </w:r>
      <w:proofErr w:type="spellStart"/>
      <w:r w:rsidRPr="002927BC">
        <w:rPr>
          <w:rFonts w:cs="Times New Roman"/>
          <w:sz w:val="28"/>
          <w:szCs w:val="28"/>
          <w:lang w:val="en-US"/>
        </w:rPr>
        <w:t>to‘g‘risidag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davlat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ta’lim </w:t>
      </w:r>
      <w:proofErr w:type="spellStart"/>
      <w:r w:rsidRPr="002927BC">
        <w:rPr>
          <w:rFonts w:cs="Times New Roman"/>
          <w:sz w:val="28"/>
          <w:szCs w:val="28"/>
          <w:lang w:val="en-US"/>
        </w:rPr>
        <w:t>standartlarin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tasdiqlash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haqida</w:t>
      </w:r>
      <w:proofErr w:type="spellEnd"/>
      <w:r w:rsidRPr="002927BC">
        <w:rPr>
          <w:rFonts w:cs="Times New Roman"/>
          <w:sz w:val="28"/>
          <w:szCs w:val="28"/>
          <w:lang w:val="en-US"/>
        </w:rPr>
        <w:t>”. – Toshkent, 2021.</w:t>
      </w:r>
    </w:p>
    <w:p w14:paraId="02600351" w14:textId="77777777" w:rsidR="002927BC" w:rsidRPr="002927BC" w:rsidRDefault="002927BC" w:rsidP="00EA3A19">
      <w:pPr>
        <w:numPr>
          <w:ilvl w:val="0"/>
          <w:numId w:val="72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r w:rsidRPr="002927BC">
        <w:rPr>
          <w:rFonts w:cs="Times New Roman"/>
          <w:sz w:val="28"/>
          <w:szCs w:val="28"/>
          <w:lang w:val="en-US"/>
        </w:rPr>
        <w:t>Xalq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ta’lim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vazirligi</w:t>
      </w:r>
      <w:proofErr w:type="spellEnd"/>
      <w:r w:rsidRPr="002927BC">
        <w:rPr>
          <w:rFonts w:cs="Times New Roman"/>
          <w:sz w:val="28"/>
          <w:szCs w:val="28"/>
          <w:lang w:val="en-US"/>
        </w:rPr>
        <w:t>. “</w:t>
      </w:r>
      <w:proofErr w:type="spellStart"/>
      <w:r w:rsidRPr="002927BC">
        <w:rPr>
          <w:rFonts w:cs="Times New Roman"/>
          <w:sz w:val="28"/>
          <w:szCs w:val="28"/>
          <w:lang w:val="en-US"/>
        </w:rPr>
        <w:t>Adabiyot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fan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2927BC">
        <w:rPr>
          <w:rFonts w:cs="Times New Roman"/>
          <w:sz w:val="28"/>
          <w:szCs w:val="28"/>
          <w:lang w:val="en-US"/>
        </w:rPr>
        <w:t>bo‘</w:t>
      </w:r>
      <w:proofErr w:type="gramEnd"/>
      <w:r w:rsidRPr="002927BC">
        <w:rPr>
          <w:rFonts w:cs="Times New Roman"/>
          <w:sz w:val="28"/>
          <w:szCs w:val="28"/>
          <w:lang w:val="en-US"/>
        </w:rPr>
        <w:t>yicha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umumta’lim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maktablari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uchun </w:t>
      </w:r>
      <w:proofErr w:type="spellStart"/>
      <w:r w:rsidRPr="002927BC">
        <w:rPr>
          <w:rFonts w:cs="Times New Roman"/>
          <w:sz w:val="28"/>
          <w:szCs w:val="28"/>
          <w:lang w:val="en-US"/>
        </w:rPr>
        <w:t>namunaviy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sz w:val="28"/>
          <w:szCs w:val="28"/>
          <w:lang w:val="en-US"/>
        </w:rPr>
        <w:t>o‘quv</w:t>
      </w:r>
      <w:proofErr w:type="spellEnd"/>
      <w:r w:rsidRPr="002927BC">
        <w:rPr>
          <w:rFonts w:cs="Times New Roman"/>
          <w:sz w:val="28"/>
          <w:szCs w:val="28"/>
          <w:lang w:val="en-US"/>
        </w:rPr>
        <w:t xml:space="preserve"> dasturi”. – Toshkent, 2022.</w:t>
      </w:r>
    </w:p>
    <w:p w14:paraId="1E4AD756" w14:textId="77777777" w:rsidR="002927BC" w:rsidRPr="002927BC" w:rsidRDefault="002927BC" w:rsidP="00EA3A19">
      <w:pPr>
        <w:spacing w:before="100" w:beforeAutospacing="1" w:after="100" w:afterAutospacing="1"/>
        <w:rPr>
          <w:rFonts w:cs="Times New Roman"/>
          <w:b/>
          <w:bCs/>
          <w:sz w:val="28"/>
          <w:szCs w:val="28"/>
          <w:lang w:val="en-US"/>
        </w:rPr>
      </w:pPr>
      <w:r w:rsidRPr="002927BC">
        <w:rPr>
          <w:rFonts w:cs="Times New Roman"/>
          <w:b/>
          <w:bCs/>
          <w:sz w:val="28"/>
          <w:szCs w:val="28"/>
          <w:lang w:val="en-US"/>
        </w:rPr>
        <w:t xml:space="preserve">IV.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Xorijiy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pedagogik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va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metodik</w:t>
      </w:r>
      <w:proofErr w:type="spellEnd"/>
      <w:r w:rsidRPr="002927BC">
        <w:rPr>
          <w:rFonts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2927BC">
        <w:rPr>
          <w:rFonts w:cs="Times New Roman"/>
          <w:b/>
          <w:bCs/>
          <w:sz w:val="28"/>
          <w:szCs w:val="28"/>
          <w:lang w:val="en-US"/>
        </w:rPr>
        <w:t>manbalar</w:t>
      </w:r>
      <w:proofErr w:type="spellEnd"/>
    </w:p>
    <w:p w14:paraId="3833D1B7" w14:textId="77777777" w:rsidR="002927BC" w:rsidRPr="002927BC" w:rsidRDefault="002927BC" w:rsidP="00EA3A19">
      <w:pPr>
        <w:numPr>
          <w:ilvl w:val="0"/>
          <w:numId w:val="73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t>Brown, H. D. Teaching by Principles: An Interactive Approach to Language Pedagogy. – New York: Pearson Education, 2015. – 403 p.</w:t>
      </w:r>
    </w:p>
    <w:p w14:paraId="37011A4B" w14:textId="77777777" w:rsidR="002927BC" w:rsidRPr="002927BC" w:rsidRDefault="002927BC" w:rsidP="00EA3A19">
      <w:pPr>
        <w:numPr>
          <w:ilvl w:val="0"/>
          <w:numId w:val="73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t>Bruner, J. The Process of Education. – Cambridge, MA: Harvard University Press, 2009. – 188 p.</w:t>
      </w:r>
    </w:p>
    <w:p w14:paraId="405A8DA8" w14:textId="77777777" w:rsidR="002927BC" w:rsidRPr="002927BC" w:rsidRDefault="002927BC" w:rsidP="00EA3A19">
      <w:pPr>
        <w:numPr>
          <w:ilvl w:val="0"/>
          <w:numId w:val="73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t>Dewey, J. Experience and Education. – New York: Macmillan, 2018. – 144 p.</w:t>
      </w:r>
    </w:p>
    <w:p w14:paraId="6CF93AC6" w14:textId="77777777" w:rsidR="002927BC" w:rsidRPr="002927BC" w:rsidRDefault="002927BC" w:rsidP="00EA3A19">
      <w:pPr>
        <w:numPr>
          <w:ilvl w:val="0"/>
          <w:numId w:val="73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t>Vygotsky, L. S. Mind in Society: The Development of Higher Psychological Processes. – Cambridge: Harvard University Press, 1978. – 168 p.</w:t>
      </w:r>
    </w:p>
    <w:p w14:paraId="3050A87B" w14:textId="77777777" w:rsidR="002927BC" w:rsidRPr="002927BC" w:rsidRDefault="002927BC" w:rsidP="00EA3A19">
      <w:pPr>
        <w:numPr>
          <w:ilvl w:val="0"/>
          <w:numId w:val="73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t>Piaget, J. The Psychology of Intelligence. – London: Routledge, 2001. – 212 p.</w:t>
      </w:r>
    </w:p>
    <w:p w14:paraId="215C358D" w14:textId="77777777" w:rsidR="002927BC" w:rsidRPr="002927BC" w:rsidRDefault="002927BC" w:rsidP="00EA3A19">
      <w:pPr>
        <w:numPr>
          <w:ilvl w:val="0"/>
          <w:numId w:val="73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t>Rosenblatt, L. The Reader, the Text, the Poem: The Transactional Theory of the Literary Work. – Carbondale: Southern Illinois University Press, 1994. – 212 p.</w:t>
      </w:r>
    </w:p>
    <w:p w14:paraId="697F24E8" w14:textId="77777777" w:rsidR="002927BC" w:rsidRPr="002927BC" w:rsidRDefault="002927BC" w:rsidP="00EA3A19">
      <w:pPr>
        <w:numPr>
          <w:ilvl w:val="0"/>
          <w:numId w:val="73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lastRenderedPageBreak/>
        <w:t>Halliday, M. A. K. Language as Social Semiotic. – London: Edward Arnold, 1978. – 183 p.</w:t>
      </w:r>
    </w:p>
    <w:p w14:paraId="4DB7CB72" w14:textId="77777777" w:rsidR="002927BC" w:rsidRPr="002927BC" w:rsidRDefault="002927BC" w:rsidP="00EA3A19">
      <w:pPr>
        <w:numPr>
          <w:ilvl w:val="0"/>
          <w:numId w:val="73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r w:rsidRPr="002927BC">
        <w:rPr>
          <w:rFonts w:cs="Times New Roman"/>
          <w:sz w:val="28"/>
          <w:szCs w:val="28"/>
          <w:lang w:val="en-US"/>
        </w:rPr>
        <w:t>Hymes</w:t>
      </w:r>
      <w:proofErr w:type="spellEnd"/>
      <w:r w:rsidRPr="002927BC">
        <w:rPr>
          <w:rFonts w:cs="Times New Roman"/>
          <w:sz w:val="28"/>
          <w:szCs w:val="28"/>
          <w:lang w:val="en-US"/>
        </w:rPr>
        <w:t>, D. Foundations in Sociolinguistics: An Ethnographic Approach. – Philadelphia: University of Pennsylvania Press, 1986. – 242 p.</w:t>
      </w:r>
    </w:p>
    <w:p w14:paraId="1F04B539" w14:textId="77777777" w:rsidR="002927BC" w:rsidRPr="002927BC" w:rsidRDefault="002927BC" w:rsidP="00EA3A19">
      <w:pPr>
        <w:numPr>
          <w:ilvl w:val="0"/>
          <w:numId w:val="73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t>Krashen, S. Principles and Practice in Second Language Acquisition. – Oxford: Pergamon, 1982. – 202 p.</w:t>
      </w:r>
    </w:p>
    <w:p w14:paraId="12A91943" w14:textId="77777777" w:rsidR="002927BC" w:rsidRPr="002927BC" w:rsidRDefault="002927BC" w:rsidP="00EA3A19">
      <w:pPr>
        <w:numPr>
          <w:ilvl w:val="0"/>
          <w:numId w:val="73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t>Alexander, R. Dialogic Teaching: Rethinking Classroom Talk. – London: Routledge, 2020. – 280 p.</w:t>
      </w:r>
    </w:p>
    <w:p w14:paraId="7C3AD2BD" w14:textId="77777777" w:rsidR="002927BC" w:rsidRPr="002927BC" w:rsidRDefault="002927BC" w:rsidP="00EA3A19">
      <w:pPr>
        <w:numPr>
          <w:ilvl w:val="0"/>
          <w:numId w:val="73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t>Tomlinson, B. Developing Materials for Language Teaching. – London: Bloomsbury, 2018. – 392 p.</w:t>
      </w:r>
    </w:p>
    <w:p w14:paraId="77B38DB9" w14:textId="77777777" w:rsidR="002927BC" w:rsidRPr="002927BC" w:rsidRDefault="002927BC" w:rsidP="00EA3A19">
      <w:pPr>
        <w:numPr>
          <w:ilvl w:val="0"/>
          <w:numId w:val="73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t>Ellis, R. Task-Based Language Learning and Teaching. – Oxford: Oxford University Press, 2003. – 304 p.</w:t>
      </w:r>
    </w:p>
    <w:p w14:paraId="3E50F628" w14:textId="77777777" w:rsidR="002927BC" w:rsidRPr="002927BC" w:rsidRDefault="002927BC" w:rsidP="00EA3A19">
      <w:pPr>
        <w:numPr>
          <w:ilvl w:val="0"/>
          <w:numId w:val="73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t>Larsen-Freeman, D. Techniques and Principles in Language Teaching. – Oxford: Oxford University Press, 2018. – 250 p.</w:t>
      </w:r>
    </w:p>
    <w:p w14:paraId="4300316D" w14:textId="77777777" w:rsidR="002927BC" w:rsidRPr="002927BC" w:rsidRDefault="002927BC" w:rsidP="00EA3A19">
      <w:pPr>
        <w:numPr>
          <w:ilvl w:val="0"/>
          <w:numId w:val="73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t>Richards, J. C., &amp; Rodgers, T. S. Approaches and Methods in Language Teaching. – Cambridge: Cambridge University Press, 2014. – 328 p.</w:t>
      </w:r>
    </w:p>
    <w:p w14:paraId="7974F4B7" w14:textId="77777777" w:rsidR="002927BC" w:rsidRPr="002927BC" w:rsidRDefault="002927BC" w:rsidP="00EA3A19">
      <w:pPr>
        <w:numPr>
          <w:ilvl w:val="0"/>
          <w:numId w:val="73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proofErr w:type="spellStart"/>
      <w:r w:rsidRPr="002927BC">
        <w:rPr>
          <w:rFonts w:cs="Times New Roman"/>
          <w:sz w:val="28"/>
          <w:szCs w:val="28"/>
          <w:lang w:val="en-US"/>
        </w:rPr>
        <w:t>Ausubel</w:t>
      </w:r>
      <w:proofErr w:type="spellEnd"/>
      <w:r w:rsidRPr="002927BC">
        <w:rPr>
          <w:rFonts w:cs="Times New Roman"/>
          <w:sz w:val="28"/>
          <w:szCs w:val="28"/>
          <w:lang w:val="en-US"/>
        </w:rPr>
        <w:t>, D. P. Educational Psychology: A Cognitive View. – New York: Holt, Rinehart and Winston, 1968. – 210 p.</w:t>
      </w:r>
    </w:p>
    <w:p w14:paraId="16DD13AF" w14:textId="77777777" w:rsidR="002927BC" w:rsidRPr="002927BC" w:rsidRDefault="002927BC" w:rsidP="00EA3A19">
      <w:pPr>
        <w:numPr>
          <w:ilvl w:val="0"/>
          <w:numId w:val="73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t>Johnson, D. W., &amp; Johnson, R. Cooperative Learning: Theory and Practice. – Boston: Allyn &amp; Bacon, 2019. – 288 p.</w:t>
      </w:r>
    </w:p>
    <w:p w14:paraId="3A48D626" w14:textId="77777777" w:rsidR="002927BC" w:rsidRPr="002927BC" w:rsidRDefault="002927BC" w:rsidP="00EA3A19">
      <w:pPr>
        <w:numPr>
          <w:ilvl w:val="0"/>
          <w:numId w:val="73"/>
        </w:numPr>
        <w:spacing w:before="100" w:beforeAutospacing="1" w:after="100" w:afterAutospacing="1"/>
        <w:rPr>
          <w:rFonts w:cs="Times New Roman"/>
          <w:sz w:val="28"/>
          <w:szCs w:val="28"/>
          <w:lang w:val="en-US"/>
        </w:rPr>
      </w:pPr>
      <w:r w:rsidRPr="002927BC">
        <w:rPr>
          <w:rFonts w:cs="Times New Roman"/>
          <w:sz w:val="28"/>
          <w:szCs w:val="28"/>
          <w:lang w:val="en-US"/>
        </w:rPr>
        <w:t>UNESCO. Teaching and Learning for Sustainable Futures: Pedagogical Innovations in Global Education. – Paris: UNESCO Publishing, 2021. – 264 p.</w:t>
      </w:r>
    </w:p>
    <w:p w14:paraId="54981A20" w14:textId="77777777" w:rsidR="00C649C4" w:rsidRPr="00C649C4" w:rsidRDefault="00C649C4" w:rsidP="00C649C4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US" w:eastAsia="ru-RU"/>
        </w:rPr>
      </w:pPr>
    </w:p>
    <w:p w14:paraId="2B3F16F7" w14:textId="77777777" w:rsidR="00C649C4" w:rsidRPr="00C649C4" w:rsidRDefault="00C649C4" w:rsidP="00C649C4">
      <w:pPr>
        <w:spacing w:line="240" w:lineRule="auto"/>
        <w:rPr>
          <w:rFonts w:eastAsia="Times New Roman" w:cs="Times New Roman"/>
          <w:szCs w:val="24"/>
          <w:lang w:val="en-US" w:eastAsia="ru-RU"/>
        </w:rPr>
      </w:pPr>
    </w:p>
    <w:p w14:paraId="2D0B1008" w14:textId="77777777" w:rsidR="00C649C4" w:rsidRPr="00C649C4" w:rsidRDefault="00C649C4" w:rsidP="00C649C4">
      <w:pPr>
        <w:pStyle w:val="NormalWeb"/>
        <w:rPr>
          <w:lang w:val="en-US"/>
        </w:rPr>
      </w:pPr>
    </w:p>
    <w:p w14:paraId="5EF65E8A" w14:textId="77777777" w:rsidR="009B4274" w:rsidRPr="009B4274" w:rsidRDefault="009B4274" w:rsidP="00C649C4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US" w:eastAsia="ru-RU"/>
        </w:rPr>
      </w:pPr>
    </w:p>
    <w:p w14:paraId="49BF2F38" w14:textId="77777777" w:rsidR="009B4274" w:rsidRPr="009B4274" w:rsidRDefault="009B4274" w:rsidP="009B4274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US" w:eastAsia="ru-RU"/>
        </w:rPr>
      </w:pPr>
    </w:p>
    <w:p w14:paraId="380D0824" w14:textId="77777777" w:rsidR="009B4274" w:rsidRPr="00BC6E4C" w:rsidRDefault="009B4274" w:rsidP="00BC6E4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US" w:eastAsia="ru-RU"/>
        </w:rPr>
      </w:pPr>
    </w:p>
    <w:p w14:paraId="166CAEE0" w14:textId="77777777" w:rsidR="00BC6E4C" w:rsidRPr="00BC6E4C" w:rsidRDefault="00BC6E4C" w:rsidP="00BC6E4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US" w:eastAsia="ru-RU"/>
        </w:rPr>
      </w:pPr>
    </w:p>
    <w:p w14:paraId="791AE9EB" w14:textId="77777777" w:rsidR="00BC6E4C" w:rsidRPr="00C649C4" w:rsidRDefault="00BC6E4C" w:rsidP="00BC6E4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US" w:eastAsia="ru-RU"/>
        </w:rPr>
      </w:pPr>
    </w:p>
    <w:sectPr w:rsidR="00BC6E4C" w:rsidRPr="00C649C4" w:rsidSect="00A52BA4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1EB8D" w14:textId="77777777" w:rsidR="00D907D9" w:rsidRDefault="00D907D9" w:rsidP="002927BC">
      <w:pPr>
        <w:spacing w:line="240" w:lineRule="auto"/>
      </w:pPr>
      <w:r>
        <w:separator/>
      </w:r>
    </w:p>
  </w:endnote>
  <w:endnote w:type="continuationSeparator" w:id="0">
    <w:p w14:paraId="6A5AF2CB" w14:textId="77777777" w:rsidR="00D907D9" w:rsidRDefault="00D907D9" w:rsidP="002927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33B25" w14:textId="77777777" w:rsidR="00D907D9" w:rsidRDefault="00D907D9" w:rsidP="002927BC">
      <w:pPr>
        <w:spacing w:line="240" w:lineRule="auto"/>
      </w:pPr>
      <w:r>
        <w:separator/>
      </w:r>
    </w:p>
  </w:footnote>
  <w:footnote w:type="continuationSeparator" w:id="0">
    <w:p w14:paraId="0412191B" w14:textId="77777777" w:rsidR="00D907D9" w:rsidRDefault="00D907D9" w:rsidP="002927BC">
      <w:pPr>
        <w:spacing w:line="240" w:lineRule="auto"/>
      </w:pPr>
      <w:r>
        <w:continuationSeparator/>
      </w:r>
    </w:p>
  </w:footnote>
  <w:footnote w:id="1">
    <w:p w14:paraId="63DAF79F" w14:textId="5C58DD8B" w:rsidR="002927BC" w:rsidRPr="002927BC" w:rsidRDefault="002927B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927BC">
        <w:rPr>
          <w:lang w:val="en-US"/>
        </w:rPr>
        <w:t xml:space="preserve"> Sh. </w:t>
      </w:r>
      <w:proofErr w:type="spellStart"/>
      <w:r w:rsidRPr="002927BC">
        <w:rPr>
          <w:lang w:val="en-US"/>
        </w:rPr>
        <w:t>Mirziyoyev</w:t>
      </w:r>
      <w:proofErr w:type="spellEnd"/>
      <w:r w:rsidRPr="002927BC">
        <w:rPr>
          <w:lang w:val="en-US"/>
        </w:rPr>
        <w:t xml:space="preserve">. </w:t>
      </w:r>
      <w:proofErr w:type="spellStart"/>
      <w:r w:rsidRPr="002927BC">
        <w:rPr>
          <w:lang w:val="en-US"/>
        </w:rPr>
        <w:t>Yoshlar</w:t>
      </w:r>
      <w:proofErr w:type="spellEnd"/>
      <w:r w:rsidRPr="002927BC">
        <w:rPr>
          <w:lang w:val="en-US"/>
        </w:rPr>
        <w:t xml:space="preserve"> — </w:t>
      </w:r>
      <w:proofErr w:type="spellStart"/>
      <w:r w:rsidRPr="002927BC">
        <w:rPr>
          <w:lang w:val="en-US"/>
        </w:rPr>
        <w:t>mamlakat</w:t>
      </w:r>
      <w:proofErr w:type="spellEnd"/>
      <w:r w:rsidRPr="002927BC">
        <w:rPr>
          <w:lang w:val="en-US"/>
        </w:rPr>
        <w:t xml:space="preserve"> </w:t>
      </w:r>
      <w:proofErr w:type="spellStart"/>
      <w:r w:rsidRPr="002927BC">
        <w:rPr>
          <w:lang w:val="en-US"/>
        </w:rPr>
        <w:t>kelajagi</w:t>
      </w:r>
      <w:proofErr w:type="spellEnd"/>
      <w:r w:rsidRPr="002927BC">
        <w:rPr>
          <w:lang w:val="en-US"/>
        </w:rPr>
        <w:t xml:space="preserve">. – Toshkent: </w:t>
      </w:r>
      <w:proofErr w:type="spellStart"/>
      <w:proofErr w:type="gramStart"/>
      <w:r w:rsidRPr="002927BC">
        <w:rPr>
          <w:lang w:val="en-US"/>
        </w:rPr>
        <w:t>O‘</w:t>
      </w:r>
      <w:proofErr w:type="gramEnd"/>
      <w:r w:rsidRPr="002927BC">
        <w:rPr>
          <w:lang w:val="en-US"/>
        </w:rPr>
        <w:t>zbekiston</w:t>
      </w:r>
      <w:proofErr w:type="spellEnd"/>
      <w:r w:rsidRPr="002927BC">
        <w:rPr>
          <w:lang w:val="en-US"/>
        </w:rPr>
        <w:t>, 2021. – 110 b.</w:t>
      </w:r>
    </w:p>
  </w:footnote>
  <w:footnote w:id="2">
    <w:p w14:paraId="211C6643" w14:textId="0DBC3021" w:rsidR="002927BC" w:rsidRPr="002927BC" w:rsidRDefault="002927B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927BC">
        <w:rPr>
          <w:lang w:val="en-US"/>
        </w:rPr>
        <w:t xml:space="preserve"> Sh. </w:t>
      </w:r>
      <w:proofErr w:type="spellStart"/>
      <w:r w:rsidRPr="002927BC">
        <w:rPr>
          <w:lang w:val="en-US"/>
        </w:rPr>
        <w:t>Mirziyoyev</w:t>
      </w:r>
      <w:proofErr w:type="spellEnd"/>
      <w:r w:rsidRPr="002927BC">
        <w:rPr>
          <w:lang w:val="en-US"/>
        </w:rPr>
        <w:t xml:space="preserve">. </w:t>
      </w:r>
      <w:proofErr w:type="spellStart"/>
      <w:r w:rsidRPr="002927BC">
        <w:rPr>
          <w:rStyle w:val="Strong"/>
          <w:lang w:val="en-US"/>
        </w:rPr>
        <w:t>Yangi</w:t>
      </w:r>
      <w:proofErr w:type="spellEnd"/>
      <w:r w:rsidRPr="002927BC">
        <w:rPr>
          <w:rStyle w:val="Strong"/>
          <w:lang w:val="en-US"/>
        </w:rPr>
        <w:t xml:space="preserve"> </w:t>
      </w:r>
      <w:proofErr w:type="spellStart"/>
      <w:proofErr w:type="gramStart"/>
      <w:r w:rsidRPr="002927BC">
        <w:rPr>
          <w:rStyle w:val="Strong"/>
          <w:lang w:val="en-US"/>
        </w:rPr>
        <w:t>O‘</w:t>
      </w:r>
      <w:proofErr w:type="gramEnd"/>
      <w:r w:rsidRPr="002927BC">
        <w:rPr>
          <w:rStyle w:val="Strong"/>
          <w:lang w:val="en-US"/>
        </w:rPr>
        <w:t>zbekiston</w:t>
      </w:r>
      <w:proofErr w:type="spellEnd"/>
      <w:r w:rsidRPr="002927BC">
        <w:rPr>
          <w:rStyle w:val="Strong"/>
          <w:lang w:val="en-US"/>
        </w:rPr>
        <w:t xml:space="preserve"> </w:t>
      </w:r>
      <w:proofErr w:type="spellStart"/>
      <w:r w:rsidRPr="002927BC">
        <w:rPr>
          <w:rStyle w:val="Strong"/>
          <w:lang w:val="en-US"/>
        </w:rPr>
        <w:t>maktab</w:t>
      </w:r>
      <w:proofErr w:type="spellEnd"/>
      <w:r w:rsidRPr="002927BC">
        <w:rPr>
          <w:rStyle w:val="Strong"/>
          <w:lang w:val="en-US"/>
        </w:rPr>
        <w:t xml:space="preserve"> </w:t>
      </w:r>
      <w:proofErr w:type="spellStart"/>
      <w:r w:rsidRPr="002927BC">
        <w:rPr>
          <w:rStyle w:val="Strong"/>
          <w:lang w:val="en-US"/>
        </w:rPr>
        <w:t>ostonasidan</w:t>
      </w:r>
      <w:proofErr w:type="spellEnd"/>
      <w:r w:rsidRPr="002927BC">
        <w:rPr>
          <w:rStyle w:val="Strong"/>
          <w:lang w:val="en-US"/>
        </w:rPr>
        <w:t xml:space="preserve"> </w:t>
      </w:r>
      <w:proofErr w:type="spellStart"/>
      <w:r w:rsidRPr="002927BC">
        <w:rPr>
          <w:rStyle w:val="Strong"/>
          <w:lang w:val="en-US"/>
        </w:rPr>
        <w:t>boshlanadi</w:t>
      </w:r>
      <w:proofErr w:type="spellEnd"/>
      <w:r w:rsidRPr="002927BC">
        <w:rPr>
          <w:lang w:val="en-US"/>
        </w:rPr>
        <w:t xml:space="preserve">. – Toshkent: </w:t>
      </w:r>
      <w:proofErr w:type="spellStart"/>
      <w:proofErr w:type="gramStart"/>
      <w:r w:rsidRPr="002927BC">
        <w:rPr>
          <w:lang w:val="en-US"/>
        </w:rPr>
        <w:t>O‘</w:t>
      </w:r>
      <w:proofErr w:type="gramEnd"/>
      <w:r w:rsidRPr="002927BC">
        <w:rPr>
          <w:lang w:val="en-US"/>
        </w:rPr>
        <w:t>zbekiston</w:t>
      </w:r>
      <w:proofErr w:type="spellEnd"/>
      <w:r w:rsidRPr="002927BC">
        <w:rPr>
          <w:lang w:val="en-US"/>
        </w:rPr>
        <w:t>, 2019. – 128 b.</w:t>
      </w:r>
    </w:p>
  </w:footnote>
  <w:footnote w:id="3">
    <w:p w14:paraId="7E0D0697" w14:textId="18D995B2" w:rsidR="002927BC" w:rsidRPr="002927BC" w:rsidRDefault="002927B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927BC">
        <w:rPr>
          <w:lang w:val="en-US"/>
        </w:rPr>
        <w:t xml:space="preserve"> </w:t>
      </w:r>
      <w:proofErr w:type="spellStart"/>
      <w:proofErr w:type="gramStart"/>
      <w:r w:rsidRPr="002927BC">
        <w:rPr>
          <w:lang w:val="en-US"/>
        </w:rPr>
        <w:t>O‘</w:t>
      </w:r>
      <w:proofErr w:type="gramEnd"/>
      <w:r w:rsidRPr="002927BC">
        <w:rPr>
          <w:lang w:val="en-US"/>
        </w:rPr>
        <w:t>zbekiston</w:t>
      </w:r>
      <w:proofErr w:type="spellEnd"/>
      <w:r w:rsidRPr="002927BC">
        <w:rPr>
          <w:lang w:val="en-US"/>
        </w:rPr>
        <w:t xml:space="preserve"> </w:t>
      </w:r>
      <w:proofErr w:type="spellStart"/>
      <w:r w:rsidRPr="002927BC">
        <w:rPr>
          <w:lang w:val="en-US"/>
        </w:rPr>
        <w:t>Respublikasi</w:t>
      </w:r>
      <w:proofErr w:type="spellEnd"/>
      <w:r w:rsidRPr="002927BC">
        <w:rPr>
          <w:lang w:val="en-US"/>
        </w:rPr>
        <w:t xml:space="preserve"> </w:t>
      </w:r>
      <w:proofErr w:type="spellStart"/>
      <w:r w:rsidRPr="002927BC">
        <w:rPr>
          <w:lang w:val="en-US"/>
        </w:rPr>
        <w:t>Prezidenti</w:t>
      </w:r>
      <w:proofErr w:type="spellEnd"/>
      <w:r w:rsidRPr="002927BC">
        <w:rPr>
          <w:lang w:val="en-US"/>
        </w:rPr>
        <w:t xml:space="preserve"> </w:t>
      </w:r>
      <w:proofErr w:type="spellStart"/>
      <w:r w:rsidRPr="002927BC">
        <w:rPr>
          <w:lang w:val="en-US"/>
        </w:rPr>
        <w:t>qarori</w:t>
      </w:r>
      <w:proofErr w:type="spellEnd"/>
      <w:r w:rsidRPr="002927BC">
        <w:rPr>
          <w:lang w:val="en-US"/>
        </w:rPr>
        <w:t xml:space="preserve">. </w:t>
      </w:r>
      <w:r w:rsidRPr="002927BC">
        <w:rPr>
          <w:rStyle w:val="Strong"/>
          <w:lang w:val="en-US"/>
        </w:rPr>
        <w:t xml:space="preserve">“Ta’lim </w:t>
      </w:r>
      <w:proofErr w:type="spellStart"/>
      <w:r w:rsidRPr="002927BC">
        <w:rPr>
          <w:rStyle w:val="Strong"/>
          <w:lang w:val="en-US"/>
        </w:rPr>
        <w:t>tizimida</w:t>
      </w:r>
      <w:proofErr w:type="spellEnd"/>
      <w:r w:rsidRPr="002927BC">
        <w:rPr>
          <w:rStyle w:val="Strong"/>
          <w:lang w:val="en-US"/>
        </w:rPr>
        <w:t xml:space="preserve"> </w:t>
      </w:r>
      <w:proofErr w:type="spellStart"/>
      <w:r w:rsidRPr="002927BC">
        <w:rPr>
          <w:rStyle w:val="Strong"/>
          <w:lang w:val="en-US"/>
        </w:rPr>
        <w:t>uzluksiz</w:t>
      </w:r>
      <w:proofErr w:type="spellEnd"/>
      <w:r w:rsidRPr="002927BC">
        <w:rPr>
          <w:rStyle w:val="Strong"/>
          <w:lang w:val="en-US"/>
        </w:rPr>
        <w:t xml:space="preserve"> </w:t>
      </w:r>
      <w:proofErr w:type="spellStart"/>
      <w:r w:rsidRPr="002927BC">
        <w:rPr>
          <w:rStyle w:val="Strong"/>
          <w:lang w:val="en-US"/>
        </w:rPr>
        <w:t>innovatsiyalarni</w:t>
      </w:r>
      <w:proofErr w:type="spellEnd"/>
      <w:r w:rsidRPr="002927BC">
        <w:rPr>
          <w:rStyle w:val="Strong"/>
          <w:lang w:val="en-US"/>
        </w:rPr>
        <w:t xml:space="preserve"> </w:t>
      </w:r>
      <w:proofErr w:type="spellStart"/>
      <w:r w:rsidRPr="002927BC">
        <w:rPr>
          <w:rStyle w:val="Strong"/>
          <w:lang w:val="en-US"/>
        </w:rPr>
        <w:t>joriy</w:t>
      </w:r>
      <w:proofErr w:type="spellEnd"/>
      <w:r w:rsidRPr="002927BC">
        <w:rPr>
          <w:rStyle w:val="Strong"/>
          <w:lang w:val="en-US"/>
        </w:rPr>
        <w:t xml:space="preserve"> </w:t>
      </w:r>
      <w:proofErr w:type="spellStart"/>
      <w:r w:rsidRPr="002927BC">
        <w:rPr>
          <w:rStyle w:val="Strong"/>
          <w:lang w:val="en-US"/>
        </w:rPr>
        <w:t>etish</w:t>
      </w:r>
      <w:proofErr w:type="spellEnd"/>
      <w:r w:rsidRPr="002927BC">
        <w:rPr>
          <w:rStyle w:val="Strong"/>
          <w:lang w:val="en-US"/>
        </w:rPr>
        <w:t xml:space="preserve"> </w:t>
      </w:r>
      <w:proofErr w:type="spellStart"/>
      <w:r w:rsidRPr="002927BC">
        <w:rPr>
          <w:rStyle w:val="Strong"/>
          <w:lang w:val="en-US"/>
        </w:rPr>
        <w:t>chora-tadbirlari</w:t>
      </w:r>
      <w:proofErr w:type="spellEnd"/>
      <w:r w:rsidRPr="002927BC">
        <w:rPr>
          <w:rStyle w:val="Strong"/>
          <w:lang w:val="en-US"/>
        </w:rPr>
        <w:t xml:space="preserve"> </w:t>
      </w:r>
      <w:proofErr w:type="spellStart"/>
      <w:proofErr w:type="gramStart"/>
      <w:r w:rsidRPr="002927BC">
        <w:rPr>
          <w:rStyle w:val="Strong"/>
          <w:lang w:val="en-US"/>
        </w:rPr>
        <w:t>to‘</w:t>
      </w:r>
      <w:proofErr w:type="gramEnd"/>
      <w:r w:rsidRPr="002927BC">
        <w:rPr>
          <w:rStyle w:val="Strong"/>
          <w:lang w:val="en-US"/>
        </w:rPr>
        <w:t>g‘risida</w:t>
      </w:r>
      <w:proofErr w:type="spellEnd"/>
      <w:r w:rsidRPr="002927BC">
        <w:rPr>
          <w:rStyle w:val="Strong"/>
          <w:lang w:val="en-US"/>
        </w:rPr>
        <w:t>”</w:t>
      </w:r>
      <w:r w:rsidRPr="002927BC">
        <w:rPr>
          <w:lang w:val="en-US"/>
        </w:rPr>
        <w:t>. – Toshkent, 2020.</w:t>
      </w:r>
    </w:p>
  </w:footnote>
  <w:footnote w:id="4">
    <w:p w14:paraId="27DAD08E" w14:textId="6250F127" w:rsidR="00F161E5" w:rsidRPr="00F161E5" w:rsidRDefault="00F161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Navoiy</w:t>
      </w:r>
      <w:proofErr w:type="spellEnd"/>
      <w:r w:rsidRPr="00F161E5">
        <w:rPr>
          <w:lang w:val="en-US"/>
        </w:rPr>
        <w:t xml:space="preserve">, A. </w:t>
      </w:r>
      <w:proofErr w:type="spellStart"/>
      <w:r w:rsidRPr="00F161E5">
        <w:rPr>
          <w:lang w:val="en-US"/>
        </w:rPr>
        <w:t>Xamsa</w:t>
      </w:r>
      <w:proofErr w:type="spellEnd"/>
      <w:r w:rsidRPr="00F161E5">
        <w:rPr>
          <w:lang w:val="en-US"/>
        </w:rPr>
        <w:t xml:space="preserve">. – Toshkent: </w:t>
      </w:r>
      <w:proofErr w:type="spellStart"/>
      <w:proofErr w:type="gramStart"/>
      <w:r w:rsidRPr="00F161E5">
        <w:rPr>
          <w:lang w:val="en-US"/>
        </w:rPr>
        <w:t>G‘</w:t>
      </w:r>
      <w:proofErr w:type="gramEnd"/>
      <w:r w:rsidRPr="00F161E5">
        <w:rPr>
          <w:lang w:val="en-US"/>
        </w:rPr>
        <w:t>afur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G‘ulom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nomidagi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Adabiyot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va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san’at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nashriyoti</w:t>
      </w:r>
      <w:proofErr w:type="spellEnd"/>
      <w:r w:rsidRPr="00F161E5">
        <w:rPr>
          <w:lang w:val="en-US"/>
        </w:rPr>
        <w:t>, 1987. – 520 b.</w:t>
      </w:r>
    </w:p>
  </w:footnote>
  <w:footnote w:id="5">
    <w:p w14:paraId="7AC9555E" w14:textId="3648EAEC" w:rsidR="00F161E5" w:rsidRPr="00F161E5" w:rsidRDefault="00F161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Navoiy</w:t>
      </w:r>
      <w:proofErr w:type="spellEnd"/>
      <w:r w:rsidRPr="00F161E5">
        <w:rPr>
          <w:lang w:val="en-US"/>
        </w:rPr>
        <w:t xml:space="preserve">, A. </w:t>
      </w:r>
      <w:proofErr w:type="spellStart"/>
      <w:r w:rsidRPr="00F161E5">
        <w:rPr>
          <w:lang w:val="en-US"/>
        </w:rPr>
        <w:t>Hayrat</w:t>
      </w:r>
      <w:proofErr w:type="spellEnd"/>
      <w:r w:rsidRPr="00F161E5">
        <w:rPr>
          <w:lang w:val="en-US"/>
        </w:rPr>
        <w:t xml:space="preserve"> ul-</w:t>
      </w:r>
      <w:proofErr w:type="spellStart"/>
      <w:r w:rsidRPr="00F161E5">
        <w:rPr>
          <w:lang w:val="en-US"/>
        </w:rPr>
        <w:t>abror</w:t>
      </w:r>
      <w:proofErr w:type="spellEnd"/>
      <w:r w:rsidRPr="00F161E5">
        <w:rPr>
          <w:lang w:val="en-US"/>
        </w:rPr>
        <w:t xml:space="preserve">. – Toshkent: </w:t>
      </w:r>
      <w:proofErr w:type="spellStart"/>
      <w:r w:rsidRPr="00F161E5">
        <w:rPr>
          <w:lang w:val="en-US"/>
        </w:rPr>
        <w:t>Yangi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asr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avlodi</w:t>
      </w:r>
      <w:proofErr w:type="spellEnd"/>
      <w:r w:rsidRPr="00F161E5">
        <w:rPr>
          <w:lang w:val="en-US"/>
        </w:rPr>
        <w:t>, 2011. – 364 b.</w:t>
      </w:r>
    </w:p>
  </w:footnote>
  <w:footnote w:id="6">
    <w:p w14:paraId="2C799D98" w14:textId="262E3A12" w:rsidR="00F161E5" w:rsidRPr="00F161E5" w:rsidRDefault="00F161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Qosimov</w:t>
      </w:r>
      <w:proofErr w:type="spellEnd"/>
      <w:r w:rsidRPr="00F161E5">
        <w:rPr>
          <w:lang w:val="en-US"/>
        </w:rPr>
        <w:t xml:space="preserve">, B. Alisher </w:t>
      </w:r>
      <w:proofErr w:type="spellStart"/>
      <w:r w:rsidRPr="00F161E5">
        <w:rPr>
          <w:lang w:val="en-US"/>
        </w:rPr>
        <w:t>Navoiy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va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uning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adabiy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merosi</w:t>
      </w:r>
      <w:proofErr w:type="spellEnd"/>
      <w:r w:rsidRPr="00F161E5">
        <w:rPr>
          <w:lang w:val="en-US"/>
        </w:rPr>
        <w:t>. – Toshkent: Fan, 2009. – 214 b</w:t>
      </w:r>
      <w:r>
        <w:rPr>
          <w:lang w:val="en-US"/>
        </w:rPr>
        <w:t>.</w:t>
      </w:r>
    </w:p>
  </w:footnote>
  <w:footnote w:id="7">
    <w:p w14:paraId="43685D81" w14:textId="4098F818" w:rsidR="002927BC" w:rsidRPr="002927BC" w:rsidRDefault="002927B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927BC">
        <w:rPr>
          <w:lang w:val="en-US"/>
        </w:rPr>
        <w:t xml:space="preserve"> </w:t>
      </w:r>
      <w:proofErr w:type="spellStart"/>
      <w:r w:rsidRPr="002927BC">
        <w:rPr>
          <w:lang w:val="en-US"/>
        </w:rPr>
        <w:t>Navoiy</w:t>
      </w:r>
      <w:proofErr w:type="spellEnd"/>
      <w:r w:rsidRPr="002927BC">
        <w:rPr>
          <w:lang w:val="en-US"/>
        </w:rPr>
        <w:t xml:space="preserve">, A. </w:t>
      </w:r>
      <w:proofErr w:type="spellStart"/>
      <w:r w:rsidRPr="002927BC">
        <w:rPr>
          <w:rStyle w:val="Strong"/>
          <w:lang w:val="en-US"/>
        </w:rPr>
        <w:t>Lison</w:t>
      </w:r>
      <w:proofErr w:type="spellEnd"/>
      <w:r w:rsidRPr="002927BC">
        <w:rPr>
          <w:rStyle w:val="Strong"/>
          <w:lang w:val="en-US"/>
        </w:rPr>
        <w:t xml:space="preserve"> </w:t>
      </w:r>
      <w:proofErr w:type="spellStart"/>
      <w:r w:rsidRPr="002927BC">
        <w:rPr>
          <w:rStyle w:val="Strong"/>
          <w:lang w:val="en-US"/>
        </w:rPr>
        <w:t>ut-Tayr</w:t>
      </w:r>
      <w:proofErr w:type="spellEnd"/>
      <w:r w:rsidRPr="002927BC">
        <w:rPr>
          <w:lang w:val="en-US"/>
        </w:rPr>
        <w:t xml:space="preserve">. – Toshkent: </w:t>
      </w:r>
      <w:proofErr w:type="spellStart"/>
      <w:proofErr w:type="gramStart"/>
      <w:r w:rsidRPr="002927BC">
        <w:rPr>
          <w:lang w:val="en-US"/>
        </w:rPr>
        <w:t>G‘</w:t>
      </w:r>
      <w:proofErr w:type="gramEnd"/>
      <w:r w:rsidRPr="002927BC">
        <w:rPr>
          <w:lang w:val="en-US"/>
        </w:rPr>
        <w:t>afur</w:t>
      </w:r>
      <w:proofErr w:type="spellEnd"/>
      <w:r w:rsidRPr="002927BC">
        <w:rPr>
          <w:lang w:val="en-US"/>
        </w:rPr>
        <w:t xml:space="preserve"> </w:t>
      </w:r>
      <w:proofErr w:type="spellStart"/>
      <w:r w:rsidRPr="002927BC">
        <w:rPr>
          <w:lang w:val="en-US"/>
        </w:rPr>
        <w:t>G‘ulom</w:t>
      </w:r>
      <w:proofErr w:type="spellEnd"/>
      <w:r w:rsidRPr="002927BC">
        <w:rPr>
          <w:lang w:val="en-US"/>
        </w:rPr>
        <w:t xml:space="preserve"> </w:t>
      </w:r>
      <w:proofErr w:type="spellStart"/>
      <w:r w:rsidRPr="002927BC">
        <w:rPr>
          <w:lang w:val="en-US"/>
        </w:rPr>
        <w:t>nomidagi</w:t>
      </w:r>
      <w:proofErr w:type="spellEnd"/>
      <w:r w:rsidRPr="002927BC">
        <w:rPr>
          <w:lang w:val="en-US"/>
        </w:rPr>
        <w:t xml:space="preserve"> </w:t>
      </w:r>
      <w:proofErr w:type="spellStart"/>
      <w:r w:rsidRPr="002927BC">
        <w:rPr>
          <w:lang w:val="en-US"/>
        </w:rPr>
        <w:t>Adabiyot</w:t>
      </w:r>
      <w:proofErr w:type="spellEnd"/>
      <w:r w:rsidRPr="002927BC">
        <w:rPr>
          <w:lang w:val="en-US"/>
        </w:rPr>
        <w:t xml:space="preserve"> </w:t>
      </w:r>
      <w:proofErr w:type="spellStart"/>
      <w:r w:rsidRPr="002927BC">
        <w:rPr>
          <w:lang w:val="en-US"/>
        </w:rPr>
        <w:t>va</w:t>
      </w:r>
      <w:proofErr w:type="spellEnd"/>
      <w:r w:rsidRPr="002927BC">
        <w:rPr>
          <w:lang w:val="en-US"/>
        </w:rPr>
        <w:t xml:space="preserve"> </w:t>
      </w:r>
      <w:proofErr w:type="spellStart"/>
      <w:r w:rsidRPr="002927BC">
        <w:rPr>
          <w:lang w:val="en-US"/>
        </w:rPr>
        <w:t>san’at</w:t>
      </w:r>
      <w:proofErr w:type="spellEnd"/>
      <w:r w:rsidRPr="002927BC">
        <w:rPr>
          <w:lang w:val="en-US"/>
        </w:rPr>
        <w:t xml:space="preserve"> </w:t>
      </w:r>
      <w:proofErr w:type="spellStart"/>
      <w:r w:rsidRPr="002927BC">
        <w:rPr>
          <w:lang w:val="en-US"/>
        </w:rPr>
        <w:t>nashriyoti</w:t>
      </w:r>
      <w:proofErr w:type="spellEnd"/>
      <w:r w:rsidRPr="002927BC">
        <w:rPr>
          <w:lang w:val="en-US"/>
        </w:rPr>
        <w:t>, 1983. – 452 b.</w:t>
      </w:r>
    </w:p>
  </w:footnote>
  <w:footnote w:id="8">
    <w:p w14:paraId="1A937B5E" w14:textId="390EB5DC" w:rsidR="00F161E5" w:rsidRPr="00F161E5" w:rsidRDefault="00F161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Abdullaeva</w:t>
      </w:r>
      <w:proofErr w:type="spellEnd"/>
      <w:r w:rsidRPr="00F161E5">
        <w:rPr>
          <w:lang w:val="en-US"/>
        </w:rPr>
        <w:t xml:space="preserve">, N. </w:t>
      </w:r>
      <w:proofErr w:type="spellStart"/>
      <w:r w:rsidRPr="00F161E5">
        <w:rPr>
          <w:lang w:val="en-US"/>
        </w:rPr>
        <w:t>Adabiyot</w:t>
      </w:r>
      <w:proofErr w:type="spellEnd"/>
      <w:r w:rsidRPr="00F161E5">
        <w:rPr>
          <w:lang w:val="en-US"/>
        </w:rPr>
        <w:t xml:space="preserve"> </w:t>
      </w:r>
      <w:proofErr w:type="spellStart"/>
      <w:proofErr w:type="gramStart"/>
      <w:r w:rsidRPr="00F161E5">
        <w:rPr>
          <w:lang w:val="en-US"/>
        </w:rPr>
        <w:t>o‘</w:t>
      </w:r>
      <w:proofErr w:type="gramEnd"/>
      <w:r w:rsidRPr="00F161E5">
        <w:rPr>
          <w:lang w:val="en-US"/>
        </w:rPr>
        <w:t>qitish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metodikasi</w:t>
      </w:r>
      <w:proofErr w:type="spellEnd"/>
      <w:r w:rsidRPr="00F161E5">
        <w:rPr>
          <w:lang w:val="en-US"/>
        </w:rPr>
        <w:t xml:space="preserve">. – Toshkent: TDPU </w:t>
      </w:r>
      <w:proofErr w:type="spellStart"/>
      <w:r w:rsidRPr="00F161E5">
        <w:rPr>
          <w:lang w:val="en-US"/>
        </w:rPr>
        <w:t>nashriyoti</w:t>
      </w:r>
      <w:proofErr w:type="spellEnd"/>
      <w:r w:rsidRPr="00F161E5">
        <w:rPr>
          <w:lang w:val="en-US"/>
        </w:rPr>
        <w:t>, 2020. – 236 b.</w:t>
      </w:r>
    </w:p>
  </w:footnote>
  <w:footnote w:id="9">
    <w:p w14:paraId="780856C8" w14:textId="44AE2F32" w:rsidR="00F161E5" w:rsidRPr="00F161E5" w:rsidRDefault="00F161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F161E5">
        <w:rPr>
          <w:lang w:val="en-US"/>
        </w:rPr>
        <w:t xml:space="preserve"> </w:t>
      </w:r>
      <w:proofErr w:type="spellStart"/>
      <w:proofErr w:type="gramStart"/>
      <w:r w:rsidRPr="00F161E5">
        <w:rPr>
          <w:lang w:val="en-US"/>
        </w:rPr>
        <w:t>G‘</w:t>
      </w:r>
      <w:proofErr w:type="gramEnd"/>
      <w:r w:rsidRPr="00F161E5">
        <w:rPr>
          <w:lang w:val="en-US"/>
        </w:rPr>
        <w:t>afforova</w:t>
      </w:r>
      <w:proofErr w:type="spellEnd"/>
      <w:r w:rsidRPr="00F161E5">
        <w:rPr>
          <w:lang w:val="en-US"/>
        </w:rPr>
        <w:t xml:space="preserve">, N. </w:t>
      </w:r>
      <w:proofErr w:type="spellStart"/>
      <w:r w:rsidRPr="00F161E5">
        <w:rPr>
          <w:lang w:val="en-US"/>
        </w:rPr>
        <w:t>Adabiyot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fanini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o‘qitishda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interfaol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metodlar</w:t>
      </w:r>
      <w:proofErr w:type="spellEnd"/>
      <w:r w:rsidRPr="00F161E5">
        <w:rPr>
          <w:lang w:val="en-US"/>
        </w:rPr>
        <w:t xml:space="preserve">. – Toshkent: </w:t>
      </w:r>
      <w:proofErr w:type="spellStart"/>
      <w:proofErr w:type="gramStart"/>
      <w:r w:rsidRPr="00F161E5">
        <w:rPr>
          <w:lang w:val="en-US"/>
        </w:rPr>
        <w:t>O‘</w:t>
      </w:r>
      <w:proofErr w:type="gramEnd"/>
      <w:r w:rsidRPr="00F161E5">
        <w:rPr>
          <w:lang w:val="en-US"/>
        </w:rPr>
        <w:t>qituvchi</w:t>
      </w:r>
      <w:proofErr w:type="spellEnd"/>
      <w:r w:rsidRPr="00F161E5">
        <w:rPr>
          <w:lang w:val="en-US"/>
        </w:rPr>
        <w:t>, 2022. – 168 b.</w:t>
      </w:r>
    </w:p>
  </w:footnote>
  <w:footnote w:id="10">
    <w:p w14:paraId="0FA01863" w14:textId="009F11D7" w:rsidR="00F161E5" w:rsidRPr="00F161E5" w:rsidRDefault="00F161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Shamsiyev</w:t>
      </w:r>
      <w:proofErr w:type="spellEnd"/>
      <w:r w:rsidRPr="00F161E5">
        <w:rPr>
          <w:lang w:val="en-US"/>
        </w:rPr>
        <w:t xml:space="preserve">, K. </w:t>
      </w:r>
      <w:proofErr w:type="spellStart"/>
      <w:r w:rsidRPr="00F161E5">
        <w:rPr>
          <w:lang w:val="en-US"/>
        </w:rPr>
        <w:t>Adabiyot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darslarida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innovatsion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metodlardan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foydalanish</w:t>
      </w:r>
      <w:proofErr w:type="spellEnd"/>
      <w:r w:rsidRPr="00F161E5">
        <w:rPr>
          <w:lang w:val="en-US"/>
        </w:rPr>
        <w:t xml:space="preserve">. – Toshkent: Fan </w:t>
      </w:r>
      <w:proofErr w:type="spellStart"/>
      <w:r w:rsidRPr="00F161E5">
        <w:rPr>
          <w:lang w:val="en-US"/>
        </w:rPr>
        <w:t>va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texnologiya</w:t>
      </w:r>
      <w:proofErr w:type="spellEnd"/>
      <w:r w:rsidRPr="00F161E5">
        <w:rPr>
          <w:lang w:val="en-US"/>
        </w:rPr>
        <w:t>, 2019. – 204 b.</w:t>
      </w:r>
    </w:p>
  </w:footnote>
  <w:footnote w:id="11">
    <w:p w14:paraId="414D87CA" w14:textId="38C547B0" w:rsidR="00F161E5" w:rsidRPr="00F161E5" w:rsidRDefault="00F161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Murodova</w:t>
      </w:r>
      <w:proofErr w:type="spellEnd"/>
      <w:r w:rsidRPr="00F161E5">
        <w:rPr>
          <w:lang w:val="en-US"/>
        </w:rPr>
        <w:t xml:space="preserve">, D. 5–7-sinflarda </w:t>
      </w:r>
      <w:proofErr w:type="spellStart"/>
      <w:r w:rsidRPr="00F161E5">
        <w:rPr>
          <w:lang w:val="en-US"/>
        </w:rPr>
        <w:t>adabiyot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darslarini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samarali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tashkil</w:t>
      </w:r>
      <w:proofErr w:type="spellEnd"/>
      <w:r w:rsidRPr="00F161E5">
        <w:rPr>
          <w:lang w:val="en-US"/>
        </w:rPr>
        <w:t xml:space="preserve"> </w:t>
      </w:r>
      <w:proofErr w:type="spellStart"/>
      <w:r w:rsidRPr="00F161E5">
        <w:rPr>
          <w:lang w:val="en-US"/>
        </w:rPr>
        <w:t>etish</w:t>
      </w:r>
      <w:proofErr w:type="spellEnd"/>
      <w:r w:rsidRPr="00F161E5">
        <w:rPr>
          <w:lang w:val="en-US"/>
        </w:rPr>
        <w:t>. – Toshkent: TDPU, 2021. – 152 b.</w:t>
      </w:r>
    </w:p>
  </w:footnote>
  <w:footnote w:id="12">
    <w:p w14:paraId="5BD2883F" w14:textId="03D46E0F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Haydarov</w:t>
      </w:r>
      <w:proofErr w:type="spellEnd"/>
      <w:r w:rsidRPr="00273816">
        <w:rPr>
          <w:lang w:val="en-US"/>
        </w:rPr>
        <w:t xml:space="preserve">, M. </w:t>
      </w:r>
      <w:proofErr w:type="spellStart"/>
      <w:proofErr w:type="gramStart"/>
      <w:r w:rsidRPr="00273816">
        <w:rPr>
          <w:lang w:val="en-US"/>
        </w:rPr>
        <w:t>O‘</w:t>
      </w:r>
      <w:proofErr w:type="gramEnd"/>
      <w:r w:rsidRPr="00273816">
        <w:rPr>
          <w:lang w:val="en-US"/>
        </w:rPr>
        <w:t>quvchilarni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adabiy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tafakkurga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o‘rgatish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metodikasi</w:t>
      </w:r>
      <w:proofErr w:type="spellEnd"/>
      <w:r w:rsidRPr="00273816">
        <w:rPr>
          <w:lang w:val="en-US"/>
        </w:rPr>
        <w:t>. // “</w:t>
      </w:r>
      <w:proofErr w:type="spellStart"/>
      <w:r w:rsidRPr="00273816">
        <w:rPr>
          <w:lang w:val="en-US"/>
        </w:rPr>
        <w:t>Til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va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adabiyot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ta’limi</w:t>
      </w:r>
      <w:proofErr w:type="spellEnd"/>
      <w:r w:rsidRPr="00273816">
        <w:rPr>
          <w:lang w:val="en-US"/>
        </w:rPr>
        <w:t>”, 2020, №4. – B. 21–28.</w:t>
      </w:r>
    </w:p>
  </w:footnote>
  <w:footnote w:id="13">
    <w:p w14:paraId="0D8E002C" w14:textId="6D106369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proofErr w:type="spellStart"/>
      <w:proofErr w:type="gramStart"/>
      <w:r w:rsidRPr="00273816">
        <w:rPr>
          <w:lang w:val="en-US"/>
        </w:rPr>
        <w:t>G‘</w:t>
      </w:r>
      <w:proofErr w:type="gramEnd"/>
      <w:r w:rsidRPr="00273816">
        <w:rPr>
          <w:lang w:val="en-US"/>
        </w:rPr>
        <w:t>anieva</w:t>
      </w:r>
      <w:proofErr w:type="spellEnd"/>
      <w:r w:rsidRPr="00273816">
        <w:rPr>
          <w:lang w:val="en-US"/>
        </w:rPr>
        <w:t xml:space="preserve">, S. </w:t>
      </w:r>
      <w:proofErr w:type="spellStart"/>
      <w:r w:rsidRPr="00273816">
        <w:rPr>
          <w:lang w:val="en-US"/>
        </w:rPr>
        <w:t>Innovatsion</w:t>
      </w:r>
      <w:proofErr w:type="spellEnd"/>
      <w:r w:rsidRPr="00273816">
        <w:rPr>
          <w:lang w:val="en-US"/>
        </w:rPr>
        <w:t xml:space="preserve"> ta’lim </w:t>
      </w:r>
      <w:proofErr w:type="spellStart"/>
      <w:r w:rsidRPr="00273816">
        <w:rPr>
          <w:lang w:val="en-US"/>
        </w:rPr>
        <w:t>texnologiyalari</w:t>
      </w:r>
      <w:proofErr w:type="spellEnd"/>
      <w:r w:rsidRPr="00273816">
        <w:rPr>
          <w:lang w:val="en-US"/>
        </w:rPr>
        <w:t xml:space="preserve">: </w:t>
      </w:r>
      <w:proofErr w:type="spellStart"/>
      <w:r w:rsidRPr="00273816">
        <w:rPr>
          <w:lang w:val="en-US"/>
        </w:rPr>
        <w:t>nazariya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va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amaliyot</w:t>
      </w:r>
      <w:proofErr w:type="spellEnd"/>
      <w:r w:rsidRPr="00273816">
        <w:rPr>
          <w:lang w:val="en-US"/>
        </w:rPr>
        <w:t xml:space="preserve">. – Toshkent: </w:t>
      </w:r>
      <w:proofErr w:type="spellStart"/>
      <w:proofErr w:type="gramStart"/>
      <w:r w:rsidRPr="00273816">
        <w:rPr>
          <w:lang w:val="en-US"/>
        </w:rPr>
        <w:t>O‘</w:t>
      </w:r>
      <w:proofErr w:type="gramEnd"/>
      <w:r w:rsidRPr="00273816">
        <w:rPr>
          <w:lang w:val="en-US"/>
        </w:rPr>
        <w:t>zbekiston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Milliy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universiteti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nashriyoti</w:t>
      </w:r>
      <w:proofErr w:type="spellEnd"/>
      <w:r w:rsidRPr="00273816">
        <w:rPr>
          <w:lang w:val="en-US"/>
        </w:rPr>
        <w:t>, 2021. – 192 b.</w:t>
      </w:r>
    </w:p>
  </w:footnote>
  <w:footnote w:id="14">
    <w:p w14:paraId="238ED3AB" w14:textId="09B704F0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Nishonova</w:t>
      </w:r>
      <w:proofErr w:type="spellEnd"/>
      <w:r w:rsidRPr="00273816">
        <w:rPr>
          <w:lang w:val="en-US"/>
        </w:rPr>
        <w:t xml:space="preserve">, Z. </w:t>
      </w:r>
      <w:proofErr w:type="spellStart"/>
      <w:r w:rsidRPr="00273816">
        <w:rPr>
          <w:lang w:val="en-US"/>
        </w:rPr>
        <w:t>Zamonaviy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ta’limda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interfaol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metodlar</w:t>
      </w:r>
      <w:proofErr w:type="spellEnd"/>
      <w:r w:rsidRPr="00273816">
        <w:rPr>
          <w:lang w:val="en-US"/>
        </w:rPr>
        <w:t xml:space="preserve">. // “Ta’lim </w:t>
      </w:r>
      <w:proofErr w:type="spellStart"/>
      <w:r w:rsidRPr="00273816">
        <w:rPr>
          <w:lang w:val="en-US"/>
        </w:rPr>
        <w:t>va</w:t>
      </w:r>
      <w:proofErr w:type="spellEnd"/>
      <w:r w:rsidRPr="00273816">
        <w:rPr>
          <w:lang w:val="en-US"/>
        </w:rPr>
        <w:t xml:space="preserve"> fan” </w:t>
      </w:r>
      <w:proofErr w:type="spellStart"/>
      <w:r w:rsidRPr="00273816">
        <w:rPr>
          <w:lang w:val="en-US"/>
        </w:rPr>
        <w:t>jurnali</w:t>
      </w:r>
      <w:proofErr w:type="spellEnd"/>
      <w:r w:rsidRPr="00273816">
        <w:rPr>
          <w:lang w:val="en-US"/>
        </w:rPr>
        <w:t>. – Toshkent, 2019. – №5. – B. 45–52.</w:t>
      </w:r>
    </w:p>
  </w:footnote>
  <w:footnote w:id="15">
    <w:p w14:paraId="4081CA6C" w14:textId="28C2B12D" w:rsidR="002927BC" w:rsidRPr="002927BC" w:rsidRDefault="002927B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927BC">
        <w:rPr>
          <w:lang w:val="en-US"/>
        </w:rPr>
        <w:t xml:space="preserve"> </w:t>
      </w:r>
      <w:proofErr w:type="spellStart"/>
      <w:proofErr w:type="gramStart"/>
      <w:r w:rsidR="00273816">
        <w:rPr>
          <w:lang w:val="en-US"/>
        </w:rPr>
        <w:t>O</w:t>
      </w:r>
      <w:r w:rsidRPr="002927BC">
        <w:rPr>
          <w:lang w:val="en-US"/>
        </w:rPr>
        <w:t>‘</w:t>
      </w:r>
      <w:proofErr w:type="gramEnd"/>
      <w:r w:rsidRPr="002927BC">
        <w:rPr>
          <w:lang w:val="en-US"/>
        </w:rPr>
        <w:t>zbekiston</w:t>
      </w:r>
      <w:proofErr w:type="spellEnd"/>
      <w:r w:rsidRPr="002927BC">
        <w:rPr>
          <w:lang w:val="en-US"/>
        </w:rPr>
        <w:t xml:space="preserve"> </w:t>
      </w:r>
      <w:proofErr w:type="spellStart"/>
      <w:r w:rsidRPr="002927BC">
        <w:rPr>
          <w:lang w:val="en-US"/>
        </w:rPr>
        <w:t>Respublikasi</w:t>
      </w:r>
      <w:proofErr w:type="spellEnd"/>
      <w:r w:rsidRPr="002927BC">
        <w:rPr>
          <w:lang w:val="en-US"/>
        </w:rPr>
        <w:t xml:space="preserve"> </w:t>
      </w:r>
      <w:r w:rsidRPr="002927BC">
        <w:rPr>
          <w:rStyle w:val="Strong"/>
          <w:lang w:val="en-US"/>
        </w:rPr>
        <w:t xml:space="preserve">“Ta’lim </w:t>
      </w:r>
      <w:proofErr w:type="spellStart"/>
      <w:r w:rsidRPr="002927BC">
        <w:rPr>
          <w:rStyle w:val="Strong"/>
          <w:lang w:val="en-US"/>
        </w:rPr>
        <w:t>to‘g‘risida”gi</w:t>
      </w:r>
      <w:proofErr w:type="spellEnd"/>
      <w:r w:rsidRPr="002927BC">
        <w:rPr>
          <w:rStyle w:val="Strong"/>
          <w:lang w:val="en-US"/>
        </w:rPr>
        <w:t xml:space="preserve"> </w:t>
      </w:r>
      <w:proofErr w:type="spellStart"/>
      <w:r w:rsidRPr="002927BC">
        <w:rPr>
          <w:rStyle w:val="Strong"/>
          <w:lang w:val="en-US"/>
        </w:rPr>
        <w:t>Qonuni</w:t>
      </w:r>
      <w:proofErr w:type="spellEnd"/>
      <w:r w:rsidRPr="002927BC">
        <w:rPr>
          <w:lang w:val="en-US"/>
        </w:rPr>
        <w:t xml:space="preserve">. – Toshkent: </w:t>
      </w:r>
      <w:proofErr w:type="spellStart"/>
      <w:r w:rsidRPr="002927BC">
        <w:rPr>
          <w:lang w:val="en-US"/>
        </w:rPr>
        <w:t>Adolat</w:t>
      </w:r>
      <w:proofErr w:type="spellEnd"/>
      <w:r w:rsidRPr="002927BC">
        <w:rPr>
          <w:lang w:val="en-US"/>
        </w:rPr>
        <w:t>, 2020.</w:t>
      </w:r>
    </w:p>
  </w:footnote>
  <w:footnote w:id="16">
    <w:p w14:paraId="72AD0F49" w14:textId="61B6FB39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proofErr w:type="spellStart"/>
      <w:proofErr w:type="gramStart"/>
      <w:r w:rsidRPr="00273816">
        <w:rPr>
          <w:lang w:val="en-US"/>
        </w:rPr>
        <w:t>Azizxo‘</w:t>
      </w:r>
      <w:proofErr w:type="gramEnd"/>
      <w:r w:rsidRPr="00273816">
        <w:rPr>
          <w:lang w:val="en-US"/>
        </w:rPr>
        <w:t>jayeva</w:t>
      </w:r>
      <w:proofErr w:type="spellEnd"/>
      <w:r w:rsidRPr="00273816">
        <w:rPr>
          <w:lang w:val="en-US"/>
        </w:rPr>
        <w:t xml:space="preserve">, N. N. </w:t>
      </w:r>
      <w:proofErr w:type="spellStart"/>
      <w:r w:rsidRPr="00273816">
        <w:rPr>
          <w:lang w:val="en-US"/>
        </w:rPr>
        <w:t>Pedagogik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texnologiyalar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va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pedagogik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mahorat</w:t>
      </w:r>
      <w:proofErr w:type="spellEnd"/>
      <w:r w:rsidRPr="00273816">
        <w:rPr>
          <w:lang w:val="en-US"/>
        </w:rPr>
        <w:t>. – Toshkent: TDPU, 2018. – 204 b.</w:t>
      </w:r>
    </w:p>
  </w:footnote>
  <w:footnote w:id="17">
    <w:p w14:paraId="343D6D95" w14:textId="3BC95112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Jalolov</w:t>
      </w:r>
      <w:proofErr w:type="spellEnd"/>
      <w:r w:rsidRPr="00273816">
        <w:rPr>
          <w:lang w:val="en-US"/>
        </w:rPr>
        <w:t xml:space="preserve">, A. </w:t>
      </w:r>
      <w:proofErr w:type="spellStart"/>
      <w:r w:rsidRPr="00273816">
        <w:rPr>
          <w:lang w:val="en-US"/>
        </w:rPr>
        <w:t>Pedagogik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texnologiyalar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asoslari</w:t>
      </w:r>
      <w:proofErr w:type="spellEnd"/>
      <w:r w:rsidRPr="00273816">
        <w:rPr>
          <w:lang w:val="en-US"/>
        </w:rPr>
        <w:t xml:space="preserve">. – Toshkent: Fan </w:t>
      </w:r>
      <w:proofErr w:type="spellStart"/>
      <w:r w:rsidRPr="00273816">
        <w:rPr>
          <w:lang w:val="en-US"/>
        </w:rPr>
        <w:t>va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texnologiya</w:t>
      </w:r>
      <w:proofErr w:type="spellEnd"/>
      <w:r w:rsidRPr="00273816">
        <w:rPr>
          <w:lang w:val="en-US"/>
        </w:rPr>
        <w:t>, 2016. – 188 b.</w:t>
      </w:r>
    </w:p>
  </w:footnote>
  <w:footnote w:id="18">
    <w:p w14:paraId="3F07F42E" w14:textId="6B6325C5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Yuldasheva</w:t>
      </w:r>
      <w:proofErr w:type="spellEnd"/>
      <w:r w:rsidRPr="00273816">
        <w:rPr>
          <w:lang w:val="en-US"/>
        </w:rPr>
        <w:t xml:space="preserve">, Z. </w:t>
      </w:r>
      <w:proofErr w:type="spellStart"/>
      <w:r w:rsidRPr="00273816">
        <w:rPr>
          <w:lang w:val="en-US"/>
        </w:rPr>
        <w:t>Innovatsion</w:t>
      </w:r>
      <w:proofErr w:type="spellEnd"/>
      <w:r w:rsidRPr="00273816">
        <w:rPr>
          <w:lang w:val="en-US"/>
        </w:rPr>
        <w:t xml:space="preserve"> ta’lim </w:t>
      </w:r>
      <w:proofErr w:type="spellStart"/>
      <w:r w:rsidRPr="00273816">
        <w:rPr>
          <w:lang w:val="en-US"/>
        </w:rPr>
        <w:t>texnologiyalari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va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ularning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samaradorligi</w:t>
      </w:r>
      <w:proofErr w:type="spellEnd"/>
      <w:r w:rsidRPr="00273816">
        <w:rPr>
          <w:lang w:val="en-US"/>
        </w:rPr>
        <w:t xml:space="preserve">. – Toshkent: </w:t>
      </w:r>
      <w:proofErr w:type="spellStart"/>
      <w:r w:rsidRPr="00273816">
        <w:rPr>
          <w:lang w:val="en-US"/>
        </w:rPr>
        <w:t>Innovatsiya</w:t>
      </w:r>
      <w:proofErr w:type="spellEnd"/>
      <w:r w:rsidRPr="00273816">
        <w:rPr>
          <w:lang w:val="en-US"/>
        </w:rPr>
        <w:t>, 2019. – 142 b.</w:t>
      </w:r>
    </w:p>
  </w:footnote>
  <w:footnote w:id="19">
    <w:p w14:paraId="0157D5D2" w14:textId="794A0817" w:rsidR="002927BC" w:rsidRPr="002927BC" w:rsidRDefault="002927B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927BC">
        <w:rPr>
          <w:lang w:val="en-US"/>
        </w:rPr>
        <w:t xml:space="preserve"> </w:t>
      </w:r>
      <w:proofErr w:type="spellStart"/>
      <w:r w:rsidRPr="002927BC">
        <w:rPr>
          <w:lang w:val="en-US"/>
        </w:rPr>
        <w:t>Qosimov</w:t>
      </w:r>
      <w:proofErr w:type="spellEnd"/>
      <w:r w:rsidRPr="002927BC">
        <w:rPr>
          <w:lang w:val="en-US"/>
        </w:rPr>
        <w:t xml:space="preserve">, B. </w:t>
      </w:r>
      <w:r w:rsidRPr="002927BC">
        <w:rPr>
          <w:rStyle w:val="Strong"/>
          <w:lang w:val="en-US"/>
        </w:rPr>
        <w:t xml:space="preserve">Alisher </w:t>
      </w:r>
      <w:proofErr w:type="spellStart"/>
      <w:r w:rsidRPr="002927BC">
        <w:rPr>
          <w:rStyle w:val="Strong"/>
          <w:lang w:val="en-US"/>
        </w:rPr>
        <w:t>Navoiy</w:t>
      </w:r>
      <w:proofErr w:type="spellEnd"/>
      <w:r w:rsidRPr="002927BC">
        <w:rPr>
          <w:rStyle w:val="Strong"/>
          <w:lang w:val="en-US"/>
        </w:rPr>
        <w:t xml:space="preserve"> </w:t>
      </w:r>
      <w:proofErr w:type="spellStart"/>
      <w:r w:rsidRPr="002927BC">
        <w:rPr>
          <w:rStyle w:val="Strong"/>
          <w:lang w:val="en-US"/>
        </w:rPr>
        <w:t>va</w:t>
      </w:r>
      <w:proofErr w:type="spellEnd"/>
      <w:r w:rsidRPr="002927BC">
        <w:rPr>
          <w:rStyle w:val="Strong"/>
          <w:lang w:val="en-US"/>
        </w:rPr>
        <w:t xml:space="preserve"> </w:t>
      </w:r>
      <w:proofErr w:type="spellStart"/>
      <w:r w:rsidRPr="002927BC">
        <w:rPr>
          <w:rStyle w:val="Strong"/>
          <w:lang w:val="en-US"/>
        </w:rPr>
        <w:t>uning</w:t>
      </w:r>
      <w:proofErr w:type="spellEnd"/>
      <w:r w:rsidRPr="002927BC">
        <w:rPr>
          <w:rStyle w:val="Strong"/>
          <w:lang w:val="en-US"/>
        </w:rPr>
        <w:t xml:space="preserve"> </w:t>
      </w:r>
      <w:proofErr w:type="spellStart"/>
      <w:r w:rsidRPr="002927BC">
        <w:rPr>
          <w:rStyle w:val="Strong"/>
          <w:lang w:val="en-US"/>
        </w:rPr>
        <w:t>adabiy</w:t>
      </w:r>
      <w:proofErr w:type="spellEnd"/>
      <w:r w:rsidRPr="002927BC">
        <w:rPr>
          <w:rStyle w:val="Strong"/>
          <w:lang w:val="en-US"/>
        </w:rPr>
        <w:t xml:space="preserve"> </w:t>
      </w:r>
      <w:proofErr w:type="spellStart"/>
      <w:r w:rsidRPr="002927BC">
        <w:rPr>
          <w:rStyle w:val="Strong"/>
          <w:lang w:val="en-US"/>
        </w:rPr>
        <w:t>merosi</w:t>
      </w:r>
      <w:proofErr w:type="spellEnd"/>
      <w:r w:rsidRPr="002927BC">
        <w:rPr>
          <w:lang w:val="en-US"/>
        </w:rPr>
        <w:t>. – Toshkent: Fan, 2009. – 214 b</w:t>
      </w:r>
    </w:p>
  </w:footnote>
  <w:footnote w:id="20">
    <w:p w14:paraId="63F75E2E" w14:textId="010CC594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Abdullayeva</w:t>
      </w:r>
      <w:proofErr w:type="spellEnd"/>
      <w:r w:rsidRPr="00273816">
        <w:rPr>
          <w:lang w:val="en-US"/>
        </w:rPr>
        <w:t xml:space="preserve">, M. </w:t>
      </w:r>
      <w:proofErr w:type="spellStart"/>
      <w:r w:rsidRPr="00273816">
        <w:rPr>
          <w:lang w:val="en-US"/>
        </w:rPr>
        <w:t>Adabiyot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darslarida</w:t>
      </w:r>
      <w:proofErr w:type="spellEnd"/>
      <w:r w:rsidRPr="00273816">
        <w:rPr>
          <w:lang w:val="en-US"/>
        </w:rPr>
        <w:t xml:space="preserve"> </w:t>
      </w:r>
      <w:proofErr w:type="spellStart"/>
      <w:proofErr w:type="gramStart"/>
      <w:r w:rsidRPr="00273816">
        <w:rPr>
          <w:lang w:val="en-US"/>
        </w:rPr>
        <w:t>o‘</w:t>
      </w:r>
      <w:proofErr w:type="gramEnd"/>
      <w:r w:rsidRPr="00273816">
        <w:rPr>
          <w:lang w:val="en-US"/>
        </w:rPr>
        <w:t>quvchilarning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estetik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tafakkurini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rivojlantirish</w:t>
      </w:r>
      <w:proofErr w:type="spellEnd"/>
      <w:r w:rsidRPr="00273816">
        <w:rPr>
          <w:lang w:val="en-US"/>
        </w:rPr>
        <w:t>. // “</w:t>
      </w:r>
      <w:proofErr w:type="spellStart"/>
      <w:r w:rsidRPr="00273816">
        <w:rPr>
          <w:lang w:val="en-US"/>
        </w:rPr>
        <w:t>UzMU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xabarlari</w:t>
      </w:r>
      <w:proofErr w:type="spellEnd"/>
      <w:r w:rsidRPr="00273816">
        <w:rPr>
          <w:lang w:val="en-US"/>
        </w:rPr>
        <w:t>”. – Toshkent, 2022. – №3. – B. 87–94.</w:t>
      </w:r>
    </w:p>
  </w:footnote>
  <w:footnote w:id="21">
    <w:p w14:paraId="5D580073" w14:textId="2BD5AA0D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Xalq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ta’limi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vazirligi</w:t>
      </w:r>
      <w:proofErr w:type="spellEnd"/>
      <w:r w:rsidRPr="00273816">
        <w:rPr>
          <w:lang w:val="en-US"/>
        </w:rPr>
        <w:t>. “</w:t>
      </w:r>
      <w:proofErr w:type="spellStart"/>
      <w:r w:rsidRPr="00273816">
        <w:rPr>
          <w:lang w:val="en-US"/>
        </w:rPr>
        <w:t>Adabiyot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fani</w:t>
      </w:r>
      <w:proofErr w:type="spellEnd"/>
      <w:r w:rsidRPr="00273816">
        <w:rPr>
          <w:lang w:val="en-US"/>
        </w:rPr>
        <w:t xml:space="preserve"> </w:t>
      </w:r>
      <w:proofErr w:type="spellStart"/>
      <w:proofErr w:type="gramStart"/>
      <w:r w:rsidRPr="00273816">
        <w:rPr>
          <w:lang w:val="en-US"/>
        </w:rPr>
        <w:t>bo‘</w:t>
      </w:r>
      <w:proofErr w:type="gramEnd"/>
      <w:r w:rsidRPr="00273816">
        <w:rPr>
          <w:lang w:val="en-US"/>
        </w:rPr>
        <w:t>yicha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umumta’lim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maktablari</w:t>
      </w:r>
      <w:proofErr w:type="spellEnd"/>
      <w:r w:rsidRPr="00273816">
        <w:rPr>
          <w:lang w:val="en-US"/>
        </w:rPr>
        <w:t xml:space="preserve"> uchun </w:t>
      </w:r>
      <w:proofErr w:type="spellStart"/>
      <w:r w:rsidRPr="00273816">
        <w:rPr>
          <w:lang w:val="en-US"/>
        </w:rPr>
        <w:t>namunaviy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o‘quv</w:t>
      </w:r>
      <w:proofErr w:type="spellEnd"/>
      <w:r w:rsidRPr="00273816">
        <w:rPr>
          <w:lang w:val="en-US"/>
        </w:rPr>
        <w:t xml:space="preserve"> dasturi”. – Toshkent, 2022.</w:t>
      </w:r>
    </w:p>
  </w:footnote>
  <w:footnote w:id="22">
    <w:p w14:paraId="21487966" w14:textId="53CB54E3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proofErr w:type="spellStart"/>
      <w:proofErr w:type="gramStart"/>
      <w:r w:rsidRPr="00273816">
        <w:rPr>
          <w:lang w:val="en-US"/>
        </w:rPr>
        <w:t>O‘</w:t>
      </w:r>
      <w:proofErr w:type="gramEnd"/>
      <w:r w:rsidRPr="00273816">
        <w:rPr>
          <w:lang w:val="en-US"/>
        </w:rPr>
        <w:t>zbekiston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Respublikasi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Vazirlar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Mahkamasi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qarori</w:t>
      </w:r>
      <w:proofErr w:type="spellEnd"/>
      <w:r w:rsidRPr="00273816">
        <w:rPr>
          <w:lang w:val="en-US"/>
        </w:rPr>
        <w:t>. “</w:t>
      </w:r>
      <w:proofErr w:type="spellStart"/>
      <w:r w:rsidRPr="00273816">
        <w:rPr>
          <w:lang w:val="en-US"/>
        </w:rPr>
        <w:t>Umumiy</w:t>
      </w:r>
      <w:proofErr w:type="spellEnd"/>
      <w:r w:rsidRPr="00273816">
        <w:rPr>
          <w:lang w:val="en-US"/>
        </w:rPr>
        <w:t xml:space="preserve"> </w:t>
      </w:r>
      <w:proofErr w:type="spellStart"/>
      <w:proofErr w:type="gramStart"/>
      <w:r w:rsidRPr="00273816">
        <w:rPr>
          <w:lang w:val="en-US"/>
        </w:rPr>
        <w:t>o‘</w:t>
      </w:r>
      <w:proofErr w:type="gramEnd"/>
      <w:r w:rsidRPr="00273816">
        <w:rPr>
          <w:lang w:val="en-US"/>
        </w:rPr>
        <w:t>rta</w:t>
      </w:r>
      <w:proofErr w:type="spellEnd"/>
      <w:r w:rsidRPr="00273816">
        <w:rPr>
          <w:lang w:val="en-US"/>
        </w:rPr>
        <w:t xml:space="preserve"> ta’lim </w:t>
      </w:r>
      <w:proofErr w:type="spellStart"/>
      <w:r w:rsidRPr="00273816">
        <w:rPr>
          <w:lang w:val="en-US"/>
        </w:rPr>
        <w:t>to‘g‘risidagi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davlat</w:t>
      </w:r>
      <w:proofErr w:type="spellEnd"/>
      <w:r w:rsidRPr="00273816">
        <w:rPr>
          <w:lang w:val="en-US"/>
        </w:rPr>
        <w:t xml:space="preserve"> ta’lim </w:t>
      </w:r>
      <w:proofErr w:type="spellStart"/>
      <w:r w:rsidRPr="00273816">
        <w:rPr>
          <w:lang w:val="en-US"/>
        </w:rPr>
        <w:t>standartlarini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tasdiqlash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haqida</w:t>
      </w:r>
      <w:proofErr w:type="spellEnd"/>
      <w:r w:rsidRPr="00273816">
        <w:rPr>
          <w:lang w:val="en-US"/>
        </w:rPr>
        <w:t>”. – Toshkent, 2021.</w:t>
      </w:r>
    </w:p>
  </w:footnote>
  <w:footnote w:id="23">
    <w:p w14:paraId="053A6AD0" w14:textId="3C5E208F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proofErr w:type="spellStart"/>
      <w:proofErr w:type="gramStart"/>
      <w:r w:rsidRPr="00273816">
        <w:rPr>
          <w:lang w:val="en-US"/>
        </w:rPr>
        <w:t>O‘</w:t>
      </w:r>
      <w:proofErr w:type="gramEnd"/>
      <w:r w:rsidRPr="00273816">
        <w:rPr>
          <w:lang w:val="en-US"/>
        </w:rPr>
        <w:t>zbekiston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Respublikasi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Prezidenti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qarori</w:t>
      </w:r>
      <w:proofErr w:type="spellEnd"/>
      <w:r w:rsidRPr="00273816">
        <w:rPr>
          <w:lang w:val="en-US"/>
        </w:rPr>
        <w:t xml:space="preserve">. “Ta’lim </w:t>
      </w:r>
      <w:proofErr w:type="spellStart"/>
      <w:r w:rsidRPr="00273816">
        <w:rPr>
          <w:lang w:val="en-US"/>
        </w:rPr>
        <w:t>tizimida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uzluksiz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innovatsiyalarni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joriy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etish</w:t>
      </w:r>
      <w:proofErr w:type="spellEnd"/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chora-tadbirlari</w:t>
      </w:r>
      <w:proofErr w:type="spellEnd"/>
      <w:r w:rsidRPr="00273816">
        <w:rPr>
          <w:lang w:val="en-US"/>
        </w:rPr>
        <w:t xml:space="preserve"> </w:t>
      </w:r>
      <w:proofErr w:type="spellStart"/>
      <w:proofErr w:type="gramStart"/>
      <w:r w:rsidRPr="00273816">
        <w:rPr>
          <w:lang w:val="en-US"/>
        </w:rPr>
        <w:t>to‘</w:t>
      </w:r>
      <w:proofErr w:type="gramEnd"/>
      <w:r w:rsidRPr="00273816">
        <w:rPr>
          <w:lang w:val="en-US"/>
        </w:rPr>
        <w:t>g‘risida</w:t>
      </w:r>
      <w:proofErr w:type="spellEnd"/>
      <w:r w:rsidRPr="00273816">
        <w:rPr>
          <w:lang w:val="en-US"/>
        </w:rPr>
        <w:t>”. – Toshkent, 2020.</w:t>
      </w:r>
    </w:p>
  </w:footnote>
  <w:footnote w:id="24">
    <w:p w14:paraId="50FD9E90" w14:textId="314C990C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r w:rsidRPr="00273816">
        <w:rPr>
          <w:lang w:val="en-US"/>
        </w:rPr>
        <w:t>Brown, H. D. Teaching by Principles: An Interactive Approach to Language Pedagogy. – New York: Pearson Education, 2015. – 403 p.</w:t>
      </w:r>
    </w:p>
  </w:footnote>
  <w:footnote w:id="25">
    <w:p w14:paraId="03523A27" w14:textId="2415E9F4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r w:rsidRPr="00273816">
        <w:rPr>
          <w:lang w:val="en-US"/>
        </w:rPr>
        <w:t>Bruner, J. The Process of Education. – Cambridge, MA: Harvard University Press, 2009. – 188 p.</w:t>
      </w:r>
    </w:p>
  </w:footnote>
  <w:footnote w:id="26">
    <w:p w14:paraId="26AC6589" w14:textId="5269DAFA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r w:rsidRPr="00273816">
        <w:rPr>
          <w:lang w:val="en-US"/>
        </w:rPr>
        <w:t>Dewey, J. Experience and Education. – New York: Macmillan, 2018. – 144 p.</w:t>
      </w:r>
    </w:p>
  </w:footnote>
  <w:footnote w:id="27">
    <w:p w14:paraId="7885FA98" w14:textId="2550AA0C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r w:rsidRPr="00273816">
        <w:rPr>
          <w:lang w:val="en-US"/>
        </w:rPr>
        <w:t>Vygotsky, L. S. Mind in Society: The Development of Higher Psychological Processes. – Cambridge: Harvard University Press, 1978. – 168 p.</w:t>
      </w:r>
    </w:p>
  </w:footnote>
  <w:footnote w:id="28">
    <w:p w14:paraId="479B0F79" w14:textId="51E5065A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r w:rsidRPr="00273816">
        <w:rPr>
          <w:lang w:val="en-US"/>
        </w:rPr>
        <w:t>Piaget, J. The Psychology of Intelligence. – London: Routledge, 2001. – 212 p.</w:t>
      </w:r>
    </w:p>
  </w:footnote>
  <w:footnote w:id="29">
    <w:p w14:paraId="7A6105B9" w14:textId="2294BE43" w:rsidR="00E60AE4" w:rsidRPr="00E60AE4" w:rsidRDefault="00E60AE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E60AE4">
        <w:rPr>
          <w:lang w:val="en-US"/>
        </w:rPr>
        <w:t xml:space="preserve"> </w:t>
      </w:r>
      <w:r w:rsidRPr="00E60AE4">
        <w:rPr>
          <w:lang w:val="en-US"/>
        </w:rPr>
        <w:t>Tomlinson, B. Developing Materials for Language Teaching. – London: Bloomsbury, 2018. – 392 p.</w:t>
      </w:r>
    </w:p>
  </w:footnote>
  <w:footnote w:id="30">
    <w:p w14:paraId="5FDB427B" w14:textId="60077085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r w:rsidRPr="00273816">
        <w:rPr>
          <w:lang w:val="en-US"/>
        </w:rPr>
        <w:t>Rosenblatt, L. The Reader, the Text, the Poem: The Transactional Theory of the Literary Work. – Carbondale: Southern Illinois University Press, 1994. – 212 p.</w:t>
      </w:r>
    </w:p>
  </w:footnote>
  <w:footnote w:id="31">
    <w:p w14:paraId="4B76B70F" w14:textId="3A6C5DB2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r w:rsidRPr="00273816">
        <w:rPr>
          <w:lang w:val="en-US"/>
        </w:rPr>
        <w:t>Halliday, M. A. K. Language as Social Semiotic. – London: Edward Arnold, 1978. – 183 p.</w:t>
      </w:r>
    </w:p>
  </w:footnote>
  <w:footnote w:id="32">
    <w:p w14:paraId="170CF155" w14:textId="56B1E76E" w:rsidR="00273816" w:rsidRPr="00273816" w:rsidRDefault="0027381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73816">
        <w:rPr>
          <w:lang w:val="en-US"/>
        </w:rPr>
        <w:t xml:space="preserve"> </w:t>
      </w:r>
      <w:proofErr w:type="spellStart"/>
      <w:r w:rsidRPr="00273816">
        <w:rPr>
          <w:lang w:val="en-US"/>
        </w:rPr>
        <w:t>Hymes</w:t>
      </w:r>
      <w:proofErr w:type="spellEnd"/>
      <w:r w:rsidRPr="00273816">
        <w:rPr>
          <w:lang w:val="en-US"/>
        </w:rPr>
        <w:t>, D. Foundations in Sociolinguistics: An Ethnographic Approach. – Philadelphia: University of Pennsylvania Press, 1986. – 242 p.</w:t>
      </w:r>
    </w:p>
  </w:footnote>
  <w:footnote w:id="33">
    <w:p w14:paraId="5BD3224F" w14:textId="32D1BDA2" w:rsidR="00E60AE4" w:rsidRPr="00E60AE4" w:rsidRDefault="00E60AE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E60AE4">
        <w:rPr>
          <w:lang w:val="en-US"/>
        </w:rPr>
        <w:t xml:space="preserve"> </w:t>
      </w:r>
      <w:r w:rsidRPr="00E60AE4">
        <w:rPr>
          <w:lang w:val="en-US"/>
        </w:rPr>
        <w:t>Ellis, R. Task-Based Language Learning and Teaching. – Oxford: Oxford University Press, 2003. – 304 p.</w:t>
      </w:r>
    </w:p>
  </w:footnote>
  <w:footnote w:id="34">
    <w:p w14:paraId="09338B34" w14:textId="240B5CC1" w:rsidR="00E60AE4" w:rsidRPr="00E60AE4" w:rsidRDefault="00E60AE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E60AE4">
        <w:rPr>
          <w:lang w:val="en-US"/>
        </w:rPr>
        <w:t xml:space="preserve"> </w:t>
      </w:r>
      <w:r w:rsidRPr="00E60AE4">
        <w:rPr>
          <w:lang w:val="en-US"/>
        </w:rPr>
        <w:t>Krashen, S. Principles and Practice in Second Language Acquisition. – Oxford: Pergamon, 1982. – 202 p.</w:t>
      </w:r>
    </w:p>
  </w:footnote>
  <w:footnote w:id="35">
    <w:p w14:paraId="6EE2C380" w14:textId="6E32604A" w:rsidR="00E60AE4" w:rsidRPr="00E60AE4" w:rsidRDefault="00E60AE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E60AE4">
        <w:rPr>
          <w:lang w:val="en-US"/>
        </w:rPr>
        <w:t xml:space="preserve"> </w:t>
      </w:r>
      <w:r w:rsidRPr="00E60AE4">
        <w:rPr>
          <w:lang w:val="en-US"/>
        </w:rPr>
        <w:t>Tomlinson, B. Developing Materials for Language Teaching. – London: Bloomsbury, 2018. – 392 p.</w:t>
      </w:r>
    </w:p>
  </w:footnote>
  <w:footnote w:id="36">
    <w:p w14:paraId="7CEF77CA" w14:textId="68600F17" w:rsidR="00E60AE4" w:rsidRPr="00E60AE4" w:rsidRDefault="00E60AE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E60AE4">
        <w:rPr>
          <w:lang w:val="en-US"/>
        </w:rPr>
        <w:t xml:space="preserve"> </w:t>
      </w:r>
      <w:r w:rsidRPr="00E60AE4">
        <w:rPr>
          <w:lang w:val="en-US"/>
        </w:rPr>
        <w:t>Alexander, R. Dialogic Teaching: Rethinking Classroom Talk. – London: Routledge, 2020. – 280 p.</w:t>
      </w:r>
    </w:p>
  </w:footnote>
  <w:footnote w:id="37">
    <w:p w14:paraId="3A2D78E8" w14:textId="1E6C2464" w:rsidR="00E60AE4" w:rsidRPr="00E60AE4" w:rsidRDefault="00E60AE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E60AE4">
        <w:rPr>
          <w:lang w:val="en-US"/>
        </w:rPr>
        <w:t xml:space="preserve"> </w:t>
      </w:r>
      <w:proofErr w:type="spellStart"/>
      <w:r w:rsidRPr="00E60AE4">
        <w:rPr>
          <w:lang w:val="en-US"/>
        </w:rPr>
        <w:t>Ausubel</w:t>
      </w:r>
      <w:proofErr w:type="spellEnd"/>
      <w:r w:rsidRPr="00E60AE4">
        <w:rPr>
          <w:lang w:val="en-US"/>
        </w:rPr>
        <w:t>, D. P. Educational Psychology: A Cognitive View. – New York: Holt, Rinehart and Winston, 1968. – 210 p.</w:t>
      </w:r>
    </w:p>
  </w:footnote>
  <w:footnote w:id="38">
    <w:p w14:paraId="66CE3613" w14:textId="634FF46E" w:rsidR="00E60AE4" w:rsidRPr="00E60AE4" w:rsidRDefault="00E60AE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E60AE4">
        <w:rPr>
          <w:lang w:val="en-US"/>
        </w:rPr>
        <w:t xml:space="preserve"> </w:t>
      </w:r>
      <w:r w:rsidRPr="00E60AE4">
        <w:rPr>
          <w:lang w:val="en-US"/>
        </w:rPr>
        <w:t>Richards, J. C., &amp; Rodgers, T. S. Approaches and Methods in Language Teaching. – Cambridge: Cambridge University Press, 2014. – 328 p.</w:t>
      </w:r>
    </w:p>
  </w:footnote>
  <w:footnote w:id="39">
    <w:p w14:paraId="272076F5" w14:textId="21262271" w:rsidR="00E60AE4" w:rsidRPr="00E60AE4" w:rsidRDefault="00E60AE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E60AE4">
        <w:rPr>
          <w:lang w:val="en-US"/>
        </w:rPr>
        <w:t xml:space="preserve"> </w:t>
      </w:r>
      <w:r w:rsidRPr="00E60AE4">
        <w:rPr>
          <w:lang w:val="en-US"/>
        </w:rPr>
        <w:t>Johnson, D. W., &amp; Johnson, R. Cooperative Learning: Theory and Practice. – Boston: Allyn &amp; Bacon, 2019. – 288 p.</w:t>
      </w:r>
    </w:p>
  </w:footnote>
  <w:footnote w:id="40">
    <w:p w14:paraId="67BC300C" w14:textId="58B2D93A" w:rsidR="00E60AE4" w:rsidRPr="00E60AE4" w:rsidRDefault="00E60AE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E60AE4">
        <w:rPr>
          <w:lang w:val="en-US"/>
        </w:rPr>
        <w:t xml:space="preserve"> </w:t>
      </w:r>
      <w:r w:rsidRPr="00E60AE4">
        <w:rPr>
          <w:lang w:val="en-US"/>
        </w:rPr>
        <w:t>UNESCO. Teaching and Learning for Sustainable Futures: Pedagogical Innovations in Global Education. – Paris: UNESCO Publishing, 2021. – 264 p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961B5"/>
    <w:multiLevelType w:val="multilevel"/>
    <w:tmpl w:val="3392F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F274F9"/>
    <w:multiLevelType w:val="multilevel"/>
    <w:tmpl w:val="8520A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32128D"/>
    <w:multiLevelType w:val="multilevel"/>
    <w:tmpl w:val="ADD09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157CE8"/>
    <w:multiLevelType w:val="multilevel"/>
    <w:tmpl w:val="66068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9C4CA5"/>
    <w:multiLevelType w:val="multilevel"/>
    <w:tmpl w:val="8FB0E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9946DF"/>
    <w:multiLevelType w:val="multilevel"/>
    <w:tmpl w:val="31EEE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290992"/>
    <w:multiLevelType w:val="multilevel"/>
    <w:tmpl w:val="8F24E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EEC3881"/>
    <w:multiLevelType w:val="multilevel"/>
    <w:tmpl w:val="EAE25D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637E0C"/>
    <w:multiLevelType w:val="multilevel"/>
    <w:tmpl w:val="B0E48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221FE8"/>
    <w:multiLevelType w:val="multilevel"/>
    <w:tmpl w:val="7DA4A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B01BFB"/>
    <w:multiLevelType w:val="multilevel"/>
    <w:tmpl w:val="49E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8B5BCF"/>
    <w:multiLevelType w:val="multilevel"/>
    <w:tmpl w:val="9FAC1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F609F1"/>
    <w:multiLevelType w:val="multilevel"/>
    <w:tmpl w:val="1982E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216611"/>
    <w:multiLevelType w:val="multilevel"/>
    <w:tmpl w:val="AD762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0C7136"/>
    <w:multiLevelType w:val="multilevel"/>
    <w:tmpl w:val="ED0EE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2A41917"/>
    <w:multiLevelType w:val="multilevel"/>
    <w:tmpl w:val="8FB0E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4417ACA"/>
    <w:multiLevelType w:val="multilevel"/>
    <w:tmpl w:val="B6CC5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48E082E"/>
    <w:multiLevelType w:val="multilevel"/>
    <w:tmpl w:val="E4346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85C0325"/>
    <w:multiLevelType w:val="multilevel"/>
    <w:tmpl w:val="815C2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8FA3F02"/>
    <w:multiLevelType w:val="multilevel"/>
    <w:tmpl w:val="CDA6D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9740E3E"/>
    <w:multiLevelType w:val="multilevel"/>
    <w:tmpl w:val="2B862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B7029AA"/>
    <w:multiLevelType w:val="multilevel"/>
    <w:tmpl w:val="38069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BC14CA5"/>
    <w:multiLevelType w:val="multilevel"/>
    <w:tmpl w:val="4E488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D444643"/>
    <w:multiLevelType w:val="multilevel"/>
    <w:tmpl w:val="8FB0E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D4E379C"/>
    <w:multiLevelType w:val="multilevel"/>
    <w:tmpl w:val="8FB0E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E25059F"/>
    <w:multiLevelType w:val="multilevel"/>
    <w:tmpl w:val="894A4CB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FDE2326"/>
    <w:multiLevelType w:val="multilevel"/>
    <w:tmpl w:val="8FB0E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1EF69FC"/>
    <w:multiLevelType w:val="multilevel"/>
    <w:tmpl w:val="54C20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3324767"/>
    <w:multiLevelType w:val="multilevel"/>
    <w:tmpl w:val="0ABC2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38A7585"/>
    <w:multiLevelType w:val="multilevel"/>
    <w:tmpl w:val="9D52E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54548BA"/>
    <w:multiLevelType w:val="multilevel"/>
    <w:tmpl w:val="730AA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59F5893"/>
    <w:multiLevelType w:val="multilevel"/>
    <w:tmpl w:val="9CEC7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7212421"/>
    <w:multiLevelType w:val="multilevel"/>
    <w:tmpl w:val="65A27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73228A6"/>
    <w:multiLevelType w:val="multilevel"/>
    <w:tmpl w:val="61FA1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9523D64"/>
    <w:multiLevelType w:val="multilevel"/>
    <w:tmpl w:val="E7E4A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CDE526D"/>
    <w:multiLevelType w:val="multilevel"/>
    <w:tmpl w:val="E24AC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D3A29C3"/>
    <w:multiLevelType w:val="multilevel"/>
    <w:tmpl w:val="BF3CF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E613D37"/>
    <w:multiLevelType w:val="multilevel"/>
    <w:tmpl w:val="5EDA2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0955522"/>
    <w:multiLevelType w:val="multilevel"/>
    <w:tmpl w:val="869EC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0AD7D0E"/>
    <w:multiLevelType w:val="multilevel"/>
    <w:tmpl w:val="8FB0E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1115D00"/>
    <w:multiLevelType w:val="multilevel"/>
    <w:tmpl w:val="28D86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22C497F"/>
    <w:multiLevelType w:val="multilevel"/>
    <w:tmpl w:val="8D92C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3A7178C"/>
    <w:multiLevelType w:val="multilevel"/>
    <w:tmpl w:val="1E947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3BA6BDB"/>
    <w:multiLevelType w:val="multilevel"/>
    <w:tmpl w:val="F7B23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A334B4C"/>
    <w:multiLevelType w:val="multilevel"/>
    <w:tmpl w:val="D1868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C657CD8"/>
    <w:multiLevelType w:val="multilevel"/>
    <w:tmpl w:val="659A2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0575479"/>
    <w:multiLevelType w:val="multilevel"/>
    <w:tmpl w:val="B9AC9B5E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3302983"/>
    <w:multiLevelType w:val="multilevel"/>
    <w:tmpl w:val="A40A8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45D4AE7"/>
    <w:multiLevelType w:val="multilevel"/>
    <w:tmpl w:val="7C622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65B306C"/>
    <w:multiLevelType w:val="multilevel"/>
    <w:tmpl w:val="9536B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9376453"/>
    <w:multiLevelType w:val="multilevel"/>
    <w:tmpl w:val="306C2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94C0D33"/>
    <w:multiLevelType w:val="multilevel"/>
    <w:tmpl w:val="1BD61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A7E66E8"/>
    <w:multiLevelType w:val="multilevel"/>
    <w:tmpl w:val="210C4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BDF3785"/>
    <w:multiLevelType w:val="multilevel"/>
    <w:tmpl w:val="6AD26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DE722A2"/>
    <w:multiLevelType w:val="multilevel"/>
    <w:tmpl w:val="D8D86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0AB41D2"/>
    <w:multiLevelType w:val="multilevel"/>
    <w:tmpl w:val="B2D6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1431B62"/>
    <w:multiLevelType w:val="multilevel"/>
    <w:tmpl w:val="66F67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2383990"/>
    <w:multiLevelType w:val="multilevel"/>
    <w:tmpl w:val="137A9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3340664"/>
    <w:multiLevelType w:val="multilevel"/>
    <w:tmpl w:val="9738E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66C73F1A"/>
    <w:multiLevelType w:val="multilevel"/>
    <w:tmpl w:val="F7E4A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67311B94"/>
    <w:multiLevelType w:val="multilevel"/>
    <w:tmpl w:val="6B0C2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7BF5D23"/>
    <w:multiLevelType w:val="multilevel"/>
    <w:tmpl w:val="C8863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B3E6F35"/>
    <w:multiLevelType w:val="multilevel"/>
    <w:tmpl w:val="1DCA2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BF027D4"/>
    <w:multiLevelType w:val="multilevel"/>
    <w:tmpl w:val="8FB0E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BF318DD"/>
    <w:multiLevelType w:val="multilevel"/>
    <w:tmpl w:val="272666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6C2E64B7"/>
    <w:multiLevelType w:val="multilevel"/>
    <w:tmpl w:val="1C9A9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C3570D0"/>
    <w:multiLevelType w:val="multilevel"/>
    <w:tmpl w:val="725E0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C7B05F3"/>
    <w:multiLevelType w:val="multilevel"/>
    <w:tmpl w:val="C186B5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6EA44A03"/>
    <w:multiLevelType w:val="multilevel"/>
    <w:tmpl w:val="139A3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F32318F"/>
    <w:multiLevelType w:val="multilevel"/>
    <w:tmpl w:val="F3D01C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6F793D8C"/>
    <w:multiLevelType w:val="multilevel"/>
    <w:tmpl w:val="D7E280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6FDE5CC6"/>
    <w:multiLevelType w:val="multilevel"/>
    <w:tmpl w:val="D1C05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0251306"/>
    <w:multiLevelType w:val="multilevel"/>
    <w:tmpl w:val="E7706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75081091"/>
    <w:multiLevelType w:val="multilevel"/>
    <w:tmpl w:val="7F60E284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795D423B"/>
    <w:multiLevelType w:val="multilevel"/>
    <w:tmpl w:val="40EE5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B2E7520"/>
    <w:multiLevelType w:val="multilevel"/>
    <w:tmpl w:val="516E5E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7B4B4461"/>
    <w:multiLevelType w:val="multilevel"/>
    <w:tmpl w:val="FC784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BA24ED3"/>
    <w:multiLevelType w:val="multilevel"/>
    <w:tmpl w:val="4F46C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CDF3EFF"/>
    <w:multiLevelType w:val="multilevel"/>
    <w:tmpl w:val="FF445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D50281A"/>
    <w:multiLevelType w:val="multilevel"/>
    <w:tmpl w:val="4F469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9"/>
  </w:num>
  <w:num w:numId="2">
    <w:abstractNumId w:val="54"/>
  </w:num>
  <w:num w:numId="3">
    <w:abstractNumId w:val="52"/>
  </w:num>
  <w:num w:numId="4">
    <w:abstractNumId w:val="58"/>
  </w:num>
  <w:num w:numId="5">
    <w:abstractNumId w:val="44"/>
  </w:num>
  <w:num w:numId="6">
    <w:abstractNumId w:val="68"/>
  </w:num>
  <w:num w:numId="7">
    <w:abstractNumId w:val="76"/>
  </w:num>
  <w:num w:numId="8">
    <w:abstractNumId w:val="35"/>
  </w:num>
  <w:num w:numId="9">
    <w:abstractNumId w:val="10"/>
  </w:num>
  <w:num w:numId="10">
    <w:abstractNumId w:val="70"/>
  </w:num>
  <w:num w:numId="11">
    <w:abstractNumId w:val="74"/>
  </w:num>
  <w:num w:numId="12">
    <w:abstractNumId w:val="62"/>
  </w:num>
  <w:num w:numId="13">
    <w:abstractNumId w:val="48"/>
  </w:num>
  <w:num w:numId="14">
    <w:abstractNumId w:val="33"/>
  </w:num>
  <w:num w:numId="15">
    <w:abstractNumId w:val="28"/>
  </w:num>
  <w:num w:numId="16">
    <w:abstractNumId w:val="60"/>
  </w:num>
  <w:num w:numId="17">
    <w:abstractNumId w:val="22"/>
  </w:num>
  <w:num w:numId="18">
    <w:abstractNumId w:val="2"/>
  </w:num>
  <w:num w:numId="19">
    <w:abstractNumId w:val="32"/>
  </w:num>
  <w:num w:numId="20">
    <w:abstractNumId w:val="18"/>
  </w:num>
  <w:num w:numId="21">
    <w:abstractNumId w:val="56"/>
  </w:num>
  <w:num w:numId="22">
    <w:abstractNumId w:val="5"/>
  </w:num>
  <w:num w:numId="23">
    <w:abstractNumId w:val="20"/>
  </w:num>
  <w:num w:numId="24">
    <w:abstractNumId w:val="71"/>
  </w:num>
  <w:num w:numId="25">
    <w:abstractNumId w:val="47"/>
  </w:num>
  <w:num w:numId="26">
    <w:abstractNumId w:val="51"/>
  </w:num>
  <w:num w:numId="27">
    <w:abstractNumId w:val="16"/>
  </w:num>
  <w:num w:numId="28">
    <w:abstractNumId w:val="57"/>
  </w:num>
  <w:num w:numId="29">
    <w:abstractNumId w:val="6"/>
  </w:num>
  <w:num w:numId="30">
    <w:abstractNumId w:val="55"/>
  </w:num>
  <w:num w:numId="31">
    <w:abstractNumId w:val="9"/>
  </w:num>
  <w:num w:numId="32">
    <w:abstractNumId w:val="75"/>
  </w:num>
  <w:num w:numId="33">
    <w:abstractNumId w:val="43"/>
  </w:num>
  <w:num w:numId="34">
    <w:abstractNumId w:val="1"/>
  </w:num>
  <w:num w:numId="35">
    <w:abstractNumId w:val="72"/>
  </w:num>
  <w:num w:numId="36">
    <w:abstractNumId w:val="8"/>
  </w:num>
  <w:num w:numId="37">
    <w:abstractNumId w:val="67"/>
  </w:num>
  <w:num w:numId="38">
    <w:abstractNumId w:val="37"/>
  </w:num>
  <w:num w:numId="39">
    <w:abstractNumId w:val="36"/>
  </w:num>
  <w:num w:numId="40">
    <w:abstractNumId w:val="30"/>
  </w:num>
  <w:num w:numId="41">
    <w:abstractNumId w:val="3"/>
  </w:num>
  <w:num w:numId="42">
    <w:abstractNumId w:val="34"/>
  </w:num>
  <w:num w:numId="43">
    <w:abstractNumId w:val="61"/>
  </w:num>
  <w:num w:numId="44">
    <w:abstractNumId w:val="79"/>
  </w:num>
  <w:num w:numId="45">
    <w:abstractNumId w:val="42"/>
  </w:num>
  <w:num w:numId="46">
    <w:abstractNumId w:val="78"/>
  </w:num>
  <w:num w:numId="47">
    <w:abstractNumId w:val="19"/>
  </w:num>
  <w:num w:numId="48">
    <w:abstractNumId w:val="27"/>
  </w:num>
  <w:num w:numId="49">
    <w:abstractNumId w:val="66"/>
  </w:num>
  <w:num w:numId="50">
    <w:abstractNumId w:val="21"/>
  </w:num>
  <w:num w:numId="51">
    <w:abstractNumId w:val="65"/>
  </w:num>
  <w:num w:numId="52">
    <w:abstractNumId w:val="50"/>
  </w:num>
  <w:num w:numId="53">
    <w:abstractNumId w:val="17"/>
  </w:num>
  <w:num w:numId="54">
    <w:abstractNumId w:val="11"/>
  </w:num>
  <w:num w:numId="55">
    <w:abstractNumId w:val="45"/>
  </w:num>
  <w:num w:numId="56">
    <w:abstractNumId w:val="77"/>
  </w:num>
  <w:num w:numId="57">
    <w:abstractNumId w:val="12"/>
  </w:num>
  <w:num w:numId="58">
    <w:abstractNumId w:val="38"/>
  </w:num>
  <w:num w:numId="59">
    <w:abstractNumId w:val="53"/>
  </w:num>
  <w:num w:numId="60">
    <w:abstractNumId w:val="41"/>
  </w:num>
  <w:num w:numId="61">
    <w:abstractNumId w:val="59"/>
  </w:num>
  <w:num w:numId="62">
    <w:abstractNumId w:val="0"/>
  </w:num>
  <w:num w:numId="63">
    <w:abstractNumId w:val="49"/>
  </w:num>
  <w:num w:numId="64">
    <w:abstractNumId w:val="13"/>
  </w:num>
  <w:num w:numId="65">
    <w:abstractNumId w:val="14"/>
  </w:num>
  <w:num w:numId="66">
    <w:abstractNumId w:val="31"/>
  </w:num>
  <w:num w:numId="67">
    <w:abstractNumId w:val="29"/>
  </w:num>
  <w:num w:numId="68">
    <w:abstractNumId w:val="7"/>
  </w:num>
  <w:num w:numId="69">
    <w:abstractNumId w:val="40"/>
  </w:num>
  <w:num w:numId="70">
    <w:abstractNumId w:val="64"/>
  </w:num>
  <w:num w:numId="71">
    <w:abstractNumId w:val="25"/>
  </w:num>
  <w:num w:numId="72">
    <w:abstractNumId w:val="73"/>
  </w:num>
  <w:num w:numId="73">
    <w:abstractNumId w:val="46"/>
  </w:num>
  <w:num w:numId="74">
    <w:abstractNumId w:val="23"/>
  </w:num>
  <w:num w:numId="75">
    <w:abstractNumId w:val="26"/>
  </w:num>
  <w:num w:numId="76">
    <w:abstractNumId w:val="63"/>
  </w:num>
  <w:num w:numId="77">
    <w:abstractNumId w:val="39"/>
  </w:num>
  <w:num w:numId="78">
    <w:abstractNumId w:val="15"/>
  </w:num>
  <w:num w:numId="79">
    <w:abstractNumId w:val="24"/>
  </w:num>
  <w:num w:numId="80">
    <w:abstractNumId w:val="4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0trQ0tjQ3MLK0MLRU0lEKTi0uzszPAykwqgUABRvB1CwAAAA="/>
  </w:docVars>
  <w:rsids>
    <w:rsidRoot w:val="00802B73"/>
    <w:rsid w:val="002002FF"/>
    <w:rsid w:val="00273816"/>
    <w:rsid w:val="002927BC"/>
    <w:rsid w:val="006D68D0"/>
    <w:rsid w:val="00802B73"/>
    <w:rsid w:val="009B4274"/>
    <w:rsid w:val="00A52BA4"/>
    <w:rsid w:val="00AC3672"/>
    <w:rsid w:val="00BC6E4C"/>
    <w:rsid w:val="00C649C4"/>
    <w:rsid w:val="00CB616A"/>
    <w:rsid w:val="00D649CD"/>
    <w:rsid w:val="00D907D9"/>
    <w:rsid w:val="00E60AE4"/>
    <w:rsid w:val="00EA3A19"/>
    <w:rsid w:val="00F161E5"/>
    <w:rsid w:val="00FC2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42B20"/>
  <w15:chartTrackingRefBased/>
  <w15:docId w15:val="{4ABE8864-7A2F-4F00-A383-CF627C06F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7E6"/>
  </w:style>
  <w:style w:type="paragraph" w:styleId="Heading2">
    <w:name w:val="heading 2"/>
    <w:basedOn w:val="Normal"/>
    <w:link w:val="Heading2Char"/>
    <w:uiPriority w:val="9"/>
    <w:qFormat/>
    <w:rsid w:val="00FC27E6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  <w:lang w:eastAsia="ru-RU"/>
    </w:rPr>
  </w:style>
  <w:style w:type="paragraph" w:styleId="Heading3">
    <w:name w:val="heading 3"/>
    <w:basedOn w:val="Normal"/>
    <w:link w:val="Heading3Char"/>
    <w:uiPriority w:val="9"/>
    <w:qFormat/>
    <w:rsid w:val="00FC27E6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eastAsia="ru-RU"/>
    </w:rPr>
  </w:style>
  <w:style w:type="paragraph" w:styleId="Heading4">
    <w:name w:val="heading 4"/>
    <w:basedOn w:val="Normal"/>
    <w:link w:val="Heading4Char"/>
    <w:uiPriority w:val="9"/>
    <w:qFormat/>
    <w:rsid w:val="00FC27E6"/>
    <w:pPr>
      <w:spacing w:before="100" w:beforeAutospacing="1" w:after="100" w:afterAutospacing="1" w:line="240" w:lineRule="auto"/>
      <w:outlineLvl w:val="3"/>
    </w:pPr>
    <w:rPr>
      <w:rFonts w:eastAsia="Times New Roman" w:cs="Times New Roman"/>
      <w:b/>
      <w:bCs/>
      <w:szCs w:val="24"/>
      <w:lang w:eastAsia="ru-R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42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C27E6"/>
    <w:rPr>
      <w:rFonts w:eastAsia="Times New Roman" w:cs="Times New Roman"/>
      <w:b/>
      <w:bCs/>
      <w:sz w:val="36"/>
      <w:szCs w:val="36"/>
      <w:lang w:eastAsia="ru-RU"/>
    </w:rPr>
  </w:style>
  <w:style w:type="character" w:customStyle="1" w:styleId="Heading3Char">
    <w:name w:val="Heading 3 Char"/>
    <w:basedOn w:val="DefaultParagraphFont"/>
    <w:link w:val="Heading3"/>
    <w:uiPriority w:val="9"/>
    <w:rsid w:val="00FC27E6"/>
    <w:rPr>
      <w:rFonts w:eastAsia="Times New Roman" w:cs="Times New Roman"/>
      <w:b/>
      <w:bCs/>
      <w:sz w:val="27"/>
      <w:szCs w:val="27"/>
      <w:lang w:eastAsia="ru-RU"/>
    </w:rPr>
  </w:style>
  <w:style w:type="character" w:customStyle="1" w:styleId="Heading4Char">
    <w:name w:val="Heading 4 Char"/>
    <w:basedOn w:val="DefaultParagraphFont"/>
    <w:link w:val="Heading4"/>
    <w:uiPriority w:val="9"/>
    <w:rsid w:val="00FC27E6"/>
    <w:rPr>
      <w:rFonts w:eastAsia="Times New Roman" w:cs="Times New Roman"/>
      <w:b/>
      <w:bCs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FC27E6"/>
    <w:rPr>
      <w:b/>
      <w:bCs/>
    </w:rPr>
  </w:style>
  <w:style w:type="paragraph" w:styleId="NormalWeb">
    <w:name w:val="Normal (Web)"/>
    <w:basedOn w:val="Normal"/>
    <w:uiPriority w:val="99"/>
    <w:unhideWhenUsed/>
    <w:rsid w:val="00FC27E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ru-R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4274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7B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7B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927BC"/>
    <w:rPr>
      <w:vertAlign w:val="superscript"/>
    </w:rPr>
  </w:style>
  <w:style w:type="paragraph" w:styleId="ListParagraph">
    <w:name w:val="List Paragraph"/>
    <w:basedOn w:val="Normal"/>
    <w:uiPriority w:val="34"/>
    <w:qFormat/>
    <w:rsid w:val="00CB61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6947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9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7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54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92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8261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4400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16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0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241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0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284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467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47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B02FE0-C178-40E5-919B-B126BDE96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59</Pages>
  <Words>13963</Words>
  <Characters>79595</Characters>
  <Application>Microsoft Office Word</Application>
  <DocSecurity>0</DocSecurity>
  <Lines>663</Lines>
  <Paragraphs>1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ugbek Yokubov</dc:creator>
  <cp:keywords/>
  <dc:description/>
  <cp:lastModifiedBy>Ulugbek Yokubov</cp:lastModifiedBy>
  <cp:revision>3</cp:revision>
  <dcterms:created xsi:type="dcterms:W3CDTF">2025-10-28T15:45:00Z</dcterms:created>
  <dcterms:modified xsi:type="dcterms:W3CDTF">2025-10-28T17:57:00Z</dcterms:modified>
</cp:coreProperties>
</file>